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 w:themeColor="background1"/>
  <w:body>
    <w:p w:rsidR="00FC5412" w:rsidRDefault="001855F6" w:rsidP="00D01606">
      <w:pPr>
        <w:tabs>
          <w:tab w:val="left" w:pos="851"/>
        </w:tabs>
        <w:bidi/>
        <w:rPr>
          <w:rtl/>
        </w:rPr>
      </w:pPr>
      <w:r w:rsidRPr="00D01606">
        <w:rPr>
          <w:rFonts w:ascii="Bahij Palatino Arabic" w:hAnsi="Bahij Palatino Arabic" w:cs="Bahij Palatino Arabic"/>
          <w:noProof/>
          <w:color w:val="000000" w:themeColor="text1"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3001728" behindDoc="0" locked="0" layoutInCell="1" allowOverlap="1" wp14:anchorId="7C571587" wp14:editId="33E1D6DA">
                <wp:simplePos x="0" y="0"/>
                <wp:positionH relativeFrom="column">
                  <wp:posOffset>1524000</wp:posOffset>
                </wp:positionH>
                <wp:positionV relativeFrom="paragraph">
                  <wp:posOffset>114300</wp:posOffset>
                </wp:positionV>
                <wp:extent cx="2733675" cy="428625"/>
                <wp:effectExtent l="0" t="0" r="28575" b="2857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33675" cy="4286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01606" w:rsidRPr="00D01606" w:rsidRDefault="001855F6" w:rsidP="00B57BD8">
                            <w:pPr>
                              <w:jc w:val="center"/>
                              <w:rPr>
                                <w:color w:val="000000" w:themeColor="text1"/>
                                <w:sz w:val="32"/>
                                <w:szCs w:val="32"/>
                                <w:rtl/>
                                <w:lang w:val="en-US" w:bidi="ar-DZ"/>
                              </w:rPr>
                            </w:pPr>
                            <w:r>
                              <w:rPr>
                                <w:rFonts w:hint="cs"/>
                                <w:color w:val="000000" w:themeColor="text1"/>
                                <w:sz w:val="28"/>
                                <w:szCs w:val="28"/>
                                <w:rtl/>
                                <w:lang w:val="en-US" w:bidi="ar-DZ"/>
                              </w:rPr>
                              <w:t>المقطع التعلمي01: ..............</w:t>
                            </w:r>
                            <w:r w:rsidR="00D01606">
                              <w:rPr>
                                <w:rFonts w:hint="cs"/>
                                <w:color w:val="000000" w:themeColor="text1"/>
                                <w:sz w:val="28"/>
                                <w:szCs w:val="28"/>
                                <w:rtl/>
                                <w:lang w:val="en-US" w:bidi="ar-DZ"/>
                              </w:rPr>
                              <w:t>.</w:t>
                            </w:r>
                            <w:r w:rsidR="00D03B05">
                              <w:rPr>
                                <w:rFonts w:hint="cs"/>
                                <w:color w:val="000000" w:themeColor="text1"/>
                                <w:sz w:val="28"/>
                                <w:szCs w:val="28"/>
                                <w:rtl/>
                                <w:lang w:val="en-US" w:bidi="ar-DZ"/>
                              </w:rPr>
                              <w:t>..........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id="Rectangle 6" o:spid="_x0000_s1026" style="position:absolute;left:0;text-align:left;margin-left:120pt;margin-top:9pt;width:215.25pt;height:33.75pt;z-index:2530017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" fillcolor="white [3212]" strokecolor="white [3212]" strokeweight="1pt">
                <v:textbox>
                  <w:txbxContent>
                    <w:p w:rsidR="00D01606" w:rsidRPr="00D01606" w:rsidRDefault="001855F6" w:rsidP="00B57BD8">
                      <w:pPr>
                        <w:jc w:val="center"/>
                        <w:rPr>
                          <w:color w:val="000000" w:themeColor="text1"/>
                          <w:sz w:val="32"/>
                          <w:szCs w:val="32"/>
                          <w:rtl/>
                          <w:lang w:val="en-US" w:bidi="ar-DZ"/>
                        </w:rPr>
                      </w:pPr>
                      <w:r>
                        <w:rPr>
                          <w:rFonts w:hint="cs"/>
                          <w:color w:val="000000" w:themeColor="text1"/>
                          <w:sz w:val="28"/>
                          <w:szCs w:val="28"/>
                          <w:rtl/>
                          <w:lang w:val="en-US" w:bidi="ar-DZ"/>
                        </w:rPr>
                        <w:t>المقطع التعلمي01: ..............</w:t>
                      </w:r>
                      <w:r w:rsidR="00D01606">
                        <w:rPr>
                          <w:rFonts w:hint="cs"/>
                          <w:color w:val="000000" w:themeColor="text1"/>
                          <w:sz w:val="28"/>
                          <w:szCs w:val="28"/>
                          <w:rtl/>
                          <w:lang w:val="en-US" w:bidi="ar-DZ"/>
                        </w:rPr>
                        <w:t>.</w:t>
                      </w:r>
                      <w:r w:rsidR="00D03B05">
                        <w:rPr>
                          <w:rFonts w:hint="cs"/>
                          <w:color w:val="000000" w:themeColor="text1"/>
                          <w:sz w:val="28"/>
                          <w:szCs w:val="28"/>
                          <w:rtl/>
                          <w:lang w:val="en-US" w:bidi="ar-DZ"/>
                        </w:rPr>
                        <w:t>...........</w:t>
                      </w:r>
                    </w:p>
                  </w:txbxContent>
                </v:textbox>
              </v:rect>
            </w:pict>
          </mc:Fallback>
        </mc:AlternateContent>
      </w:r>
      <w:r w:rsidR="00B57BD8" w:rsidRPr="00D01606">
        <w:rPr>
          <w:rFonts w:ascii="Bahij Palatino Arabic" w:hAnsi="Bahij Palatino Arabic" w:cs="Bahij Palatino Arabic"/>
          <w:noProof/>
          <w:color w:val="000000" w:themeColor="text1"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3003776" behindDoc="0" locked="0" layoutInCell="1" allowOverlap="1" wp14:anchorId="7BFF3C98" wp14:editId="09C4814B">
                <wp:simplePos x="0" y="0"/>
                <wp:positionH relativeFrom="column">
                  <wp:posOffset>4264394</wp:posOffset>
                </wp:positionH>
                <wp:positionV relativeFrom="paragraph">
                  <wp:posOffset>114300</wp:posOffset>
                </wp:positionV>
                <wp:extent cx="3005086" cy="428625"/>
                <wp:effectExtent l="0" t="0" r="24130" b="2857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05086" cy="4286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 cap="flat" cmpd="sng" algn="ctr">
                          <a:solidFill>
                            <a:schemeClr val="bg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D03B05" w:rsidRPr="00D01606" w:rsidRDefault="001855F6" w:rsidP="00D03B05">
                            <w:pPr>
                              <w:jc w:val="right"/>
                              <w:rPr>
                                <w:color w:val="000000" w:themeColor="text1"/>
                                <w:sz w:val="32"/>
                                <w:szCs w:val="32"/>
                                <w:rtl/>
                                <w:lang w:val="en-US" w:bidi="ar-DZ"/>
                              </w:rPr>
                            </w:pPr>
                            <w:r>
                              <w:rPr>
                                <w:rFonts w:hint="cs"/>
                                <w:color w:val="000000" w:themeColor="text1"/>
                                <w:sz w:val="28"/>
                                <w:szCs w:val="28"/>
                                <w:rtl/>
                                <w:lang w:val="en-US" w:bidi="ar-DZ"/>
                              </w:rPr>
                              <w:t>الميدان01</w:t>
                            </w:r>
                            <w:r w:rsidR="00D03B05">
                              <w:rPr>
                                <w:rFonts w:hint="cs"/>
                                <w:color w:val="000000" w:themeColor="text1"/>
                                <w:sz w:val="28"/>
                                <w:szCs w:val="28"/>
                                <w:rtl/>
                                <w:lang w:val="en-US" w:bidi="ar-DZ"/>
                              </w:rPr>
                              <w:t xml:space="preserve"> :</w:t>
                            </w:r>
                            <w:r>
                              <w:rPr>
                                <w:rFonts w:hint="cs"/>
                                <w:color w:val="000000" w:themeColor="text1"/>
                                <w:sz w:val="28"/>
                                <w:szCs w:val="28"/>
                                <w:rtl/>
                                <w:lang w:val="en-US" w:bidi="ar-DZ"/>
                              </w:rPr>
                              <w:t xml:space="preserve"> ..........................................</w:t>
                            </w:r>
                            <w:r w:rsidR="00D03B05">
                              <w:rPr>
                                <w:rFonts w:hint="cs"/>
                                <w:color w:val="000000" w:themeColor="text1"/>
                                <w:sz w:val="28"/>
                                <w:szCs w:val="28"/>
                                <w:rtl/>
                                <w:lang w:val="en-US" w:bidi="ar-DZ"/>
                              </w:rPr>
                              <w:t xml:space="preserve"> .......................</w:t>
                            </w:r>
                            <w:r w:rsidR="00B57BD8">
                              <w:rPr>
                                <w:rFonts w:hint="cs"/>
                                <w:color w:val="000000" w:themeColor="text1"/>
                                <w:sz w:val="28"/>
                                <w:szCs w:val="28"/>
                                <w:rtl/>
                                <w:lang w:val="en-US" w:bidi="ar-DZ"/>
                              </w:rPr>
                              <w:t>.....................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id="Rectangle 9" o:spid="_x0000_s1027" style="position:absolute;left:0;text-align:left;margin-left:335.8pt;margin-top:9pt;width:236.6pt;height:33.75pt;z-index:2530037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" fillcolor="white [3212]" strokecolor="white [3212]" strokeweight="1pt">
                <v:textbox>
                  <w:txbxContent>
                    <w:p w:rsidR="00D03B05" w:rsidRPr="00D01606" w:rsidRDefault="001855F6" w:rsidP="00D03B05">
                      <w:pPr>
                        <w:jc w:val="right"/>
                        <w:rPr>
                          <w:color w:val="000000" w:themeColor="text1"/>
                          <w:sz w:val="32"/>
                          <w:szCs w:val="32"/>
                          <w:rtl/>
                          <w:lang w:val="en-US" w:bidi="ar-DZ"/>
                        </w:rPr>
                      </w:pPr>
                      <w:r>
                        <w:rPr>
                          <w:rFonts w:hint="cs"/>
                          <w:color w:val="000000" w:themeColor="text1"/>
                          <w:sz w:val="28"/>
                          <w:szCs w:val="28"/>
                          <w:rtl/>
                          <w:lang w:val="en-US" w:bidi="ar-DZ"/>
                        </w:rPr>
                        <w:t>الميدان01</w:t>
                      </w:r>
                      <w:r w:rsidR="00D03B05">
                        <w:rPr>
                          <w:rFonts w:hint="cs"/>
                          <w:color w:val="000000" w:themeColor="text1"/>
                          <w:sz w:val="28"/>
                          <w:szCs w:val="28"/>
                          <w:rtl/>
                          <w:lang w:val="en-US" w:bidi="ar-DZ"/>
                        </w:rPr>
                        <w:t xml:space="preserve"> :</w:t>
                      </w:r>
                      <w:r>
                        <w:rPr>
                          <w:rFonts w:hint="cs"/>
                          <w:color w:val="000000" w:themeColor="text1"/>
                          <w:sz w:val="28"/>
                          <w:szCs w:val="28"/>
                          <w:rtl/>
                          <w:lang w:val="en-US" w:bidi="ar-DZ"/>
                        </w:rPr>
                        <w:t xml:space="preserve"> ..........................................</w:t>
                      </w:r>
                      <w:r w:rsidR="00D03B05">
                        <w:rPr>
                          <w:rFonts w:hint="cs"/>
                          <w:color w:val="000000" w:themeColor="text1"/>
                          <w:sz w:val="28"/>
                          <w:szCs w:val="28"/>
                          <w:rtl/>
                          <w:lang w:val="en-US" w:bidi="ar-DZ"/>
                        </w:rPr>
                        <w:t xml:space="preserve"> .......................</w:t>
                      </w:r>
                      <w:r w:rsidR="00B57BD8">
                        <w:rPr>
                          <w:rFonts w:hint="cs"/>
                          <w:color w:val="000000" w:themeColor="text1"/>
                          <w:sz w:val="28"/>
                          <w:szCs w:val="28"/>
                          <w:rtl/>
                          <w:lang w:val="en-US" w:bidi="ar-DZ"/>
                        </w:rPr>
                        <w:t>......................</w:t>
                      </w:r>
                    </w:p>
                  </w:txbxContent>
                </v:textbox>
              </v:rect>
            </w:pict>
          </mc:Fallback>
        </mc:AlternateContent>
      </w:r>
      <w:r w:rsidR="00B57BD8">
        <w:rPr>
          <w:rFonts w:ascii="Bahij Palatino Arabic" w:hAnsi="Bahij Palatino Arabic" w:cs="Bahij Palatino Arabic"/>
          <w:noProof/>
          <w:color w:val="000000" w:themeColor="text1"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2976128" behindDoc="0" locked="0" layoutInCell="1" allowOverlap="1" wp14:anchorId="52A0C747" wp14:editId="7D09CEFF">
                <wp:simplePos x="0" y="0"/>
                <wp:positionH relativeFrom="column">
                  <wp:posOffset>1457325</wp:posOffset>
                </wp:positionH>
                <wp:positionV relativeFrom="paragraph">
                  <wp:posOffset>47625</wp:posOffset>
                </wp:positionV>
                <wp:extent cx="5861685" cy="1390650"/>
                <wp:effectExtent l="0" t="0" r="24765" b="19050"/>
                <wp:wrapNone/>
                <wp:docPr id="741" name="Rectangle 7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61685" cy="13906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1F429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D01606" w:rsidRDefault="00D01606" w:rsidP="00D01606">
                            <w:pPr>
                              <w:jc w:val="righ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741" o:spid="_x0000_s1028" style="position:absolute;left:0;text-align:left;margin-left:114.75pt;margin-top:3.75pt;width:461.55pt;height:109.5pt;z-index:25297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" fillcolor="window" strokecolor="#1f4291" strokeweight="2pt">
                <v:textbox>
                  <w:txbxContent>
                    <w:p w:rsidR="00D01606" w:rsidRDefault="00D01606" w:rsidP="00D01606">
                      <w:pPr>
                        <w:jc w:val="right"/>
                      </w:pPr>
                    </w:p>
                  </w:txbxContent>
                </v:textbox>
              </v:rect>
            </w:pict>
          </mc:Fallback>
        </mc:AlternateContent>
      </w:r>
      <w:r w:rsidR="00A438A3">
        <w:rPr>
          <w:rFonts w:ascii="Bahij Palatino Arabic" w:hAnsi="Bahij Palatino Arabic" w:cs="Bahij Palatino Arabic"/>
          <w:noProof/>
          <w:color w:val="000000" w:themeColor="text1"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3009920" behindDoc="0" locked="0" layoutInCell="1" allowOverlap="1" wp14:anchorId="66D4ABC0" wp14:editId="07CDD226">
                <wp:simplePos x="0" y="0"/>
                <wp:positionH relativeFrom="column">
                  <wp:posOffset>771525</wp:posOffset>
                </wp:positionH>
                <wp:positionV relativeFrom="paragraph">
                  <wp:posOffset>116205</wp:posOffset>
                </wp:positionV>
                <wp:extent cx="781050" cy="668656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1050" cy="668656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 w="12700" cap="flat" cmpd="sng" algn="ctr">
                          <a:solidFill>
                            <a:schemeClr val="bg1">
                              <a:alpha val="0"/>
                            </a:scheme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A438A3" w:rsidRPr="004659A9" w:rsidRDefault="00A438A3" w:rsidP="00A438A3">
                            <w:pPr>
                              <w:rPr>
                                <w:rFonts w:ascii="Monadi" w:hAnsi="Monadi" w:cs="Monadi"/>
                                <w:color w:val="FFFFFF" w:themeColor="background1"/>
                                <w:sz w:val="24"/>
                                <w:szCs w:val="24"/>
                                <w:lang w:bidi="ar-DZ"/>
                              </w:rPr>
                            </w:pPr>
                            <w:r w:rsidRPr="00A438A3">
                              <w:rPr>
                                <w:rFonts w:ascii="Monadi" w:hAnsi="Monadi" w:cs="Monadi"/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7F3151E9" wp14:editId="22204484">
                                  <wp:extent cx="581025" cy="533400"/>
                                  <wp:effectExtent l="0" t="0" r="9525" b="0"/>
                                  <wp:docPr id="13" name="Image 1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81025" cy="533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rect w14:anchorId="66D4ABC0" id="Rectangle 12" o:spid="_x0000_s1029" style="position:absolute;left:0;text-align:left;margin-left:60.75pt;margin-top:9.15pt;width:61.5pt;height:52.65pt;z-index:25300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" fillcolor="white [3212]" strokecolor="white [3212]" strokeweight="1pt">
                <v:fill opacity="0"/>
                <v:stroke opacity="0"/>
                <v:textbox>
                  <w:txbxContent>
                    <w:p w:rsidR="00A438A3" w:rsidRPr="004659A9" w:rsidRDefault="00A438A3" w:rsidP="00A438A3">
                      <w:pPr>
                        <w:rPr>
                          <w:rFonts w:ascii="Monadi" w:hAnsi="Monadi" w:cs="Monadi"/>
                          <w:color w:val="FFFFFF" w:themeColor="background1"/>
                          <w:sz w:val="24"/>
                          <w:szCs w:val="24"/>
                          <w:lang w:bidi="ar-DZ"/>
                        </w:rPr>
                      </w:pPr>
                      <w:r w:rsidRPr="00A438A3">
                        <w:rPr>
                          <w:rFonts w:ascii="Monadi" w:hAnsi="Monadi" w:cs="Monadi"/>
                          <w:noProof/>
                          <w:color w:val="FFFFFF" w:themeColor="background1"/>
                          <w:sz w:val="24"/>
                          <w:szCs w:val="24"/>
                          <w:lang w:val="en-US" w:eastAsia="en-US"/>
                        </w:rPr>
                        <w:drawing>
                          <wp:inline distT="0" distB="0" distL="0" distR="0" wp14:anchorId="7F3151E9" wp14:editId="22204484">
                            <wp:extent cx="581025" cy="533400"/>
                            <wp:effectExtent l="0" t="0" r="9525" b="0"/>
                            <wp:docPr id="13" name="Image 1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81025" cy="5334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 w:rsidR="00A438A3">
        <w:rPr>
          <w:rFonts w:ascii="Bahij Palatino Arabic" w:hAnsi="Bahij Palatino Arabic" w:cs="Bahij Palatino Arabic"/>
          <w:noProof/>
          <w:color w:val="000000" w:themeColor="text1"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2998656" behindDoc="0" locked="0" layoutInCell="1" allowOverlap="1" wp14:anchorId="7E03B6C5" wp14:editId="6F87A1E5">
                <wp:simplePos x="0" y="0"/>
                <wp:positionH relativeFrom="column">
                  <wp:posOffset>66675</wp:posOffset>
                </wp:positionH>
                <wp:positionV relativeFrom="paragraph">
                  <wp:posOffset>314325</wp:posOffset>
                </wp:positionV>
                <wp:extent cx="1407795" cy="1447800"/>
                <wp:effectExtent l="0" t="0" r="0" b="0"/>
                <wp:wrapNone/>
                <wp:docPr id="752" name="Rectangle 7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7795" cy="14478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 w="12700" cap="flat" cmpd="sng" algn="ctr">
                          <a:solidFill>
                            <a:schemeClr val="bg1">
                              <a:alpha val="0"/>
                            </a:scheme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6D2236" w:rsidRPr="00D03B05" w:rsidRDefault="00930D80" w:rsidP="00D03B05">
                            <w:pPr>
                              <w:jc w:val="center"/>
                              <w:rPr>
                                <w:rFonts w:asciiTheme="minorBidi" w:hAnsiTheme="minorBidi"/>
                                <w:color w:val="000000" w:themeColor="text1"/>
                                <w:sz w:val="24"/>
                                <w:szCs w:val="24"/>
                                <w:lang w:bidi="ar-DZ"/>
                              </w:rPr>
                            </w:pPr>
                            <w:r w:rsidRPr="00A438A3">
                              <w:rPr>
                                <w:rFonts w:asciiTheme="minorBidi" w:hAnsiTheme="minorBidi"/>
                                <w:noProof/>
                                <w:color w:val="000000" w:themeColor="text1"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61CC814A" wp14:editId="7D88E612">
                                  <wp:extent cx="904875" cy="1333500"/>
                                  <wp:effectExtent l="0" t="0" r="9525" b="0"/>
                                  <wp:docPr id="7" name="Imag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04875" cy="13335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rect w14:anchorId="7E03B6C5" id="Rectangle 752" o:spid="_x0000_s1030" style="position:absolute;left:0;text-align:left;margin-left:5.25pt;margin-top:24.75pt;width:110.85pt;height:114pt;z-index:25299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" fillcolor="white [3212]" strokecolor="white [3212]" strokeweight="1pt">
                <v:fill opacity="0"/>
                <v:stroke opacity="0"/>
                <v:textbox>
                  <w:txbxContent>
                    <w:p w:rsidR="006D2236" w:rsidRPr="00D03B05" w:rsidRDefault="00930D80" w:rsidP="00D03B05">
                      <w:pPr>
                        <w:jc w:val="center"/>
                        <w:rPr>
                          <w:rFonts w:asciiTheme="minorBidi" w:hAnsiTheme="minorBidi"/>
                          <w:color w:val="000000" w:themeColor="text1"/>
                          <w:sz w:val="24"/>
                          <w:szCs w:val="24"/>
                          <w:lang w:bidi="ar-DZ"/>
                        </w:rPr>
                      </w:pPr>
                      <w:r w:rsidRPr="00A438A3">
                        <w:rPr>
                          <w:rFonts w:asciiTheme="minorBidi" w:hAnsiTheme="minorBidi"/>
                          <w:noProof/>
                          <w:color w:val="000000" w:themeColor="text1"/>
                          <w:sz w:val="24"/>
                          <w:szCs w:val="24"/>
                          <w:lang w:val="en-US" w:eastAsia="en-US"/>
                        </w:rPr>
                        <w:drawing>
                          <wp:inline distT="0" distB="0" distL="0" distR="0" wp14:anchorId="61CC814A" wp14:editId="7D88E612">
                            <wp:extent cx="904875" cy="1333500"/>
                            <wp:effectExtent l="0" t="0" r="9525" b="0"/>
                            <wp:docPr id="7" name="Imag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04875" cy="13335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 w:rsidR="00D03B05">
        <w:rPr>
          <w:rFonts w:ascii="Bahij Palatino Arabic" w:hAnsi="Bahij Palatino Arabic" w:cs="Bahij Palatino Arabic"/>
          <w:noProof/>
          <w:color w:val="000000" w:themeColor="text1"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40CBC7FA" wp14:editId="64C3991C">
                <wp:simplePos x="0" y="0"/>
                <wp:positionH relativeFrom="column">
                  <wp:posOffset>7336790</wp:posOffset>
                </wp:positionH>
                <wp:positionV relativeFrom="paragraph">
                  <wp:posOffset>29210</wp:posOffset>
                </wp:positionV>
                <wp:extent cx="0" cy="2448000"/>
                <wp:effectExtent l="19050" t="0" r="38100" b="47625"/>
                <wp:wrapNone/>
                <wp:docPr id="128" name="Connecteur droit 1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448000"/>
                        </a:xfrm>
                        <a:prstGeom prst="line">
                          <a:avLst/>
                        </a:prstGeom>
                        <a:noFill/>
                        <a:ln w="63500" cap="flat" cmpd="sng" algn="ctr">
                          <a:solidFill>
                            <a:schemeClr val="accent6">
                              <a:lumMod val="75000"/>
                            </a:scheme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line w14:anchorId="00B054C0" id="Connecteur droit 128" o:spid="_x0000_s1026" style="position:absolute;z-index:2517422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577.7pt,2.3pt" to="577.7pt,19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" strokecolor="#17316c [2409]" strokeweight="5pt">
                <v:stroke joinstyle="miter"/>
              </v:line>
            </w:pict>
          </mc:Fallback>
        </mc:AlternateContent>
      </w:r>
      <w:r w:rsidR="00D01606">
        <w:rPr>
          <w:rtl/>
        </w:rPr>
        <w:tab/>
      </w:r>
    </w:p>
    <w:p w:rsidR="00FC5412" w:rsidRDefault="00D04E84" w:rsidP="00D01606">
      <w:pPr>
        <w:bidi/>
        <w:rPr>
          <w:rtl/>
        </w:rPr>
      </w:pPr>
      <w:r w:rsidRPr="00D01606">
        <w:rPr>
          <w:rFonts w:ascii="Bahij Palatino Arabic" w:hAnsi="Bahij Palatino Arabic" w:cs="Bahij Palatino Arabic"/>
          <w:noProof/>
          <w:color w:val="000000" w:themeColor="text1"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3018112" behindDoc="0" locked="0" layoutInCell="1" allowOverlap="1" wp14:anchorId="50E0070F" wp14:editId="3D7BA351">
                <wp:simplePos x="0" y="0"/>
                <wp:positionH relativeFrom="column">
                  <wp:posOffset>1524000</wp:posOffset>
                </wp:positionH>
                <wp:positionV relativeFrom="paragraph">
                  <wp:posOffset>116840</wp:posOffset>
                </wp:positionV>
                <wp:extent cx="2647950" cy="342900"/>
                <wp:effectExtent l="0" t="0" r="19050" b="1905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47950" cy="3429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" lastClr="FFFFFF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D04E84" w:rsidRPr="00D01606" w:rsidRDefault="001855F6" w:rsidP="00D04E84">
                            <w:pPr>
                              <w:jc w:val="right"/>
                              <w:rPr>
                                <w:color w:val="000000" w:themeColor="text1"/>
                                <w:sz w:val="32"/>
                                <w:szCs w:val="32"/>
                                <w:rtl/>
                                <w:lang w:val="en-US" w:bidi="ar-DZ"/>
                              </w:rPr>
                            </w:pPr>
                            <w:r>
                              <w:rPr>
                                <w:rFonts w:hint="cs"/>
                                <w:color w:val="000000" w:themeColor="text1"/>
                                <w:sz w:val="28"/>
                                <w:szCs w:val="28"/>
                                <w:rtl/>
                                <w:lang w:val="en-US" w:bidi="ar-DZ"/>
                              </w:rPr>
                              <w:t>الوسائل التعليمية</w:t>
                            </w:r>
                            <w:proofErr w:type="gramStart"/>
                            <w:r w:rsidR="00D04E84">
                              <w:rPr>
                                <w:rFonts w:hint="cs"/>
                                <w:color w:val="000000" w:themeColor="text1"/>
                                <w:sz w:val="28"/>
                                <w:szCs w:val="28"/>
                                <w:rtl/>
                                <w:lang w:val="en-US" w:bidi="ar-DZ"/>
                              </w:rPr>
                              <w:t>: .</w:t>
                            </w:r>
                            <w:proofErr w:type="gramEnd"/>
                            <w:r w:rsidR="00D04E84">
                              <w:rPr>
                                <w:rFonts w:hint="cs"/>
                                <w:color w:val="000000" w:themeColor="text1"/>
                                <w:sz w:val="28"/>
                                <w:szCs w:val="28"/>
                                <w:rtl/>
                                <w:lang w:val="en-US" w:bidi="ar-DZ"/>
                              </w:rPr>
                              <w:t>.........</w:t>
                            </w:r>
                            <w:r>
                              <w:rPr>
                                <w:rFonts w:hint="cs"/>
                                <w:color w:val="000000" w:themeColor="text1"/>
                                <w:sz w:val="28"/>
                                <w:szCs w:val="28"/>
                                <w:rtl/>
                                <w:lang w:val="en-US" w:bidi="ar-DZ"/>
                              </w:rPr>
                              <w:t>..........</w:t>
                            </w:r>
                            <w:r w:rsidR="00D04E84">
                              <w:rPr>
                                <w:rFonts w:hint="cs"/>
                                <w:color w:val="000000" w:themeColor="text1"/>
                                <w:sz w:val="28"/>
                                <w:szCs w:val="28"/>
                                <w:rtl/>
                                <w:lang w:val="en-US" w:bidi="ar-DZ"/>
                              </w:rPr>
                              <w:t>.......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7" o:spid="_x0000_s1031" style="position:absolute;left:0;text-align:left;margin-left:120pt;margin-top:9.2pt;width:208.5pt;height:27pt;z-index:25301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" fillcolor="window" strokecolor="window" strokeweight="1pt">
                <v:textbox>
                  <w:txbxContent>
                    <w:p w:rsidR="00D04E84" w:rsidRPr="00D01606" w:rsidRDefault="001855F6" w:rsidP="00D04E84">
                      <w:pPr>
                        <w:jc w:val="right"/>
                        <w:rPr>
                          <w:color w:val="000000" w:themeColor="text1"/>
                          <w:sz w:val="32"/>
                          <w:szCs w:val="32"/>
                          <w:rtl/>
                          <w:lang w:val="en-US" w:bidi="ar-DZ"/>
                        </w:rPr>
                      </w:pPr>
                      <w:r>
                        <w:rPr>
                          <w:rFonts w:hint="cs"/>
                          <w:color w:val="000000" w:themeColor="text1"/>
                          <w:sz w:val="28"/>
                          <w:szCs w:val="28"/>
                          <w:rtl/>
                          <w:lang w:val="en-US" w:bidi="ar-DZ"/>
                        </w:rPr>
                        <w:t>الوسائل التعليمية</w:t>
                      </w:r>
                      <w:proofErr w:type="gramStart"/>
                      <w:r w:rsidR="00D04E84">
                        <w:rPr>
                          <w:rFonts w:hint="cs"/>
                          <w:color w:val="000000" w:themeColor="text1"/>
                          <w:sz w:val="28"/>
                          <w:szCs w:val="28"/>
                          <w:rtl/>
                          <w:lang w:val="en-US" w:bidi="ar-DZ"/>
                        </w:rPr>
                        <w:t>: .</w:t>
                      </w:r>
                      <w:proofErr w:type="gramEnd"/>
                      <w:r w:rsidR="00D04E84">
                        <w:rPr>
                          <w:rFonts w:hint="cs"/>
                          <w:color w:val="000000" w:themeColor="text1"/>
                          <w:sz w:val="28"/>
                          <w:szCs w:val="28"/>
                          <w:rtl/>
                          <w:lang w:val="en-US" w:bidi="ar-DZ"/>
                        </w:rPr>
                        <w:t>.........</w:t>
                      </w:r>
                      <w:r>
                        <w:rPr>
                          <w:rFonts w:hint="cs"/>
                          <w:color w:val="000000" w:themeColor="text1"/>
                          <w:sz w:val="28"/>
                          <w:szCs w:val="28"/>
                          <w:rtl/>
                          <w:lang w:val="en-US" w:bidi="ar-DZ"/>
                        </w:rPr>
                        <w:t>..........</w:t>
                      </w:r>
                      <w:r w:rsidR="00D04E84">
                        <w:rPr>
                          <w:rFonts w:hint="cs"/>
                          <w:color w:val="000000" w:themeColor="text1"/>
                          <w:sz w:val="28"/>
                          <w:szCs w:val="28"/>
                          <w:rtl/>
                          <w:lang w:val="en-US" w:bidi="ar-DZ"/>
                        </w:rPr>
                        <w:t>........</w:t>
                      </w:r>
                    </w:p>
                  </w:txbxContent>
                </v:textbox>
              </v:rect>
            </w:pict>
          </mc:Fallback>
        </mc:AlternateContent>
      </w:r>
      <w:r w:rsidRPr="00D01606">
        <w:rPr>
          <w:rFonts w:ascii="Bahij Palatino Arabic" w:hAnsi="Bahij Palatino Arabic" w:cs="Bahij Palatino Arabic"/>
          <w:noProof/>
          <w:color w:val="000000" w:themeColor="text1"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3011968" behindDoc="0" locked="0" layoutInCell="1" allowOverlap="1" wp14:anchorId="701A9DBA" wp14:editId="4821DBA9">
                <wp:simplePos x="0" y="0"/>
                <wp:positionH relativeFrom="column">
                  <wp:posOffset>4152900</wp:posOffset>
                </wp:positionH>
                <wp:positionV relativeFrom="paragraph">
                  <wp:posOffset>116840</wp:posOffset>
                </wp:positionV>
                <wp:extent cx="3133090" cy="342900"/>
                <wp:effectExtent l="0" t="0" r="10160" b="1905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33090" cy="3429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" lastClr="FFFFFF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B57BD8" w:rsidRPr="00D01606" w:rsidRDefault="00D04E84" w:rsidP="00B57BD8">
                            <w:pPr>
                              <w:jc w:val="right"/>
                              <w:rPr>
                                <w:color w:val="000000" w:themeColor="text1"/>
                                <w:sz w:val="32"/>
                                <w:szCs w:val="32"/>
                                <w:rtl/>
                                <w:lang w:val="en-US" w:bidi="ar-DZ"/>
                              </w:rPr>
                            </w:pPr>
                            <w:r>
                              <w:rPr>
                                <w:rFonts w:hint="cs"/>
                                <w:color w:val="000000" w:themeColor="text1"/>
                                <w:sz w:val="28"/>
                                <w:szCs w:val="28"/>
                                <w:rtl/>
                                <w:lang w:val="en-US" w:bidi="ar-DZ"/>
                              </w:rPr>
                              <w:t>الأهداف التعليمية</w:t>
                            </w:r>
                            <w:proofErr w:type="gramStart"/>
                            <w:r w:rsidR="00B57BD8">
                              <w:rPr>
                                <w:rFonts w:hint="cs"/>
                                <w:color w:val="000000" w:themeColor="text1"/>
                                <w:sz w:val="28"/>
                                <w:szCs w:val="28"/>
                                <w:rtl/>
                                <w:lang w:val="en-US" w:bidi="ar-DZ"/>
                              </w:rPr>
                              <w:t>: .</w:t>
                            </w:r>
                            <w:proofErr w:type="gramEnd"/>
                            <w:r w:rsidR="00B57BD8">
                              <w:rPr>
                                <w:rFonts w:hint="cs"/>
                                <w:color w:val="000000" w:themeColor="text1"/>
                                <w:sz w:val="28"/>
                                <w:szCs w:val="28"/>
                                <w:rtl/>
                                <w:lang w:val="en-US" w:bidi="ar-DZ"/>
                              </w:rPr>
                              <w:t>.........................</w:t>
                            </w:r>
                            <w:r>
                              <w:rPr>
                                <w:rFonts w:hint="cs"/>
                                <w:color w:val="000000" w:themeColor="text1"/>
                                <w:sz w:val="28"/>
                                <w:szCs w:val="28"/>
                                <w:rtl/>
                                <w:lang w:val="en-US" w:bidi="ar-DZ"/>
                              </w:rPr>
                              <w:t>...</w:t>
                            </w:r>
                            <w:r w:rsidR="001855F6">
                              <w:rPr>
                                <w:rFonts w:hint="cs"/>
                                <w:color w:val="000000" w:themeColor="text1"/>
                                <w:sz w:val="28"/>
                                <w:szCs w:val="28"/>
                                <w:rtl/>
                                <w:lang w:val="en-US" w:bidi="ar-DZ"/>
                              </w:rPr>
                              <w:t>..</w:t>
                            </w:r>
                            <w:r>
                              <w:rPr>
                                <w:rFonts w:hint="cs"/>
                                <w:color w:val="000000" w:themeColor="text1"/>
                                <w:sz w:val="28"/>
                                <w:szCs w:val="28"/>
                                <w:rtl/>
                                <w:lang w:val="en-US" w:bidi="ar-DZ"/>
                              </w:rPr>
                              <w:t>....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4" o:spid="_x0000_s1032" style="position:absolute;left:0;text-align:left;margin-left:327pt;margin-top:9.2pt;width:246.7pt;height:27pt;z-index:25301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" fillcolor="window" strokecolor="window" strokeweight="1pt">
                <v:textbox>
                  <w:txbxContent>
                    <w:p w:rsidR="00B57BD8" w:rsidRPr="00D01606" w:rsidRDefault="00D04E84" w:rsidP="00B57BD8">
                      <w:pPr>
                        <w:jc w:val="right"/>
                        <w:rPr>
                          <w:color w:val="000000" w:themeColor="text1"/>
                          <w:sz w:val="32"/>
                          <w:szCs w:val="32"/>
                          <w:rtl/>
                          <w:lang w:val="en-US" w:bidi="ar-DZ"/>
                        </w:rPr>
                      </w:pPr>
                      <w:r>
                        <w:rPr>
                          <w:rFonts w:hint="cs"/>
                          <w:color w:val="000000" w:themeColor="text1"/>
                          <w:sz w:val="28"/>
                          <w:szCs w:val="28"/>
                          <w:rtl/>
                          <w:lang w:val="en-US" w:bidi="ar-DZ"/>
                        </w:rPr>
                        <w:t>الأهداف التعليمية</w:t>
                      </w:r>
                      <w:proofErr w:type="gramStart"/>
                      <w:r w:rsidR="00B57BD8">
                        <w:rPr>
                          <w:rFonts w:hint="cs"/>
                          <w:color w:val="000000" w:themeColor="text1"/>
                          <w:sz w:val="28"/>
                          <w:szCs w:val="28"/>
                          <w:rtl/>
                          <w:lang w:val="en-US" w:bidi="ar-DZ"/>
                        </w:rPr>
                        <w:t>: .</w:t>
                      </w:r>
                      <w:proofErr w:type="gramEnd"/>
                      <w:r w:rsidR="00B57BD8">
                        <w:rPr>
                          <w:rFonts w:hint="cs"/>
                          <w:color w:val="000000" w:themeColor="text1"/>
                          <w:sz w:val="28"/>
                          <w:szCs w:val="28"/>
                          <w:rtl/>
                          <w:lang w:val="en-US" w:bidi="ar-DZ"/>
                        </w:rPr>
                        <w:t>.........................</w:t>
                      </w:r>
                      <w:r>
                        <w:rPr>
                          <w:rFonts w:hint="cs"/>
                          <w:color w:val="000000" w:themeColor="text1"/>
                          <w:sz w:val="28"/>
                          <w:szCs w:val="28"/>
                          <w:rtl/>
                          <w:lang w:val="en-US" w:bidi="ar-DZ"/>
                        </w:rPr>
                        <w:t>...</w:t>
                      </w:r>
                      <w:r w:rsidR="001855F6">
                        <w:rPr>
                          <w:rFonts w:hint="cs"/>
                          <w:color w:val="000000" w:themeColor="text1"/>
                          <w:sz w:val="28"/>
                          <w:szCs w:val="28"/>
                          <w:rtl/>
                          <w:lang w:val="en-US" w:bidi="ar-DZ"/>
                        </w:rPr>
                        <w:t>..</w:t>
                      </w:r>
                      <w:r>
                        <w:rPr>
                          <w:rFonts w:hint="cs"/>
                          <w:color w:val="000000" w:themeColor="text1"/>
                          <w:sz w:val="28"/>
                          <w:szCs w:val="28"/>
                          <w:rtl/>
                          <w:lang w:val="en-US" w:bidi="ar-DZ"/>
                        </w:rPr>
                        <w:t>.....</w:t>
                      </w:r>
                    </w:p>
                  </w:txbxContent>
                </v:textbox>
              </v:rect>
            </w:pict>
          </mc:Fallback>
        </mc:AlternateContent>
      </w:r>
    </w:p>
    <w:p w:rsidR="00FC5412" w:rsidRDefault="00D04E84" w:rsidP="00FC5412">
      <w:pPr>
        <w:bidi/>
        <w:rPr>
          <w:rtl/>
        </w:rPr>
      </w:pPr>
      <w:r w:rsidRPr="00D01606">
        <w:rPr>
          <w:rFonts w:ascii="Bahij Palatino Arabic" w:hAnsi="Bahij Palatino Arabic" w:cs="Bahij Palatino Arabic"/>
          <w:noProof/>
          <w:color w:val="000000" w:themeColor="text1"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3020160" behindDoc="0" locked="0" layoutInCell="1" allowOverlap="1" wp14:anchorId="1B67DFC3" wp14:editId="7AFFFE4C">
                <wp:simplePos x="0" y="0"/>
                <wp:positionH relativeFrom="column">
                  <wp:posOffset>1590675</wp:posOffset>
                </wp:positionH>
                <wp:positionV relativeFrom="paragraph">
                  <wp:posOffset>90805</wp:posOffset>
                </wp:positionV>
                <wp:extent cx="2562225" cy="342900"/>
                <wp:effectExtent l="0" t="0" r="28575" b="1905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62225" cy="3429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" lastClr="FFFFFF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D04E84" w:rsidRPr="00D01606" w:rsidRDefault="00D04E84" w:rsidP="00D04E84">
                            <w:pPr>
                              <w:jc w:val="center"/>
                              <w:rPr>
                                <w:color w:val="000000" w:themeColor="text1"/>
                                <w:sz w:val="32"/>
                                <w:szCs w:val="32"/>
                                <w:rtl/>
                                <w:lang w:val="en-US" w:bidi="ar-DZ"/>
                              </w:rPr>
                            </w:pPr>
                            <w:r>
                              <w:rPr>
                                <w:rFonts w:hint="cs"/>
                                <w:color w:val="000000" w:themeColor="text1"/>
                                <w:sz w:val="28"/>
                                <w:szCs w:val="28"/>
                                <w:rtl/>
                                <w:lang w:val="en-US" w:bidi="ar-DZ"/>
                              </w:rPr>
                              <w:t>..................................................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rect w14:anchorId="1B67DFC3" id="Rectangle 18" o:spid="_x0000_s1033" style="position:absolute;left:0;text-align:left;margin-left:125.25pt;margin-top:7.15pt;width:201.75pt;height:27pt;z-index:25302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" fillcolor="window" strokecolor="window" strokeweight="1pt">
                <v:textbox>
                  <w:txbxContent>
                    <w:p w:rsidR="00D04E84" w:rsidRPr="00D01606" w:rsidRDefault="00D04E84" w:rsidP="00D04E84">
                      <w:pPr>
                        <w:jc w:val="center"/>
                        <w:rPr>
                          <w:color w:val="000000" w:themeColor="text1"/>
                          <w:sz w:val="32"/>
                          <w:szCs w:val="32"/>
                          <w:rtl/>
                          <w:lang w:val="en-US" w:bidi="ar-DZ"/>
                        </w:rPr>
                      </w:pPr>
                      <w:r>
                        <w:rPr>
                          <w:rFonts w:hint="cs"/>
                          <w:color w:val="000000" w:themeColor="text1"/>
                          <w:sz w:val="28"/>
                          <w:szCs w:val="28"/>
                          <w:rtl/>
                          <w:lang w:val="en-US" w:bidi="ar-DZ"/>
                        </w:rPr>
                        <w:t>...................................................</w:t>
                      </w:r>
                    </w:p>
                  </w:txbxContent>
                </v:textbox>
              </v:rect>
            </w:pict>
          </mc:Fallback>
        </mc:AlternateContent>
      </w:r>
      <w:r w:rsidRPr="00D01606">
        <w:rPr>
          <w:rFonts w:ascii="Bahij Palatino Arabic" w:hAnsi="Bahij Palatino Arabic" w:cs="Bahij Palatino Arabic"/>
          <w:noProof/>
          <w:color w:val="000000" w:themeColor="text1"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3014016" behindDoc="0" locked="0" layoutInCell="1" allowOverlap="1" wp14:anchorId="7C2C649D" wp14:editId="4E1CDD8F">
                <wp:simplePos x="0" y="0"/>
                <wp:positionH relativeFrom="column">
                  <wp:posOffset>4305300</wp:posOffset>
                </wp:positionH>
                <wp:positionV relativeFrom="paragraph">
                  <wp:posOffset>52705</wp:posOffset>
                </wp:positionV>
                <wp:extent cx="2990215" cy="342900"/>
                <wp:effectExtent l="0" t="0" r="19685" b="1905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90215" cy="3429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" lastClr="FFFFFF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B57BD8" w:rsidRPr="00D01606" w:rsidRDefault="00B57BD8" w:rsidP="00B57BD8">
                            <w:pPr>
                              <w:jc w:val="center"/>
                              <w:rPr>
                                <w:color w:val="000000" w:themeColor="text1"/>
                                <w:sz w:val="32"/>
                                <w:szCs w:val="32"/>
                                <w:rtl/>
                                <w:lang w:val="en-US" w:bidi="ar-DZ"/>
                              </w:rPr>
                            </w:pPr>
                            <w:r>
                              <w:rPr>
                                <w:rFonts w:hint="cs"/>
                                <w:color w:val="000000" w:themeColor="text1"/>
                                <w:sz w:val="28"/>
                                <w:szCs w:val="28"/>
                                <w:rtl/>
                                <w:lang w:val="en-US" w:bidi="ar-DZ"/>
                              </w:rPr>
                              <w:t>.......................................................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rect w14:anchorId="7C2C649D" id="Rectangle 15" o:spid="_x0000_s1034" style="position:absolute;left:0;text-align:left;margin-left:339pt;margin-top:4.15pt;width:235.45pt;height:27pt;z-index:25301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" fillcolor="window" strokecolor="window" strokeweight="1pt">
                <v:textbox>
                  <w:txbxContent>
                    <w:p w:rsidR="00B57BD8" w:rsidRPr="00D01606" w:rsidRDefault="00B57BD8" w:rsidP="00B57BD8">
                      <w:pPr>
                        <w:jc w:val="center"/>
                        <w:rPr>
                          <w:color w:val="000000" w:themeColor="text1"/>
                          <w:sz w:val="32"/>
                          <w:szCs w:val="32"/>
                          <w:rtl/>
                          <w:lang w:val="en-US" w:bidi="ar-DZ"/>
                        </w:rPr>
                      </w:pPr>
                      <w:r>
                        <w:rPr>
                          <w:rFonts w:hint="cs"/>
                          <w:color w:val="000000" w:themeColor="text1"/>
                          <w:sz w:val="28"/>
                          <w:szCs w:val="28"/>
                          <w:rtl/>
                          <w:lang w:val="en-US" w:bidi="ar-DZ"/>
                        </w:rPr>
                        <w:t>........................................................</w:t>
                      </w:r>
                    </w:p>
                  </w:txbxContent>
                </v:textbox>
              </v:rect>
            </w:pict>
          </mc:Fallback>
        </mc:AlternateContent>
      </w:r>
      <w:r w:rsidR="00970E61">
        <w:rPr>
          <w:noProof/>
        </w:rPr>
        <mc:AlternateContent>
          <mc:Choice Requires="wps">
            <w:drawing>
              <wp:anchor distT="0" distB="0" distL="114300" distR="114300" simplePos="0" relativeHeight="251934720" behindDoc="0" locked="0" layoutInCell="1" allowOverlap="1" wp14:anchorId="446CA0F9" wp14:editId="16684B20">
                <wp:simplePos x="0" y="0"/>
                <wp:positionH relativeFrom="column">
                  <wp:posOffset>57150</wp:posOffset>
                </wp:positionH>
                <wp:positionV relativeFrom="paragraph">
                  <wp:posOffset>107315</wp:posOffset>
                </wp:positionV>
                <wp:extent cx="338455" cy="285750"/>
                <wp:effectExtent l="0" t="0" r="4445" b="0"/>
                <wp:wrapNone/>
                <wp:docPr id="155" name="Freeform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338455" cy="285750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64" y="28"/>
                            </a:cxn>
                            <a:cxn ang="0">
                              <a:pos x="0" y="28"/>
                            </a:cxn>
                            <a:cxn ang="0">
                              <a:pos x="0" y="15"/>
                            </a:cxn>
                            <a:cxn ang="0">
                              <a:pos x="5" y="9"/>
                            </a:cxn>
                            <a:cxn ang="0">
                              <a:pos x="18" y="9"/>
                            </a:cxn>
                            <a:cxn ang="0">
                              <a:pos x="18" y="3"/>
                            </a:cxn>
                            <a:cxn ang="0">
                              <a:pos x="21" y="0"/>
                            </a:cxn>
                            <a:cxn ang="0">
                              <a:pos x="42" y="0"/>
                            </a:cxn>
                            <a:cxn ang="0">
                              <a:pos x="45" y="3"/>
                            </a:cxn>
                            <a:cxn ang="0">
                              <a:pos x="45" y="9"/>
                            </a:cxn>
                            <a:cxn ang="0">
                              <a:pos x="58" y="9"/>
                            </a:cxn>
                            <a:cxn ang="0">
                              <a:pos x="64" y="15"/>
                            </a:cxn>
                            <a:cxn ang="0">
                              <a:pos x="64" y="28"/>
                            </a:cxn>
                            <a:cxn ang="0">
                              <a:pos x="64" y="49"/>
                            </a:cxn>
                            <a:cxn ang="0">
                              <a:pos x="58" y="55"/>
                            </a:cxn>
                            <a:cxn ang="0">
                              <a:pos x="5" y="55"/>
                            </a:cxn>
                            <a:cxn ang="0">
                              <a:pos x="0" y="49"/>
                            </a:cxn>
                            <a:cxn ang="0">
                              <a:pos x="0" y="32"/>
                            </a:cxn>
                            <a:cxn ang="0">
                              <a:pos x="24" y="32"/>
                            </a:cxn>
                            <a:cxn ang="0">
                              <a:pos x="24" y="37"/>
                            </a:cxn>
                            <a:cxn ang="0">
                              <a:pos x="26" y="40"/>
                            </a:cxn>
                            <a:cxn ang="0">
                              <a:pos x="37" y="40"/>
                            </a:cxn>
                            <a:cxn ang="0">
                              <a:pos x="40" y="37"/>
                            </a:cxn>
                            <a:cxn ang="0">
                              <a:pos x="40" y="32"/>
                            </a:cxn>
                            <a:cxn ang="0">
                              <a:pos x="64" y="32"/>
                            </a:cxn>
                            <a:cxn ang="0">
                              <a:pos x="64" y="49"/>
                            </a:cxn>
                            <a:cxn ang="0">
                              <a:pos x="41" y="9"/>
                            </a:cxn>
                            <a:cxn ang="0">
                              <a:pos x="41" y="4"/>
                            </a:cxn>
                            <a:cxn ang="0">
                              <a:pos x="23" y="4"/>
                            </a:cxn>
                            <a:cxn ang="0">
                              <a:pos x="23" y="9"/>
                            </a:cxn>
                            <a:cxn ang="0">
                              <a:pos x="41" y="9"/>
                            </a:cxn>
                            <a:cxn ang="0">
                              <a:pos x="36" y="36"/>
                            </a:cxn>
                            <a:cxn ang="0">
                              <a:pos x="27" y="36"/>
                            </a:cxn>
                            <a:cxn ang="0">
                              <a:pos x="27" y="32"/>
                            </a:cxn>
                            <a:cxn ang="0">
                              <a:pos x="36" y="32"/>
                            </a:cxn>
                            <a:cxn ang="0">
                              <a:pos x="36" y="36"/>
                            </a:cxn>
                          </a:cxnLst>
                          <a:rect l="0" t="0" r="r" b="b"/>
                          <a:pathLst>
                            <a:path w="64" h="55">
                              <a:moveTo>
                                <a:pt x="64" y="28"/>
                              </a:moveTo>
                              <a:cubicBezTo>
                                <a:pt x="0" y="28"/>
                                <a:pt x="0" y="28"/>
                                <a:pt x="0" y="28"/>
                              </a:cubicBezTo>
                              <a:cubicBezTo>
                                <a:pt x="0" y="15"/>
                                <a:pt x="0" y="15"/>
                                <a:pt x="0" y="15"/>
                              </a:cubicBezTo>
                              <a:cubicBezTo>
                                <a:pt x="0" y="11"/>
                                <a:pt x="2" y="9"/>
                                <a:pt x="5" y="9"/>
                              </a:cubicBezTo>
                              <a:cubicBezTo>
                                <a:pt x="18" y="9"/>
                                <a:pt x="18" y="9"/>
                                <a:pt x="18" y="9"/>
                              </a:cubicBezTo>
                              <a:cubicBezTo>
                                <a:pt x="18" y="3"/>
                                <a:pt x="18" y="3"/>
                                <a:pt x="18" y="3"/>
                              </a:cubicBezTo>
                              <a:cubicBezTo>
                                <a:pt x="18" y="1"/>
                                <a:pt x="20" y="0"/>
                                <a:pt x="21" y="0"/>
                              </a:cubicBezTo>
                              <a:cubicBezTo>
                                <a:pt x="42" y="0"/>
                                <a:pt x="42" y="0"/>
                                <a:pt x="42" y="0"/>
                              </a:cubicBezTo>
                              <a:cubicBezTo>
                                <a:pt x="44" y="0"/>
                                <a:pt x="45" y="1"/>
                                <a:pt x="45" y="3"/>
                              </a:cubicBezTo>
                              <a:cubicBezTo>
                                <a:pt x="45" y="9"/>
                                <a:pt x="45" y="9"/>
                                <a:pt x="45" y="9"/>
                              </a:cubicBezTo>
                              <a:cubicBezTo>
                                <a:pt x="58" y="9"/>
                                <a:pt x="58" y="9"/>
                                <a:pt x="58" y="9"/>
                              </a:cubicBezTo>
                              <a:cubicBezTo>
                                <a:pt x="61" y="9"/>
                                <a:pt x="64" y="11"/>
                                <a:pt x="64" y="15"/>
                              </a:cubicBezTo>
                              <a:lnTo>
                                <a:pt x="64" y="28"/>
                              </a:lnTo>
                              <a:close/>
                              <a:moveTo>
                                <a:pt x="64" y="49"/>
                              </a:moveTo>
                              <a:cubicBezTo>
                                <a:pt x="64" y="52"/>
                                <a:pt x="61" y="55"/>
                                <a:pt x="58" y="55"/>
                              </a:cubicBezTo>
                              <a:cubicBezTo>
                                <a:pt x="5" y="55"/>
                                <a:pt x="5" y="55"/>
                                <a:pt x="5" y="55"/>
                              </a:cubicBezTo>
                              <a:cubicBezTo>
                                <a:pt x="2" y="55"/>
                                <a:pt x="0" y="52"/>
                                <a:pt x="0" y="49"/>
                              </a:cubicBezTo>
                              <a:cubicBezTo>
                                <a:pt x="0" y="32"/>
                                <a:pt x="0" y="32"/>
                                <a:pt x="0" y="32"/>
                              </a:cubicBezTo>
                              <a:cubicBezTo>
                                <a:pt x="24" y="32"/>
                                <a:pt x="24" y="32"/>
                                <a:pt x="24" y="32"/>
                              </a:cubicBezTo>
                              <a:cubicBezTo>
                                <a:pt x="24" y="37"/>
                                <a:pt x="24" y="37"/>
                                <a:pt x="24" y="37"/>
                              </a:cubicBezTo>
                              <a:cubicBezTo>
                                <a:pt x="24" y="39"/>
                                <a:pt x="25" y="40"/>
                                <a:pt x="26" y="40"/>
                              </a:cubicBezTo>
                              <a:cubicBezTo>
                                <a:pt x="37" y="40"/>
                                <a:pt x="37" y="40"/>
                                <a:pt x="37" y="40"/>
                              </a:cubicBezTo>
                              <a:cubicBezTo>
                                <a:pt x="39" y="40"/>
                                <a:pt x="40" y="39"/>
                                <a:pt x="40" y="37"/>
                              </a:cubicBezTo>
                              <a:cubicBezTo>
                                <a:pt x="40" y="32"/>
                                <a:pt x="40" y="32"/>
                                <a:pt x="40" y="32"/>
                              </a:cubicBezTo>
                              <a:cubicBezTo>
                                <a:pt x="64" y="32"/>
                                <a:pt x="64" y="32"/>
                                <a:pt x="64" y="32"/>
                              </a:cubicBezTo>
                              <a:lnTo>
                                <a:pt x="64" y="49"/>
                              </a:lnTo>
                              <a:close/>
                              <a:moveTo>
                                <a:pt x="41" y="9"/>
                              </a:moveTo>
                              <a:cubicBezTo>
                                <a:pt x="41" y="4"/>
                                <a:pt x="41" y="4"/>
                                <a:pt x="41" y="4"/>
                              </a:cubicBezTo>
                              <a:cubicBezTo>
                                <a:pt x="23" y="4"/>
                                <a:pt x="23" y="4"/>
                                <a:pt x="23" y="4"/>
                              </a:cubicBezTo>
                              <a:cubicBezTo>
                                <a:pt x="23" y="9"/>
                                <a:pt x="23" y="9"/>
                                <a:pt x="23" y="9"/>
                              </a:cubicBezTo>
                              <a:lnTo>
                                <a:pt x="41" y="9"/>
                              </a:lnTo>
                              <a:close/>
                              <a:moveTo>
                                <a:pt x="36" y="36"/>
                              </a:moveTo>
                              <a:cubicBezTo>
                                <a:pt x="27" y="36"/>
                                <a:pt x="27" y="36"/>
                                <a:pt x="27" y="36"/>
                              </a:cubicBezTo>
                              <a:cubicBezTo>
                                <a:pt x="27" y="32"/>
                                <a:pt x="27" y="32"/>
                                <a:pt x="27" y="32"/>
                              </a:cubicBezTo>
                              <a:cubicBezTo>
                                <a:pt x="36" y="32"/>
                                <a:pt x="36" y="32"/>
                                <a:pt x="36" y="32"/>
                              </a:cubicBezTo>
                              <a:lnTo>
                                <a:pt x="36" y="3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noFill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shape w14:anchorId="0A8F442D" id="Freeform 31" o:spid="_x0000_s1026" style="position:absolute;margin-left:4.5pt;margin-top:8.45pt;width:26.65pt;height:22.5pt;z-index:251934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64,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" path="m64,28c,28,,28,,28,,15,,15,,15,,11,2,9,5,9v13,,13,,13,c18,3,18,3,18,3,18,1,20,,21,,42,,42,,42,v2,,3,1,3,3c45,9,45,9,45,9v13,,13,,13,c61,9,64,11,64,15r,13xm64,49v,3,-3,6,-6,6c5,55,5,55,5,55,2,55,,52,,49,,32,,32,,32v24,,24,,24,c24,37,24,37,24,37v,2,1,3,2,3c37,40,37,40,37,40v2,,3,-1,3,-3c40,32,40,32,40,32v24,,24,,24,l64,49xm41,9v,-5,,-5,,-5c23,4,23,4,23,4v,5,,5,,5l41,9xm36,36v-9,,-9,,-9,c27,32,27,32,27,32v9,,9,,9,l36,36xe" fillcolor="#f2f2f2 [3052]" stroked="f">
                <v:path arrowok="t" o:connecttype="custom" o:connectlocs="64,28;0,28;0,15;5,9;18,9;18,3;21,0;42,0;45,3;45,9;58,9;64,15;64,28;64,49;58,55;5,55;0,49;0,32;24,32;24,37;26,40;37,40;40,37;40,32;64,32;64,49;41,9;41,4;23,4;23,9;41,9;36,36;27,36;27,32;36,32;36,36" o:connectangles="0,0,0,0,0,0,0,0,0,0,0,0,0,0,0,0,0,0,0,0,0,0,0,0,0,0,0,0,0,0,0,0,0,0,0,0"/>
                <o:lock v:ext="edit" verticies="t"/>
              </v:shape>
            </w:pict>
          </mc:Fallback>
        </mc:AlternateContent>
      </w:r>
    </w:p>
    <w:p w:rsidR="00FC5412" w:rsidRDefault="00D04E84" w:rsidP="00FC5412">
      <w:pPr>
        <w:bidi/>
        <w:rPr>
          <w:rtl/>
        </w:rPr>
      </w:pPr>
      <w:r w:rsidRPr="00D01606">
        <w:rPr>
          <w:rFonts w:ascii="Bahij Palatino Arabic" w:hAnsi="Bahij Palatino Arabic" w:cs="Bahij Palatino Arabic"/>
          <w:noProof/>
          <w:color w:val="000000" w:themeColor="text1"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3007872" behindDoc="0" locked="0" layoutInCell="1" allowOverlap="1" wp14:anchorId="40258162" wp14:editId="79E15BDF">
                <wp:simplePos x="0" y="0"/>
                <wp:positionH relativeFrom="column">
                  <wp:posOffset>1552575</wp:posOffset>
                </wp:positionH>
                <wp:positionV relativeFrom="paragraph">
                  <wp:posOffset>112395</wp:posOffset>
                </wp:positionV>
                <wp:extent cx="2600325" cy="361950"/>
                <wp:effectExtent l="0" t="0" r="28575" b="1905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0325" cy="3619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 cap="flat" cmpd="sng" algn="ctr">
                          <a:solidFill>
                            <a:schemeClr val="bg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D03B05" w:rsidRPr="00D01606" w:rsidRDefault="00B57BD8" w:rsidP="00D04E84">
                            <w:pPr>
                              <w:jc w:val="right"/>
                              <w:rPr>
                                <w:color w:val="000000" w:themeColor="text1"/>
                                <w:sz w:val="32"/>
                                <w:szCs w:val="32"/>
                                <w:rtl/>
                                <w:lang w:val="en-US" w:bidi="ar-DZ"/>
                              </w:rPr>
                            </w:pPr>
                            <w:r>
                              <w:rPr>
                                <w:rFonts w:hint="cs"/>
                                <w:color w:val="000000" w:themeColor="text1"/>
                                <w:sz w:val="28"/>
                                <w:szCs w:val="28"/>
                                <w:rtl/>
                                <w:lang w:val="en-US" w:bidi="ar-DZ"/>
                              </w:rPr>
                              <w:t>السندات</w:t>
                            </w:r>
                            <w:r w:rsidR="00D03B05">
                              <w:rPr>
                                <w:rFonts w:hint="cs"/>
                                <w:color w:val="000000" w:themeColor="text1"/>
                                <w:sz w:val="28"/>
                                <w:szCs w:val="28"/>
                                <w:rtl/>
                                <w:lang w:val="en-US" w:bidi="ar-DZ"/>
                              </w:rPr>
                              <w:t>: .........................</w:t>
                            </w:r>
                            <w:r w:rsidR="00D04E84">
                              <w:rPr>
                                <w:rFonts w:hint="cs"/>
                                <w:color w:val="000000" w:themeColor="text1"/>
                                <w:sz w:val="28"/>
                                <w:szCs w:val="28"/>
                                <w:rtl/>
                                <w:lang w:val="en-US" w:bidi="ar-DZ"/>
                              </w:rPr>
                              <w:t>...........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rect w14:anchorId="40258162" id="Rectangle 11" o:spid="_x0000_s1035" style="position:absolute;left:0;text-align:left;margin-left:122.25pt;margin-top:8.85pt;width:204.75pt;height:28.5pt;z-index:25300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" fillcolor="white [3212]" strokecolor="white [3212]" strokeweight="1pt">
                <v:textbox>
                  <w:txbxContent>
                    <w:p w:rsidR="00D03B05" w:rsidRPr="00D01606" w:rsidRDefault="00B57BD8" w:rsidP="00D04E84">
                      <w:pPr>
                        <w:jc w:val="right"/>
                        <w:rPr>
                          <w:color w:val="000000" w:themeColor="text1"/>
                          <w:sz w:val="32"/>
                          <w:szCs w:val="32"/>
                          <w:rtl/>
                          <w:lang w:val="en-US" w:bidi="ar-DZ"/>
                        </w:rPr>
                      </w:pPr>
                      <w:r>
                        <w:rPr>
                          <w:rFonts w:hint="cs"/>
                          <w:color w:val="000000" w:themeColor="text1"/>
                          <w:sz w:val="28"/>
                          <w:szCs w:val="28"/>
                          <w:rtl/>
                          <w:lang w:val="en-US" w:bidi="ar-DZ"/>
                        </w:rPr>
                        <w:t>السندات</w:t>
                      </w:r>
                      <w:r w:rsidR="00D03B05">
                        <w:rPr>
                          <w:rFonts w:hint="cs"/>
                          <w:color w:val="000000" w:themeColor="text1"/>
                          <w:sz w:val="28"/>
                          <w:szCs w:val="28"/>
                          <w:rtl/>
                          <w:lang w:val="en-US" w:bidi="ar-DZ"/>
                        </w:rPr>
                        <w:t>: .........................</w:t>
                      </w:r>
                      <w:r w:rsidR="00D04E84">
                        <w:rPr>
                          <w:rFonts w:hint="cs"/>
                          <w:color w:val="000000" w:themeColor="text1"/>
                          <w:sz w:val="28"/>
                          <w:szCs w:val="28"/>
                          <w:rtl/>
                          <w:lang w:val="en-US" w:bidi="ar-DZ"/>
                        </w:rPr>
                        <w:t>............</w:t>
                      </w:r>
                    </w:p>
                  </w:txbxContent>
                </v:textbox>
              </v:rect>
            </w:pict>
          </mc:Fallback>
        </mc:AlternateContent>
      </w:r>
      <w:r w:rsidRPr="00D01606">
        <w:rPr>
          <w:rFonts w:ascii="Bahij Palatino Arabic" w:hAnsi="Bahij Palatino Arabic" w:cs="Bahij Palatino Arabic"/>
          <w:noProof/>
          <w:color w:val="000000" w:themeColor="text1"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3016064" behindDoc="0" locked="0" layoutInCell="1" allowOverlap="1" wp14:anchorId="4353074F" wp14:editId="634C2C07">
                <wp:simplePos x="0" y="0"/>
                <wp:positionH relativeFrom="column">
                  <wp:posOffset>4300855</wp:posOffset>
                </wp:positionH>
                <wp:positionV relativeFrom="paragraph">
                  <wp:posOffset>53340</wp:posOffset>
                </wp:positionV>
                <wp:extent cx="2990215" cy="342900"/>
                <wp:effectExtent l="0" t="0" r="19685" b="1905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90215" cy="3429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" lastClr="FFFFFF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D04E84" w:rsidRPr="00D01606" w:rsidRDefault="00D04E84" w:rsidP="00D04E84">
                            <w:pPr>
                              <w:jc w:val="center"/>
                              <w:rPr>
                                <w:color w:val="000000" w:themeColor="text1"/>
                                <w:sz w:val="32"/>
                                <w:szCs w:val="32"/>
                                <w:rtl/>
                                <w:lang w:val="en-US" w:bidi="ar-DZ"/>
                              </w:rPr>
                            </w:pPr>
                            <w:r>
                              <w:rPr>
                                <w:rFonts w:hint="cs"/>
                                <w:color w:val="000000" w:themeColor="text1"/>
                                <w:sz w:val="28"/>
                                <w:szCs w:val="28"/>
                                <w:rtl/>
                                <w:lang w:val="en-US" w:bidi="ar-DZ"/>
                              </w:rPr>
                              <w:t>.......................................................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rect w14:anchorId="4353074F" id="Rectangle 16" o:spid="_x0000_s1036" style="position:absolute;left:0;text-align:left;margin-left:338.65pt;margin-top:4.2pt;width:235.45pt;height:27pt;z-index:25301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" fillcolor="window" strokecolor="window" strokeweight="1pt">
                <v:textbox>
                  <w:txbxContent>
                    <w:p w:rsidR="00D04E84" w:rsidRPr="00D01606" w:rsidRDefault="00D04E84" w:rsidP="00D04E84">
                      <w:pPr>
                        <w:jc w:val="center"/>
                        <w:rPr>
                          <w:color w:val="000000" w:themeColor="text1"/>
                          <w:sz w:val="32"/>
                          <w:szCs w:val="32"/>
                          <w:rtl/>
                          <w:lang w:val="en-US" w:bidi="ar-DZ"/>
                        </w:rPr>
                      </w:pPr>
                      <w:r>
                        <w:rPr>
                          <w:rFonts w:hint="cs"/>
                          <w:color w:val="000000" w:themeColor="text1"/>
                          <w:sz w:val="28"/>
                          <w:szCs w:val="28"/>
                          <w:rtl/>
                          <w:lang w:val="en-US" w:bidi="ar-DZ"/>
                        </w:rPr>
                        <w:t>........................................................</w:t>
                      </w:r>
                    </w:p>
                  </w:txbxContent>
                </v:textbox>
              </v:rect>
            </w:pict>
          </mc:Fallback>
        </mc:AlternateContent>
      </w:r>
    </w:p>
    <w:p w:rsidR="00576F80" w:rsidRDefault="00B57BD8" w:rsidP="00FC5412">
      <w:pPr>
        <w:bidi/>
        <w:rPr>
          <w:rtl/>
        </w:rPr>
      </w:pPr>
      <w:r>
        <w:rPr>
          <w:rFonts w:ascii="Bahij Palatino Arabic" w:hAnsi="Bahij Palatino Arabic" w:cs="Bahij Palatino Arabic"/>
          <w:noProof/>
          <w:color w:val="000000" w:themeColor="text1"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2988416" behindDoc="0" locked="0" layoutInCell="1" allowOverlap="1" wp14:anchorId="1A856D56" wp14:editId="0BC04B5F">
                <wp:simplePos x="0" y="0"/>
                <wp:positionH relativeFrom="column">
                  <wp:posOffset>1457325</wp:posOffset>
                </wp:positionH>
                <wp:positionV relativeFrom="paragraph">
                  <wp:posOffset>248285</wp:posOffset>
                </wp:positionV>
                <wp:extent cx="3995420" cy="467995"/>
                <wp:effectExtent l="0" t="0" r="24130" b="27305"/>
                <wp:wrapNone/>
                <wp:docPr id="747" name="Rectangle 7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95420" cy="46799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5400" cap="flat" cmpd="sng" algn="ctr">
                          <a:solidFill>
                            <a:srgbClr val="1F429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6D2236" w:rsidRPr="00D03B05" w:rsidRDefault="00D03B05" w:rsidP="006D2236">
                            <w:pPr>
                              <w:jc w:val="center"/>
                              <w:rPr>
                                <w:rFonts w:asciiTheme="minorBidi" w:hAnsiTheme="minorBidi"/>
                                <w:color w:val="000000" w:themeColor="text1"/>
                                <w:sz w:val="28"/>
                                <w:szCs w:val="28"/>
                                <w:lang w:bidi="ar-DZ"/>
                              </w:rPr>
                            </w:pPr>
                            <w:r>
                              <w:rPr>
                                <w:rFonts w:asciiTheme="minorBidi" w:hAnsiTheme="minorBidi" w:hint="cs"/>
                                <w:color w:val="000000" w:themeColor="text1"/>
                                <w:sz w:val="28"/>
                                <w:szCs w:val="28"/>
                                <w:rtl/>
                                <w:lang w:bidi="ar-DZ"/>
                              </w:rPr>
                              <w:t>.............................................................................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rect w14:anchorId="1A856D56" id="Rectangle 747" o:spid="_x0000_s1037" style="position:absolute;left:0;text-align:left;margin-left:114.75pt;margin-top:19.55pt;width:314.6pt;height:36.85pt;z-index:25298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" fillcolor="white [3212]" strokecolor="#1f4291" strokeweight="2pt">
                <v:textbox>
                  <w:txbxContent>
                    <w:p w:rsidR="006D2236" w:rsidRPr="00D03B05" w:rsidRDefault="00D03B05" w:rsidP="006D2236">
                      <w:pPr>
                        <w:jc w:val="center"/>
                        <w:rPr>
                          <w:rFonts w:asciiTheme="minorBidi" w:hAnsiTheme="minorBidi"/>
                          <w:color w:val="000000" w:themeColor="text1"/>
                          <w:sz w:val="28"/>
                          <w:szCs w:val="28"/>
                          <w:lang w:bidi="ar-DZ"/>
                        </w:rPr>
                      </w:pPr>
                      <w:r>
                        <w:rPr>
                          <w:rFonts w:asciiTheme="minorBidi" w:hAnsiTheme="minorBidi" w:hint="cs"/>
                          <w:color w:val="000000" w:themeColor="text1"/>
                          <w:sz w:val="28"/>
                          <w:szCs w:val="28"/>
                          <w:rtl/>
                          <w:lang w:bidi="ar-DZ"/>
                        </w:rPr>
                        <w:t>..............................................................................</w:t>
                      </w:r>
                    </w:p>
                  </w:txbxContent>
                </v:textbox>
              </v:rect>
            </w:pict>
          </mc:Fallback>
        </mc:AlternateContent>
      </w:r>
      <w:r w:rsidR="00D03B05">
        <w:rPr>
          <w:rFonts w:ascii="Bahij Palatino Arabic" w:hAnsi="Bahij Palatino Arabic" w:cs="Bahij Palatino Arabic"/>
          <w:noProof/>
          <w:color w:val="000000" w:themeColor="text1"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2986368" behindDoc="0" locked="0" layoutInCell="1" allowOverlap="1" wp14:anchorId="6B1827CB" wp14:editId="18BB7E00">
                <wp:simplePos x="0" y="0"/>
                <wp:positionH relativeFrom="column">
                  <wp:posOffset>5422265</wp:posOffset>
                </wp:positionH>
                <wp:positionV relativeFrom="paragraph">
                  <wp:posOffset>238760</wp:posOffset>
                </wp:positionV>
                <wp:extent cx="1925320" cy="486000"/>
                <wp:effectExtent l="0" t="0" r="17780" b="28575"/>
                <wp:wrapNone/>
                <wp:docPr id="746" name="Rectangle 7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5320" cy="486000"/>
                        </a:xfrm>
                        <a:prstGeom prst="rect">
                          <a:avLst/>
                        </a:prstGeom>
                        <a:solidFill>
                          <a:srgbClr val="1F4291"/>
                        </a:solidFill>
                        <a:ln w="12700" cap="flat" cmpd="sng" algn="ctr">
                          <a:solidFill>
                            <a:schemeClr val="accent6">
                              <a:lumMod val="75000"/>
                            </a:scheme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6D2236" w:rsidRPr="004659A9" w:rsidRDefault="006D2236" w:rsidP="00B57BD8">
                            <w:pPr>
                              <w:jc w:val="center"/>
                              <w:rPr>
                                <w:rFonts w:ascii="Monadi" w:hAnsi="Monadi" w:cs="Monadi"/>
                                <w:color w:val="FFFFFF" w:themeColor="background1"/>
                                <w:sz w:val="32"/>
                                <w:szCs w:val="32"/>
                                <w:lang w:bidi="ar-DZ"/>
                              </w:rPr>
                            </w:pPr>
                            <w:r>
                              <w:rPr>
                                <w:rFonts w:ascii="Monadi" w:hAnsi="Monadi" w:cs="Monadi" w:hint="cs"/>
                                <w:color w:val="FFFFFF" w:themeColor="background1"/>
                                <w:sz w:val="32"/>
                                <w:szCs w:val="32"/>
                                <w:rtl/>
                                <w:lang w:bidi="ar-DZ"/>
                              </w:rPr>
                              <w:t>الكفاءة ال</w:t>
                            </w:r>
                            <w:r w:rsidR="00B57BD8">
                              <w:rPr>
                                <w:rFonts w:ascii="Monadi" w:hAnsi="Monadi" w:cs="Monadi" w:hint="cs"/>
                                <w:color w:val="FFFFFF" w:themeColor="background1"/>
                                <w:sz w:val="32"/>
                                <w:szCs w:val="32"/>
                                <w:rtl/>
                                <w:lang w:bidi="ar-DZ"/>
                              </w:rPr>
                              <w:t>ختامية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rect w14:anchorId="6B1827CB" id="Rectangle 746" o:spid="_x0000_s1038" style="position:absolute;left:0;text-align:left;margin-left:426.95pt;margin-top:18.8pt;width:151.6pt;height:38.25pt;z-index:25298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" fillcolor="#1f4291" strokecolor="#17316c [2409]" strokeweight="1pt">
                <v:textbox>
                  <w:txbxContent>
                    <w:p w:rsidR="006D2236" w:rsidRPr="004659A9" w:rsidRDefault="006D2236" w:rsidP="00B57BD8">
                      <w:pPr>
                        <w:jc w:val="center"/>
                        <w:rPr>
                          <w:rFonts w:ascii="Monadi" w:hAnsi="Monadi" w:cs="Monadi"/>
                          <w:color w:val="FFFFFF" w:themeColor="background1"/>
                          <w:sz w:val="32"/>
                          <w:szCs w:val="32"/>
                          <w:lang w:bidi="ar-DZ"/>
                        </w:rPr>
                      </w:pPr>
                      <w:r>
                        <w:rPr>
                          <w:rFonts w:ascii="Monadi" w:hAnsi="Monadi" w:cs="Monadi" w:hint="cs"/>
                          <w:color w:val="FFFFFF" w:themeColor="background1"/>
                          <w:sz w:val="32"/>
                          <w:szCs w:val="32"/>
                          <w:rtl/>
                          <w:lang w:bidi="ar-DZ"/>
                        </w:rPr>
                        <w:t>الكفاءة ال</w:t>
                      </w:r>
                      <w:r w:rsidR="00B57BD8">
                        <w:rPr>
                          <w:rFonts w:ascii="Monadi" w:hAnsi="Monadi" w:cs="Monadi" w:hint="cs"/>
                          <w:color w:val="FFFFFF" w:themeColor="background1"/>
                          <w:sz w:val="32"/>
                          <w:szCs w:val="32"/>
                          <w:rtl/>
                          <w:lang w:bidi="ar-DZ"/>
                        </w:rPr>
                        <w:t>ختامية</w:t>
                      </w:r>
                    </w:p>
                  </w:txbxContent>
                </v:textbox>
              </v:rect>
            </w:pict>
          </mc:Fallback>
        </mc:AlternateContent>
      </w:r>
    </w:p>
    <w:p w:rsidR="00576F80" w:rsidRDefault="00A438A3" w:rsidP="00576F80">
      <w:pPr>
        <w:bidi/>
        <w:rPr>
          <w:rtl/>
        </w:rPr>
      </w:pPr>
      <w:r>
        <w:rPr>
          <w:rFonts w:ascii="Bahij Palatino Arabic" w:hAnsi="Bahij Palatino Arabic" w:cs="Bahij Palatino Arabic"/>
          <w:noProof/>
          <w:color w:val="000000" w:themeColor="text1"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2992512" behindDoc="0" locked="0" layoutInCell="1" allowOverlap="1" wp14:anchorId="6BDD852A" wp14:editId="2C4A7AD2">
                <wp:simplePos x="0" y="0"/>
                <wp:positionH relativeFrom="column">
                  <wp:posOffset>1</wp:posOffset>
                </wp:positionH>
                <wp:positionV relativeFrom="paragraph">
                  <wp:posOffset>12700</wp:posOffset>
                </wp:positionV>
                <wp:extent cx="1295400" cy="428625"/>
                <wp:effectExtent l="0" t="0" r="19050" b="28575"/>
                <wp:wrapNone/>
                <wp:docPr id="749" name="Rectangle 7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95400" cy="4286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 cap="flat" cmpd="sng" algn="ctr">
                          <a:solidFill>
                            <a:schemeClr val="bg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6D2236" w:rsidRPr="00F52620" w:rsidRDefault="00F52620" w:rsidP="00A438A3">
                            <w:pPr>
                              <w:jc w:val="center"/>
                              <w:rPr>
                                <w:rFonts w:ascii="ae_Metal" w:hAnsi="ae_Metal" w:cs="ae_Metal"/>
                                <w:color w:val="1F4291"/>
                                <w:sz w:val="36"/>
                                <w:szCs w:val="36"/>
                                <w:lang w:bidi="ar-DZ"/>
                              </w:rPr>
                            </w:pPr>
                            <w:r w:rsidRPr="00F52620">
                              <w:rPr>
                                <w:rFonts w:ascii="ae_Metal" w:hAnsi="ae_Metal" w:cs="ae_Metal"/>
                                <w:color w:val="1F4291"/>
                                <w:sz w:val="36"/>
                                <w:szCs w:val="36"/>
                                <w:rtl/>
                                <w:lang w:bidi="ar-DZ"/>
                              </w:rPr>
                              <w:t>02</w:t>
                            </w:r>
                            <w:r w:rsidR="00A438A3" w:rsidRPr="00F52620">
                              <w:rPr>
                                <w:rFonts w:ascii="ae_Metal" w:hAnsi="ae_Metal" w:cs="ae_Metal"/>
                                <w:color w:val="1F4291"/>
                                <w:sz w:val="36"/>
                                <w:szCs w:val="36"/>
                                <w:rtl/>
                                <w:lang w:bidi="ar-DZ"/>
                              </w:rPr>
                              <w:t xml:space="preserve"> متوسط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749" o:spid="_x0000_s1039" style="position:absolute;left:0;text-align:left;margin-left:0;margin-top:1pt;width:102pt;height:33.75pt;z-index:25299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" fillcolor="white [3212]" strokecolor="white [3212]" strokeweight="1pt">
                <v:textbox>
                  <w:txbxContent>
                    <w:p w:rsidR="006D2236" w:rsidRPr="00F52620" w:rsidRDefault="00F52620" w:rsidP="00A438A3">
                      <w:pPr>
                        <w:jc w:val="center"/>
                        <w:rPr>
                          <w:rFonts w:ascii="ae_Metal" w:hAnsi="ae_Metal" w:cs="ae_Metal"/>
                          <w:color w:val="1F4291"/>
                          <w:sz w:val="36"/>
                          <w:szCs w:val="36"/>
                          <w:lang w:bidi="ar-DZ"/>
                        </w:rPr>
                      </w:pPr>
                      <w:r w:rsidRPr="00F52620">
                        <w:rPr>
                          <w:rFonts w:ascii="ae_Metal" w:hAnsi="ae_Metal" w:cs="ae_Metal"/>
                          <w:color w:val="1F4291"/>
                          <w:sz w:val="36"/>
                          <w:szCs w:val="36"/>
                          <w:rtl/>
                          <w:lang w:bidi="ar-DZ"/>
                        </w:rPr>
                        <w:t>02</w:t>
                      </w:r>
                      <w:r w:rsidR="00A438A3" w:rsidRPr="00F52620">
                        <w:rPr>
                          <w:rFonts w:ascii="ae_Metal" w:hAnsi="ae_Metal" w:cs="ae_Metal"/>
                          <w:color w:val="1F4291"/>
                          <w:sz w:val="36"/>
                          <w:szCs w:val="36"/>
                          <w:rtl/>
                          <w:lang w:bidi="ar-DZ"/>
                        </w:rPr>
                        <w:t xml:space="preserve"> متوسط</w:t>
                      </w:r>
                    </w:p>
                  </w:txbxContent>
                </v:textbox>
              </v:rect>
            </w:pict>
          </mc:Fallback>
        </mc:AlternateContent>
      </w:r>
    </w:p>
    <w:p w:rsidR="00FC5412" w:rsidRDefault="006D6820" w:rsidP="00AA21E2">
      <w:pPr>
        <w:pBdr>
          <w:left w:val="single" w:sz="4" w:space="4" w:color="auto"/>
        </w:pBdr>
        <w:bidi/>
        <w:rPr>
          <w:rtl/>
        </w:rPr>
      </w:pPr>
      <w:r>
        <w:rPr>
          <w:rFonts w:ascii="Bahij Palatino Arabic" w:hAnsi="Bahij Palatino Arabic" w:cs="Bahij Palatino Arabic"/>
          <w:noProof/>
          <w:color w:val="000000" w:themeColor="text1"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405686C2" wp14:editId="527C8A5B">
                <wp:simplePos x="0" y="0"/>
                <wp:positionH relativeFrom="column">
                  <wp:posOffset>1642110</wp:posOffset>
                </wp:positionH>
                <wp:positionV relativeFrom="paragraph">
                  <wp:posOffset>189865</wp:posOffset>
                </wp:positionV>
                <wp:extent cx="0" cy="434340"/>
                <wp:effectExtent l="19050" t="0" r="38100" b="41910"/>
                <wp:wrapNone/>
                <wp:docPr id="130" name="Connecteur droit 1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34340"/>
                        </a:xfrm>
                        <a:prstGeom prst="line">
                          <a:avLst/>
                        </a:prstGeom>
                        <a:noFill/>
                        <a:ln w="63500" cap="flat" cmpd="sng" algn="ctr">
                          <a:solidFill>
                            <a:schemeClr val="accent6">
                              <a:lumMod val="75000"/>
                            </a:scheme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line w14:anchorId="6D6A4352" id="Connecteur droit 130" o:spid="_x0000_s1026" style="position:absolute;z-index:251746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9.3pt,14.95pt" to="129.3pt,4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" strokecolor="#17316c [2409]" strokeweight="5pt">
                <v:stroke joinstyle="miter"/>
              </v:line>
            </w:pict>
          </mc:Fallback>
        </mc:AlternateContent>
      </w:r>
      <w:r>
        <w:rPr>
          <w:rFonts w:ascii="Bahij Palatino Arabic" w:hAnsi="Bahij Palatino Arabic" w:cs="Bahij Palatino Arabic"/>
          <w:noProof/>
          <w:color w:val="000000" w:themeColor="text1"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0ED4A2A6" wp14:editId="0E7068C3">
                <wp:simplePos x="0" y="0"/>
                <wp:positionH relativeFrom="column">
                  <wp:posOffset>656921</wp:posOffset>
                </wp:positionH>
                <wp:positionV relativeFrom="paragraph">
                  <wp:posOffset>206375</wp:posOffset>
                </wp:positionV>
                <wp:extent cx="0" cy="434340"/>
                <wp:effectExtent l="19050" t="0" r="38100" b="41910"/>
                <wp:wrapNone/>
                <wp:docPr id="131" name="Connecteur droit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34340"/>
                        </a:xfrm>
                        <a:prstGeom prst="line">
                          <a:avLst/>
                        </a:prstGeom>
                        <a:noFill/>
                        <a:ln w="63500" cap="flat" cmpd="sng" algn="ctr">
                          <a:solidFill>
                            <a:schemeClr val="accent6">
                              <a:lumMod val="75000"/>
                            </a:scheme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line w14:anchorId="4851ABB4" id="Connecteur droit 131" o:spid="_x0000_s1026" style="position:absolute;z-index:251748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1.75pt,16.25pt" to="51.75pt,5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" strokecolor="#17316c [2409]" strokeweight="5pt">
                <v:stroke joinstyle="miter"/>
              </v:line>
            </w:pict>
          </mc:Fallback>
        </mc:AlternateContent>
      </w:r>
      <w:r w:rsidR="007C44CD">
        <w:rPr>
          <w:rFonts w:ascii="Bahij Palatino Arabic" w:hAnsi="Bahij Palatino Arabic" w:cs="Bahij Palatino Arabic"/>
          <w:noProof/>
          <w:color w:val="000000" w:themeColor="text1"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096FCBFF" wp14:editId="20F1B03C">
                <wp:simplePos x="0" y="0"/>
                <wp:positionH relativeFrom="column">
                  <wp:posOffset>6393815</wp:posOffset>
                </wp:positionH>
                <wp:positionV relativeFrom="paragraph">
                  <wp:posOffset>199553</wp:posOffset>
                </wp:positionV>
                <wp:extent cx="0" cy="434340"/>
                <wp:effectExtent l="19050" t="0" r="38100" b="41910"/>
                <wp:wrapNone/>
                <wp:docPr id="129" name="Connecteur droit 1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34340"/>
                        </a:xfrm>
                        <a:prstGeom prst="line">
                          <a:avLst/>
                        </a:prstGeom>
                        <a:noFill/>
                        <a:ln w="63500" cap="flat" cmpd="sng" algn="ctr">
                          <a:solidFill>
                            <a:schemeClr val="accent6">
                              <a:lumMod val="75000"/>
                            </a:scheme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line w14:anchorId="3205C233" id="Connecteur droit 129" o:spid="_x0000_s1026" style="position:absolute;z-index:251744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03.45pt,15.7pt" to="503.45pt,4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" strokecolor="#17316c [2409]" strokeweight="5pt">
                <v:stroke joinstyle="miter"/>
              </v:line>
            </w:pict>
          </mc:Fallback>
        </mc:AlternateContent>
      </w:r>
      <w:r w:rsidR="007C44CD">
        <w:rPr>
          <w:rFonts w:ascii="Bahij Palatino Arabic" w:hAnsi="Bahij Palatino Arabic" w:cs="Bahij Palatino Arabic" w:hint="cs"/>
          <w:noProof/>
          <w:color w:val="000000" w:themeColor="text1"/>
          <w:sz w:val="32"/>
          <w:szCs w:val="32"/>
          <w:rtl/>
        </w:rPr>
        <w:t xml:space="preserve"> </w:t>
      </w:r>
    </w:p>
    <w:p w:rsidR="00FC5412" w:rsidRPr="007C44CD" w:rsidRDefault="00850838" w:rsidP="001855F6">
      <w:pPr>
        <w:bidi/>
        <w:rPr>
          <w:rFonts w:ascii="Tahoma" w:hAnsi="Tahoma" w:cs="Tahoma"/>
          <w:b/>
          <w:bCs/>
          <w:sz w:val="28"/>
          <w:szCs w:val="28"/>
          <w:rtl/>
        </w:rPr>
      </w:pPr>
      <w:r>
        <w:rPr>
          <w:rFonts w:ascii="Tahoma" w:hAnsi="Tahoma" w:cs="Tahoma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2384256" behindDoc="0" locked="0" layoutInCell="1" allowOverlap="1" wp14:anchorId="3B4339A0" wp14:editId="1D067962">
                <wp:simplePos x="0" y="0"/>
                <wp:positionH relativeFrom="column">
                  <wp:posOffset>390525</wp:posOffset>
                </wp:positionH>
                <wp:positionV relativeFrom="paragraph">
                  <wp:posOffset>8258810</wp:posOffset>
                </wp:positionV>
                <wp:extent cx="6948000" cy="0"/>
                <wp:effectExtent l="0" t="0" r="24765" b="19050"/>
                <wp:wrapNone/>
                <wp:docPr id="79" name="Connecteur droit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48000" cy="0"/>
                        </a:xfrm>
                        <a:prstGeom prst="line">
                          <a:avLst/>
                        </a:prstGeom>
                        <a:ln w="25400"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Connecteur droit 79" o:spid="_x0000_s1026" style="position:absolute;z-index:25238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.75pt,650.3pt" to="577.85pt,65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" strokecolor="#17316c [2409]" strokeweight="2pt">
                <v:stroke joinstyle="miter"/>
              </v:line>
            </w:pict>
          </mc:Fallback>
        </mc:AlternateContent>
      </w:r>
      <w:r>
        <w:rPr>
          <w:rFonts w:ascii="Bahij Palatino Arabic" w:hAnsi="Bahij Palatino Arabic" w:cs="Bahij Palatino Arabic" w:hint="cs"/>
          <w:noProof/>
          <w:color w:val="000000" w:themeColor="text1"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2967936" behindDoc="0" locked="0" layoutInCell="1" allowOverlap="1" wp14:anchorId="1C6B584E" wp14:editId="5D27688C">
                <wp:simplePos x="0" y="0"/>
                <wp:positionH relativeFrom="column">
                  <wp:posOffset>7334250</wp:posOffset>
                </wp:positionH>
                <wp:positionV relativeFrom="paragraph">
                  <wp:posOffset>1094740</wp:posOffset>
                </wp:positionV>
                <wp:extent cx="0" cy="7164000"/>
                <wp:effectExtent l="0" t="0" r="19050" b="37465"/>
                <wp:wrapNone/>
                <wp:docPr id="736" name="Connecteur droit 7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164000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chemeClr val="accent6">
                              <a:lumMod val="75000"/>
                            </a:scheme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line w14:anchorId="7EE11E07" id="Connecteur droit 736" o:spid="_x0000_s1026" style="position:absolute;z-index:25296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77.5pt,86.2pt" to="577.5pt,65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" strokecolor="#17316c [2409]" strokeweight="2pt">
                <v:stroke joinstyle="miter"/>
              </v:line>
            </w:pict>
          </mc:Fallback>
        </mc:AlternateContent>
      </w:r>
      <w:r w:rsidR="006D6820" w:rsidRPr="007C44CD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4BE2B640" wp14:editId="53768499">
                <wp:simplePos x="0" y="0"/>
                <wp:positionH relativeFrom="column">
                  <wp:posOffset>139065</wp:posOffset>
                </wp:positionH>
                <wp:positionV relativeFrom="paragraph">
                  <wp:posOffset>363855</wp:posOffset>
                </wp:positionV>
                <wp:extent cx="7236000" cy="0"/>
                <wp:effectExtent l="0" t="19050" r="22225" b="19050"/>
                <wp:wrapNone/>
                <wp:docPr id="150" name="Straight Connector 1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23600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line w14:anchorId="115D7B14" id="Straight Connector 149" o:spid="_x0000_s1026" style="position:absolute;flip:y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.95pt,28.65pt" to="580.7pt,2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" strokecolor="#17316c [2409]" strokeweight="3pt">
                <v:stroke joinstyle="miter"/>
              </v:line>
            </w:pict>
          </mc:Fallback>
        </mc:AlternateContent>
      </w:r>
      <w:r w:rsidR="00576F80" w:rsidRPr="007C44CD">
        <w:rPr>
          <w:rFonts w:hint="cs"/>
          <w:b/>
          <w:bCs/>
          <w:rtl/>
        </w:rPr>
        <w:t xml:space="preserve">    </w:t>
      </w:r>
      <w:r w:rsidR="007C44CD" w:rsidRPr="007C44CD">
        <w:rPr>
          <w:rFonts w:hint="cs"/>
          <w:b/>
          <w:bCs/>
          <w:rtl/>
        </w:rPr>
        <w:t xml:space="preserve"> </w:t>
      </w:r>
      <w:r w:rsidR="00576F80" w:rsidRPr="007C44CD">
        <w:rPr>
          <w:rFonts w:hint="cs"/>
          <w:b/>
          <w:bCs/>
          <w:rtl/>
        </w:rPr>
        <w:t xml:space="preserve">   </w:t>
      </w:r>
      <w:r w:rsidR="00576F80" w:rsidRPr="007C44CD">
        <w:rPr>
          <w:rFonts w:ascii="Tahoma" w:hAnsi="Tahoma" w:cs="Tahoma" w:hint="cs"/>
          <w:b/>
          <w:bCs/>
          <w:sz w:val="28"/>
          <w:szCs w:val="28"/>
          <w:rtl/>
        </w:rPr>
        <w:t>المر</w:t>
      </w:r>
      <w:r w:rsidR="007C44CD">
        <w:rPr>
          <w:rFonts w:ascii="Tahoma" w:hAnsi="Tahoma" w:cs="Tahoma" w:hint="cs"/>
          <w:b/>
          <w:bCs/>
          <w:sz w:val="28"/>
          <w:szCs w:val="28"/>
          <w:rtl/>
        </w:rPr>
        <w:t xml:space="preserve">احل  </w:t>
      </w:r>
      <w:r>
        <w:rPr>
          <w:rFonts w:ascii="Tahoma" w:hAnsi="Tahoma" w:cs="Tahoma" w:hint="cs"/>
          <w:b/>
          <w:bCs/>
          <w:sz w:val="28"/>
          <w:szCs w:val="28"/>
          <w:rtl/>
        </w:rPr>
        <w:t xml:space="preserve"> </w:t>
      </w:r>
      <w:r w:rsidR="007C44CD">
        <w:rPr>
          <w:rFonts w:ascii="Tahoma" w:hAnsi="Tahoma" w:cs="Tahoma" w:hint="cs"/>
          <w:b/>
          <w:bCs/>
          <w:sz w:val="28"/>
          <w:szCs w:val="28"/>
          <w:rtl/>
        </w:rPr>
        <w:t xml:space="preserve">  </w:t>
      </w:r>
      <w:r w:rsidR="00576F80" w:rsidRPr="001855F6">
        <w:rPr>
          <w:rFonts w:ascii="ae_Metal" w:hAnsi="ae_Metal" w:cs="ae_Metal"/>
          <w:sz w:val="36"/>
          <w:szCs w:val="36"/>
          <w:rtl/>
        </w:rPr>
        <w:t xml:space="preserve">أنشطة </w:t>
      </w:r>
      <w:r w:rsidR="007C44CD" w:rsidRPr="001855F6">
        <w:rPr>
          <w:rFonts w:ascii="ae_Metal" w:hAnsi="ae_Metal" w:cs="ae_Metal"/>
          <w:sz w:val="36"/>
          <w:szCs w:val="36"/>
          <w:rtl/>
        </w:rPr>
        <w:t xml:space="preserve">الأستاذ </w:t>
      </w:r>
      <w:r w:rsidR="00A438A3" w:rsidRPr="001855F6">
        <w:rPr>
          <w:rFonts w:ascii="ae_Metal" w:hAnsi="ae_Metal" w:cs="ae_Metal"/>
          <w:sz w:val="36"/>
          <w:szCs w:val="36"/>
          <w:rtl/>
          <w:lang w:val="en-US" w:bidi="ar-DZ"/>
        </w:rPr>
        <w:t>(ة):</w:t>
      </w:r>
      <w:r w:rsidR="00A438A3" w:rsidRPr="001855F6">
        <w:rPr>
          <w:rFonts w:ascii="Tahoma" w:hAnsi="Tahoma" w:cs="Tahoma" w:hint="cs"/>
          <w:b/>
          <w:bCs/>
          <w:sz w:val="36"/>
          <w:szCs w:val="36"/>
          <w:rtl/>
          <w:lang w:val="en-US" w:bidi="ar-DZ"/>
        </w:rPr>
        <w:t xml:space="preserve"> </w:t>
      </w:r>
      <w:r w:rsidR="001855F6" w:rsidRPr="001855F6">
        <w:rPr>
          <w:rFonts w:ascii="ae_AlBattar" w:hAnsi="ae_AlBattar" w:cs="ae_AlBattar"/>
          <w:color w:val="FF0000"/>
          <w:sz w:val="40"/>
          <w:szCs w:val="40"/>
          <w:rtl/>
          <w:lang w:val="en-US" w:bidi="ar-DZ"/>
        </w:rPr>
        <w:t>عبد الكبير تقي الدين</w:t>
      </w:r>
      <w:r w:rsidR="007C44CD" w:rsidRPr="001855F6">
        <w:rPr>
          <w:rFonts w:ascii="Tahoma" w:hAnsi="Tahoma" w:cs="Tahoma" w:hint="cs"/>
          <w:b/>
          <w:bCs/>
          <w:color w:val="FF0000"/>
          <w:sz w:val="40"/>
          <w:szCs w:val="40"/>
          <w:rtl/>
        </w:rPr>
        <w:t xml:space="preserve">  </w:t>
      </w:r>
      <w:r w:rsidR="00A438A3" w:rsidRPr="001855F6">
        <w:rPr>
          <w:rFonts w:ascii="Tahoma" w:hAnsi="Tahoma" w:cs="Tahoma" w:hint="cs"/>
          <w:b/>
          <w:bCs/>
          <w:color w:val="FF0000"/>
          <w:sz w:val="40"/>
          <w:szCs w:val="40"/>
          <w:rtl/>
        </w:rPr>
        <w:t xml:space="preserve"> </w:t>
      </w:r>
      <w:r w:rsidR="00576F80" w:rsidRPr="001855F6">
        <w:rPr>
          <w:rFonts w:ascii="Tahoma" w:hAnsi="Tahoma" w:cs="Tahoma" w:hint="cs"/>
          <w:b/>
          <w:bCs/>
          <w:color w:val="FF0000"/>
          <w:sz w:val="40"/>
          <w:szCs w:val="40"/>
          <w:rtl/>
        </w:rPr>
        <w:t xml:space="preserve"> </w:t>
      </w:r>
      <w:r w:rsidR="001855F6">
        <w:rPr>
          <w:rFonts w:ascii="Tahoma" w:hAnsi="Tahoma" w:cs="Tahoma" w:hint="cs"/>
          <w:b/>
          <w:bCs/>
          <w:color w:val="FF0000"/>
          <w:sz w:val="40"/>
          <w:szCs w:val="40"/>
          <w:rtl/>
        </w:rPr>
        <w:t xml:space="preserve">  </w:t>
      </w:r>
      <w:r w:rsidR="0032502A" w:rsidRPr="001855F6">
        <w:rPr>
          <w:rFonts w:ascii="Tahoma" w:hAnsi="Tahoma" w:cs="Tahoma" w:hint="cs"/>
          <w:b/>
          <w:bCs/>
          <w:color w:val="FF0000"/>
          <w:sz w:val="40"/>
          <w:szCs w:val="40"/>
          <w:rtl/>
        </w:rPr>
        <w:t xml:space="preserve"> </w:t>
      </w:r>
      <w:r w:rsidR="001855F6">
        <w:rPr>
          <w:rFonts w:ascii="Tahoma" w:hAnsi="Tahoma" w:cs="Tahoma" w:hint="cs"/>
          <w:b/>
          <w:bCs/>
          <w:color w:val="FF0000"/>
          <w:sz w:val="40"/>
          <w:szCs w:val="40"/>
          <w:rtl/>
        </w:rPr>
        <w:t xml:space="preserve">    </w:t>
      </w:r>
      <w:r w:rsidR="0032502A" w:rsidRPr="001855F6">
        <w:rPr>
          <w:rFonts w:ascii="Tahoma" w:hAnsi="Tahoma" w:cs="Tahoma" w:hint="cs"/>
          <w:b/>
          <w:bCs/>
          <w:color w:val="FF0000"/>
          <w:sz w:val="40"/>
          <w:szCs w:val="40"/>
          <w:rtl/>
        </w:rPr>
        <w:t xml:space="preserve">  </w:t>
      </w:r>
      <w:r w:rsidR="001855F6">
        <w:rPr>
          <w:rFonts w:ascii="ae_AlBattar" w:hAnsi="ae_AlBattar" w:cs="ae_AlBattar"/>
          <w:b/>
          <w:bCs/>
          <w:sz w:val="36"/>
          <w:szCs w:val="36"/>
          <w:rtl/>
        </w:rPr>
        <w:t xml:space="preserve">التقويم </w:t>
      </w:r>
      <w:r w:rsidR="002352EB" w:rsidRPr="001855F6">
        <w:rPr>
          <w:rFonts w:ascii="ae_AlBattar" w:hAnsi="ae_AlBattar" w:cs="ae_AlBattar"/>
          <w:b/>
          <w:bCs/>
          <w:sz w:val="36"/>
          <w:szCs w:val="36"/>
        </w:rPr>
        <w:t xml:space="preserve"> </w:t>
      </w:r>
      <w:r w:rsidR="0032502A" w:rsidRPr="001855F6">
        <w:rPr>
          <w:rFonts w:ascii="ae_AlBattar" w:hAnsi="ae_AlBattar" w:cs="ae_AlBattar"/>
          <w:b/>
          <w:bCs/>
          <w:sz w:val="36"/>
          <w:szCs w:val="36"/>
          <w:rtl/>
        </w:rPr>
        <w:t xml:space="preserve"> </w:t>
      </w:r>
      <w:r w:rsidR="007C44CD" w:rsidRPr="001855F6">
        <w:rPr>
          <w:rFonts w:ascii="ae_AlBattar" w:hAnsi="ae_AlBattar" w:cs="ae_AlBattar"/>
          <w:b/>
          <w:bCs/>
          <w:sz w:val="32"/>
          <w:szCs w:val="32"/>
          <w:rtl/>
        </w:rPr>
        <w:t xml:space="preserve"> </w:t>
      </w:r>
      <w:proofErr w:type="gramStart"/>
      <w:r w:rsidR="007C44CD" w:rsidRPr="001855F6">
        <w:rPr>
          <w:rFonts w:ascii="ae_AlBattar" w:hAnsi="ae_AlBattar" w:cs="ae_AlBattar"/>
          <w:b/>
          <w:bCs/>
          <w:sz w:val="36"/>
          <w:szCs w:val="36"/>
          <w:rtl/>
        </w:rPr>
        <w:t>الزمن</w:t>
      </w:r>
      <w:proofErr w:type="gramEnd"/>
    </w:p>
    <w:tbl>
      <w:tblPr>
        <w:tblStyle w:val="Grilledutableau"/>
        <w:bidiVisual/>
        <w:tblW w:w="11273" w:type="dxa"/>
        <w:tblInd w:w="416" w:type="dxa"/>
        <w:tblLook w:val="04A0" w:firstRow="1" w:lastRow="0" w:firstColumn="1" w:lastColumn="0" w:noHBand="0" w:noVBand="1"/>
      </w:tblPr>
      <w:tblGrid>
        <w:gridCol w:w="1440"/>
        <w:gridCol w:w="7572"/>
        <w:gridCol w:w="1438"/>
        <w:gridCol w:w="823"/>
      </w:tblGrid>
      <w:tr w:rsidR="00CE43DF" w:rsidRPr="00AC6DE5" w:rsidTr="00850838">
        <w:trPr>
          <w:trHeight w:hRule="exact" w:val="1089"/>
        </w:trPr>
        <w:tc>
          <w:tcPr>
            <w:tcW w:w="1440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:rsidR="00CE43DF" w:rsidRDefault="0026558E" w:rsidP="00B7626B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  <w:lang w:val="en-US" w:bidi="ar-DZ"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2144640" behindDoc="0" locked="0" layoutInCell="1" allowOverlap="1" wp14:anchorId="04C9C923" wp14:editId="4C35F83D">
                      <wp:simplePos x="0" y="0"/>
                      <wp:positionH relativeFrom="column">
                        <wp:posOffset>236220</wp:posOffset>
                      </wp:positionH>
                      <wp:positionV relativeFrom="paragraph">
                        <wp:posOffset>104775</wp:posOffset>
                      </wp:positionV>
                      <wp:extent cx="349885" cy="488511"/>
                      <wp:effectExtent l="0" t="0" r="12065" b="26035"/>
                      <wp:wrapNone/>
                      <wp:docPr id="219" name="Group 26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49885" cy="488511"/>
                                <a:chOff x="0" y="0"/>
                                <a:chExt cx="414338" cy="598488"/>
                              </a:xfrm>
                              <a:solidFill>
                                <a:schemeClr val="accent6">
                                  <a:lumMod val="75000"/>
                                </a:schemeClr>
                              </a:solidFill>
                            </wpg:grpSpPr>
                            <wps:wsp>
                              <wps:cNvPr id="220" name="Freeform 91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0" y="0"/>
                                  <a:ext cx="414338" cy="598488"/>
                                </a:xfrm>
                                <a:custGeom>
                                  <a:avLst/>
                                  <a:gdLst>
                                    <a:gd name="T0" fmla="*/ 1610 w 2347"/>
                                    <a:gd name="T1" fmla="*/ 805 h 3396"/>
                                    <a:gd name="T2" fmla="*/ 373 w 2347"/>
                                    <a:gd name="T3" fmla="*/ 449 h 3396"/>
                                    <a:gd name="T4" fmla="*/ 283 w 2347"/>
                                    <a:gd name="T5" fmla="*/ 477 h 3396"/>
                                    <a:gd name="T6" fmla="*/ 226 w 2347"/>
                                    <a:gd name="T7" fmla="*/ 547 h 3396"/>
                                    <a:gd name="T8" fmla="*/ 213 w 2347"/>
                                    <a:gd name="T9" fmla="*/ 3025 h 3396"/>
                                    <a:gd name="T10" fmla="*/ 241 w 2347"/>
                                    <a:gd name="T11" fmla="*/ 3113 h 3396"/>
                                    <a:gd name="T12" fmla="*/ 311 w 2347"/>
                                    <a:gd name="T13" fmla="*/ 3170 h 3396"/>
                                    <a:gd name="T14" fmla="*/ 1974 w 2347"/>
                                    <a:gd name="T15" fmla="*/ 3183 h 3396"/>
                                    <a:gd name="T16" fmla="*/ 2064 w 2347"/>
                                    <a:gd name="T17" fmla="*/ 3155 h 3396"/>
                                    <a:gd name="T18" fmla="*/ 2122 w 2347"/>
                                    <a:gd name="T19" fmla="*/ 3086 h 3396"/>
                                    <a:gd name="T20" fmla="*/ 2134 w 2347"/>
                                    <a:gd name="T21" fmla="*/ 609 h 3396"/>
                                    <a:gd name="T22" fmla="*/ 2107 w 2347"/>
                                    <a:gd name="T23" fmla="*/ 520 h 3396"/>
                                    <a:gd name="T24" fmla="*/ 2036 w 2347"/>
                                    <a:gd name="T25" fmla="*/ 462 h 3396"/>
                                    <a:gd name="T26" fmla="*/ 1821 w 2347"/>
                                    <a:gd name="T27" fmla="*/ 449 h 3396"/>
                                    <a:gd name="T28" fmla="*/ 1809 w 2347"/>
                                    <a:gd name="T29" fmla="*/ 894 h 3396"/>
                                    <a:gd name="T30" fmla="*/ 1755 w 2347"/>
                                    <a:gd name="T31" fmla="*/ 971 h 3396"/>
                                    <a:gd name="T32" fmla="*/ 1668 w 2347"/>
                                    <a:gd name="T33" fmla="*/ 1011 h 3396"/>
                                    <a:gd name="T34" fmla="*/ 679 w 2347"/>
                                    <a:gd name="T35" fmla="*/ 1011 h 3396"/>
                                    <a:gd name="T36" fmla="*/ 592 w 2347"/>
                                    <a:gd name="T37" fmla="*/ 971 h 3396"/>
                                    <a:gd name="T38" fmla="*/ 538 w 2347"/>
                                    <a:gd name="T39" fmla="*/ 894 h 3396"/>
                                    <a:gd name="T40" fmla="*/ 526 w 2347"/>
                                    <a:gd name="T41" fmla="*/ 449 h 3396"/>
                                    <a:gd name="T42" fmla="*/ 1152 w 2347"/>
                                    <a:gd name="T43" fmla="*/ 75 h 3396"/>
                                    <a:gd name="T44" fmla="*/ 1104 w 2347"/>
                                    <a:gd name="T45" fmla="*/ 112 h 3396"/>
                                    <a:gd name="T46" fmla="*/ 1096 w 2347"/>
                                    <a:gd name="T47" fmla="*/ 174 h 3396"/>
                                    <a:gd name="T48" fmla="*/ 1132 w 2347"/>
                                    <a:gd name="T49" fmla="*/ 222 h 3396"/>
                                    <a:gd name="T50" fmla="*/ 1195 w 2347"/>
                                    <a:gd name="T51" fmla="*/ 230 h 3396"/>
                                    <a:gd name="T52" fmla="*/ 1244 w 2347"/>
                                    <a:gd name="T53" fmla="*/ 193 h 3396"/>
                                    <a:gd name="T54" fmla="*/ 1251 w 2347"/>
                                    <a:gd name="T55" fmla="*/ 131 h 3396"/>
                                    <a:gd name="T56" fmla="*/ 1215 w 2347"/>
                                    <a:gd name="T57" fmla="*/ 84 h 3396"/>
                                    <a:gd name="T58" fmla="*/ 989 w 2347"/>
                                    <a:gd name="T59" fmla="*/ 0 h 3396"/>
                                    <a:gd name="T60" fmla="*/ 1421 w 2347"/>
                                    <a:gd name="T61" fmla="*/ 12 h 3396"/>
                                    <a:gd name="T62" fmla="*/ 1493 w 2347"/>
                                    <a:gd name="T63" fmla="*/ 71 h 3396"/>
                                    <a:gd name="T64" fmla="*/ 1519 w 2347"/>
                                    <a:gd name="T65" fmla="*/ 161 h 3396"/>
                                    <a:gd name="T66" fmla="*/ 2021 w 2347"/>
                                    <a:gd name="T67" fmla="*/ 241 h 3396"/>
                                    <a:gd name="T68" fmla="*/ 2149 w 2347"/>
                                    <a:gd name="T69" fmla="*/ 281 h 3396"/>
                                    <a:gd name="T70" fmla="*/ 2253 w 2347"/>
                                    <a:gd name="T71" fmla="*/ 362 h 3396"/>
                                    <a:gd name="T72" fmla="*/ 2323 w 2347"/>
                                    <a:gd name="T73" fmla="*/ 475 h 3396"/>
                                    <a:gd name="T74" fmla="*/ 2347 w 2347"/>
                                    <a:gd name="T75" fmla="*/ 609 h 3396"/>
                                    <a:gd name="T76" fmla="*/ 2335 w 2347"/>
                                    <a:gd name="T77" fmla="*/ 3115 h 3396"/>
                                    <a:gd name="T78" fmla="*/ 2281 w 2347"/>
                                    <a:gd name="T79" fmla="*/ 3236 h 3396"/>
                                    <a:gd name="T80" fmla="*/ 2187 w 2347"/>
                                    <a:gd name="T81" fmla="*/ 3329 h 3396"/>
                                    <a:gd name="T82" fmla="*/ 2066 w 2347"/>
                                    <a:gd name="T83" fmla="*/ 3384 h 3396"/>
                                    <a:gd name="T84" fmla="*/ 373 w 2347"/>
                                    <a:gd name="T85" fmla="*/ 3396 h 3396"/>
                                    <a:gd name="T86" fmla="*/ 238 w 2347"/>
                                    <a:gd name="T87" fmla="*/ 3370 h 3396"/>
                                    <a:gd name="T88" fmla="*/ 125 w 2347"/>
                                    <a:gd name="T89" fmla="*/ 3301 h 3396"/>
                                    <a:gd name="T90" fmla="*/ 44 w 2347"/>
                                    <a:gd name="T91" fmla="*/ 3198 h 3396"/>
                                    <a:gd name="T92" fmla="*/ 3 w 2347"/>
                                    <a:gd name="T93" fmla="*/ 3070 h 3396"/>
                                    <a:gd name="T94" fmla="*/ 3 w 2347"/>
                                    <a:gd name="T95" fmla="*/ 562 h 3396"/>
                                    <a:gd name="T96" fmla="*/ 44 w 2347"/>
                                    <a:gd name="T97" fmla="*/ 435 h 3396"/>
                                    <a:gd name="T98" fmla="*/ 125 w 2347"/>
                                    <a:gd name="T99" fmla="*/ 331 h 3396"/>
                                    <a:gd name="T100" fmla="*/ 238 w 2347"/>
                                    <a:gd name="T101" fmla="*/ 262 h 3396"/>
                                    <a:gd name="T102" fmla="*/ 373 w 2347"/>
                                    <a:gd name="T103" fmla="*/ 238 h 3396"/>
                                    <a:gd name="T104" fmla="*/ 831 w 2347"/>
                                    <a:gd name="T105" fmla="*/ 128 h 3396"/>
                                    <a:gd name="T106" fmla="*/ 875 w 2347"/>
                                    <a:gd name="T107" fmla="*/ 47 h 3396"/>
                                    <a:gd name="T108" fmla="*/ 956 w 2347"/>
                                    <a:gd name="T109" fmla="*/ 3 h 339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</a:cxnLst>
                                  <a:rect l="0" t="0" r="r" b="b"/>
                                  <a:pathLst>
                                    <a:path w="2347" h="3396">
                                      <a:moveTo>
                                        <a:pt x="737" y="465"/>
                                      </a:moveTo>
                                      <a:lnTo>
                                        <a:pt x="737" y="805"/>
                                      </a:lnTo>
                                      <a:lnTo>
                                        <a:pt x="1610" y="805"/>
                                      </a:lnTo>
                                      <a:lnTo>
                                        <a:pt x="1610" y="465"/>
                                      </a:lnTo>
                                      <a:lnTo>
                                        <a:pt x="737" y="465"/>
                                      </a:lnTo>
                                      <a:close/>
                                      <a:moveTo>
                                        <a:pt x="373" y="449"/>
                                      </a:moveTo>
                                      <a:lnTo>
                                        <a:pt x="341" y="453"/>
                                      </a:lnTo>
                                      <a:lnTo>
                                        <a:pt x="311" y="462"/>
                                      </a:lnTo>
                                      <a:lnTo>
                                        <a:pt x="283" y="477"/>
                                      </a:lnTo>
                                      <a:lnTo>
                                        <a:pt x="260" y="496"/>
                                      </a:lnTo>
                                      <a:lnTo>
                                        <a:pt x="241" y="520"/>
                                      </a:lnTo>
                                      <a:lnTo>
                                        <a:pt x="226" y="547"/>
                                      </a:lnTo>
                                      <a:lnTo>
                                        <a:pt x="217" y="577"/>
                                      </a:lnTo>
                                      <a:lnTo>
                                        <a:pt x="213" y="609"/>
                                      </a:lnTo>
                                      <a:lnTo>
                                        <a:pt x="213" y="3025"/>
                                      </a:lnTo>
                                      <a:lnTo>
                                        <a:pt x="217" y="3056"/>
                                      </a:lnTo>
                                      <a:lnTo>
                                        <a:pt x="226" y="3086"/>
                                      </a:lnTo>
                                      <a:lnTo>
                                        <a:pt x="241" y="3113"/>
                                      </a:lnTo>
                                      <a:lnTo>
                                        <a:pt x="260" y="3136"/>
                                      </a:lnTo>
                                      <a:lnTo>
                                        <a:pt x="283" y="3155"/>
                                      </a:lnTo>
                                      <a:lnTo>
                                        <a:pt x="311" y="3170"/>
                                      </a:lnTo>
                                      <a:lnTo>
                                        <a:pt x="341" y="3180"/>
                                      </a:lnTo>
                                      <a:lnTo>
                                        <a:pt x="373" y="3183"/>
                                      </a:lnTo>
                                      <a:lnTo>
                                        <a:pt x="1974" y="3183"/>
                                      </a:lnTo>
                                      <a:lnTo>
                                        <a:pt x="2006" y="3180"/>
                                      </a:lnTo>
                                      <a:lnTo>
                                        <a:pt x="2036" y="3170"/>
                                      </a:lnTo>
                                      <a:lnTo>
                                        <a:pt x="2064" y="3155"/>
                                      </a:lnTo>
                                      <a:lnTo>
                                        <a:pt x="2087" y="3136"/>
                                      </a:lnTo>
                                      <a:lnTo>
                                        <a:pt x="2107" y="3113"/>
                                      </a:lnTo>
                                      <a:lnTo>
                                        <a:pt x="2122" y="3086"/>
                                      </a:lnTo>
                                      <a:lnTo>
                                        <a:pt x="2131" y="3056"/>
                                      </a:lnTo>
                                      <a:lnTo>
                                        <a:pt x="2134" y="3025"/>
                                      </a:lnTo>
                                      <a:lnTo>
                                        <a:pt x="2134" y="609"/>
                                      </a:lnTo>
                                      <a:lnTo>
                                        <a:pt x="2131" y="577"/>
                                      </a:lnTo>
                                      <a:lnTo>
                                        <a:pt x="2122" y="547"/>
                                      </a:lnTo>
                                      <a:lnTo>
                                        <a:pt x="2107" y="520"/>
                                      </a:lnTo>
                                      <a:lnTo>
                                        <a:pt x="2087" y="496"/>
                                      </a:lnTo>
                                      <a:lnTo>
                                        <a:pt x="2064" y="477"/>
                                      </a:lnTo>
                                      <a:lnTo>
                                        <a:pt x="2036" y="462"/>
                                      </a:lnTo>
                                      <a:lnTo>
                                        <a:pt x="2006" y="453"/>
                                      </a:lnTo>
                                      <a:lnTo>
                                        <a:pt x="1974" y="449"/>
                                      </a:lnTo>
                                      <a:lnTo>
                                        <a:pt x="1821" y="449"/>
                                      </a:lnTo>
                                      <a:lnTo>
                                        <a:pt x="1821" y="829"/>
                                      </a:lnTo>
                                      <a:lnTo>
                                        <a:pt x="1818" y="862"/>
                                      </a:lnTo>
                                      <a:lnTo>
                                        <a:pt x="1809" y="894"/>
                                      </a:lnTo>
                                      <a:lnTo>
                                        <a:pt x="1795" y="923"/>
                                      </a:lnTo>
                                      <a:lnTo>
                                        <a:pt x="1777" y="948"/>
                                      </a:lnTo>
                                      <a:lnTo>
                                        <a:pt x="1755" y="971"/>
                                      </a:lnTo>
                                      <a:lnTo>
                                        <a:pt x="1729" y="989"/>
                                      </a:lnTo>
                                      <a:lnTo>
                                        <a:pt x="1700" y="1003"/>
                                      </a:lnTo>
                                      <a:lnTo>
                                        <a:pt x="1668" y="1011"/>
                                      </a:lnTo>
                                      <a:lnTo>
                                        <a:pt x="1635" y="1014"/>
                                      </a:lnTo>
                                      <a:lnTo>
                                        <a:pt x="712" y="1014"/>
                                      </a:lnTo>
                                      <a:lnTo>
                                        <a:pt x="679" y="1011"/>
                                      </a:lnTo>
                                      <a:lnTo>
                                        <a:pt x="647" y="1003"/>
                                      </a:lnTo>
                                      <a:lnTo>
                                        <a:pt x="618" y="989"/>
                                      </a:lnTo>
                                      <a:lnTo>
                                        <a:pt x="592" y="971"/>
                                      </a:lnTo>
                                      <a:lnTo>
                                        <a:pt x="570" y="948"/>
                                      </a:lnTo>
                                      <a:lnTo>
                                        <a:pt x="552" y="923"/>
                                      </a:lnTo>
                                      <a:lnTo>
                                        <a:pt x="538" y="894"/>
                                      </a:lnTo>
                                      <a:lnTo>
                                        <a:pt x="529" y="862"/>
                                      </a:lnTo>
                                      <a:lnTo>
                                        <a:pt x="526" y="829"/>
                                      </a:lnTo>
                                      <a:lnTo>
                                        <a:pt x="526" y="449"/>
                                      </a:lnTo>
                                      <a:lnTo>
                                        <a:pt x="373" y="449"/>
                                      </a:lnTo>
                                      <a:close/>
                                      <a:moveTo>
                                        <a:pt x="1174" y="73"/>
                                      </a:moveTo>
                                      <a:lnTo>
                                        <a:pt x="1152" y="75"/>
                                      </a:lnTo>
                                      <a:lnTo>
                                        <a:pt x="1132" y="84"/>
                                      </a:lnTo>
                                      <a:lnTo>
                                        <a:pt x="1116" y="96"/>
                                      </a:lnTo>
                                      <a:lnTo>
                                        <a:pt x="1104" y="112"/>
                                      </a:lnTo>
                                      <a:lnTo>
                                        <a:pt x="1096" y="131"/>
                                      </a:lnTo>
                                      <a:lnTo>
                                        <a:pt x="1093" y="153"/>
                                      </a:lnTo>
                                      <a:lnTo>
                                        <a:pt x="1096" y="174"/>
                                      </a:lnTo>
                                      <a:lnTo>
                                        <a:pt x="1104" y="193"/>
                                      </a:lnTo>
                                      <a:lnTo>
                                        <a:pt x="1116" y="209"/>
                                      </a:lnTo>
                                      <a:lnTo>
                                        <a:pt x="1132" y="222"/>
                                      </a:lnTo>
                                      <a:lnTo>
                                        <a:pt x="1152" y="230"/>
                                      </a:lnTo>
                                      <a:lnTo>
                                        <a:pt x="1174" y="234"/>
                                      </a:lnTo>
                                      <a:lnTo>
                                        <a:pt x="1195" y="230"/>
                                      </a:lnTo>
                                      <a:lnTo>
                                        <a:pt x="1215" y="222"/>
                                      </a:lnTo>
                                      <a:lnTo>
                                        <a:pt x="1231" y="209"/>
                                      </a:lnTo>
                                      <a:lnTo>
                                        <a:pt x="1244" y="193"/>
                                      </a:lnTo>
                                      <a:lnTo>
                                        <a:pt x="1251" y="174"/>
                                      </a:lnTo>
                                      <a:lnTo>
                                        <a:pt x="1254" y="153"/>
                                      </a:lnTo>
                                      <a:lnTo>
                                        <a:pt x="1251" y="131"/>
                                      </a:lnTo>
                                      <a:lnTo>
                                        <a:pt x="1244" y="112"/>
                                      </a:lnTo>
                                      <a:lnTo>
                                        <a:pt x="1231" y="96"/>
                                      </a:lnTo>
                                      <a:lnTo>
                                        <a:pt x="1215" y="84"/>
                                      </a:lnTo>
                                      <a:lnTo>
                                        <a:pt x="1195" y="75"/>
                                      </a:lnTo>
                                      <a:lnTo>
                                        <a:pt x="1174" y="73"/>
                                      </a:lnTo>
                                      <a:close/>
                                      <a:moveTo>
                                        <a:pt x="989" y="0"/>
                                      </a:moveTo>
                                      <a:lnTo>
                                        <a:pt x="1358" y="0"/>
                                      </a:lnTo>
                                      <a:lnTo>
                                        <a:pt x="1390" y="3"/>
                                      </a:lnTo>
                                      <a:lnTo>
                                        <a:pt x="1421" y="12"/>
                                      </a:lnTo>
                                      <a:lnTo>
                                        <a:pt x="1449" y="27"/>
                                      </a:lnTo>
                                      <a:lnTo>
                                        <a:pt x="1472" y="47"/>
                                      </a:lnTo>
                                      <a:lnTo>
                                        <a:pt x="1493" y="71"/>
                                      </a:lnTo>
                                      <a:lnTo>
                                        <a:pt x="1507" y="98"/>
                                      </a:lnTo>
                                      <a:lnTo>
                                        <a:pt x="1516" y="128"/>
                                      </a:lnTo>
                                      <a:lnTo>
                                        <a:pt x="1519" y="161"/>
                                      </a:lnTo>
                                      <a:lnTo>
                                        <a:pt x="1519" y="238"/>
                                      </a:lnTo>
                                      <a:lnTo>
                                        <a:pt x="1974" y="238"/>
                                      </a:lnTo>
                                      <a:lnTo>
                                        <a:pt x="2021" y="241"/>
                                      </a:lnTo>
                                      <a:lnTo>
                                        <a:pt x="2066" y="250"/>
                                      </a:lnTo>
                                      <a:lnTo>
                                        <a:pt x="2109" y="262"/>
                                      </a:lnTo>
                                      <a:lnTo>
                                        <a:pt x="2149" y="281"/>
                                      </a:lnTo>
                                      <a:lnTo>
                                        <a:pt x="2187" y="304"/>
                                      </a:lnTo>
                                      <a:lnTo>
                                        <a:pt x="2222" y="331"/>
                                      </a:lnTo>
                                      <a:lnTo>
                                        <a:pt x="2253" y="362"/>
                                      </a:lnTo>
                                      <a:lnTo>
                                        <a:pt x="2281" y="397"/>
                                      </a:lnTo>
                                      <a:lnTo>
                                        <a:pt x="2303" y="435"/>
                                      </a:lnTo>
                                      <a:lnTo>
                                        <a:pt x="2323" y="475"/>
                                      </a:lnTo>
                                      <a:lnTo>
                                        <a:pt x="2336" y="518"/>
                                      </a:lnTo>
                                      <a:lnTo>
                                        <a:pt x="2344" y="562"/>
                                      </a:lnTo>
                                      <a:lnTo>
                                        <a:pt x="2347" y="609"/>
                                      </a:lnTo>
                                      <a:lnTo>
                                        <a:pt x="2347" y="3025"/>
                                      </a:lnTo>
                                      <a:lnTo>
                                        <a:pt x="2344" y="3070"/>
                                      </a:lnTo>
                                      <a:lnTo>
                                        <a:pt x="2335" y="3115"/>
                                      </a:lnTo>
                                      <a:lnTo>
                                        <a:pt x="2323" y="3159"/>
                                      </a:lnTo>
                                      <a:lnTo>
                                        <a:pt x="2303" y="3198"/>
                                      </a:lnTo>
                                      <a:lnTo>
                                        <a:pt x="2281" y="3236"/>
                                      </a:lnTo>
                                      <a:lnTo>
                                        <a:pt x="2253" y="3270"/>
                                      </a:lnTo>
                                      <a:lnTo>
                                        <a:pt x="2222" y="3301"/>
                                      </a:lnTo>
                                      <a:lnTo>
                                        <a:pt x="2187" y="3329"/>
                                      </a:lnTo>
                                      <a:lnTo>
                                        <a:pt x="2149" y="3352"/>
                                      </a:lnTo>
                                      <a:lnTo>
                                        <a:pt x="2109" y="3370"/>
                                      </a:lnTo>
                                      <a:lnTo>
                                        <a:pt x="2066" y="3384"/>
                                      </a:lnTo>
                                      <a:lnTo>
                                        <a:pt x="2021" y="3393"/>
                                      </a:lnTo>
                                      <a:lnTo>
                                        <a:pt x="1974" y="3396"/>
                                      </a:lnTo>
                                      <a:lnTo>
                                        <a:pt x="373" y="3396"/>
                                      </a:lnTo>
                                      <a:lnTo>
                                        <a:pt x="326" y="3393"/>
                                      </a:lnTo>
                                      <a:lnTo>
                                        <a:pt x="281" y="3384"/>
                                      </a:lnTo>
                                      <a:lnTo>
                                        <a:pt x="238" y="3370"/>
                                      </a:lnTo>
                                      <a:lnTo>
                                        <a:pt x="198" y="3352"/>
                                      </a:lnTo>
                                      <a:lnTo>
                                        <a:pt x="160" y="3329"/>
                                      </a:lnTo>
                                      <a:lnTo>
                                        <a:pt x="125" y="3301"/>
                                      </a:lnTo>
                                      <a:lnTo>
                                        <a:pt x="94" y="3270"/>
                                      </a:lnTo>
                                      <a:lnTo>
                                        <a:pt x="66" y="3236"/>
                                      </a:lnTo>
                                      <a:lnTo>
                                        <a:pt x="44" y="3198"/>
                                      </a:lnTo>
                                      <a:lnTo>
                                        <a:pt x="25" y="3159"/>
                                      </a:lnTo>
                                      <a:lnTo>
                                        <a:pt x="11" y="3115"/>
                                      </a:lnTo>
                                      <a:lnTo>
                                        <a:pt x="3" y="3070"/>
                                      </a:lnTo>
                                      <a:lnTo>
                                        <a:pt x="0" y="3025"/>
                                      </a:lnTo>
                                      <a:lnTo>
                                        <a:pt x="0" y="609"/>
                                      </a:lnTo>
                                      <a:lnTo>
                                        <a:pt x="3" y="562"/>
                                      </a:lnTo>
                                      <a:lnTo>
                                        <a:pt x="11" y="518"/>
                                      </a:lnTo>
                                      <a:lnTo>
                                        <a:pt x="25" y="475"/>
                                      </a:lnTo>
                                      <a:lnTo>
                                        <a:pt x="44" y="435"/>
                                      </a:lnTo>
                                      <a:lnTo>
                                        <a:pt x="66" y="397"/>
                                      </a:lnTo>
                                      <a:lnTo>
                                        <a:pt x="94" y="362"/>
                                      </a:lnTo>
                                      <a:lnTo>
                                        <a:pt x="125" y="331"/>
                                      </a:lnTo>
                                      <a:lnTo>
                                        <a:pt x="160" y="304"/>
                                      </a:lnTo>
                                      <a:lnTo>
                                        <a:pt x="198" y="281"/>
                                      </a:lnTo>
                                      <a:lnTo>
                                        <a:pt x="238" y="262"/>
                                      </a:lnTo>
                                      <a:lnTo>
                                        <a:pt x="281" y="250"/>
                                      </a:lnTo>
                                      <a:lnTo>
                                        <a:pt x="326" y="241"/>
                                      </a:lnTo>
                                      <a:lnTo>
                                        <a:pt x="373" y="238"/>
                                      </a:lnTo>
                                      <a:lnTo>
                                        <a:pt x="828" y="238"/>
                                      </a:lnTo>
                                      <a:lnTo>
                                        <a:pt x="828" y="161"/>
                                      </a:lnTo>
                                      <a:lnTo>
                                        <a:pt x="831" y="128"/>
                                      </a:lnTo>
                                      <a:lnTo>
                                        <a:pt x="840" y="98"/>
                                      </a:lnTo>
                                      <a:lnTo>
                                        <a:pt x="855" y="71"/>
                                      </a:lnTo>
                                      <a:lnTo>
                                        <a:pt x="875" y="47"/>
                                      </a:lnTo>
                                      <a:lnTo>
                                        <a:pt x="898" y="27"/>
                                      </a:lnTo>
                                      <a:lnTo>
                                        <a:pt x="926" y="12"/>
                                      </a:lnTo>
                                      <a:lnTo>
                                        <a:pt x="956" y="3"/>
                                      </a:lnTo>
                                      <a:lnTo>
                                        <a:pt x="989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solidFill>
                                    <a:schemeClr val="accent6">
                                      <a:lumMod val="75000"/>
                                    </a:schemeClr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21" name="Freeform 92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61912" y="238125"/>
                                  <a:ext cx="96838" cy="79375"/>
                                </a:xfrm>
                                <a:custGeom>
                                  <a:avLst/>
                                  <a:gdLst>
                                    <a:gd name="T0" fmla="*/ 75 w 546"/>
                                    <a:gd name="T1" fmla="*/ 69 h 453"/>
                                    <a:gd name="T2" fmla="*/ 60 w 546"/>
                                    <a:gd name="T3" fmla="*/ 83 h 453"/>
                                    <a:gd name="T4" fmla="*/ 58 w 546"/>
                                    <a:gd name="T5" fmla="*/ 367 h 453"/>
                                    <a:gd name="T6" fmla="*/ 66 w 546"/>
                                    <a:gd name="T7" fmla="*/ 388 h 453"/>
                                    <a:gd name="T8" fmla="*/ 86 w 546"/>
                                    <a:gd name="T9" fmla="*/ 395 h 453"/>
                                    <a:gd name="T10" fmla="*/ 345 w 546"/>
                                    <a:gd name="T11" fmla="*/ 393 h 453"/>
                                    <a:gd name="T12" fmla="*/ 361 w 546"/>
                                    <a:gd name="T13" fmla="*/ 378 h 453"/>
                                    <a:gd name="T14" fmla="*/ 363 w 546"/>
                                    <a:gd name="T15" fmla="*/ 290 h 453"/>
                                    <a:gd name="T16" fmla="*/ 292 w 546"/>
                                    <a:gd name="T17" fmla="*/ 372 h 453"/>
                                    <a:gd name="T18" fmla="*/ 265 w 546"/>
                                    <a:gd name="T19" fmla="*/ 380 h 453"/>
                                    <a:gd name="T20" fmla="*/ 249 w 546"/>
                                    <a:gd name="T21" fmla="*/ 379 h 453"/>
                                    <a:gd name="T22" fmla="*/ 225 w 546"/>
                                    <a:gd name="T23" fmla="*/ 366 h 453"/>
                                    <a:gd name="T24" fmla="*/ 91 w 546"/>
                                    <a:gd name="T25" fmla="*/ 238 h 453"/>
                                    <a:gd name="T26" fmla="*/ 84 w 546"/>
                                    <a:gd name="T27" fmla="*/ 206 h 453"/>
                                    <a:gd name="T28" fmla="*/ 98 w 546"/>
                                    <a:gd name="T29" fmla="*/ 176 h 453"/>
                                    <a:gd name="T30" fmla="*/ 127 w 546"/>
                                    <a:gd name="T31" fmla="*/ 160 h 453"/>
                                    <a:gd name="T32" fmla="*/ 159 w 546"/>
                                    <a:gd name="T33" fmla="*/ 164 h 453"/>
                                    <a:gd name="T34" fmla="*/ 218 w 546"/>
                                    <a:gd name="T35" fmla="*/ 214 h 453"/>
                                    <a:gd name="T36" fmla="*/ 248 w 546"/>
                                    <a:gd name="T37" fmla="*/ 228 h 453"/>
                                    <a:gd name="T38" fmla="*/ 279 w 546"/>
                                    <a:gd name="T39" fmla="*/ 221 h 453"/>
                                    <a:gd name="T40" fmla="*/ 363 w 546"/>
                                    <a:gd name="T41" fmla="*/ 125 h 453"/>
                                    <a:gd name="T42" fmla="*/ 361 w 546"/>
                                    <a:gd name="T43" fmla="*/ 83 h 453"/>
                                    <a:gd name="T44" fmla="*/ 345 w 546"/>
                                    <a:gd name="T45" fmla="*/ 69 h 453"/>
                                    <a:gd name="T46" fmla="*/ 86 w 546"/>
                                    <a:gd name="T47" fmla="*/ 66 h 453"/>
                                    <a:gd name="T48" fmla="*/ 513 w 546"/>
                                    <a:gd name="T49" fmla="*/ 4 h 453"/>
                                    <a:gd name="T50" fmla="*/ 539 w 546"/>
                                    <a:gd name="T51" fmla="*/ 25 h 453"/>
                                    <a:gd name="T52" fmla="*/ 546 w 546"/>
                                    <a:gd name="T53" fmla="*/ 57 h 453"/>
                                    <a:gd name="T54" fmla="*/ 533 w 546"/>
                                    <a:gd name="T55" fmla="*/ 87 h 453"/>
                                    <a:gd name="T56" fmla="*/ 421 w 546"/>
                                    <a:gd name="T57" fmla="*/ 367 h 453"/>
                                    <a:gd name="T58" fmla="*/ 409 w 546"/>
                                    <a:gd name="T59" fmla="*/ 410 h 453"/>
                                    <a:gd name="T60" fmla="*/ 378 w 546"/>
                                    <a:gd name="T61" fmla="*/ 441 h 453"/>
                                    <a:gd name="T62" fmla="*/ 335 w 546"/>
                                    <a:gd name="T63" fmla="*/ 453 h 453"/>
                                    <a:gd name="T64" fmla="*/ 63 w 546"/>
                                    <a:gd name="T65" fmla="*/ 449 h 453"/>
                                    <a:gd name="T66" fmla="*/ 26 w 546"/>
                                    <a:gd name="T67" fmla="*/ 428 h 453"/>
                                    <a:gd name="T68" fmla="*/ 3 w 546"/>
                                    <a:gd name="T69" fmla="*/ 390 h 453"/>
                                    <a:gd name="T70" fmla="*/ 0 w 546"/>
                                    <a:gd name="T71" fmla="*/ 95 h 453"/>
                                    <a:gd name="T72" fmla="*/ 12 w 546"/>
                                    <a:gd name="T73" fmla="*/ 52 h 453"/>
                                    <a:gd name="T74" fmla="*/ 43 w 546"/>
                                    <a:gd name="T75" fmla="*/ 21 h 453"/>
                                    <a:gd name="T76" fmla="*/ 86 w 546"/>
                                    <a:gd name="T77" fmla="*/ 9 h 453"/>
                                    <a:gd name="T78" fmla="*/ 356 w 546"/>
                                    <a:gd name="T79" fmla="*/ 11 h 453"/>
                                    <a:gd name="T80" fmla="*/ 391 w 546"/>
                                    <a:gd name="T81" fmla="*/ 30 h 453"/>
                                    <a:gd name="T82" fmla="*/ 415 w 546"/>
                                    <a:gd name="T83" fmla="*/ 63 h 453"/>
                                    <a:gd name="T84" fmla="*/ 465 w 546"/>
                                    <a:gd name="T85" fmla="*/ 8 h 453"/>
                                    <a:gd name="T86" fmla="*/ 497 w 546"/>
                                    <a:gd name="T87" fmla="*/ 0 h 453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</a:cxnLst>
                                  <a:rect l="0" t="0" r="r" b="b"/>
                                  <a:pathLst>
                                    <a:path w="546" h="453">
                                      <a:moveTo>
                                        <a:pt x="86" y="66"/>
                                      </a:moveTo>
                                      <a:lnTo>
                                        <a:pt x="75" y="69"/>
                                      </a:lnTo>
                                      <a:lnTo>
                                        <a:pt x="66" y="75"/>
                                      </a:lnTo>
                                      <a:lnTo>
                                        <a:pt x="60" y="83"/>
                                      </a:lnTo>
                                      <a:lnTo>
                                        <a:pt x="58" y="95"/>
                                      </a:lnTo>
                                      <a:lnTo>
                                        <a:pt x="58" y="367"/>
                                      </a:lnTo>
                                      <a:lnTo>
                                        <a:pt x="60" y="378"/>
                                      </a:lnTo>
                                      <a:lnTo>
                                        <a:pt x="66" y="388"/>
                                      </a:lnTo>
                                      <a:lnTo>
                                        <a:pt x="75" y="393"/>
                                      </a:lnTo>
                                      <a:lnTo>
                                        <a:pt x="86" y="395"/>
                                      </a:lnTo>
                                      <a:lnTo>
                                        <a:pt x="335" y="395"/>
                                      </a:lnTo>
                                      <a:lnTo>
                                        <a:pt x="345" y="393"/>
                                      </a:lnTo>
                                      <a:lnTo>
                                        <a:pt x="355" y="388"/>
                                      </a:lnTo>
                                      <a:lnTo>
                                        <a:pt x="361" y="378"/>
                                      </a:lnTo>
                                      <a:lnTo>
                                        <a:pt x="363" y="367"/>
                                      </a:lnTo>
                                      <a:lnTo>
                                        <a:pt x="363" y="290"/>
                                      </a:lnTo>
                                      <a:lnTo>
                                        <a:pt x="302" y="362"/>
                                      </a:lnTo>
                                      <a:lnTo>
                                        <a:pt x="292" y="372"/>
                                      </a:lnTo>
                                      <a:lnTo>
                                        <a:pt x="279" y="378"/>
                                      </a:lnTo>
                                      <a:lnTo>
                                        <a:pt x="265" y="380"/>
                                      </a:lnTo>
                                      <a:lnTo>
                                        <a:pt x="262" y="380"/>
                                      </a:lnTo>
                                      <a:lnTo>
                                        <a:pt x="249" y="379"/>
                                      </a:lnTo>
                                      <a:lnTo>
                                        <a:pt x="236" y="374"/>
                                      </a:lnTo>
                                      <a:lnTo>
                                        <a:pt x="225" y="366"/>
                                      </a:lnTo>
                                      <a:lnTo>
                                        <a:pt x="101" y="252"/>
                                      </a:lnTo>
                                      <a:lnTo>
                                        <a:pt x="91" y="238"/>
                                      </a:lnTo>
                                      <a:lnTo>
                                        <a:pt x="85" y="223"/>
                                      </a:lnTo>
                                      <a:lnTo>
                                        <a:pt x="84" y="206"/>
                                      </a:lnTo>
                                      <a:lnTo>
                                        <a:pt x="89" y="191"/>
                                      </a:lnTo>
                                      <a:lnTo>
                                        <a:pt x="98" y="176"/>
                                      </a:lnTo>
                                      <a:lnTo>
                                        <a:pt x="112" y="166"/>
                                      </a:lnTo>
                                      <a:lnTo>
                                        <a:pt x="127" y="160"/>
                                      </a:lnTo>
                                      <a:lnTo>
                                        <a:pt x="143" y="160"/>
                                      </a:lnTo>
                                      <a:lnTo>
                                        <a:pt x="159" y="164"/>
                                      </a:lnTo>
                                      <a:lnTo>
                                        <a:pt x="173" y="174"/>
                                      </a:lnTo>
                                      <a:lnTo>
                                        <a:pt x="218" y="214"/>
                                      </a:lnTo>
                                      <a:lnTo>
                                        <a:pt x="232" y="224"/>
                                      </a:lnTo>
                                      <a:lnTo>
                                        <a:pt x="248" y="228"/>
                                      </a:lnTo>
                                      <a:lnTo>
                                        <a:pt x="264" y="227"/>
                                      </a:lnTo>
                                      <a:lnTo>
                                        <a:pt x="279" y="221"/>
                                      </a:lnTo>
                                      <a:lnTo>
                                        <a:pt x="292" y="210"/>
                                      </a:lnTo>
                                      <a:lnTo>
                                        <a:pt x="363" y="125"/>
                                      </a:lnTo>
                                      <a:lnTo>
                                        <a:pt x="363" y="95"/>
                                      </a:lnTo>
                                      <a:lnTo>
                                        <a:pt x="361" y="83"/>
                                      </a:lnTo>
                                      <a:lnTo>
                                        <a:pt x="355" y="75"/>
                                      </a:lnTo>
                                      <a:lnTo>
                                        <a:pt x="345" y="69"/>
                                      </a:lnTo>
                                      <a:lnTo>
                                        <a:pt x="335" y="66"/>
                                      </a:lnTo>
                                      <a:lnTo>
                                        <a:pt x="86" y="66"/>
                                      </a:lnTo>
                                      <a:close/>
                                      <a:moveTo>
                                        <a:pt x="497" y="0"/>
                                      </a:moveTo>
                                      <a:lnTo>
                                        <a:pt x="513" y="4"/>
                                      </a:lnTo>
                                      <a:lnTo>
                                        <a:pt x="527" y="12"/>
                                      </a:lnTo>
                                      <a:lnTo>
                                        <a:pt x="539" y="25"/>
                                      </a:lnTo>
                                      <a:lnTo>
                                        <a:pt x="545" y="41"/>
                                      </a:lnTo>
                                      <a:lnTo>
                                        <a:pt x="546" y="57"/>
                                      </a:lnTo>
                                      <a:lnTo>
                                        <a:pt x="543" y="73"/>
                                      </a:lnTo>
                                      <a:lnTo>
                                        <a:pt x="533" y="87"/>
                                      </a:lnTo>
                                      <a:lnTo>
                                        <a:pt x="421" y="221"/>
                                      </a:lnTo>
                                      <a:lnTo>
                                        <a:pt x="421" y="367"/>
                                      </a:lnTo>
                                      <a:lnTo>
                                        <a:pt x="418" y="390"/>
                                      </a:lnTo>
                                      <a:lnTo>
                                        <a:pt x="409" y="410"/>
                                      </a:lnTo>
                                      <a:lnTo>
                                        <a:pt x="396" y="428"/>
                                      </a:lnTo>
                                      <a:lnTo>
                                        <a:pt x="378" y="441"/>
                                      </a:lnTo>
                                      <a:lnTo>
                                        <a:pt x="357" y="449"/>
                                      </a:lnTo>
                                      <a:lnTo>
                                        <a:pt x="335" y="453"/>
                                      </a:lnTo>
                                      <a:lnTo>
                                        <a:pt x="86" y="453"/>
                                      </a:lnTo>
                                      <a:lnTo>
                                        <a:pt x="63" y="449"/>
                                      </a:lnTo>
                                      <a:lnTo>
                                        <a:pt x="43" y="441"/>
                                      </a:lnTo>
                                      <a:lnTo>
                                        <a:pt x="26" y="428"/>
                                      </a:lnTo>
                                      <a:lnTo>
                                        <a:pt x="12" y="410"/>
                                      </a:lnTo>
                                      <a:lnTo>
                                        <a:pt x="3" y="390"/>
                                      </a:lnTo>
                                      <a:lnTo>
                                        <a:pt x="0" y="367"/>
                                      </a:lnTo>
                                      <a:lnTo>
                                        <a:pt x="0" y="95"/>
                                      </a:lnTo>
                                      <a:lnTo>
                                        <a:pt x="3" y="72"/>
                                      </a:lnTo>
                                      <a:lnTo>
                                        <a:pt x="12" y="52"/>
                                      </a:lnTo>
                                      <a:lnTo>
                                        <a:pt x="26" y="33"/>
                                      </a:lnTo>
                                      <a:lnTo>
                                        <a:pt x="43" y="21"/>
                                      </a:lnTo>
                                      <a:lnTo>
                                        <a:pt x="63" y="12"/>
                                      </a:lnTo>
                                      <a:lnTo>
                                        <a:pt x="86" y="9"/>
                                      </a:lnTo>
                                      <a:lnTo>
                                        <a:pt x="335" y="9"/>
                                      </a:lnTo>
                                      <a:lnTo>
                                        <a:pt x="356" y="11"/>
                                      </a:lnTo>
                                      <a:lnTo>
                                        <a:pt x="375" y="19"/>
                                      </a:lnTo>
                                      <a:lnTo>
                                        <a:pt x="391" y="30"/>
                                      </a:lnTo>
                                      <a:lnTo>
                                        <a:pt x="405" y="45"/>
                                      </a:lnTo>
                                      <a:lnTo>
                                        <a:pt x="415" y="63"/>
                                      </a:lnTo>
                                      <a:lnTo>
                                        <a:pt x="452" y="20"/>
                                      </a:lnTo>
                                      <a:lnTo>
                                        <a:pt x="465" y="8"/>
                                      </a:lnTo>
                                      <a:lnTo>
                                        <a:pt x="480" y="2"/>
                                      </a:lnTo>
                                      <a:lnTo>
                                        <a:pt x="49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solidFill>
                                    <a:schemeClr val="accent6">
                                      <a:lumMod val="75000"/>
                                    </a:schemeClr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33" name="Freeform 93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61912" y="339725"/>
                                  <a:ext cx="96838" cy="82550"/>
                                </a:xfrm>
                                <a:custGeom>
                                  <a:avLst/>
                                  <a:gdLst>
                                    <a:gd name="T0" fmla="*/ 75 w 546"/>
                                    <a:gd name="T1" fmla="*/ 80 h 465"/>
                                    <a:gd name="T2" fmla="*/ 60 w 546"/>
                                    <a:gd name="T3" fmla="*/ 96 h 465"/>
                                    <a:gd name="T4" fmla="*/ 58 w 546"/>
                                    <a:gd name="T5" fmla="*/ 379 h 465"/>
                                    <a:gd name="T6" fmla="*/ 66 w 546"/>
                                    <a:gd name="T7" fmla="*/ 399 h 465"/>
                                    <a:gd name="T8" fmla="*/ 86 w 546"/>
                                    <a:gd name="T9" fmla="*/ 407 h 465"/>
                                    <a:gd name="T10" fmla="*/ 345 w 546"/>
                                    <a:gd name="T11" fmla="*/ 405 h 465"/>
                                    <a:gd name="T12" fmla="*/ 361 w 546"/>
                                    <a:gd name="T13" fmla="*/ 390 h 465"/>
                                    <a:gd name="T14" fmla="*/ 363 w 546"/>
                                    <a:gd name="T15" fmla="*/ 289 h 465"/>
                                    <a:gd name="T16" fmla="*/ 292 w 546"/>
                                    <a:gd name="T17" fmla="*/ 370 h 465"/>
                                    <a:gd name="T18" fmla="*/ 265 w 546"/>
                                    <a:gd name="T19" fmla="*/ 380 h 465"/>
                                    <a:gd name="T20" fmla="*/ 249 w 546"/>
                                    <a:gd name="T21" fmla="*/ 378 h 465"/>
                                    <a:gd name="T22" fmla="*/ 225 w 546"/>
                                    <a:gd name="T23" fmla="*/ 366 h 465"/>
                                    <a:gd name="T24" fmla="*/ 91 w 546"/>
                                    <a:gd name="T25" fmla="*/ 237 h 465"/>
                                    <a:gd name="T26" fmla="*/ 84 w 546"/>
                                    <a:gd name="T27" fmla="*/ 205 h 465"/>
                                    <a:gd name="T28" fmla="*/ 98 w 546"/>
                                    <a:gd name="T29" fmla="*/ 176 h 465"/>
                                    <a:gd name="T30" fmla="*/ 127 w 546"/>
                                    <a:gd name="T31" fmla="*/ 160 h 465"/>
                                    <a:gd name="T32" fmla="*/ 159 w 546"/>
                                    <a:gd name="T33" fmla="*/ 164 h 465"/>
                                    <a:gd name="T34" fmla="*/ 218 w 546"/>
                                    <a:gd name="T35" fmla="*/ 214 h 465"/>
                                    <a:gd name="T36" fmla="*/ 248 w 546"/>
                                    <a:gd name="T37" fmla="*/ 228 h 465"/>
                                    <a:gd name="T38" fmla="*/ 279 w 546"/>
                                    <a:gd name="T39" fmla="*/ 220 h 465"/>
                                    <a:gd name="T40" fmla="*/ 363 w 546"/>
                                    <a:gd name="T41" fmla="*/ 123 h 465"/>
                                    <a:gd name="T42" fmla="*/ 361 w 546"/>
                                    <a:gd name="T43" fmla="*/ 96 h 465"/>
                                    <a:gd name="T44" fmla="*/ 345 w 546"/>
                                    <a:gd name="T45" fmla="*/ 80 h 465"/>
                                    <a:gd name="T46" fmla="*/ 86 w 546"/>
                                    <a:gd name="T47" fmla="*/ 78 h 465"/>
                                    <a:gd name="T48" fmla="*/ 513 w 546"/>
                                    <a:gd name="T49" fmla="*/ 3 h 465"/>
                                    <a:gd name="T50" fmla="*/ 539 w 546"/>
                                    <a:gd name="T51" fmla="*/ 25 h 465"/>
                                    <a:gd name="T52" fmla="*/ 546 w 546"/>
                                    <a:gd name="T53" fmla="*/ 55 h 465"/>
                                    <a:gd name="T54" fmla="*/ 533 w 546"/>
                                    <a:gd name="T55" fmla="*/ 86 h 465"/>
                                    <a:gd name="T56" fmla="*/ 421 w 546"/>
                                    <a:gd name="T57" fmla="*/ 379 h 465"/>
                                    <a:gd name="T58" fmla="*/ 409 w 546"/>
                                    <a:gd name="T59" fmla="*/ 422 h 465"/>
                                    <a:gd name="T60" fmla="*/ 378 w 546"/>
                                    <a:gd name="T61" fmla="*/ 453 h 465"/>
                                    <a:gd name="T62" fmla="*/ 335 w 546"/>
                                    <a:gd name="T63" fmla="*/ 465 h 465"/>
                                    <a:gd name="T64" fmla="*/ 63 w 546"/>
                                    <a:gd name="T65" fmla="*/ 462 h 465"/>
                                    <a:gd name="T66" fmla="*/ 26 w 546"/>
                                    <a:gd name="T67" fmla="*/ 439 h 465"/>
                                    <a:gd name="T68" fmla="*/ 3 w 546"/>
                                    <a:gd name="T69" fmla="*/ 402 h 465"/>
                                    <a:gd name="T70" fmla="*/ 0 w 546"/>
                                    <a:gd name="T71" fmla="*/ 106 h 465"/>
                                    <a:gd name="T72" fmla="*/ 12 w 546"/>
                                    <a:gd name="T73" fmla="*/ 63 h 465"/>
                                    <a:gd name="T74" fmla="*/ 43 w 546"/>
                                    <a:gd name="T75" fmla="*/ 32 h 465"/>
                                    <a:gd name="T76" fmla="*/ 86 w 546"/>
                                    <a:gd name="T77" fmla="*/ 20 h 465"/>
                                    <a:gd name="T78" fmla="*/ 354 w 546"/>
                                    <a:gd name="T79" fmla="*/ 22 h 465"/>
                                    <a:gd name="T80" fmla="*/ 387 w 546"/>
                                    <a:gd name="T81" fmla="*/ 39 h 465"/>
                                    <a:gd name="T82" fmla="*/ 410 w 546"/>
                                    <a:gd name="T83" fmla="*/ 67 h 465"/>
                                    <a:gd name="T84" fmla="*/ 465 w 546"/>
                                    <a:gd name="T85" fmla="*/ 7 h 465"/>
                                    <a:gd name="T86" fmla="*/ 497 w 546"/>
                                    <a:gd name="T87" fmla="*/ 0 h 465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</a:cxnLst>
                                  <a:rect l="0" t="0" r="r" b="b"/>
                                  <a:pathLst>
                                    <a:path w="546" h="465">
                                      <a:moveTo>
                                        <a:pt x="86" y="78"/>
                                      </a:moveTo>
                                      <a:lnTo>
                                        <a:pt x="75" y="80"/>
                                      </a:lnTo>
                                      <a:lnTo>
                                        <a:pt x="66" y="86"/>
                                      </a:lnTo>
                                      <a:lnTo>
                                        <a:pt x="60" y="96"/>
                                      </a:lnTo>
                                      <a:lnTo>
                                        <a:pt x="58" y="106"/>
                                      </a:lnTo>
                                      <a:lnTo>
                                        <a:pt x="58" y="379"/>
                                      </a:lnTo>
                                      <a:lnTo>
                                        <a:pt x="60" y="390"/>
                                      </a:lnTo>
                                      <a:lnTo>
                                        <a:pt x="66" y="399"/>
                                      </a:lnTo>
                                      <a:lnTo>
                                        <a:pt x="75" y="405"/>
                                      </a:lnTo>
                                      <a:lnTo>
                                        <a:pt x="86" y="407"/>
                                      </a:lnTo>
                                      <a:lnTo>
                                        <a:pt x="335" y="407"/>
                                      </a:lnTo>
                                      <a:lnTo>
                                        <a:pt x="345" y="405"/>
                                      </a:lnTo>
                                      <a:lnTo>
                                        <a:pt x="355" y="399"/>
                                      </a:lnTo>
                                      <a:lnTo>
                                        <a:pt x="361" y="390"/>
                                      </a:lnTo>
                                      <a:lnTo>
                                        <a:pt x="363" y="379"/>
                                      </a:lnTo>
                                      <a:lnTo>
                                        <a:pt x="363" y="289"/>
                                      </a:lnTo>
                                      <a:lnTo>
                                        <a:pt x="302" y="361"/>
                                      </a:lnTo>
                                      <a:lnTo>
                                        <a:pt x="292" y="370"/>
                                      </a:lnTo>
                                      <a:lnTo>
                                        <a:pt x="279" y="377"/>
                                      </a:lnTo>
                                      <a:lnTo>
                                        <a:pt x="265" y="380"/>
                                      </a:lnTo>
                                      <a:lnTo>
                                        <a:pt x="262" y="380"/>
                                      </a:lnTo>
                                      <a:lnTo>
                                        <a:pt x="249" y="378"/>
                                      </a:lnTo>
                                      <a:lnTo>
                                        <a:pt x="236" y="373"/>
                                      </a:lnTo>
                                      <a:lnTo>
                                        <a:pt x="225" y="366"/>
                                      </a:lnTo>
                                      <a:lnTo>
                                        <a:pt x="101" y="251"/>
                                      </a:lnTo>
                                      <a:lnTo>
                                        <a:pt x="91" y="237"/>
                                      </a:lnTo>
                                      <a:lnTo>
                                        <a:pt x="85" y="221"/>
                                      </a:lnTo>
                                      <a:lnTo>
                                        <a:pt x="84" y="205"/>
                                      </a:lnTo>
                                      <a:lnTo>
                                        <a:pt x="89" y="189"/>
                                      </a:lnTo>
                                      <a:lnTo>
                                        <a:pt x="98" y="176"/>
                                      </a:lnTo>
                                      <a:lnTo>
                                        <a:pt x="112" y="165"/>
                                      </a:lnTo>
                                      <a:lnTo>
                                        <a:pt x="127" y="160"/>
                                      </a:lnTo>
                                      <a:lnTo>
                                        <a:pt x="143" y="159"/>
                                      </a:lnTo>
                                      <a:lnTo>
                                        <a:pt x="159" y="164"/>
                                      </a:lnTo>
                                      <a:lnTo>
                                        <a:pt x="173" y="173"/>
                                      </a:lnTo>
                                      <a:lnTo>
                                        <a:pt x="218" y="214"/>
                                      </a:lnTo>
                                      <a:lnTo>
                                        <a:pt x="232" y="223"/>
                                      </a:lnTo>
                                      <a:lnTo>
                                        <a:pt x="248" y="228"/>
                                      </a:lnTo>
                                      <a:lnTo>
                                        <a:pt x="264" y="227"/>
                                      </a:lnTo>
                                      <a:lnTo>
                                        <a:pt x="279" y="220"/>
                                      </a:lnTo>
                                      <a:lnTo>
                                        <a:pt x="292" y="210"/>
                                      </a:lnTo>
                                      <a:lnTo>
                                        <a:pt x="363" y="123"/>
                                      </a:lnTo>
                                      <a:lnTo>
                                        <a:pt x="363" y="106"/>
                                      </a:lnTo>
                                      <a:lnTo>
                                        <a:pt x="361" y="96"/>
                                      </a:lnTo>
                                      <a:lnTo>
                                        <a:pt x="355" y="86"/>
                                      </a:lnTo>
                                      <a:lnTo>
                                        <a:pt x="345" y="80"/>
                                      </a:lnTo>
                                      <a:lnTo>
                                        <a:pt x="335" y="78"/>
                                      </a:lnTo>
                                      <a:lnTo>
                                        <a:pt x="86" y="78"/>
                                      </a:lnTo>
                                      <a:close/>
                                      <a:moveTo>
                                        <a:pt x="497" y="0"/>
                                      </a:moveTo>
                                      <a:lnTo>
                                        <a:pt x="513" y="3"/>
                                      </a:lnTo>
                                      <a:lnTo>
                                        <a:pt x="527" y="12"/>
                                      </a:lnTo>
                                      <a:lnTo>
                                        <a:pt x="539" y="25"/>
                                      </a:lnTo>
                                      <a:lnTo>
                                        <a:pt x="545" y="39"/>
                                      </a:lnTo>
                                      <a:lnTo>
                                        <a:pt x="546" y="55"/>
                                      </a:lnTo>
                                      <a:lnTo>
                                        <a:pt x="543" y="72"/>
                                      </a:lnTo>
                                      <a:lnTo>
                                        <a:pt x="533" y="86"/>
                                      </a:lnTo>
                                      <a:lnTo>
                                        <a:pt x="421" y="221"/>
                                      </a:lnTo>
                                      <a:lnTo>
                                        <a:pt x="421" y="379"/>
                                      </a:lnTo>
                                      <a:lnTo>
                                        <a:pt x="418" y="402"/>
                                      </a:lnTo>
                                      <a:lnTo>
                                        <a:pt x="409" y="422"/>
                                      </a:lnTo>
                                      <a:lnTo>
                                        <a:pt x="396" y="439"/>
                                      </a:lnTo>
                                      <a:lnTo>
                                        <a:pt x="378" y="453"/>
                                      </a:lnTo>
                                      <a:lnTo>
                                        <a:pt x="357" y="462"/>
                                      </a:lnTo>
                                      <a:lnTo>
                                        <a:pt x="335" y="465"/>
                                      </a:lnTo>
                                      <a:lnTo>
                                        <a:pt x="86" y="465"/>
                                      </a:lnTo>
                                      <a:lnTo>
                                        <a:pt x="63" y="462"/>
                                      </a:lnTo>
                                      <a:lnTo>
                                        <a:pt x="43" y="453"/>
                                      </a:lnTo>
                                      <a:lnTo>
                                        <a:pt x="26" y="439"/>
                                      </a:lnTo>
                                      <a:lnTo>
                                        <a:pt x="12" y="422"/>
                                      </a:lnTo>
                                      <a:lnTo>
                                        <a:pt x="3" y="402"/>
                                      </a:lnTo>
                                      <a:lnTo>
                                        <a:pt x="0" y="379"/>
                                      </a:lnTo>
                                      <a:lnTo>
                                        <a:pt x="0" y="106"/>
                                      </a:lnTo>
                                      <a:lnTo>
                                        <a:pt x="3" y="84"/>
                                      </a:lnTo>
                                      <a:lnTo>
                                        <a:pt x="12" y="63"/>
                                      </a:lnTo>
                                      <a:lnTo>
                                        <a:pt x="26" y="46"/>
                                      </a:lnTo>
                                      <a:lnTo>
                                        <a:pt x="43" y="32"/>
                                      </a:lnTo>
                                      <a:lnTo>
                                        <a:pt x="63" y="23"/>
                                      </a:lnTo>
                                      <a:lnTo>
                                        <a:pt x="86" y="20"/>
                                      </a:lnTo>
                                      <a:lnTo>
                                        <a:pt x="335" y="20"/>
                                      </a:lnTo>
                                      <a:lnTo>
                                        <a:pt x="354" y="22"/>
                                      </a:lnTo>
                                      <a:lnTo>
                                        <a:pt x="372" y="29"/>
                                      </a:lnTo>
                                      <a:lnTo>
                                        <a:pt x="387" y="39"/>
                                      </a:lnTo>
                                      <a:lnTo>
                                        <a:pt x="401" y="52"/>
                                      </a:lnTo>
                                      <a:lnTo>
                                        <a:pt x="410" y="67"/>
                                      </a:lnTo>
                                      <a:lnTo>
                                        <a:pt x="452" y="18"/>
                                      </a:lnTo>
                                      <a:lnTo>
                                        <a:pt x="465" y="7"/>
                                      </a:lnTo>
                                      <a:lnTo>
                                        <a:pt x="480" y="1"/>
                                      </a:lnTo>
                                      <a:lnTo>
                                        <a:pt x="49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solidFill>
                                    <a:schemeClr val="accent6">
                                      <a:lumMod val="75000"/>
                                    </a:schemeClr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36" name="Freeform 94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61912" y="442912"/>
                                  <a:ext cx="96838" cy="82550"/>
                                </a:xfrm>
                                <a:custGeom>
                                  <a:avLst/>
                                  <a:gdLst>
                                    <a:gd name="T0" fmla="*/ 75 w 546"/>
                                    <a:gd name="T1" fmla="*/ 85 h 470"/>
                                    <a:gd name="T2" fmla="*/ 60 w 546"/>
                                    <a:gd name="T3" fmla="*/ 101 h 470"/>
                                    <a:gd name="T4" fmla="*/ 58 w 546"/>
                                    <a:gd name="T5" fmla="*/ 384 h 470"/>
                                    <a:gd name="T6" fmla="*/ 66 w 546"/>
                                    <a:gd name="T7" fmla="*/ 404 h 470"/>
                                    <a:gd name="T8" fmla="*/ 86 w 546"/>
                                    <a:gd name="T9" fmla="*/ 412 h 470"/>
                                    <a:gd name="T10" fmla="*/ 345 w 546"/>
                                    <a:gd name="T11" fmla="*/ 410 h 470"/>
                                    <a:gd name="T12" fmla="*/ 361 w 546"/>
                                    <a:gd name="T13" fmla="*/ 395 h 470"/>
                                    <a:gd name="T14" fmla="*/ 363 w 546"/>
                                    <a:gd name="T15" fmla="*/ 289 h 470"/>
                                    <a:gd name="T16" fmla="*/ 292 w 546"/>
                                    <a:gd name="T17" fmla="*/ 371 h 470"/>
                                    <a:gd name="T18" fmla="*/ 265 w 546"/>
                                    <a:gd name="T19" fmla="*/ 379 h 470"/>
                                    <a:gd name="T20" fmla="*/ 262 w 546"/>
                                    <a:gd name="T21" fmla="*/ 381 h 470"/>
                                    <a:gd name="T22" fmla="*/ 236 w 546"/>
                                    <a:gd name="T23" fmla="*/ 373 h 470"/>
                                    <a:gd name="T24" fmla="*/ 101 w 546"/>
                                    <a:gd name="T25" fmla="*/ 251 h 470"/>
                                    <a:gd name="T26" fmla="*/ 85 w 546"/>
                                    <a:gd name="T27" fmla="*/ 222 h 470"/>
                                    <a:gd name="T28" fmla="*/ 89 w 546"/>
                                    <a:gd name="T29" fmla="*/ 190 h 470"/>
                                    <a:gd name="T30" fmla="*/ 112 w 546"/>
                                    <a:gd name="T31" fmla="*/ 166 h 470"/>
                                    <a:gd name="T32" fmla="*/ 143 w 546"/>
                                    <a:gd name="T33" fmla="*/ 159 h 470"/>
                                    <a:gd name="T34" fmla="*/ 173 w 546"/>
                                    <a:gd name="T35" fmla="*/ 173 h 470"/>
                                    <a:gd name="T36" fmla="*/ 232 w 546"/>
                                    <a:gd name="T37" fmla="*/ 223 h 470"/>
                                    <a:gd name="T38" fmla="*/ 264 w 546"/>
                                    <a:gd name="T39" fmla="*/ 226 h 470"/>
                                    <a:gd name="T40" fmla="*/ 292 w 546"/>
                                    <a:gd name="T41" fmla="*/ 209 h 470"/>
                                    <a:gd name="T42" fmla="*/ 363 w 546"/>
                                    <a:gd name="T43" fmla="*/ 111 h 470"/>
                                    <a:gd name="T44" fmla="*/ 355 w 546"/>
                                    <a:gd name="T45" fmla="*/ 91 h 470"/>
                                    <a:gd name="T46" fmla="*/ 335 w 546"/>
                                    <a:gd name="T47" fmla="*/ 83 h 470"/>
                                    <a:gd name="T48" fmla="*/ 497 w 546"/>
                                    <a:gd name="T49" fmla="*/ 0 h 470"/>
                                    <a:gd name="T50" fmla="*/ 527 w 546"/>
                                    <a:gd name="T51" fmla="*/ 11 h 470"/>
                                    <a:gd name="T52" fmla="*/ 545 w 546"/>
                                    <a:gd name="T53" fmla="*/ 40 h 470"/>
                                    <a:gd name="T54" fmla="*/ 543 w 546"/>
                                    <a:gd name="T55" fmla="*/ 72 h 470"/>
                                    <a:gd name="T56" fmla="*/ 421 w 546"/>
                                    <a:gd name="T57" fmla="*/ 221 h 470"/>
                                    <a:gd name="T58" fmla="*/ 418 w 546"/>
                                    <a:gd name="T59" fmla="*/ 406 h 470"/>
                                    <a:gd name="T60" fmla="*/ 396 w 546"/>
                                    <a:gd name="T61" fmla="*/ 444 h 470"/>
                                    <a:gd name="T62" fmla="*/ 357 w 546"/>
                                    <a:gd name="T63" fmla="*/ 467 h 470"/>
                                    <a:gd name="T64" fmla="*/ 86 w 546"/>
                                    <a:gd name="T65" fmla="*/ 470 h 470"/>
                                    <a:gd name="T66" fmla="*/ 43 w 546"/>
                                    <a:gd name="T67" fmla="*/ 458 h 470"/>
                                    <a:gd name="T68" fmla="*/ 12 w 546"/>
                                    <a:gd name="T69" fmla="*/ 427 h 470"/>
                                    <a:gd name="T70" fmla="*/ 0 w 546"/>
                                    <a:gd name="T71" fmla="*/ 384 h 470"/>
                                    <a:gd name="T72" fmla="*/ 3 w 546"/>
                                    <a:gd name="T73" fmla="*/ 89 h 470"/>
                                    <a:gd name="T74" fmla="*/ 26 w 546"/>
                                    <a:gd name="T75" fmla="*/ 51 h 470"/>
                                    <a:gd name="T76" fmla="*/ 63 w 546"/>
                                    <a:gd name="T77" fmla="*/ 28 h 470"/>
                                    <a:gd name="T78" fmla="*/ 335 w 546"/>
                                    <a:gd name="T79" fmla="*/ 25 h 470"/>
                                    <a:gd name="T80" fmla="*/ 378 w 546"/>
                                    <a:gd name="T81" fmla="*/ 38 h 470"/>
                                    <a:gd name="T82" fmla="*/ 409 w 546"/>
                                    <a:gd name="T83" fmla="*/ 70 h 470"/>
                                    <a:gd name="T84" fmla="*/ 465 w 546"/>
                                    <a:gd name="T85" fmla="*/ 7 h 470"/>
                                    <a:gd name="T86" fmla="*/ 497 w 546"/>
                                    <a:gd name="T87" fmla="*/ 0 h 47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</a:cxnLst>
                                  <a:rect l="0" t="0" r="r" b="b"/>
                                  <a:pathLst>
                                    <a:path w="546" h="470">
                                      <a:moveTo>
                                        <a:pt x="86" y="83"/>
                                      </a:moveTo>
                                      <a:lnTo>
                                        <a:pt x="75" y="85"/>
                                      </a:lnTo>
                                      <a:lnTo>
                                        <a:pt x="66" y="91"/>
                                      </a:lnTo>
                                      <a:lnTo>
                                        <a:pt x="60" y="101"/>
                                      </a:lnTo>
                                      <a:lnTo>
                                        <a:pt x="58" y="111"/>
                                      </a:lnTo>
                                      <a:lnTo>
                                        <a:pt x="58" y="384"/>
                                      </a:lnTo>
                                      <a:lnTo>
                                        <a:pt x="60" y="395"/>
                                      </a:lnTo>
                                      <a:lnTo>
                                        <a:pt x="66" y="404"/>
                                      </a:lnTo>
                                      <a:lnTo>
                                        <a:pt x="75" y="410"/>
                                      </a:lnTo>
                                      <a:lnTo>
                                        <a:pt x="86" y="412"/>
                                      </a:lnTo>
                                      <a:lnTo>
                                        <a:pt x="335" y="412"/>
                                      </a:lnTo>
                                      <a:lnTo>
                                        <a:pt x="345" y="410"/>
                                      </a:lnTo>
                                      <a:lnTo>
                                        <a:pt x="355" y="404"/>
                                      </a:lnTo>
                                      <a:lnTo>
                                        <a:pt x="361" y="395"/>
                                      </a:lnTo>
                                      <a:lnTo>
                                        <a:pt x="363" y="384"/>
                                      </a:lnTo>
                                      <a:lnTo>
                                        <a:pt x="363" y="289"/>
                                      </a:lnTo>
                                      <a:lnTo>
                                        <a:pt x="302" y="361"/>
                                      </a:lnTo>
                                      <a:lnTo>
                                        <a:pt x="292" y="371"/>
                                      </a:lnTo>
                                      <a:lnTo>
                                        <a:pt x="279" y="377"/>
                                      </a:lnTo>
                                      <a:lnTo>
                                        <a:pt x="265" y="379"/>
                                      </a:lnTo>
                                      <a:lnTo>
                                        <a:pt x="264" y="379"/>
                                      </a:lnTo>
                                      <a:lnTo>
                                        <a:pt x="262" y="381"/>
                                      </a:lnTo>
                                      <a:lnTo>
                                        <a:pt x="249" y="378"/>
                                      </a:lnTo>
                                      <a:lnTo>
                                        <a:pt x="236" y="373"/>
                                      </a:lnTo>
                                      <a:lnTo>
                                        <a:pt x="225" y="366"/>
                                      </a:lnTo>
                                      <a:lnTo>
                                        <a:pt x="101" y="251"/>
                                      </a:lnTo>
                                      <a:lnTo>
                                        <a:pt x="91" y="237"/>
                                      </a:lnTo>
                                      <a:lnTo>
                                        <a:pt x="85" y="222"/>
                                      </a:lnTo>
                                      <a:lnTo>
                                        <a:pt x="84" y="206"/>
                                      </a:lnTo>
                                      <a:lnTo>
                                        <a:pt x="89" y="190"/>
                                      </a:lnTo>
                                      <a:lnTo>
                                        <a:pt x="98" y="176"/>
                                      </a:lnTo>
                                      <a:lnTo>
                                        <a:pt x="112" y="166"/>
                                      </a:lnTo>
                                      <a:lnTo>
                                        <a:pt x="127" y="159"/>
                                      </a:lnTo>
                                      <a:lnTo>
                                        <a:pt x="143" y="159"/>
                                      </a:lnTo>
                                      <a:lnTo>
                                        <a:pt x="159" y="164"/>
                                      </a:lnTo>
                                      <a:lnTo>
                                        <a:pt x="173" y="173"/>
                                      </a:lnTo>
                                      <a:lnTo>
                                        <a:pt x="218" y="214"/>
                                      </a:lnTo>
                                      <a:lnTo>
                                        <a:pt x="232" y="223"/>
                                      </a:lnTo>
                                      <a:lnTo>
                                        <a:pt x="248" y="227"/>
                                      </a:lnTo>
                                      <a:lnTo>
                                        <a:pt x="264" y="226"/>
                                      </a:lnTo>
                                      <a:lnTo>
                                        <a:pt x="279" y="220"/>
                                      </a:lnTo>
                                      <a:lnTo>
                                        <a:pt x="292" y="209"/>
                                      </a:lnTo>
                                      <a:lnTo>
                                        <a:pt x="363" y="124"/>
                                      </a:lnTo>
                                      <a:lnTo>
                                        <a:pt x="363" y="111"/>
                                      </a:lnTo>
                                      <a:lnTo>
                                        <a:pt x="361" y="101"/>
                                      </a:lnTo>
                                      <a:lnTo>
                                        <a:pt x="355" y="91"/>
                                      </a:lnTo>
                                      <a:lnTo>
                                        <a:pt x="345" y="85"/>
                                      </a:lnTo>
                                      <a:lnTo>
                                        <a:pt x="335" y="83"/>
                                      </a:lnTo>
                                      <a:lnTo>
                                        <a:pt x="86" y="83"/>
                                      </a:lnTo>
                                      <a:close/>
                                      <a:moveTo>
                                        <a:pt x="497" y="0"/>
                                      </a:moveTo>
                                      <a:lnTo>
                                        <a:pt x="513" y="3"/>
                                      </a:lnTo>
                                      <a:lnTo>
                                        <a:pt x="527" y="11"/>
                                      </a:lnTo>
                                      <a:lnTo>
                                        <a:pt x="539" y="24"/>
                                      </a:lnTo>
                                      <a:lnTo>
                                        <a:pt x="545" y="40"/>
                                      </a:lnTo>
                                      <a:lnTo>
                                        <a:pt x="546" y="56"/>
                                      </a:lnTo>
                                      <a:lnTo>
                                        <a:pt x="543" y="72"/>
                                      </a:lnTo>
                                      <a:lnTo>
                                        <a:pt x="533" y="87"/>
                                      </a:lnTo>
                                      <a:lnTo>
                                        <a:pt x="421" y="221"/>
                                      </a:lnTo>
                                      <a:lnTo>
                                        <a:pt x="421" y="384"/>
                                      </a:lnTo>
                                      <a:lnTo>
                                        <a:pt x="418" y="406"/>
                                      </a:lnTo>
                                      <a:lnTo>
                                        <a:pt x="409" y="427"/>
                                      </a:lnTo>
                                      <a:lnTo>
                                        <a:pt x="396" y="444"/>
                                      </a:lnTo>
                                      <a:lnTo>
                                        <a:pt x="378" y="458"/>
                                      </a:lnTo>
                                      <a:lnTo>
                                        <a:pt x="357" y="467"/>
                                      </a:lnTo>
                                      <a:lnTo>
                                        <a:pt x="335" y="470"/>
                                      </a:lnTo>
                                      <a:lnTo>
                                        <a:pt x="86" y="470"/>
                                      </a:lnTo>
                                      <a:lnTo>
                                        <a:pt x="63" y="467"/>
                                      </a:lnTo>
                                      <a:lnTo>
                                        <a:pt x="43" y="458"/>
                                      </a:lnTo>
                                      <a:lnTo>
                                        <a:pt x="26" y="444"/>
                                      </a:lnTo>
                                      <a:lnTo>
                                        <a:pt x="12" y="427"/>
                                      </a:lnTo>
                                      <a:lnTo>
                                        <a:pt x="3" y="406"/>
                                      </a:lnTo>
                                      <a:lnTo>
                                        <a:pt x="0" y="384"/>
                                      </a:lnTo>
                                      <a:lnTo>
                                        <a:pt x="0" y="111"/>
                                      </a:lnTo>
                                      <a:lnTo>
                                        <a:pt x="3" y="89"/>
                                      </a:lnTo>
                                      <a:lnTo>
                                        <a:pt x="12" y="68"/>
                                      </a:lnTo>
                                      <a:lnTo>
                                        <a:pt x="26" y="51"/>
                                      </a:lnTo>
                                      <a:lnTo>
                                        <a:pt x="43" y="37"/>
                                      </a:lnTo>
                                      <a:lnTo>
                                        <a:pt x="63" y="28"/>
                                      </a:lnTo>
                                      <a:lnTo>
                                        <a:pt x="86" y="25"/>
                                      </a:lnTo>
                                      <a:lnTo>
                                        <a:pt x="335" y="25"/>
                                      </a:lnTo>
                                      <a:lnTo>
                                        <a:pt x="358" y="28"/>
                                      </a:lnTo>
                                      <a:lnTo>
                                        <a:pt x="378" y="38"/>
                                      </a:lnTo>
                                      <a:lnTo>
                                        <a:pt x="396" y="52"/>
                                      </a:lnTo>
                                      <a:lnTo>
                                        <a:pt x="409" y="70"/>
                                      </a:lnTo>
                                      <a:lnTo>
                                        <a:pt x="452" y="19"/>
                                      </a:lnTo>
                                      <a:lnTo>
                                        <a:pt x="465" y="7"/>
                                      </a:lnTo>
                                      <a:lnTo>
                                        <a:pt x="480" y="1"/>
                                      </a:lnTo>
                                      <a:lnTo>
                                        <a:pt x="49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solidFill>
                                    <a:schemeClr val="accent6">
                                      <a:lumMod val="75000"/>
                                    </a:schemeClr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37" name="Freeform 95"/>
                              <wps:cNvSpPr>
                                <a:spLocks/>
                              </wps:cNvSpPr>
                              <wps:spPr bwMode="auto">
                                <a:xfrm>
                                  <a:off x="184150" y="273050"/>
                                  <a:ext cx="169863" cy="17463"/>
                                </a:xfrm>
                                <a:custGeom>
                                  <a:avLst/>
                                  <a:gdLst>
                                    <a:gd name="T0" fmla="*/ 53 w 969"/>
                                    <a:gd name="T1" fmla="*/ 0 h 106"/>
                                    <a:gd name="T2" fmla="*/ 916 w 969"/>
                                    <a:gd name="T3" fmla="*/ 0 h 106"/>
                                    <a:gd name="T4" fmla="*/ 933 w 969"/>
                                    <a:gd name="T5" fmla="*/ 3 h 106"/>
                                    <a:gd name="T6" fmla="*/ 947 w 969"/>
                                    <a:gd name="T7" fmla="*/ 11 h 106"/>
                                    <a:gd name="T8" fmla="*/ 959 w 969"/>
                                    <a:gd name="T9" fmla="*/ 22 h 106"/>
                                    <a:gd name="T10" fmla="*/ 966 w 969"/>
                                    <a:gd name="T11" fmla="*/ 37 h 106"/>
                                    <a:gd name="T12" fmla="*/ 969 w 969"/>
                                    <a:gd name="T13" fmla="*/ 54 h 106"/>
                                    <a:gd name="T14" fmla="*/ 966 w 969"/>
                                    <a:gd name="T15" fmla="*/ 70 h 106"/>
                                    <a:gd name="T16" fmla="*/ 959 w 969"/>
                                    <a:gd name="T17" fmla="*/ 85 h 106"/>
                                    <a:gd name="T18" fmla="*/ 947 w 969"/>
                                    <a:gd name="T19" fmla="*/ 97 h 106"/>
                                    <a:gd name="T20" fmla="*/ 933 w 969"/>
                                    <a:gd name="T21" fmla="*/ 104 h 106"/>
                                    <a:gd name="T22" fmla="*/ 916 w 969"/>
                                    <a:gd name="T23" fmla="*/ 106 h 106"/>
                                    <a:gd name="T24" fmla="*/ 53 w 969"/>
                                    <a:gd name="T25" fmla="*/ 106 h 106"/>
                                    <a:gd name="T26" fmla="*/ 36 w 969"/>
                                    <a:gd name="T27" fmla="*/ 104 h 106"/>
                                    <a:gd name="T28" fmla="*/ 22 w 969"/>
                                    <a:gd name="T29" fmla="*/ 97 h 106"/>
                                    <a:gd name="T30" fmla="*/ 10 w 969"/>
                                    <a:gd name="T31" fmla="*/ 85 h 106"/>
                                    <a:gd name="T32" fmla="*/ 3 w 969"/>
                                    <a:gd name="T33" fmla="*/ 70 h 106"/>
                                    <a:gd name="T34" fmla="*/ 0 w 969"/>
                                    <a:gd name="T35" fmla="*/ 54 h 106"/>
                                    <a:gd name="T36" fmla="*/ 3 w 969"/>
                                    <a:gd name="T37" fmla="*/ 37 h 106"/>
                                    <a:gd name="T38" fmla="*/ 10 w 969"/>
                                    <a:gd name="T39" fmla="*/ 22 h 106"/>
                                    <a:gd name="T40" fmla="*/ 22 w 969"/>
                                    <a:gd name="T41" fmla="*/ 11 h 106"/>
                                    <a:gd name="T42" fmla="*/ 36 w 969"/>
                                    <a:gd name="T43" fmla="*/ 3 h 106"/>
                                    <a:gd name="T44" fmla="*/ 53 w 969"/>
                                    <a:gd name="T45" fmla="*/ 0 h 10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</a:cxnLst>
                                  <a:rect l="0" t="0" r="r" b="b"/>
                                  <a:pathLst>
                                    <a:path w="969" h="106">
                                      <a:moveTo>
                                        <a:pt x="53" y="0"/>
                                      </a:moveTo>
                                      <a:lnTo>
                                        <a:pt x="916" y="0"/>
                                      </a:lnTo>
                                      <a:lnTo>
                                        <a:pt x="933" y="3"/>
                                      </a:lnTo>
                                      <a:lnTo>
                                        <a:pt x="947" y="11"/>
                                      </a:lnTo>
                                      <a:lnTo>
                                        <a:pt x="959" y="22"/>
                                      </a:lnTo>
                                      <a:lnTo>
                                        <a:pt x="966" y="37"/>
                                      </a:lnTo>
                                      <a:lnTo>
                                        <a:pt x="969" y="54"/>
                                      </a:lnTo>
                                      <a:lnTo>
                                        <a:pt x="966" y="70"/>
                                      </a:lnTo>
                                      <a:lnTo>
                                        <a:pt x="959" y="85"/>
                                      </a:lnTo>
                                      <a:lnTo>
                                        <a:pt x="947" y="97"/>
                                      </a:lnTo>
                                      <a:lnTo>
                                        <a:pt x="933" y="104"/>
                                      </a:lnTo>
                                      <a:lnTo>
                                        <a:pt x="916" y="106"/>
                                      </a:lnTo>
                                      <a:lnTo>
                                        <a:pt x="53" y="106"/>
                                      </a:lnTo>
                                      <a:lnTo>
                                        <a:pt x="36" y="104"/>
                                      </a:lnTo>
                                      <a:lnTo>
                                        <a:pt x="22" y="97"/>
                                      </a:lnTo>
                                      <a:lnTo>
                                        <a:pt x="10" y="85"/>
                                      </a:lnTo>
                                      <a:lnTo>
                                        <a:pt x="3" y="70"/>
                                      </a:lnTo>
                                      <a:lnTo>
                                        <a:pt x="0" y="54"/>
                                      </a:lnTo>
                                      <a:lnTo>
                                        <a:pt x="3" y="37"/>
                                      </a:lnTo>
                                      <a:lnTo>
                                        <a:pt x="10" y="22"/>
                                      </a:lnTo>
                                      <a:lnTo>
                                        <a:pt x="22" y="11"/>
                                      </a:lnTo>
                                      <a:lnTo>
                                        <a:pt x="36" y="3"/>
                                      </a:lnTo>
                                      <a:lnTo>
                                        <a:pt x="5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solidFill>
                                    <a:schemeClr val="accent6">
                                      <a:lumMod val="75000"/>
                                    </a:schemeClr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38" name="Freeform 96"/>
                              <wps:cNvSpPr>
                                <a:spLocks/>
                              </wps:cNvSpPr>
                              <wps:spPr bwMode="auto">
                                <a:xfrm>
                                  <a:off x="184150" y="363537"/>
                                  <a:ext cx="169863" cy="19050"/>
                                </a:xfrm>
                                <a:custGeom>
                                  <a:avLst/>
                                  <a:gdLst>
                                    <a:gd name="T0" fmla="*/ 53 w 969"/>
                                    <a:gd name="T1" fmla="*/ 0 h 107"/>
                                    <a:gd name="T2" fmla="*/ 916 w 969"/>
                                    <a:gd name="T3" fmla="*/ 0 h 107"/>
                                    <a:gd name="T4" fmla="*/ 933 w 969"/>
                                    <a:gd name="T5" fmla="*/ 3 h 107"/>
                                    <a:gd name="T6" fmla="*/ 947 w 969"/>
                                    <a:gd name="T7" fmla="*/ 11 h 107"/>
                                    <a:gd name="T8" fmla="*/ 959 w 969"/>
                                    <a:gd name="T9" fmla="*/ 23 h 107"/>
                                    <a:gd name="T10" fmla="*/ 966 w 969"/>
                                    <a:gd name="T11" fmla="*/ 36 h 107"/>
                                    <a:gd name="T12" fmla="*/ 969 w 969"/>
                                    <a:gd name="T13" fmla="*/ 53 h 107"/>
                                    <a:gd name="T14" fmla="*/ 966 w 969"/>
                                    <a:gd name="T15" fmla="*/ 70 h 107"/>
                                    <a:gd name="T16" fmla="*/ 959 w 969"/>
                                    <a:gd name="T17" fmla="*/ 85 h 107"/>
                                    <a:gd name="T18" fmla="*/ 947 w 969"/>
                                    <a:gd name="T19" fmla="*/ 96 h 107"/>
                                    <a:gd name="T20" fmla="*/ 933 w 969"/>
                                    <a:gd name="T21" fmla="*/ 103 h 107"/>
                                    <a:gd name="T22" fmla="*/ 916 w 969"/>
                                    <a:gd name="T23" fmla="*/ 107 h 107"/>
                                    <a:gd name="T24" fmla="*/ 53 w 969"/>
                                    <a:gd name="T25" fmla="*/ 107 h 107"/>
                                    <a:gd name="T26" fmla="*/ 36 w 969"/>
                                    <a:gd name="T27" fmla="*/ 103 h 107"/>
                                    <a:gd name="T28" fmla="*/ 22 w 969"/>
                                    <a:gd name="T29" fmla="*/ 96 h 107"/>
                                    <a:gd name="T30" fmla="*/ 10 w 969"/>
                                    <a:gd name="T31" fmla="*/ 85 h 107"/>
                                    <a:gd name="T32" fmla="*/ 3 w 969"/>
                                    <a:gd name="T33" fmla="*/ 70 h 107"/>
                                    <a:gd name="T34" fmla="*/ 0 w 969"/>
                                    <a:gd name="T35" fmla="*/ 53 h 107"/>
                                    <a:gd name="T36" fmla="*/ 3 w 969"/>
                                    <a:gd name="T37" fmla="*/ 36 h 107"/>
                                    <a:gd name="T38" fmla="*/ 10 w 969"/>
                                    <a:gd name="T39" fmla="*/ 23 h 107"/>
                                    <a:gd name="T40" fmla="*/ 22 w 969"/>
                                    <a:gd name="T41" fmla="*/ 11 h 107"/>
                                    <a:gd name="T42" fmla="*/ 36 w 969"/>
                                    <a:gd name="T43" fmla="*/ 3 h 107"/>
                                    <a:gd name="T44" fmla="*/ 53 w 969"/>
                                    <a:gd name="T45" fmla="*/ 0 h 107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</a:cxnLst>
                                  <a:rect l="0" t="0" r="r" b="b"/>
                                  <a:pathLst>
                                    <a:path w="969" h="107">
                                      <a:moveTo>
                                        <a:pt x="53" y="0"/>
                                      </a:moveTo>
                                      <a:lnTo>
                                        <a:pt x="916" y="0"/>
                                      </a:lnTo>
                                      <a:lnTo>
                                        <a:pt x="933" y="3"/>
                                      </a:lnTo>
                                      <a:lnTo>
                                        <a:pt x="947" y="11"/>
                                      </a:lnTo>
                                      <a:lnTo>
                                        <a:pt x="959" y="23"/>
                                      </a:lnTo>
                                      <a:lnTo>
                                        <a:pt x="966" y="36"/>
                                      </a:lnTo>
                                      <a:lnTo>
                                        <a:pt x="969" y="53"/>
                                      </a:lnTo>
                                      <a:lnTo>
                                        <a:pt x="966" y="70"/>
                                      </a:lnTo>
                                      <a:lnTo>
                                        <a:pt x="959" y="85"/>
                                      </a:lnTo>
                                      <a:lnTo>
                                        <a:pt x="947" y="96"/>
                                      </a:lnTo>
                                      <a:lnTo>
                                        <a:pt x="933" y="103"/>
                                      </a:lnTo>
                                      <a:lnTo>
                                        <a:pt x="916" y="107"/>
                                      </a:lnTo>
                                      <a:lnTo>
                                        <a:pt x="53" y="107"/>
                                      </a:lnTo>
                                      <a:lnTo>
                                        <a:pt x="36" y="103"/>
                                      </a:lnTo>
                                      <a:lnTo>
                                        <a:pt x="22" y="96"/>
                                      </a:lnTo>
                                      <a:lnTo>
                                        <a:pt x="10" y="85"/>
                                      </a:lnTo>
                                      <a:lnTo>
                                        <a:pt x="3" y="70"/>
                                      </a:lnTo>
                                      <a:lnTo>
                                        <a:pt x="0" y="53"/>
                                      </a:lnTo>
                                      <a:lnTo>
                                        <a:pt x="3" y="36"/>
                                      </a:lnTo>
                                      <a:lnTo>
                                        <a:pt x="10" y="23"/>
                                      </a:lnTo>
                                      <a:lnTo>
                                        <a:pt x="22" y="11"/>
                                      </a:lnTo>
                                      <a:lnTo>
                                        <a:pt x="36" y="3"/>
                                      </a:lnTo>
                                      <a:lnTo>
                                        <a:pt x="5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solidFill>
                                    <a:schemeClr val="accent6">
                                      <a:lumMod val="75000"/>
                                    </a:schemeClr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40" name="Freeform 97"/>
                              <wps:cNvSpPr>
                                <a:spLocks/>
                              </wps:cNvSpPr>
                              <wps:spPr bwMode="auto">
                                <a:xfrm>
                                  <a:off x="184150" y="455612"/>
                                  <a:ext cx="169863" cy="19050"/>
                                </a:xfrm>
                                <a:custGeom>
                                  <a:avLst/>
                                  <a:gdLst>
                                    <a:gd name="T0" fmla="*/ 53 w 969"/>
                                    <a:gd name="T1" fmla="*/ 0 h 107"/>
                                    <a:gd name="T2" fmla="*/ 916 w 969"/>
                                    <a:gd name="T3" fmla="*/ 0 h 107"/>
                                    <a:gd name="T4" fmla="*/ 933 w 969"/>
                                    <a:gd name="T5" fmla="*/ 2 h 107"/>
                                    <a:gd name="T6" fmla="*/ 947 w 969"/>
                                    <a:gd name="T7" fmla="*/ 10 h 107"/>
                                    <a:gd name="T8" fmla="*/ 959 w 969"/>
                                    <a:gd name="T9" fmla="*/ 22 h 107"/>
                                    <a:gd name="T10" fmla="*/ 966 w 969"/>
                                    <a:gd name="T11" fmla="*/ 36 h 107"/>
                                    <a:gd name="T12" fmla="*/ 969 w 969"/>
                                    <a:gd name="T13" fmla="*/ 53 h 107"/>
                                    <a:gd name="T14" fmla="*/ 966 w 969"/>
                                    <a:gd name="T15" fmla="*/ 71 h 107"/>
                                    <a:gd name="T16" fmla="*/ 959 w 969"/>
                                    <a:gd name="T17" fmla="*/ 84 h 107"/>
                                    <a:gd name="T18" fmla="*/ 947 w 969"/>
                                    <a:gd name="T19" fmla="*/ 96 h 107"/>
                                    <a:gd name="T20" fmla="*/ 933 w 969"/>
                                    <a:gd name="T21" fmla="*/ 103 h 107"/>
                                    <a:gd name="T22" fmla="*/ 916 w 969"/>
                                    <a:gd name="T23" fmla="*/ 107 h 107"/>
                                    <a:gd name="T24" fmla="*/ 53 w 969"/>
                                    <a:gd name="T25" fmla="*/ 107 h 107"/>
                                    <a:gd name="T26" fmla="*/ 36 w 969"/>
                                    <a:gd name="T27" fmla="*/ 103 h 107"/>
                                    <a:gd name="T28" fmla="*/ 22 w 969"/>
                                    <a:gd name="T29" fmla="*/ 96 h 107"/>
                                    <a:gd name="T30" fmla="*/ 10 w 969"/>
                                    <a:gd name="T31" fmla="*/ 84 h 107"/>
                                    <a:gd name="T32" fmla="*/ 3 w 969"/>
                                    <a:gd name="T33" fmla="*/ 71 h 107"/>
                                    <a:gd name="T34" fmla="*/ 0 w 969"/>
                                    <a:gd name="T35" fmla="*/ 53 h 107"/>
                                    <a:gd name="T36" fmla="*/ 3 w 969"/>
                                    <a:gd name="T37" fmla="*/ 36 h 107"/>
                                    <a:gd name="T38" fmla="*/ 10 w 969"/>
                                    <a:gd name="T39" fmla="*/ 22 h 107"/>
                                    <a:gd name="T40" fmla="*/ 22 w 969"/>
                                    <a:gd name="T41" fmla="*/ 10 h 107"/>
                                    <a:gd name="T42" fmla="*/ 36 w 969"/>
                                    <a:gd name="T43" fmla="*/ 2 h 107"/>
                                    <a:gd name="T44" fmla="*/ 53 w 969"/>
                                    <a:gd name="T45" fmla="*/ 0 h 107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</a:cxnLst>
                                  <a:rect l="0" t="0" r="r" b="b"/>
                                  <a:pathLst>
                                    <a:path w="969" h="107">
                                      <a:moveTo>
                                        <a:pt x="53" y="0"/>
                                      </a:moveTo>
                                      <a:lnTo>
                                        <a:pt x="916" y="0"/>
                                      </a:lnTo>
                                      <a:lnTo>
                                        <a:pt x="933" y="2"/>
                                      </a:lnTo>
                                      <a:lnTo>
                                        <a:pt x="947" y="10"/>
                                      </a:lnTo>
                                      <a:lnTo>
                                        <a:pt x="959" y="22"/>
                                      </a:lnTo>
                                      <a:lnTo>
                                        <a:pt x="966" y="36"/>
                                      </a:lnTo>
                                      <a:lnTo>
                                        <a:pt x="969" y="53"/>
                                      </a:lnTo>
                                      <a:lnTo>
                                        <a:pt x="966" y="71"/>
                                      </a:lnTo>
                                      <a:lnTo>
                                        <a:pt x="959" y="84"/>
                                      </a:lnTo>
                                      <a:lnTo>
                                        <a:pt x="947" y="96"/>
                                      </a:lnTo>
                                      <a:lnTo>
                                        <a:pt x="933" y="103"/>
                                      </a:lnTo>
                                      <a:lnTo>
                                        <a:pt x="916" y="107"/>
                                      </a:lnTo>
                                      <a:lnTo>
                                        <a:pt x="53" y="107"/>
                                      </a:lnTo>
                                      <a:lnTo>
                                        <a:pt x="36" y="103"/>
                                      </a:lnTo>
                                      <a:lnTo>
                                        <a:pt x="22" y="96"/>
                                      </a:lnTo>
                                      <a:lnTo>
                                        <a:pt x="10" y="84"/>
                                      </a:lnTo>
                                      <a:lnTo>
                                        <a:pt x="3" y="71"/>
                                      </a:lnTo>
                                      <a:lnTo>
                                        <a:pt x="0" y="53"/>
                                      </a:lnTo>
                                      <a:lnTo>
                                        <a:pt x="3" y="36"/>
                                      </a:lnTo>
                                      <a:lnTo>
                                        <a:pt x="10" y="22"/>
                                      </a:lnTo>
                                      <a:lnTo>
                                        <a:pt x="22" y="10"/>
                                      </a:lnTo>
                                      <a:lnTo>
                                        <a:pt x="36" y="2"/>
                                      </a:lnTo>
                                      <a:lnTo>
                                        <a:pt x="5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solidFill>
                                    <a:schemeClr val="accent6">
                                      <a:lumMod val="75000"/>
                                    </a:schemeClr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group w14:anchorId="34E308A0" id="Group 262" o:spid="_x0000_s1026" style="position:absolute;margin-left:18.6pt;margin-top:8.25pt;width:27.55pt;height:38.45pt;z-index:252144640;mso-width-relative:margin;mso-height-relative:margin" coordsize="4143,59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">
                      <v:shape id="Freeform 91" o:spid="_x0000_s1027" style="position:absolute;width:4143;height:5984;visibility:visible;mso-wrap-style:square;v-text-anchor:top" coordsize="2347,3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" path="m737,465r,340l1610,805r,-340l737,465xm373,449r-32,4l311,462r-28,15l260,496r-19,24l226,547r-9,30l213,609r,2416l217,3056r9,30l241,3113r19,23l283,3155r28,15l341,3180r32,3l1974,3183r32,-3l2036,3170r28,-15l2087,3136r20,-23l2122,3086r9,-30l2134,3025r,-2416l2131,577r-9,-30l2107,520r-20,-24l2064,477r-28,-15l2006,453r-32,-4l1821,449r,380l1818,862r-9,32l1795,923r-18,25l1755,971r-26,18l1700,1003r-32,8l1635,1014r-923,l679,1011r-32,-8l618,989,592,971,570,948,552,923,538,894r-9,-32l526,829r,-380l373,449xm1174,73r-22,2l1132,84r-16,12l1104,112r-8,19l1093,153r3,21l1104,193r12,16l1132,222r20,8l1174,234r21,-4l1215,222r16,-13l1244,193r7,-19l1254,153r-3,-22l1244,112,1231,96,1215,84r-20,-9l1174,73xm989,r369,l1390,3r31,9l1449,27r23,20l1493,71r14,27l1516,128r3,33l1519,238r455,l2021,241r45,9l2109,262r40,19l2187,304r35,27l2253,362r28,35l2303,435r20,40l2336,518r8,44l2347,609r,2416l2344,3070r-9,45l2323,3159r-20,39l2281,3236r-28,34l2222,3301r-35,28l2149,3352r-40,18l2066,3384r-45,9l1974,3396r-1601,l326,3393r-45,-9l238,3370r-40,-18l160,3329r-35,-28l94,3270,66,3236,44,3198,25,3159,11,3115,3,3070,,3025,,609,3,562r8,-44l25,475,44,435,66,397,94,362r31,-31l160,304r38,-23l238,262r43,-12l326,241r47,-3l828,238r,-77l831,128r9,-30l855,71,875,47,898,27,926,12,956,3,989,xe" filled="f" strokecolor="#17316c [2409]" strokeweight="0">
                        <v:path arrowok="t" o:connecttype="custom" o:connectlocs="284228,141868;65849,79129;49961,84063;39898,96400;37603,533105;42546,548614;54904,558659;348489,560950;364377,556016;374617,543856;376735,107326;371969,91641;359434,81420;321478,79129;319360,157552;309827,171122;294468,178172;119870,178172;104511,171122;94978,157552;92860,79129;203373,13217;194900,19738;193487,30665;199843,39124;210965,40534;219615,34013;220851,23087;214495,14804;174597,0;250863,2115;263573,12513;268163,28374;356786,42472;379383,49522;397743,63796;410101,83711;414338,107326;412220,548966;402686,570291;386092,586680;364730,596373;65849,598488;42016,593906;22067,581746;7768,563594;530,541036;530,99043;7768,76661;22067,58333;42016,46173;65849,41944;146704,22558;154472,8283;168772,529" o:connectangles="0,0,0,0,0,0,0,0,0,0,0,0,0,0,0,0,0,0,0,0,0,0,0,0,0,0,0,0,0,0,0,0,0,0,0,0,0,0,0,0,0,0,0,0,0,0,0,0,0,0,0,0,0,0,0"/>
                        <o:lock v:ext="edit" verticies="t"/>
                      </v:shape>
                      <v:shape id="Freeform 92" o:spid="_x0000_s1028" style="position:absolute;left:619;top:2381;width:968;height:794;visibility:visible;mso-wrap-style:square;v-text-anchor:top" coordsize="546,4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" path="m86,66l75,69r-9,6l60,83,58,95r,272l60,378r6,10l75,393r11,2l335,395r10,-2l355,388r6,-10l363,367r,-77l302,362r-10,10l279,378r-14,2l262,380r-13,-1l236,374r-11,-8l101,252,91,238,85,223,84,206r5,-15l98,176r14,-10l127,160r16,l159,164r14,10l218,214r14,10l248,228r16,-1l279,221r13,-11l363,125r,-30l361,83r-6,-8l345,69,335,66,86,66xm497,r16,4l527,12r12,13l545,41r1,16l543,73,533,87,421,221r,146l418,390r-9,20l396,428r-18,13l357,449r-22,4l86,453,63,449,43,441,26,428,12,410,3,390,,367,,95,3,72,12,52,26,33,43,21,63,12,86,9r249,l356,11r19,8l391,30r14,15l415,63,452,20,465,8,480,2,497,xe" filled="f" strokecolor="#17316c [2409]" strokeweight="0">
                        <v:path arrowok="t" o:connecttype="custom" o:connectlocs="13302,12090;10642,14543;10287,64306;11706,67986;15253,69212;61189,68862;64027,66233;64381,50814;51789,65182;47000,66584;44162,66409;39906,64131;16140,41703;14898,36095;17381,30839;22525,28035;28200,28736;38664,37497;43985,39950;49483,38724;64381,21903;64027,14543;61189,12090;15253,11565;90985,701;95596,4381;96838,9988;94532,15244;74668,64306;72540,71841;67042,77272;59415,79375;11174,78674;4611,74994;532,68336;0,16646;2128,9111;7626,3680;15253,1577;63140,1927;69347,5257;73604,11039;82472,1402;88147,0" o:connectangles="0,0,0,0,0,0,0,0,0,0,0,0,0,0,0,0,0,0,0,0,0,0,0,0,0,0,0,0,0,0,0,0,0,0,0,0,0,0,0,0,0,0,0,0"/>
                        <o:lock v:ext="edit" verticies="t"/>
                      </v:shape>
                      <v:shape id="Freeform 93" o:spid="_x0000_s1029" style="position:absolute;left:619;top:3397;width:968;height:825;visibility:visible;mso-wrap-style:square;v-text-anchor:top" coordsize="546,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" path="m86,78l75,80r-9,6l60,96r-2,10l58,379r2,11l66,399r9,6l86,407r249,l345,405r10,-6l361,390r2,-11l363,289r-61,72l292,370r-13,7l265,380r-3,l249,378r-13,-5l225,366,101,251,91,237,85,221,84,205r5,-16l98,176r14,-11l127,160r16,-1l159,164r14,9l218,214r14,9l248,228r16,-1l279,220r13,-10l363,123r,-17l361,96,355,86,345,80,335,78,86,78xm497,r16,3l527,12r12,13l545,39r1,16l543,72,533,86,421,221r,158l418,402r-9,20l396,439r-18,14l357,462r-22,3l86,465,63,462,43,453,26,439,12,422,3,402,,379,,106,3,84,12,63,26,46,43,32,63,23,86,20r249,l354,22r18,7l387,39r14,13l410,67,452,18,465,7,480,1,497,xe" filled="f" strokecolor="#17316c [2409]" strokeweight="0">
                        <v:path arrowok="t" o:connecttype="custom" o:connectlocs="13302,14202;10642,17043;10287,67283;11706,70833;15253,72253;61189,71898;64027,69235;64381,51305;51789,65685;47000,67460;44162,67105;39906,64975;16140,42074;14898,36393;17381,31245;22525,28404;28200,29114;38664,37991;43985,40476;49483,39056;64381,21836;64027,17043;61189,14202;15253,13847;90985,533;95596,4438;96838,9764;94532,15267;74668,67283;72540,74916;67042,80420;59415,82550;11174,82017;4611,77934;532,71366;0,18818;2128,11184;7626,5681;15253,3551;62785,3906;68638,6924;72717,11894;82472,1243;88147,0" o:connectangles="0,0,0,0,0,0,0,0,0,0,0,0,0,0,0,0,0,0,0,0,0,0,0,0,0,0,0,0,0,0,0,0,0,0,0,0,0,0,0,0,0,0,0,0"/>
                        <o:lock v:ext="edit" verticies="t"/>
                      </v:shape>
                      <v:shape id="Freeform 94" o:spid="_x0000_s1030" style="position:absolute;left:619;top:4429;width:968;height:825;visibility:visible;mso-wrap-style:square;v-text-anchor:top" coordsize="546,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" path="m86,83l75,85r-9,6l60,101r-2,10l58,384r2,11l66,404r9,6l86,412r249,l345,410r10,-6l361,395r2,-11l363,289r-61,72l292,371r-13,6l265,379r-1,l262,381r-13,-3l236,373r-11,-7l101,251,91,237,85,222,84,206r5,-16l98,176r14,-10l127,159r16,l159,164r14,9l218,214r14,9l248,227r16,-1l279,220r13,-11l363,124r,-13l361,101,355,91,345,85,335,83,86,83xm497,r16,3l527,11r12,13l545,40r1,16l543,72,533,87,421,221r,163l418,406r-9,21l396,444r-18,14l357,467r-22,3l86,470,63,467,43,458,26,444,12,427,3,406,,384,,111,3,89,12,68,26,51,43,37,63,28,86,25r249,l358,28r20,10l396,52r13,18l452,19,465,7,480,1,497,xe" filled="f" strokecolor="#17316c [2409]" strokeweight="0">
                        <v:path arrowok="t" o:connecttype="custom" o:connectlocs="13302,14929;10642,17739;10287,67445;11706,70958;15253,72363;61189,72012;64027,69377;64381,50759;51789,65162;47000,66567;46468,66918;41857,65513;17913,44085;15076,38992;15785,33371;19864,29156;25362,27926;30683,30385;41147,39167;46823,39694;51789,36708;64381,19496;62962,15983;59415,14578;88147,0;93468,1932;96661,7026;96306,12646;74668,38816;74136,71309;70234,77983;63317,82023;15253,82550;7626,80442;2128,74998;0,67445;532,15632;4611,8958;11174,4918;59415,4391;67042,6674;72540,12295;82472,1229;88147,0" o:connectangles="0,0,0,0,0,0,0,0,0,0,0,0,0,0,0,0,0,0,0,0,0,0,0,0,0,0,0,0,0,0,0,0,0,0,0,0,0,0,0,0,0,0,0,0"/>
                        <o:lock v:ext="edit" verticies="t"/>
                      </v:shape>
                      <v:shape id="Freeform 95" o:spid="_x0000_s1031" style="position:absolute;left:1841;top:2730;width:1699;height:175;visibility:visible;mso-wrap-style:square;v-text-anchor:top" coordsize="969,1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" path="m53,l916,r17,3l947,11r12,11l966,37r3,17l966,70r-7,15l947,97r-14,7l916,106r-863,l36,104,22,97,10,85,3,70,,54,3,37,10,22,22,11,36,3,53,xe" filled="f" strokecolor="#17316c [2409]" strokeweight="0">
                        <v:path arrowok="t" o:connecttype="custom" o:connectlocs="9291,0;160572,0;163552,494;166006,1812;168110,3624;169337,6096;169863,8896;169337,11532;168110,14003;166006,15980;163552,17134;160572,17463;9291,17463;6311,17134;3857,15980;1753,14003;526,11532;0,8896;526,6096;1753,3624;3857,1812;6311,494;9291,0" o:connectangles="0,0,0,0,0,0,0,0,0,0,0,0,0,0,0,0,0,0,0,0,0,0,0"/>
                      </v:shape>
                      <v:shape id="Freeform 96" o:spid="_x0000_s1032" style="position:absolute;left:1841;top:3635;width:1699;height:190;visibility:visible;mso-wrap-style:square;v-text-anchor:top" coordsize="969,1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" path="m53,l916,r17,3l947,11r12,12l966,36r3,17l966,70r-7,15l947,96r-14,7l916,107r-863,l36,103,22,96,10,85,3,70,,53,3,36,10,23,22,11,36,3,53,xe" filled="f" strokecolor="#17316c [2409]" strokeweight="0">
                        <v:path arrowok="t" o:connecttype="custom" o:connectlocs="9291,0;160572,0;163552,534;166006,1958;168110,4095;169337,6409;169863,9436;169337,12463;168110,15133;166006,17092;163552,18338;160572,19050;9291,19050;6311,18338;3857,17092;1753,15133;526,12463;0,9436;526,6409;1753,4095;3857,1958;6311,534;9291,0" o:connectangles="0,0,0,0,0,0,0,0,0,0,0,0,0,0,0,0,0,0,0,0,0,0,0"/>
                      </v:shape>
                      <v:shape id="Freeform 97" o:spid="_x0000_s1033" style="position:absolute;left:1841;top:4556;width:1699;height:190;visibility:visible;mso-wrap-style:square;v-text-anchor:top" coordsize="969,1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" path="m53,l916,r17,2l947,10r12,12l966,36r3,17l966,71r-7,13l947,96r-14,7l916,107r-863,l36,103,22,96,10,84,3,71,,53,3,36,10,22,22,10,36,2,53,xe" filled="f" strokecolor="#17316c [2409]" strokeweight="0">
                        <v:path arrowok="t" o:connecttype="custom" o:connectlocs="9291,0;160572,0;163552,356;166006,1780;168110,3917;169337,6409;169863,9436;169337,12641;168110,14955;166006,17092;163552,18338;160572,19050;9291,19050;6311,18338;3857,17092;1753,14955;526,12641;0,9436;526,6409;1753,3917;3857,1780;6311,356;9291,0" o:connectangles="0,0,0,0,0,0,0,0,0,0,0,0,0,0,0,0,0,0,0,0,0,0,0"/>
                      </v:shape>
                    </v:group>
                  </w:pict>
                </mc:Fallback>
              </mc:AlternateContent>
            </w:r>
            <w:r w:rsidR="00EB00E9" w:rsidRPr="001748FA">
              <w:rPr>
                <w:rFonts w:ascii="Tahoma" w:hAnsi="Tahoma" w:cs="Tahoma"/>
                <w:noProof/>
                <w:color w:val="000000" w:themeColor="text1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2135424" behindDoc="0" locked="0" layoutInCell="1" allowOverlap="1" wp14:anchorId="4D8122A9" wp14:editId="6E1B99D0">
                      <wp:simplePos x="0" y="0"/>
                      <wp:positionH relativeFrom="column">
                        <wp:posOffset>335280</wp:posOffset>
                      </wp:positionH>
                      <wp:positionV relativeFrom="paragraph">
                        <wp:posOffset>4445</wp:posOffset>
                      </wp:positionV>
                      <wp:extent cx="150495" cy="83185"/>
                      <wp:effectExtent l="19050" t="0" r="40005" b="31115"/>
                      <wp:wrapNone/>
                      <wp:docPr id="151" name="Isosceles Triangle 1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0495" cy="83185"/>
                              </a:xfrm>
                              <a:prstGeom prst="triangle">
                                <a:avLst/>
                              </a:prstGeom>
                              <a:solidFill>
                                <a:schemeClr val="accent6">
                                  <a:lumMod val="75000"/>
                                </a:schemeClr>
                              </a:solidFill>
                              <a:ln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type w14:anchorId="7725FD1F" id="_x0000_t5" coordsize="21600,21600" o:spt="5" adj="10800" path="m@0,l,21600r21600,xe">
                      <v:stroke joinstyle="miter"/>
                      <v:formulas>
                        <v:f eqn="val #0"/>
                        <v:f eqn="prod #0 1 2"/>
                        <v:f eqn="sum @1 10800 0"/>
                      </v:formulas>
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<v:handles>
                        <v:h position="#0,topLeft" xrange="0,21600"/>
                      </v:handles>
                    </v:shapetype>
                    <v:shape id="Isosceles Triangle 150" o:spid="_x0000_s1026" type="#_x0000_t5" style="position:absolute;margin-left:26.4pt;margin-top:.35pt;width:11.85pt;height:6.55pt;flip:y;z-index:252135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" fillcolor="#17316c [2409]" strokecolor="#17316c [2409]" strokeweight="1pt"/>
                  </w:pict>
                </mc:Fallback>
              </mc:AlternateContent>
            </w:r>
          </w:p>
          <w:p w:rsidR="00CE43DF" w:rsidRPr="00AA7E49" w:rsidRDefault="00CE43DF" w:rsidP="001748FA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  <w:lang w:val="en-US" w:bidi="ar-DZ"/>
              </w:rPr>
            </w:pPr>
          </w:p>
          <w:p w:rsidR="00CE43DF" w:rsidRPr="001B4144" w:rsidRDefault="00CE43DF" w:rsidP="001748FA">
            <w:pPr>
              <w:bidi/>
              <w:rPr>
                <w:rFonts w:ascii="Tahoma" w:hAnsi="Tahoma" w:cs="Tahoma"/>
                <w:color w:val="000000" w:themeColor="text1"/>
                <w:sz w:val="28"/>
                <w:szCs w:val="28"/>
                <w:lang w:val="en-US" w:bidi="ar-DZ"/>
              </w:rPr>
            </w:pPr>
          </w:p>
          <w:p w:rsidR="00CE43DF" w:rsidRDefault="00CE43DF" w:rsidP="00C53229">
            <w:pPr>
              <w:bidi/>
              <w:rPr>
                <w:rFonts w:ascii="Tahoma" w:hAnsi="Tahoma" w:cs="Tahoma"/>
                <w:sz w:val="28"/>
                <w:szCs w:val="28"/>
                <w:rtl/>
              </w:rPr>
            </w:pPr>
          </w:p>
          <w:p w:rsidR="00CE43DF" w:rsidRDefault="00CE43DF" w:rsidP="00054CD5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  <w:lang w:val="en-US" w:bidi="ar-DZ"/>
              </w:rPr>
            </w:pPr>
          </w:p>
          <w:p w:rsidR="00CE43DF" w:rsidRDefault="00CE43DF" w:rsidP="00765789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  <w:lang w:val="en-US" w:bidi="ar-DZ"/>
              </w:rPr>
            </w:pPr>
            <w:r w:rsidRPr="003570DA"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  <w:lang w:val="en-US" w:bidi="ar-DZ"/>
              </w:rPr>
              <w:t xml:space="preserve">النشاط </w:t>
            </w:r>
            <w:proofErr w:type="spellStart"/>
            <w:r w:rsidRPr="003570DA"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  <w:lang w:val="en-US" w:bidi="ar-DZ"/>
              </w:rPr>
              <w:t>التعلمي</w:t>
            </w:r>
            <w:proofErr w:type="spellEnd"/>
          </w:p>
          <w:p w:rsidR="00CE43DF" w:rsidRDefault="00CE43DF" w:rsidP="00B93BEC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  <w:lang w:val="en-US" w:bidi="ar-DZ"/>
              </w:rPr>
            </w:pPr>
          </w:p>
          <w:p w:rsidR="00CE43DF" w:rsidRDefault="00CE43DF" w:rsidP="00B93BEC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  <w:lang w:val="en-US" w:bidi="ar-DZ"/>
              </w:rPr>
            </w:pPr>
          </w:p>
          <w:p w:rsidR="00CE43DF" w:rsidRDefault="00CE43DF" w:rsidP="00B93BEC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  <w:lang w:val="en-US" w:bidi="ar-DZ"/>
              </w:rPr>
            </w:pPr>
          </w:p>
          <w:p w:rsidR="00CE43DF" w:rsidRDefault="00CE43DF" w:rsidP="00B93BEC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  <w:lang w:val="en-US" w:bidi="ar-DZ"/>
              </w:rPr>
            </w:pPr>
          </w:p>
          <w:p w:rsidR="00CE43DF" w:rsidRDefault="00CE43DF" w:rsidP="00B93BEC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  <w:lang w:val="en-US" w:bidi="ar-DZ"/>
              </w:rPr>
            </w:pPr>
          </w:p>
          <w:p w:rsidR="00CE43DF" w:rsidRDefault="00CE43DF" w:rsidP="00B93BEC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  <w:lang w:val="en-US" w:bidi="ar-DZ"/>
              </w:rPr>
            </w:pPr>
          </w:p>
          <w:p w:rsidR="00CE43DF" w:rsidRDefault="00CE43DF" w:rsidP="00B93BEC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  <w:r w:rsidRPr="00B93BEC"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  <w:t>إرساء الموارد</w:t>
            </w:r>
          </w:p>
          <w:p w:rsidR="00CE43DF" w:rsidRDefault="00CE43DF" w:rsidP="00B93BEC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</w:p>
          <w:p w:rsidR="00CE43DF" w:rsidRDefault="00CE43DF" w:rsidP="00B93BEC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</w:p>
          <w:p w:rsidR="00CE43DF" w:rsidRDefault="00CE43DF" w:rsidP="00534B4D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</w:p>
          <w:p w:rsidR="00CE43DF" w:rsidRPr="00B93BEC" w:rsidRDefault="00CE43DF" w:rsidP="00B93BEC">
            <w:pPr>
              <w:bidi/>
              <w:jc w:val="center"/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</w:pPr>
            <w:r w:rsidRPr="00B93BEC"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  <w:t xml:space="preserve">النشاط </w:t>
            </w:r>
            <w:proofErr w:type="spellStart"/>
            <w:r w:rsidRPr="00B93BEC"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  <w:t>التعلمي</w:t>
            </w:r>
            <w:proofErr w:type="spellEnd"/>
          </w:p>
          <w:p w:rsidR="00CE43DF" w:rsidRDefault="00CE43DF" w:rsidP="00B93BEC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</w:p>
          <w:p w:rsidR="00CE43DF" w:rsidRDefault="00CE43DF" w:rsidP="00B93BEC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</w:p>
          <w:p w:rsidR="00CE43DF" w:rsidRDefault="00CE43DF" w:rsidP="00B93BEC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</w:p>
          <w:p w:rsidR="00CE43DF" w:rsidRDefault="00CE43DF" w:rsidP="00B93BEC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</w:p>
          <w:p w:rsidR="00CE43DF" w:rsidRDefault="00CE43DF" w:rsidP="009E3CCA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  <w:r w:rsidRPr="001748FA">
              <w:rPr>
                <w:rFonts w:ascii="Tahoma" w:hAnsi="Tahoma" w:cs="Tahoma"/>
                <w:noProof/>
                <w:color w:val="000000" w:themeColor="text1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2179456" behindDoc="0" locked="0" layoutInCell="1" allowOverlap="1" wp14:anchorId="33E8BA66" wp14:editId="02439BDF">
                      <wp:simplePos x="0" y="0"/>
                      <wp:positionH relativeFrom="column">
                        <wp:posOffset>354330</wp:posOffset>
                      </wp:positionH>
                      <wp:positionV relativeFrom="paragraph">
                        <wp:posOffset>267335</wp:posOffset>
                      </wp:positionV>
                      <wp:extent cx="150495" cy="83185"/>
                      <wp:effectExtent l="0" t="0" r="1905" b="0"/>
                      <wp:wrapNone/>
                      <wp:docPr id="272" name="Isosceles Triangle 1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0495" cy="83185"/>
                              </a:xfrm>
                              <a:prstGeom prst="triangle">
                                <a:avLst/>
                              </a:prstGeom>
                              <a:solidFill>
                                <a:sysClr val="window" lastClr="FFFFFF">
                                  <a:lumMod val="50000"/>
                                </a:sys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40EDFC79" id="Isosceles Triangle 150" o:spid="_x0000_s1026" type="#_x0000_t5" style="position:absolute;margin-left:27.9pt;margin-top:21.05pt;width:11.85pt;height:6.55pt;flip:y;z-index:252179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" fillcolor="#7f7f7f" stroked="f" strokeweight="1pt"/>
                  </w:pict>
                </mc:Fallback>
              </mc:AlternateContent>
            </w:r>
            <w:r>
              <w:rPr>
                <w:rFonts w:ascii="Bahij Palatino Arabic" w:hAnsi="Bahij Palatino Arabic" w:cs="Bahij Palatino Arabic"/>
                <w:noProof/>
                <w:color w:val="000000" w:themeColor="text1"/>
                <w:sz w:val="32"/>
                <w:szCs w:val="32"/>
                <w:rtl/>
              </w:rPr>
              <mc:AlternateContent>
                <mc:Choice Requires="wps">
                  <w:drawing>
                    <wp:anchor distT="0" distB="0" distL="114300" distR="114300" simplePos="0" relativeHeight="252169216" behindDoc="0" locked="0" layoutInCell="1" allowOverlap="1" wp14:anchorId="76BF720E" wp14:editId="29877E32">
                      <wp:simplePos x="0" y="0"/>
                      <wp:positionH relativeFrom="column">
                        <wp:posOffset>722630</wp:posOffset>
                      </wp:positionH>
                      <wp:positionV relativeFrom="paragraph">
                        <wp:posOffset>387046</wp:posOffset>
                      </wp:positionV>
                      <wp:extent cx="0" cy="434340"/>
                      <wp:effectExtent l="0" t="0" r="19050" b="22860"/>
                      <wp:wrapNone/>
                      <wp:docPr id="140" name="Connecteur droit 1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434340"/>
                              </a:xfrm>
                              <a:prstGeom prst="lin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rgbClr val="1E9A56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line w14:anchorId="1A6D62E3" id="Connecteur droit 140" o:spid="_x0000_s1026" style="position:absolute;z-index:252169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6.9pt,30.5pt" to="56.9pt,6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" strokecolor="#1e9a56" strokeweight="1.5pt">
                      <v:stroke joinstyle="miter"/>
                    </v:line>
                  </w:pict>
                </mc:Fallback>
              </mc:AlternateContent>
            </w:r>
          </w:p>
          <w:p w:rsidR="00CE43DF" w:rsidRDefault="00CE43DF" w:rsidP="00B93BEC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  <w:r w:rsidRPr="00B93BEC"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  <w:t>إرساء الموارد</w:t>
            </w:r>
          </w:p>
          <w:p w:rsidR="00CE43DF" w:rsidRDefault="00CE43DF" w:rsidP="003206D5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</w:p>
          <w:p w:rsidR="00CE43DF" w:rsidRDefault="00CE43DF" w:rsidP="00D651EE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  <w:lang w:bidi="ar-DZ"/>
              </w:rPr>
            </w:pPr>
          </w:p>
          <w:p w:rsidR="00CE43DF" w:rsidRDefault="00CE43DF" w:rsidP="003206D5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</w:p>
          <w:p w:rsidR="00CE43DF" w:rsidRDefault="00CE43DF" w:rsidP="00534B4D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</w:p>
          <w:p w:rsidR="00CE43DF" w:rsidRDefault="00CE43DF" w:rsidP="0032502A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  <w:r w:rsidRPr="001748FA">
              <w:rPr>
                <w:rFonts w:ascii="Tahoma" w:hAnsi="Tahoma" w:cs="Tahoma"/>
                <w:noProof/>
                <w:color w:val="000000" w:themeColor="text1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2180480" behindDoc="0" locked="0" layoutInCell="1" allowOverlap="1" wp14:anchorId="4E011F5A" wp14:editId="1C1C9BB6">
                      <wp:simplePos x="0" y="0"/>
                      <wp:positionH relativeFrom="column">
                        <wp:posOffset>284480</wp:posOffset>
                      </wp:positionH>
                      <wp:positionV relativeFrom="paragraph">
                        <wp:posOffset>178435</wp:posOffset>
                      </wp:positionV>
                      <wp:extent cx="150495" cy="83185"/>
                      <wp:effectExtent l="0" t="0" r="1905" b="0"/>
                      <wp:wrapNone/>
                      <wp:docPr id="276" name="Isosceles Triangle 1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0495" cy="83185"/>
                              </a:xfrm>
                              <a:prstGeom prst="triangle">
                                <a:avLst/>
                              </a:prstGeom>
                              <a:solidFill>
                                <a:sysClr val="window" lastClr="FFFFFF">
                                  <a:lumMod val="50000"/>
                                </a:sys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5721DF15" id="Isosceles Triangle 150" o:spid="_x0000_s1026" type="#_x0000_t5" style="position:absolute;margin-left:22.4pt;margin-top:14.05pt;width:11.85pt;height:6.55pt;flip:y;z-index:252180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" fillcolor="#7f7f7f" stroked="f" strokeweight="1pt"/>
                  </w:pict>
                </mc:Fallback>
              </mc:AlternateContent>
            </w:r>
            <w:r>
              <w:rPr>
                <w:rFonts w:ascii="Bahij Palatino Arabic" w:hAnsi="Bahij Palatino Arabic" w:cs="Bahij Palatino Arabic"/>
                <w:noProof/>
                <w:color w:val="000000" w:themeColor="text1"/>
                <w:sz w:val="32"/>
                <w:szCs w:val="32"/>
                <w:rtl/>
              </w:rPr>
              <mc:AlternateContent>
                <mc:Choice Requires="wps">
                  <w:drawing>
                    <wp:anchor distT="0" distB="0" distL="114300" distR="114300" simplePos="0" relativeHeight="252170240" behindDoc="0" locked="0" layoutInCell="1" allowOverlap="1" wp14:anchorId="108E4AB2" wp14:editId="3DD43D45">
                      <wp:simplePos x="0" y="0"/>
                      <wp:positionH relativeFrom="column">
                        <wp:posOffset>753110</wp:posOffset>
                      </wp:positionH>
                      <wp:positionV relativeFrom="paragraph">
                        <wp:posOffset>365809</wp:posOffset>
                      </wp:positionV>
                      <wp:extent cx="0" cy="434340"/>
                      <wp:effectExtent l="0" t="0" r="19050" b="22860"/>
                      <wp:wrapNone/>
                      <wp:docPr id="144" name="Connecteur droit 1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434340"/>
                              </a:xfrm>
                              <a:prstGeom prst="lin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rgbClr val="1E9A56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line w14:anchorId="642E7C37" id="Connecteur droit 144" o:spid="_x0000_s1026" style="position:absolute;z-index:252170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9.3pt,28.8pt" to="59.3pt,6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" strokecolor="#1e9a56" strokeweight="1.5pt">
                      <v:stroke joinstyle="miter"/>
                    </v:line>
                  </w:pict>
                </mc:Fallback>
              </mc:AlternateContent>
            </w:r>
          </w:p>
          <w:p w:rsidR="00CE43DF" w:rsidRDefault="00CE43DF" w:rsidP="003206D5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  <w:r>
              <w:rPr>
                <w:rFonts w:ascii="Bahij Palatino Arabic" w:hAnsi="Bahij Palatino Arabic" w:cs="Bahij Palatino Arabic" w:hint="cs"/>
                <w:color w:val="000000" w:themeColor="text1"/>
                <w:sz w:val="32"/>
                <w:szCs w:val="32"/>
                <w:rtl/>
              </w:rPr>
              <w:t>الوضعية</w:t>
            </w:r>
            <w:r w:rsidRPr="00B93BEC"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  <w:t xml:space="preserve"> </w:t>
            </w:r>
            <w:r>
              <w:rPr>
                <w:rFonts w:ascii="Bahij Palatino Arabic" w:hAnsi="Bahij Palatino Arabic" w:cs="Bahij Palatino Arabic" w:hint="cs"/>
                <w:color w:val="000000" w:themeColor="text1"/>
                <w:sz w:val="32"/>
                <w:szCs w:val="32"/>
                <w:rtl/>
              </w:rPr>
              <w:t>الجزئية</w:t>
            </w:r>
          </w:p>
          <w:p w:rsidR="00CE43DF" w:rsidRDefault="00CE43DF" w:rsidP="0032502A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  <w:r>
              <w:rPr>
                <w:rFonts w:ascii="Bahij Palatino Arabic" w:hAnsi="Bahij Palatino Arabic" w:cs="Bahij Palatino Arabic"/>
                <w:noProof/>
                <w:color w:val="000000" w:themeColor="text1"/>
                <w:sz w:val="32"/>
                <w:szCs w:val="32"/>
                <w:rtl/>
              </w:rPr>
              <mc:AlternateContent>
                <mc:Choice Requires="wps">
                  <w:drawing>
                    <wp:anchor distT="0" distB="0" distL="114300" distR="114300" simplePos="0" relativeHeight="252171264" behindDoc="0" locked="0" layoutInCell="1" allowOverlap="1" wp14:anchorId="123F5929" wp14:editId="234C2C40">
                      <wp:simplePos x="0" y="0"/>
                      <wp:positionH relativeFrom="column">
                        <wp:posOffset>770743</wp:posOffset>
                      </wp:positionH>
                      <wp:positionV relativeFrom="paragraph">
                        <wp:posOffset>385445</wp:posOffset>
                      </wp:positionV>
                      <wp:extent cx="0" cy="434340"/>
                      <wp:effectExtent l="0" t="0" r="19050" b="22860"/>
                      <wp:wrapNone/>
                      <wp:docPr id="248" name="Connecteur droit 2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434340"/>
                              </a:xfrm>
                              <a:prstGeom prst="lin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rgbClr val="1E9A56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line w14:anchorId="50805449" id="Connecteur droit 248" o:spid="_x0000_s1026" style="position:absolute;z-index:252171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0.7pt,30.35pt" to="60.7pt,6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" strokecolor="#1e9a56" strokeweight="1.5pt">
                      <v:stroke joinstyle="miter"/>
                    </v:line>
                  </w:pict>
                </mc:Fallback>
              </mc:AlternateContent>
            </w:r>
          </w:p>
          <w:p w:rsidR="00CE43DF" w:rsidRDefault="00CE43DF" w:rsidP="0032502A">
            <w:pPr>
              <w:bidi/>
              <w:jc w:val="center"/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</w:pPr>
            <w:r w:rsidRPr="00B93BEC"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  <w:t xml:space="preserve">النشاط </w:t>
            </w:r>
            <w:proofErr w:type="spellStart"/>
            <w:r w:rsidRPr="00B93BEC"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  <w:t>التعلمي</w:t>
            </w:r>
            <w:proofErr w:type="spellEnd"/>
          </w:p>
          <w:p w:rsidR="00CE43DF" w:rsidRDefault="00CE43DF" w:rsidP="00B67D66">
            <w:pPr>
              <w:bidi/>
              <w:jc w:val="center"/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</w:pPr>
          </w:p>
          <w:p w:rsidR="00CE43DF" w:rsidRDefault="00CE43DF" w:rsidP="00B67D66">
            <w:pPr>
              <w:bidi/>
              <w:jc w:val="center"/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</w:pPr>
          </w:p>
          <w:p w:rsidR="00CE43DF" w:rsidRPr="00FD586B" w:rsidRDefault="00CE43DF" w:rsidP="00B67D66">
            <w:pPr>
              <w:bidi/>
              <w:jc w:val="center"/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  <w14:textOutline w14:w="9525" w14:cap="rnd" w14:cmpd="sng" w14:algn="ctr">
                  <w14:solidFill>
                    <w14:srgbClr w14:val="000000">
                      <w14:alpha w14:val="100000"/>
                      <w14:lumMod w14:val="95000"/>
                    </w14:srgbClr>
                  </w14:solidFill>
                  <w14:prstDash w14:val="solid"/>
                  <w14:bevel/>
                </w14:textOutline>
              </w:rPr>
            </w:pPr>
          </w:p>
          <w:p w:rsidR="00CE43DF" w:rsidRDefault="00CE43DF" w:rsidP="00B67D66">
            <w:pPr>
              <w:bidi/>
              <w:jc w:val="center"/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</w:pPr>
          </w:p>
          <w:p w:rsidR="00CE43DF" w:rsidRDefault="00CE43DF" w:rsidP="00534B4D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  <w:r>
              <w:rPr>
                <w:rFonts w:ascii="Bahij Palatino Arabic" w:hAnsi="Bahij Palatino Arabic" w:cs="Bahij Palatino Arabic"/>
                <w:noProof/>
                <w:color w:val="000000" w:themeColor="text1"/>
                <w:sz w:val="32"/>
                <w:szCs w:val="32"/>
                <w:rtl/>
              </w:rPr>
              <mc:AlternateContent>
                <mc:Choice Requires="wps">
                  <w:drawing>
                    <wp:anchor distT="0" distB="0" distL="114300" distR="114300" simplePos="0" relativeHeight="252172288" behindDoc="0" locked="0" layoutInCell="1" allowOverlap="1" wp14:anchorId="3C4A4920" wp14:editId="08E41B1B">
                      <wp:simplePos x="0" y="0"/>
                      <wp:positionH relativeFrom="column">
                        <wp:posOffset>740459</wp:posOffset>
                      </wp:positionH>
                      <wp:positionV relativeFrom="paragraph">
                        <wp:posOffset>3810</wp:posOffset>
                      </wp:positionV>
                      <wp:extent cx="0" cy="434340"/>
                      <wp:effectExtent l="0" t="0" r="19050" b="22860"/>
                      <wp:wrapNone/>
                      <wp:docPr id="249" name="Connecteur droit 2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434340"/>
                              </a:xfrm>
                              <a:prstGeom prst="lin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rgbClr val="1E9A56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line w14:anchorId="071D76F4" id="Connecteur droit 249" o:spid="_x0000_s1026" style="position:absolute;z-index:252172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8.3pt,.3pt" to="58.3pt,3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" strokecolor="#1e9a56" strokeweight="1.5pt">
                      <v:stroke joinstyle="miter"/>
                    </v:line>
                  </w:pict>
                </mc:Fallback>
              </mc:AlternateContent>
            </w:r>
            <w:r w:rsidRPr="00B93BEC"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  <w:t>إرساء الموارد</w:t>
            </w:r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</w:pPr>
            <w:r>
              <w:rPr>
                <w:rFonts w:ascii="Bahij Palatino Arabic" w:hAnsi="Bahij Palatino Arabic" w:cs="Bahij Palatino Arabic"/>
                <w:noProof/>
                <w:color w:val="000000" w:themeColor="text1"/>
                <w:sz w:val="32"/>
                <w:szCs w:val="32"/>
                <w:rtl/>
              </w:rPr>
              <mc:AlternateContent>
                <mc:Choice Requires="wps">
                  <w:drawing>
                    <wp:anchor distT="0" distB="0" distL="114300" distR="114300" simplePos="0" relativeHeight="252174336" behindDoc="0" locked="0" layoutInCell="1" allowOverlap="1" wp14:anchorId="31F0A36A" wp14:editId="77B9F3B8">
                      <wp:simplePos x="0" y="0"/>
                      <wp:positionH relativeFrom="column">
                        <wp:posOffset>768985</wp:posOffset>
                      </wp:positionH>
                      <wp:positionV relativeFrom="paragraph">
                        <wp:posOffset>3761</wp:posOffset>
                      </wp:positionV>
                      <wp:extent cx="0" cy="434340"/>
                      <wp:effectExtent l="0" t="0" r="19050" b="22860"/>
                      <wp:wrapNone/>
                      <wp:docPr id="264" name="Connecteur droit 2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434340"/>
                              </a:xfrm>
                              <a:prstGeom prst="lin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rgbClr val="1E9A56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line w14:anchorId="483558A4" id="Connecteur droit 264" o:spid="_x0000_s1026" style="position:absolute;z-index:252174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0.55pt,.3pt" to="60.55pt,3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" strokecolor="#1e9a56" strokeweight="1.5pt">
                      <v:stroke joinstyle="miter"/>
                    </v:line>
                  </w:pict>
                </mc:Fallback>
              </mc:AlternateContent>
            </w:r>
            <w:r w:rsidRPr="00B93BEC"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  <w:t xml:space="preserve">النشاط </w:t>
            </w:r>
            <w:proofErr w:type="spellStart"/>
            <w:r w:rsidRPr="00B93BEC"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  <w:t>التعلمي</w:t>
            </w:r>
            <w:proofErr w:type="spellEnd"/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</w:pPr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</w:pPr>
            <w:r w:rsidRPr="001748FA">
              <w:rPr>
                <w:rFonts w:ascii="Tahoma" w:hAnsi="Tahoma" w:cs="Tahoma"/>
                <w:noProof/>
                <w:color w:val="000000" w:themeColor="text1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2181504" behindDoc="0" locked="0" layoutInCell="1" allowOverlap="1" wp14:anchorId="33C7CE5C" wp14:editId="13446449">
                      <wp:simplePos x="0" y="0"/>
                      <wp:positionH relativeFrom="column">
                        <wp:posOffset>316230</wp:posOffset>
                      </wp:positionH>
                      <wp:positionV relativeFrom="paragraph">
                        <wp:posOffset>153670</wp:posOffset>
                      </wp:positionV>
                      <wp:extent cx="150495" cy="83185"/>
                      <wp:effectExtent l="0" t="0" r="1905" b="0"/>
                      <wp:wrapNone/>
                      <wp:docPr id="280" name="Isosceles Triangle 1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0495" cy="83185"/>
                              </a:xfrm>
                              <a:prstGeom prst="triangle">
                                <a:avLst/>
                              </a:prstGeom>
                              <a:solidFill>
                                <a:sysClr val="window" lastClr="FFFFFF">
                                  <a:lumMod val="50000"/>
                                </a:sys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237AC7F7" id="Isosceles Triangle 150" o:spid="_x0000_s1026" type="#_x0000_t5" style="position:absolute;margin-left:24.9pt;margin-top:12.1pt;width:11.85pt;height:6.55pt;flip:y;z-index:252181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" fillcolor="#7f7f7f" stroked="f" strokeweight="1pt"/>
                  </w:pict>
                </mc:Fallback>
              </mc:AlternateContent>
            </w:r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  <w:r>
              <w:rPr>
                <w:rFonts w:ascii="Bahij Palatino Arabic" w:hAnsi="Bahij Palatino Arabic" w:cs="Bahij Palatino Arabic"/>
                <w:noProof/>
                <w:color w:val="000000" w:themeColor="text1"/>
                <w:sz w:val="32"/>
                <w:szCs w:val="32"/>
                <w:rtl/>
              </w:rPr>
              <mc:AlternateContent>
                <mc:Choice Requires="wps">
                  <w:drawing>
                    <wp:anchor distT="0" distB="0" distL="114300" distR="114300" simplePos="0" relativeHeight="252176384" behindDoc="0" locked="0" layoutInCell="1" allowOverlap="1" wp14:anchorId="41C7F539" wp14:editId="2F176818">
                      <wp:simplePos x="0" y="0"/>
                      <wp:positionH relativeFrom="column">
                        <wp:posOffset>740459</wp:posOffset>
                      </wp:positionH>
                      <wp:positionV relativeFrom="paragraph">
                        <wp:posOffset>3810</wp:posOffset>
                      </wp:positionV>
                      <wp:extent cx="0" cy="434340"/>
                      <wp:effectExtent l="0" t="0" r="19050" b="22860"/>
                      <wp:wrapNone/>
                      <wp:docPr id="266" name="Connecteur droit 26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434340"/>
                              </a:xfrm>
                              <a:prstGeom prst="lin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rgbClr val="1E9A56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line w14:anchorId="48014F8B" id="Connecteur droit 266" o:spid="_x0000_s1026" style="position:absolute;z-index:252176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8.3pt,.3pt" to="58.3pt,3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" strokecolor="#1e9a56" strokeweight="1.5pt">
                      <v:stroke joinstyle="miter"/>
                    </v:line>
                  </w:pict>
                </mc:Fallback>
              </mc:AlternateContent>
            </w:r>
            <w:r w:rsidRPr="00B93BEC"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  <w:t>إرساء الموارد</w:t>
            </w:r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</w:pPr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</w:pPr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</w:pPr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</w:pPr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</w:pPr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</w:pPr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</w:pPr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</w:pPr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</w:pPr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</w:pPr>
            <w:r w:rsidRPr="001748FA">
              <w:rPr>
                <w:rFonts w:ascii="Tahoma" w:hAnsi="Tahoma" w:cs="Tahoma"/>
                <w:noProof/>
                <w:color w:val="000000" w:themeColor="text1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2182528" behindDoc="0" locked="0" layoutInCell="1" allowOverlap="1" wp14:anchorId="30013923" wp14:editId="39F9B414">
                      <wp:simplePos x="0" y="0"/>
                      <wp:positionH relativeFrom="column">
                        <wp:posOffset>316230</wp:posOffset>
                      </wp:positionH>
                      <wp:positionV relativeFrom="paragraph">
                        <wp:posOffset>78105</wp:posOffset>
                      </wp:positionV>
                      <wp:extent cx="150495" cy="83185"/>
                      <wp:effectExtent l="0" t="0" r="1905" b="0"/>
                      <wp:wrapNone/>
                      <wp:docPr id="284" name="Isosceles Triangle 1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0495" cy="83185"/>
                              </a:xfrm>
                              <a:prstGeom prst="triangle">
                                <a:avLst/>
                              </a:prstGeom>
                              <a:solidFill>
                                <a:sysClr val="window" lastClr="FFFFFF">
                                  <a:lumMod val="50000"/>
                                </a:sys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145AEB5C" id="Isosceles Triangle 150" o:spid="_x0000_s1026" type="#_x0000_t5" style="position:absolute;margin-left:24.9pt;margin-top:6.15pt;width:11.85pt;height:6.55pt;flip:y;z-index:252182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" fillcolor="#7f7f7f" stroked="f" strokeweight="1pt"/>
                  </w:pict>
                </mc:Fallback>
              </mc:AlternateContent>
            </w:r>
            <w:r>
              <w:rPr>
                <w:rFonts w:ascii="Bahij Palatino Arabic" w:hAnsi="Bahij Palatino Arabic" w:cs="Bahij Palatino Arabic"/>
                <w:noProof/>
                <w:color w:val="000000" w:themeColor="text1"/>
                <w:sz w:val="32"/>
                <w:szCs w:val="32"/>
                <w:rtl/>
              </w:rPr>
              <mc:AlternateContent>
                <mc:Choice Requires="wps">
                  <w:drawing>
                    <wp:anchor distT="0" distB="0" distL="114300" distR="114300" simplePos="0" relativeHeight="252177408" behindDoc="0" locked="0" layoutInCell="1" allowOverlap="1" wp14:anchorId="3B7E3E3B" wp14:editId="7526248A">
                      <wp:simplePos x="0" y="0"/>
                      <wp:positionH relativeFrom="column">
                        <wp:posOffset>765126</wp:posOffset>
                      </wp:positionH>
                      <wp:positionV relativeFrom="paragraph">
                        <wp:posOffset>371475</wp:posOffset>
                      </wp:positionV>
                      <wp:extent cx="0" cy="434340"/>
                      <wp:effectExtent l="0" t="0" r="19050" b="22860"/>
                      <wp:wrapNone/>
                      <wp:docPr id="270" name="Connecteur droit 2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434340"/>
                              </a:xfrm>
                              <a:prstGeom prst="lin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rgbClr val="1E9A56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line w14:anchorId="6F937347" id="Connecteur droit 270" o:spid="_x0000_s1026" style="position:absolute;z-index:252177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0.25pt,29.25pt" to="60.25pt,6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" strokecolor="#1e9a56" strokeweight="1.5pt">
                      <v:stroke joinstyle="miter"/>
                    </v:line>
                  </w:pict>
                </mc:Fallback>
              </mc:AlternateContent>
            </w:r>
          </w:p>
          <w:p w:rsidR="00CE43DF" w:rsidRDefault="00CE43DF" w:rsidP="00C44223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  <w:r>
              <w:rPr>
                <w:rFonts w:ascii="Bahij Palatino Arabic" w:hAnsi="Bahij Palatino Arabic" w:cs="Bahij Palatino Arabic" w:hint="cs"/>
                <w:color w:val="000000" w:themeColor="text1"/>
                <w:sz w:val="32"/>
                <w:szCs w:val="32"/>
                <w:rtl/>
              </w:rPr>
              <w:t>الوضعية</w:t>
            </w:r>
            <w:r w:rsidRPr="00B93BEC"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  <w:t xml:space="preserve"> </w:t>
            </w:r>
            <w:r>
              <w:rPr>
                <w:rFonts w:ascii="Bahij Palatino Arabic" w:hAnsi="Bahij Palatino Arabic" w:cs="Bahij Palatino Arabic" w:hint="cs"/>
                <w:color w:val="000000" w:themeColor="text1"/>
                <w:sz w:val="32"/>
                <w:szCs w:val="32"/>
                <w:rtl/>
              </w:rPr>
              <w:t>الجزئية</w:t>
            </w:r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sz w:val="32"/>
                <w:szCs w:val="32"/>
                <w:rtl/>
                <w:lang w:val="en-US"/>
              </w:rPr>
            </w:pPr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</w:pPr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</w:pPr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</w:pPr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</w:pPr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</w:pPr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</w:pPr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</w:pPr>
          </w:p>
          <w:p w:rsidR="00CE43DF" w:rsidRDefault="00CE43DF" w:rsidP="009F579E">
            <w:pPr>
              <w:bidi/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</w:pPr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</w:pPr>
            <w:r>
              <w:rPr>
                <w:rFonts w:ascii="Bahij Palatino Arabic" w:hAnsi="Bahij Palatino Arabic" w:cs="Bahij Palatino Arabic"/>
                <w:noProof/>
                <w:color w:val="000000" w:themeColor="text1"/>
                <w:sz w:val="32"/>
                <w:szCs w:val="32"/>
                <w:rtl/>
              </w:rPr>
              <mc:AlternateContent>
                <mc:Choice Requires="wps">
                  <w:drawing>
                    <wp:anchor distT="0" distB="0" distL="114300" distR="114300" simplePos="0" relativeHeight="252175360" behindDoc="0" locked="0" layoutInCell="1" allowOverlap="1" wp14:anchorId="5354AA6F" wp14:editId="721B382B">
                      <wp:simplePos x="0" y="0"/>
                      <wp:positionH relativeFrom="column">
                        <wp:posOffset>761365</wp:posOffset>
                      </wp:positionH>
                      <wp:positionV relativeFrom="paragraph">
                        <wp:posOffset>368984</wp:posOffset>
                      </wp:positionV>
                      <wp:extent cx="0" cy="434340"/>
                      <wp:effectExtent l="0" t="0" r="19050" b="22860"/>
                      <wp:wrapNone/>
                      <wp:docPr id="265" name="Connecteur droit 26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434340"/>
                              </a:xfrm>
                              <a:prstGeom prst="lin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rgbClr val="1E9A56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line w14:anchorId="4ABF72F3" id="Connecteur droit 265" o:spid="_x0000_s1026" style="position:absolute;z-index:252175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9.95pt,29.05pt" to="59.95pt,6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" strokecolor="#1e9a56" strokeweight="1.5pt">
                      <v:stroke joinstyle="miter"/>
                    </v:line>
                  </w:pict>
                </mc:Fallback>
              </mc:AlternateContent>
            </w:r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</w:pPr>
            <w:r w:rsidRPr="00B93BEC"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  <w:t xml:space="preserve">النشاط </w:t>
            </w:r>
            <w:proofErr w:type="spellStart"/>
            <w:r w:rsidRPr="00B93BEC"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  <w:t>التعلمي</w:t>
            </w:r>
            <w:proofErr w:type="spellEnd"/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</w:pPr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</w:pPr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</w:p>
          <w:p w:rsidR="00CE43DF" w:rsidRDefault="00CE43DF" w:rsidP="009F579E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</w:p>
          <w:p w:rsidR="00CE43DF" w:rsidRDefault="00CE43DF" w:rsidP="009F579E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</w:p>
          <w:p w:rsidR="00CE43DF" w:rsidRDefault="00CE43DF" w:rsidP="00DF532B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  <w:r w:rsidRPr="001748FA">
              <w:rPr>
                <w:rFonts w:ascii="Tahoma" w:hAnsi="Tahoma" w:cs="Tahoma"/>
                <w:noProof/>
                <w:color w:val="000000" w:themeColor="text1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2183552" behindDoc="0" locked="0" layoutInCell="1" allowOverlap="1" wp14:anchorId="1946AD47" wp14:editId="47724699">
                      <wp:simplePos x="0" y="0"/>
                      <wp:positionH relativeFrom="column">
                        <wp:posOffset>379730</wp:posOffset>
                      </wp:positionH>
                      <wp:positionV relativeFrom="paragraph">
                        <wp:posOffset>192405</wp:posOffset>
                      </wp:positionV>
                      <wp:extent cx="150495" cy="83185"/>
                      <wp:effectExtent l="0" t="0" r="1905" b="0"/>
                      <wp:wrapNone/>
                      <wp:docPr id="288" name="Isosceles Triangle 1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0495" cy="83185"/>
                              </a:xfrm>
                              <a:prstGeom prst="triangle">
                                <a:avLst/>
                              </a:prstGeom>
                              <a:solidFill>
                                <a:sysClr val="window" lastClr="FFFFFF">
                                  <a:lumMod val="50000"/>
                                </a:sys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127EAD60" id="Isosceles Triangle 150" o:spid="_x0000_s1026" type="#_x0000_t5" style="position:absolute;margin-left:29.9pt;margin-top:15.15pt;width:11.85pt;height:6.55pt;flip:y;z-index:252183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" fillcolor="#7f7f7f" stroked="f" strokeweight="1pt"/>
                  </w:pict>
                </mc:Fallback>
              </mc:AlternateContent>
            </w:r>
            <w:r>
              <w:rPr>
                <w:rFonts w:ascii="Bahij Palatino Arabic" w:hAnsi="Bahij Palatino Arabic" w:cs="Bahij Palatino Arabic"/>
                <w:noProof/>
                <w:color w:val="000000" w:themeColor="text1"/>
                <w:sz w:val="32"/>
                <w:szCs w:val="32"/>
                <w:rtl/>
              </w:rPr>
              <mc:AlternateContent>
                <mc:Choice Requires="wps">
                  <w:drawing>
                    <wp:anchor distT="0" distB="0" distL="114300" distR="114300" simplePos="0" relativeHeight="252173312" behindDoc="0" locked="0" layoutInCell="1" allowOverlap="1" wp14:anchorId="060B3234" wp14:editId="7691A777">
                      <wp:simplePos x="0" y="0"/>
                      <wp:positionH relativeFrom="column">
                        <wp:posOffset>740410</wp:posOffset>
                      </wp:positionH>
                      <wp:positionV relativeFrom="paragraph">
                        <wp:posOffset>370791</wp:posOffset>
                      </wp:positionV>
                      <wp:extent cx="0" cy="434340"/>
                      <wp:effectExtent l="0" t="0" r="19050" b="22860"/>
                      <wp:wrapNone/>
                      <wp:docPr id="263" name="Connecteur droit 2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434340"/>
                              </a:xfrm>
                              <a:prstGeom prst="lin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rgbClr val="1E9A56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line w14:anchorId="439A93CB" id="Connecteur droit 263" o:spid="_x0000_s1026" style="position:absolute;z-index:252173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8.3pt,29.2pt" to="58.3pt,6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" strokecolor="#1e9a56" strokeweight="1.5pt">
                      <v:stroke joinstyle="miter"/>
                    </v:line>
                  </w:pict>
                </mc:Fallback>
              </mc:AlternateContent>
            </w:r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  <w:r w:rsidRPr="00B93BEC"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  <w:t>إرساء الموارد</w:t>
            </w:r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</w:p>
          <w:p w:rsidR="00CE43DF" w:rsidRDefault="00CE43DF" w:rsidP="00440BF7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</w:p>
          <w:p w:rsidR="00CE43DF" w:rsidRDefault="00CE43DF" w:rsidP="00440BF7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</w:p>
          <w:p w:rsidR="00CE43DF" w:rsidRDefault="00CE43DF" w:rsidP="00440BF7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</w:p>
          <w:p w:rsidR="00CE43DF" w:rsidRDefault="00CE43DF" w:rsidP="00440BF7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  <w:r>
              <w:rPr>
                <w:rFonts w:ascii="Bahij Palatino Arabic" w:hAnsi="Bahij Palatino Arabic" w:cs="Bahij Palatino Arabic"/>
                <w:noProof/>
                <w:color w:val="000000" w:themeColor="text1"/>
                <w:sz w:val="32"/>
                <w:szCs w:val="32"/>
                <w:rtl/>
              </w:rPr>
              <mc:AlternateContent>
                <mc:Choice Requires="wps">
                  <w:drawing>
                    <wp:anchor distT="0" distB="0" distL="114300" distR="114300" simplePos="0" relativeHeight="252178432" behindDoc="0" locked="0" layoutInCell="1" allowOverlap="1" wp14:anchorId="4CD2715F" wp14:editId="40542DFE">
                      <wp:simplePos x="0" y="0"/>
                      <wp:positionH relativeFrom="column">
                        <wp:posOffset>772160</wp:posOffset>
                      </wp:positionH>
                      <wp:positionV relativeFrom="paragraph">
                        <wp:posOffset>360094</wp:posOffset>
                      </wp:positionV>
                      <wp:extent cx="0" cy="434340"/>
                      <wp:effectExtent l="0" t="0" r="19050" b="22860"/>
                      <wp:wrapNone/>
                      <wp:docPr id="271" name="Connecteur droit 27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434340"/>
                              </a:xfrm>
                              <a:prstGeom prst="lin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rgbClr val="1E9A56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line w14:anchorId="7F813D2D" id="Connecteur droit 271" o:spid="_x0000_s1026" style="position:absolute;z-index:252178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0.8pt,28.35pt" to="60.8pt,6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" strokecolor="#1e9a56" strokeweight="1.5pt">
                      <v:stroke joinstyle="miter"/>
                    </v:line>
                  </w:pict>
                </mc:Fallback>
              </mc:AlternateContent>
            </w:r>
          </w:p>
          <w:p w:rsidR="00CE43DF" w:rsidRPr="00440BF7" w:rsidRDefault="00CE43DF" w:rsidP="00440BF7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  <w:r w:rsidRPr="00440BF7">
              <w:rPr>
                <w:rFonts w:ascii="Bahij Palatino Arabic" w:hAnsi="Bahij Palatino Arabic" w:cs="Bahij Palatino Arabic"/>
                <w:sz w:val="32"/>
                <w:szCs w:val="32"/>
                <w:rtl/>
              </w:rPr>
              <w:t>تقويم المكتسبات</w:t>
            </w:r>
          </w:p>
          <w:p w:rsidR="00CE43DF" w:rsidRPr="00C53229" w:rsidRDefault="00CE43DF" w:rsidP="00440BF7">
            <w:pPr>
              <w:bidi/>
              <w:jc w:val="center"/>
              <w:rPr>
                <w:rFonts w:ascii="Tahoma" w:hAnsi="Tahoma" w:cs="Tahoma"/>
                <w:sz w:val="28"/>
                <w:szCs w:val="28"/>
                <w:rtl/>
              </w:rPr>
            </w:pPr>
          </w:p>
        </w:tc>
        <w:tc>
          <w:tcPr>
            <w:tcW w:w="7572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:rsidR="00CE43DF" w:rsidRPr="00A81735" w:rsidRDefault="0026558E" w:rsidP="00F52620">
            <w:pPr>
              <w:bidi/>
              <w:rPr>
                <w:rFonts w:ascii="Bahij Palatino Arabic" w:hAnsi="Bahij Palatino Arabic" w:cs="Bahij Palatino Arabic"/>
                <w:color w:val="104864" w:themeColor="background2" w:themeShade="40"/>
                <w:sz w:val="32"/>
                <w:szCs w:val="32"/>
                <w:rtl/>
              </w:rPr>
            </w:pPr>
            <w:r>
              <w:rPr>
                <w:rFonts w:ascii="Bahij Palatino Arabic" w:hAnsi="Bahij Palatino Arabic" w:cs="Bahij Palatino Arabic"/>
                <w:noProof/>
                <w:color w:val="000000" w:themeColor="text1"/>
                <w:sz w:val="28"/>
                <w:szCs w:val="28"/>
                <w:rtl/>
              </w:rPr>
              <mc:AlternateContent>
                <mc:Choice Requires="wps">
                  <w:drawing>
                    <wp:anchor distT="0" distB="0" distL="114300" distR="114300" simplePos="0" relativeHeight="252377088" behindDoc="0" locked="0" layoutInCell="1" allowOverlap="1" wp14:anchorId="7D184DF2" wp14:editId="2873480F">
                      <wp:simplePos x="0" y="0"/>
                      <wp:positionH relativeFrom="column">
                        <wp:posOffset>1148715</wp:posOffset>
                      </wp:positionH>
                      <wp:positionV relativeFrom="paragraph">
                        <wp:posOffset>257175</wp:posOffset>
                      </wp:positionV>
                      <wp:extent cx="2914650" cy="504190"/>
                      <wp:effectExtent l="0" t="0" r="0" b="0"/>
                      <wp:wrapNone/>
                      <wp:docPr id="70" name="Rectangle 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14650" cy="5041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  <a:alpha val="0"/>
                                </a:schemeClr>
                              </a:solidFill>
                              <a:ln>
                                <a:solidFill>
                                  <a:schemeClr val="bg1">
                                    <a:alpha val="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64153A" w:rsidRPr="007C3851" w:rsidRDefault="0026558E" w:rsidP="00EB00E9">
                                  <w:pPr>
                                    <w:jc w:val="center"/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color w:val="17316C" w:themeColor="accent6" w:themeShade="BF"/>
                                      <w:sz w:val="28"/>
                                      <w:szCs w:val="28"/>
                                      <w:rtl/>
                                    </w:rPr>
                                  </w:pPr>
                                  <w:r w:rsidRPr="007C3851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color w:val="17316C" w:themeColor="accent6" w:themeShade="BF"/>
                                      <w:sz w:val="40"/>
                                      <w:szCs w:val="40"/>
                                      <w:rtl/>
                                      <w:lang w:val="en-US" w:bidi="ar-DZ"/>
                                    </w:rPr>
                                    <w:t>سير الحصة التعليمية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rect w14:anchorId="220319C3" id="Rectangle 70" o:spid="_x0000_s1041" style="position:absolute;left:0;text-align:left;margin-left:90.45pt;margin-top:20.25pt;width:229.5pt;height:39.7pt;z-index:25237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" fillcolor="#f2f2f2 [3052]" strokecolor="white [3212]" strokeweight="1pt">
                      <v:fill opacity="0"/>
                      <v:stroke opacity="0"/>
                      <v:textbox>
                        <w:txbxContent>
                          <w:p w:rsidR="0064153A" w:rsidRPr="007C3851" w:rsidRDefault="0026558E" w:rsidP="00EB00E9">
                            <w:pPr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17316C" w:themeColor="accent6" w:themeShade="BF"/>
                                <w:sz w:val="28"/>
                                <w:szCs w:val="28"/>
                                <w:rtl/>
                              </w:rPr>
                            </w:pPr>
                            <w:r w:rsidRPr="007C3851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17316C" w:themeColor="accent6" w:themeShade="BF"/>
                                <w:sz w:val="40"/>
                                <w:szCs w:val="40"/>
                                <w:rtl/>
                                <w:lang w:val="en-US" w:bidi="ar-DZ"/>
                              </w:rPr>
                              <w:t>سير الحصة التعليمية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970E61" w:rsidRPr="00A81735">
              <w:rPr>
                <w:noProof/>
                <w:color w:val="104864" w:themeColor="background2" w:themeShade="40"/>
              </w:rPr>
              <mc:AlternateContent>
                <mc:Choice Requires="wpg">
                  <w:drawing>
                    <wp:anchor distT="0" distB="0" distL="114300" distR="114300" simplePos="0" relativeHeight="252141568" behindDoc="0" locked="0" layoutInCell="1" allowOverlap="1" wp14:anchorId="69A026C3" wp14:editId="3FFBF356">
                      <wp:simplePos x="0" y="0"/>
                      <wp:positionH relativeFrom="column">
                        <wp:posOffset>2549525</wp:posOffset>
                      </wp:positionH>
                      <wp:positionV relativeFrom="paragraph">
                        <wp:posOffset>92075</wp:posOffset>
                      </wp:positionV>
                      <wp:extent cx="219075" cy="235585"/>
                      <wp:effectExtent l="0" t="0" r="28575" b="12065"/>
                      <wp:wrapNone/>
                      <wp:docPr id="205" name="Group 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19075" cy="235585"/>
                                <a:chOff x="0" y="0"/>
                                <a:chExt cx="791" cy="787"/>
                              </a:xfrm>
                              <a:solidFill>
                                <a:schemeClr val="accent6">
                                  <a:lumMod val="75000"/>
                                </a:schemeClr>
                              </a:solidFill>
                            </wpg:grpSpPr>
                            <wps:wsp>
                              <wps:cNvPr id="206" name="Freeform 6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6"/>
                                  <a:ext cx="397" cy="633"/>
                                </a:xfrm>
                                <a:custGeom>
                                  <a:avLst/>
                                  <a:gdLst>
                                    <a:gd name="T0" fmla="*/ 1753 w 1983"/>
                                    <a:gd name="T1" fmla="*/ 0 h 3164"/>
                                    <a:gd name="T2" fmla="*/ 1833 w 1983"/>
                                    <a:gd name="T3" fmla="*/ 13 h 3164"/>
                                    <a:gd name="T4" fmla="*/ 1901 w 1983"/>
                                    <a:gd name="T5" fmla="*/ 53 h 3164"/>
                                    <a:gd name="T6" fmla="*/ 1951 w 1983"/>
                                    <a:gd name="T7" fmla="*/ 113 h 3164"/>
                                    <a:gd name="T8" fmla="*/ 1979 w 1983"/>
                                    <a:gd name="T9" fmla="*/ 188 h 3164"/>
                                    <a:gd name="T10" fmla="*/ 1983 w 1983"/>
                                    <a:gd name="T11" fmla="*/ 1151 h 3164"/>
                                    <a:gd name="T12" fmla="*/ 1810 w 1983"/>
                                    <a:gd name="T13" fmla="*/ 229 h 3164"/>
                                    <a:gd name="T14" fmla="*/ 1799 w 1983"/>
                                    <a:gd name="T15" fmla="*/ 195 h 3164"/>
                                    <a:gd name="T16" fmla="*/ 1771 w 1983"/>
                                    <a:gd name="T17" fmla="*/ 175 h 3164"/>
                                    <a:gd name="T18" fmla="*/ 230 w 1983"/>
                                    <a:gd name="T19" fmla="*/ 171 h 3164"/>
                                    <a:gd name="T20" fmla="*/ 196 w 1983"/>
                                    <a:gd name="T21" fmla="*/ 182 h 3164"/>
                                    <a:gd name="T22" fmla="*/ 175 w 1983"/>
                                    <a:gd name="T23" fmla="*/ 211 h 3164"/>
                                    <a:gd name="T24" fmla="*/ 173 w 1983"/>
                                    <a:gd name="T25" fmla="*/ 1594 h 3164"/>
                                    <a:gd name="T26" fmla="*/ 184 w 1983"/>
                                    <a:gd name="T27" fmla="*/ 1628 h 3164"/>
                                    <a:gd name="T28" fmla="*/ 212 w 1983"/>
                                    <a:gd name="T29" fmla="*/ 1649 h 3164"/>
                                    <a:gd name="T30" fmla="*/ 1753 w 1983"/>
                                    <a:gd name="T31" fmla="*/ 1651 h 3164"/>
                                    <a:gd name="T32" fmla="*/ 1787 w 1983"/>
                                    <a:gd name="T33" fmla="*/ 1640 h 3164"/>
                                    <a:gd name="T34" fmla="*/ 1808 w 1983"/>
                                    <a:gd name="T35" fmla="*/ 1612 h 3164"/>
                                    <a:gd name="T36" fmla="*/ 1810 w 1983"/>
                                    <a:gd name="T37" fmla="*/ 1205 h 3164"/>
                                    <a:gd name="T38" fmla="*/ 1955 w 1983"/>
                                    <a:gd name="T39" fmla="*/ 1344 h 3164"/>
                                    <a:gd name="T40" fmla="*/ 1968 w 1983"/>
                                    <a:gd name="T41" fmla="*/ 1413 h 3164"/>
                                    <a:gd name="T42" fmla="*/ 1983 w 1983"/>
                                    <a:gd name="T43" fmla="*/ 1594 h 3164"/>
                                    <a:gd name="T44" fmla="*/ 1968 w 1983"/>
                                    <a:gd name="T45" fmla="*/ 1674 h 3164"/>
                                    <a:gd name="T46" fmla="*/ 1929 w 1983"/>
                                    <a:gd name="T47" fmla="*/ 1742 h 3164"/>
                                    <a:gd name="T48" fmla="*/ 1869 w 1983"/>
                                    <a:gd name="T49" fmla="*/ 1793 h 3164"/>
                                    <a:gd name="T50" fmla="*/ 1794 w 1983"/>
                                    <a:gd name="T51" fmla="*/ 1820 h 3164"/>
                                    <a:gd name="T52" fmla="*/ 1068 w 1983"/>
                                    <a:gd name="T53" fmla="*/ 1824 h 3164"/>
                                    <a:gd name="T54" fmla="*/ 1583 w 1983"/>
                                    <a:gd name="T55" fmla="*/ 3049 h 3164"/>
                                    <a:gd name="T56" fmla="*/ 1580 w 1983"/>
                                    <a:gd name="T57" fmla="*/ 3092 h 3164"/>
                                    <a:gd name="T58" fmla="*/ 1561 w 1983"/>
                                    <a:gd name="T59" fmla="*/ 3130 h 3164"/>
                                    <a:gd name="T60" fmla="*/ 1525 w 1983"/>
                                    <a:gd name="T61" fmla="*/ 3156 h 3164"/>
                                    <a:gd name="T62" fmla="*/ 1481 w 1983"/>
                                    <a:gd name="T63" fmla="*/ 3164 h 3164"/>
                                    <a:gd name="T64" fmla="*/ 1440 w 1983"/>
                                    <a:gd name="T65" fmla="*/ 3152 h 3164"/>
                                    <a:gd name="T66" fmla="*/ 1407 w 1983"/>
                                    <a:gd name="T67" fmla="*/ 3124 h 3164"/>
                                    <a:gd name="T68" fmla="*/ 954 w 1983"/>
                                    <a:gd name="T69" fmla="*/ 2060 h 3164"/>
                                    <a:gd name="T70" fmla="*/ 501 w 1983"/>
                                    <a:gd name="T71" fmla="*/ 3125 h 3164"/>
                                    <a:gd name="T72" fmla="*/ 466 w 1983"/>
                                    <a:gd name="T73" fmla="*/ 3153 h 3164"/>
                                    <a:gd name="T74" fmla="*/ 422 w 1983"/>
                                    <a:gd name="T75" fmla="*/ 3164 h 3164"/>
                                    <a:gd name="T76" fmla="*/ 384 w 1983"/>
                                    <a:gd name="T77" fmla="*/ 3156 h 3164"/>
                                    <a:gd name="T78" fmla="*/ 348 w 1983"/>
                                    <a:gd name="T79" fmla="*/ 3130 h 3164"/>
                                    <a:gd name="T80" fmla="*/ 328 w 1983"/>
                                    <a:gd name="T81" fmla="*/ 3092 h 3164"/>
                                    <a:gd name="T82" fmla="*/ 325 w 1983"/>
                                    <a:gd name="T83" fmla="*/ 3049 h 3164"/>
                                    <a:gd name="T84" fmla="*/ 842 w 1983"/>
                                    <a:gd name="T85" fmla="*/ 1824 h 3164"/>
                                    <a:gd name="T86" fmla="*/ 189 w 1983"/>
                                    <a:gd name="T87" fmla="*/ 1820 h 3164"/>
                                    <a:gd name="T88" fmla="*/ 114 w 1983"/>
                                    <a:gd name="T89" fmla="*/ 1793 h 3164"/>
                                    <a:gd name="T90" fmla="*/ 54 w 1983"/>
                                    <a:gd name="T91" fmla="*/ 1742 h 3164"/>
                                    <a:gd name="T92" fmla="*/ 15 w 1983"/>
                                    <a:gd name="T93" fmla="*/ 1674 h 3164"/>
                                    <a:gd name="T94" fmla="*/ 0 w 1983"/>
                                    <a:gd name="T95" fmla="*/ 1594 h 3164"/>
                                    <a:gd name="T96" fmla="*/ 4 w 1983"/>
                                    <a:gd name="T97" fmla="*/ 188 h 3164"/>
                                    <a:gd name="T98" fmla="*/ 31 w 1983"/>
                                    <a:gd name="T99" fmla="*/ 113 h 3164"/>
                                    <a:gd name="T100" fmla="*/ 82 w 1983"/>
                                    <a:gd name="T101" fmla="*/ 53 h 3164"/>
                                    <a:gd name="T102" fmla="*/ 150 w 1983"/>
                                    <a:gd name="T103" fmla="*/ 13 h 3164"/>
                                    <a:gd name="T104" fmla="*/ 230 w 1983"/>
                                    <a:gd name="T105" fmla="*/ 0 h 3164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</a:cxnLst>
                                  <a:rect l="0" t="0" r="r" b="b"/>
                                  <a:pathLst>
                                    <a:path w="1983" h="3164">
                                      <a:moveTo>
                                        <a:pt x="230" y="0"/>
                                      </a:moveTo>
                                      <a:lnTo>
                                        <a:pt x="1753" y="0"/>
                                      </a:lnTo>
                                      <a:lnTo>
                                        <a:pt x="1794" y="3"/>
                                      </a:lnTo>
                                      <a:lnTo>
                                        <a:pt x="1833" y="13"/>
                                      </a:lnTo>
                                      <a:lnTo>
                                        <a:pt x="1869" y="31"/>
                                      </a:lnTo>
                                      <a:lnTo>
                                        <a:pt x="1901" y="53"/>
                                      </a:lnTo>
                                      <a:lnTo>
                                        <a:pt x="1929" y="81"/>
                                      </a:lnTo>
                                      <a:lnTo>
                                        <a:pt x="1951" y="113"/>
                                      </a:lnTo>
                                      <a:lnTo>
                                        <a:pt x="1968" y="148"/>
                                      </a:lnTo>
                                      <a:lnTo>
                                        <a:pt x="1979" y="188"/>
                                      </a:lnTo>
                                      <a:lnTo>
                                        <a:pt x="1983" y="229"/>
                                      </a:lnTo>
                                      <a:lnTo>
                                        <a:pt x="1983" y="1151"/>
                                      </a:lnTo>
                                      <a:lnTo>
                                        <a:pt x="1810" y="1030"/>
                                      </a:lnTo>
                                      <a:lnTo>
                                        <a:pt x="1810" y="229"/>
                                      </a:lnTo>
                                      <a:lnTo>
                                        <a:pt x="1808" y="211"/>
                                      </a:lnTo>
                                      <a:lnTo>
                                        <a:pt x="1799" y="195"/>
                                      </a:lnTo>
                                      <a:lnTo>
                                        <a:pt x="1787" y="182"/>
                                      </a:lnTo>
                                      <a:lnTo>
                                        <a:pt x="1771" y="175"/>
                                      </a:lnTo>
                                      <a:lnTo>
                                        <a:pt x="1753" y="171"/>
                                      </a:lnTo>
                                      <a:lnTo>
                                        <a:pt x="230" y="171"/>
                                      </a:lnTo>
                                      <a:lnTo>
                                        <a:pt x="212" y="175"/>
                                      </a:lnTo>
                                      <a:lnTo>
                                        <a:pt x="196" y="182"/>
                                      </a:lnTo>
                                      <a:lnTo>
                                        <a:pt x="184" y="195"/>
                                      </a:lnTo>
                                      <a:lnTo>
                                        <a:pt x="175" y="211"/>
                                      </a:lnTo>
                                      <a:lnTo>
                                        <a:pt x="173" y="229"/>
                                      </a:lnTo>
                                      <a:lnTo>
                                        <a:pt x="173" y="1594"/>
                                      </a:lnTo>
                                      <a:lnTo>
                                        <a:pt x="175" y="1612"/>
                                      </a:lnTo>
                                      <a:lnTo>
                                        <a:pt x="184" y="1628"/>
                                      </a:lnTo>
                                      <a:lnTo>
                                        <a:pt x="196" y="1640"/>
                                      </a:lnTo>
                                      <a:lnTo>
                                        <a:pt x="212" y="1649"/>
                                      </a:lnTo>
                                      <a:lnTo>
                                        <a:pt x="230" y="1651"/>
                                      </a:lnTo>
                                      <a:lnTo>
                                        <a:pt x="1753" y="1651"/>
                                      </a:lnTo>
                                      <a:lnTo>
                                        <a:pt x="1771" y="1649"/>
                                      </a:lnTo>
                                      <a:lnTo>
                                        <a:pt x="1787" y="1640"/>
                                      </a:lnTo>
                                      <a:lnTo>
                                        <a:pt x="1799" y="1628"/>
                                      </a:lnTo>
                                      <a:lnTo>
                                        <a:pt x="1808" y="1612"/>
                                      </a:lnTo>
                                      <a:lnTo>
                                        <a:pt x="1810" y="1594"/>
                                      </a:lnTo>
                                      <a:lnTo>
                                        <a:pt x="1810" y="1205"/>
                                      </a:lnTo>
                                      <a:lnTo>
                                        <a:pt x="1959" y="1309"/>
                                      </a:lnTo>
                                      <a:lnTo>
                                        <a:pt x="1955" y="1344"/>
                                      </a:lnTo>
                                      <a:lnTo>
                                        <a:pt x="1959" y="1379"/>
                                      </a:lnTo>
                                      <a:lnTo>
                                        <a:pt x="1968" y="1413"/>
                                      </a:lnTo>
                                      <a:lnTo>
                                        <a:pt x="1983" y="1444"/>
                                      </a:lnTo>
                                      <a:lnTo>
                                        <a:pt x="1983" y="1594"/>
                                      </a:lnTo>
                                      <a:lnTo>
                                        <a:pt x="1979" y="1635"/>
                                      </a:lnTo>
                                      <a:lnTo>
                                        <a:pt x="1968" y="1674"/>
                                      </a:lnTo>
                                      <a:lnTo>
                                        <a:pt x="1951" y="1710"/>
                                      </a:lnTo>
                                      <a:lnTo>
                                        <a:pt x="1929" y="1742"/>
                                      </a:lnTo>
                                      <a:lnTo>
                                        <a:pt x="1901" y="1770"/>
                                      </a:lnTo>
                                      <a:lnTo>
                                        <a:pt x="1869" y="1793"/>
                                      </a:lnTo>
                                      <a:lnTo>
                                        <a:pt x="1833" y="1810"/>
                                      </a:lnTo>
                                      <a:lnTo>
                                        <a:pt x="1794" y="1820"/>
                                      </a:lnTo>
                                      <a:lnTo>
                                        <a:pt x="1753" y="1824"/>
                                      </a:lnTo>
                                      <a:lnTo>
                                        <a:pt x="1068" y="1824"/>
                                      </a:lnTo>
                                      <a:lnTo>
                                        <a:pt x="1577" y="3027"/>
                                      </a:lnTo>
                                      <a:lnTo>
                                        <a:pt x="1583" y="3049"/>
                                      </a:lnTo>
                                      <a:lnTo>
                                        <a:pt x="1584" y="3071"/>
                                      </a:lnTo>
                                      <a:lnTo>
                                        <a:pt x="1580" y="3092"/>
                                      </a:lnTo>
                                      <a:lnTo>
                                        <a:pt x="1573" y="3112"/>
                                      </a:lnTo>
                                      <a:lnTo>
                                        <a:pt x="1561" y="3130"/>
                                      </a:lnTo>
                                      <a:lnTo>
                                        <a:pt x="1544" y="3144"/>
                                      </a:lnTo>
                                      <a:lnTo>
                                        <a:pt x="1525" y="3156"/>
                                      </a:lnTo>
                                      <a:lnTo>
                                        <a:pt x="1503" y="3163"/>
                                      </a:lnTo>
                                      <a:lnTo>
                                        <a:pt x="1481" y="3164"/>
                                      </a:lnTo>
                                      <a:lnTo>
                                        <a:pt x="1459" y="3160"/>
                                      </a:lnTo>
                                      <a:lnTo>
                                        <a:pt x="1440" y="3152"/>
                                      </a:lnTo>
                                      <a:lnTo>
                                        <a:pt x="1422" y="3140"/>
                                      </a:lnTo>
                                      <a:lnTo>
                                        <a:pt x="1407" y="3124"/>
                                      </a:lnTo>
                                      <a:lnTo>
                                        <a:pt x="1395" y="3104"/>
                                      </a:lnTo>
                                      <a:lnTo>
                                        <a:pt x="954" y="2060"/>
                                      </a:lnTo>
                                      <a:lnTo>
                                        <a:pt x="513" y="3104"/>
                                      </a:lnTo>
                                      <a:lnTo>
                                        <a:pt x="501" y="3125"/>
                                      </a:lnTo>
                                      <a:lnTo>
                                        <a:pt x="485" y="3141"/>
                                      </a:lnTo>
                                      <a:lnTo>
                                        <a:pt x="466" y="3153"/>
                                      </a:lnTo>
                                      <a:lnTo>
                                        <a:pt x="445" y="3161"/>
                                      </a:lnTo>
                                      <a:lnTo>
                                        <a:pt x="422" y="3164"/>
                                      </a:lnTo>
                                      <a:lnTo>
                                        <a:pt x="403" y="3161"/>
                                      </a:lnTo>
                                      <a:lnTo>
                                        <a:pt x="384" y="3156"/>
                                      </a:lnTo>
                                      <a:lnTo>
                                        <a:pt x="364" y="3144"/>
                                      </a:lnTo>
                                      <a:lnTo>
                                        <a:pt x="348" y="3130"/>
                                      </a:lnTo>
                                      <a:lnTo>
                                        <a:pt x="336" y="3112"/>
                                      </a:lnTo>
                                      <a:lnTo>
                                        <a:pt x="328" y="3092"/>
                                      </a:lnTo>
                                      <a:lnTo>
                                        <a:pt x="324" y="3071"/>
                                      </a:lnTo>
                                      <a:lnTo>
                                        <a:pt x="325" y="3049"/>
                                      </a:lnTo>
                                      <a:lnTo>
                                        <a:pt x="331" y="3027"/>
                                      </a:lnTo>
                                      <a:lnTo>
                                        <a:pt x="842" y="1824"/>
                                      </a:lnTo>
                                      <a:lnTo>
                                        <a:pt x="230" y="1824"/>
                                      </a:lnTo>
                                      <a:lnTo>
                                        <a:pt x="189" y="1820"/>
                                      </a:lnTo>
                                      <a:lnTo>
                                        <a:pt x="150" y="1810"/>
                                      </a:lnTo>
                                      <a:lnTo>
                                        <a:pt x="114" y="1793"/>
                                      </a:lnTo>
                                      <a:lnTo>
                                        <a:pt x="82" y="1770"/>
                                      </a:lnTo>
                                      <a:lnTo>
                                        <a:pt x="54" y="1742"/>
                                      </a:lnTo>
                                      <a:lnTo>
                                        <a:pt x="31" y="1710"/>
                                      </a:lnTo>
                                      <a:lnTo>
                                        <a:pt x="15" y="1674"/>
                                      </a:lnTo>
                                      <a:lnTo>
                                        <a:pt x="4" y="1635"/>
                                      </a:lnTo>
                                      <a:lnTo>
                                        <a:pt x="0" y="1594"/>
                                      </a:lnTo>
                                      <a:lnTo>
                                        <a:pt x="0" y="229"/>
                                      </a:lnTo>
                                      <a:lnTo>
                                        <a:pt x="4" y="188"/>
                                      </a:lnTo>
                                      <a:lnTo>
                                        <a:pt x="15" y="148"/>
                                      </a:lnTo>
                                      <a:lnTo>
                                        <a:pt x="31" y="113"/>
                                      </a:lnTo>
                                      <a:lnTo>
                                        <a:pt x="54" y="81"/>
                                      </a:lnTo>
                                      <a:lnTo>
                                        <a:pt x="82" y="53"/>
                                      </a:lnTo>
                                      <a:lnTo>
                                        <a:pt x="114" y="31"/>
                                      </a:lnTo>
                                      <a:lnTo>
                                        <a:pt x="150" y="13"/>
                                      </a:lnTo>
                                      <a:lnTo>
                                        <a:pt x="189" y="3"/>
                                      </a:lnTo>
                                      <a:lnTo>
                                        <a:pt x="23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solidFill>
                                    <a:schemeClr val="accent6">
                                      <a:lumMod val="75000"/>
                                    </a:schemeClr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16" tIns="45708" rIns="91416" bIns="45708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07" name="Rectangle 207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8" y="103"/>
                                  <a:ext cx="60" cy="186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0">
                                  <a:solidFill>
                                    <a:schemeClr val="accent6">
                                      <a:lumMod val="75000"/>
                                    </a:schemeClr>
                                  </a:solidFill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</wps:spPr>
                              <wps:bodyPr vert="horz" wrap="square" lIns="91416" tIns="45708" rIns="91416" bIns="45708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08" name="Rectangle 208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68" y="153"/>
                                  <a:ext cx="61" cy="136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0">
                                  <a:solidFill>
                                    <a:schemeClr val="accent6">
                                      <a:lumMod val="75000"/>
                                    </a:schemeClr>
                                  </a:solidFill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</wps:spPr>
                              <wps:bodyPr vert="horz" wrap="square" lIns="91416" tIns="45708" rIns="91416" bIns="45708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09" name="Freeform 9"/>
                              <wps:cNvSpPr>
                                <a:spLocks/>
                              </wps:cNvSpPr>
                              <wps:spPr bwMode="auto">
                                <a:xfrm>
                                  <a:off x="249" y="87"/>
                                  <a:ext cx="60" cy="202"/>
                                </a:xfrm>
                                <a:custGeom>
                                  <a:avLst/>
                                  <a:gdLst>
                                    <a:gd name="T0" fmla="*/ 0 w 302"/>
                                    <a:gd name="T1" fmla="*/ 0 h 1013"/>
                                    <a:gd name="T2" fmla="*/ 302 w 302"/>
                                    <a:gd name="T3" fmla="*/ 0 h 1013"/>
                                    <a:gd name="T4" fmla="*/ 302 w 302"/>
                                    <a:gd name="T5" fmla="*/ 438 h 1013"/>
                                    <a:gd name="T6" fmla="*/ 105 w 302"/>
                                    <a:gd name="T7" fmla="*/ 299 h 1013"/>
                                    <a:gd name="T8" fmla="*/ 22 w 302"/>
                                    <a:gd name="T9" fmla="*/ 417 h 1013"/>
                                    <a:gd name="T10" fmla="*/ 302 w 302"/>
                                    <a:gd name="T11" fmla="*/ 614 h 1013"/>
                                    <a:gd name="T12" fmla="*/ 302 w 302"/>
                                    <a:gd name="T13" fmla="*/ 1013 h 1013"/>
                                    <a:gd name="T14" fmla="*/ 0 w 302"/>
                                    <a:gd name="T15" fmla="*/ 1013 h 1013"/>
                                    <a:gd name="T16" fmla="*/ 0 w 302"/>
                                    <a:gd name="T17" fmla="*/ 0 h 1013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</a:cxnLst>
                                  <a:rect l="0" t="0" r="r" b="b"/>
                                  <a:pathLst>
                                    <a:path w="302" h="1013">
                                      <a:moveTo>
                                        <a:pt x="0" y="0"/>
                                      </a:moveTo>
                                      <a:lnTo>
                                        <a:pt x="302" y="0"/>
                                      </a:lnTo>
                                      <a:lnTo>
                                        <a:pt x="302" y="438"/>
                                      </a:lnTo>
                                      <a:lnTo>
                                        <a:pt x="105" y="299"/>
                                      </a:lnTo>
                                      <a:lnTo>
                                        <a:pt x="22" y="417"/>
                                      </a:lnTo>
                                      <a:lnTo>
                                        <a:pt x="302" y="614"/>
                                      </a:lnTo>
                                      <a:lnTo>
                                        <a:pt x="302" y="1013"/>
                                      </a:lnTo>
                                      <a:lnTo>
                                        <a:pt x="0" y="1013"/>
                                      </a:lnTo>
                                      <a:lnTo>
                                        <a:pt x="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solidFill>
                                    <a:schemeClr val="accent6">
                                      <a:lumMod val="75000"/>
                                    </a:schemeClr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16" tIns="45708" rIns="91416" bIns="45708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10" name="Freeform 10"/>
                              <wps:cNvSpPr>
                                <a:spLocks/>
                              </wps:cNvSpPr>
                              <wps:spPr bwMode="auto">
                                <a:xfrm>
                                  <a:off x="555" y="0"/>
                                  <a:ext cx="163" cy="163"/>
                                </a:xfrm>
                                <a:custGeom>
                                  <a:avLst/>
                                  <a:gdLst>
                                    <a:gd name="T0" fmla="*/ 406 w 814"/>
                                    <a:gd name="T1" fmla="*/ 0 h 813"/>
                                    <a:gd name="T2" fmla="*/ 462 w 814"/>
                                    <a:gd name="T3" fmla="*/ 3 h 813"/>
                                    <a:gd name="T4" fmla="*/ 515 w 814"/>
                                    <a:gd name="T5" fmla="*/ 14 h 813"/>
                                    <a:gd name="T6" fmla="*/ 565 w 814"/>
                                    <a:gd name="T7" fmla="*/ 31 h 813"/>
                                    <a:gd name="T8" fmla="*/ 612 w 814"/>
                                    <a:gd name="T9" fmla="*/ 55 h 813"/>
                                    <a:gd name="T10" fmla="*/ 655 w 814"/>
                                    <a:gd name="T11" fmla="*/ 84 h 813"/>
                                    <a:gd name="T12" fmla="*/ 694 w 814"/>
                                    <a:gd name="T13" fmla="*/ 119 h 813"/>
                                    <a:gd name="T14" fmla="*/ 729 w 814"/>
                                    <a:gd name="T15" fmla="*/ 158 h 813"/>
                                    <a:gd name="T16" fmla="*/ 758 w 814"/>
                                    <a:gd name="T17" fmla="*/ 202 h 813"/>
                                    <a:gd name="T18" fmla="*/ 782 w 814"/>
                                    <a:gd name="T19" fmla="*/ 249 h 813"/>
                                    <a:gd name="T20" fmla="*/ 799 w 814"/>
                                    <a:gd name="T21" fmla="*/ 298 h 813"/>
                                    <a:gd name="T22" fmla="*/ 810 w 814"/>
                                    <a:gd name="T23" fmla="*/ 352 h 813"/>
                                    <a:gd name="T24" fmla="*/ 814 w 814"/>
                                    <a:gd name="T25" fmla="*/ 407 h 813"/>
                                    <a:gd name="T26" fmla="*/ 810 w 814"/>
                                    <a:gd name="T27" fmla="*/ 462 h 813"/>
                                    <a:gd name="T28" fmla="*/ 799 w 814"/>
                                    <a:gd name="T29" fmla="*/ 515 h 813"/>
                                    <a:gd name="T30" fmla="*/ 782 w 814"/>
                                    <a:gd name="T31" fmla="*/ 566 h 813"/>
                                    <a:gd name="T32" fmla="*/ 758 w 814"/>
                                    <a:gd name="T33" fmla="*/ 613 h 813"/>
                                    <a:gd name="T34" fmla="*/ 729 w 814"/>
                                    <a:gd name="T35" fmla="*/ 655 h 813"/>
                                    <a:gd name="T36" fmla="*/ 694 w 814"/>
                                    <a:gd name="T37" fmla="*/ 695 h 813"/>
                                    <a:gd name="T38" fmla="*/ 655 w 814"/>
                                    <a:gd name="T39" fmla="*/ 729 h 813"/>
                                    <a:gd name="T40" fmla="*/ 612 w 814"/>
                                    <a:gd name="T41" fmla="*/ 758 h 813"/>
                                    <a:gd name="T42" fmla="*/ 565 w 814"/>
                                    <a:gd name="T43" fmla="*/ 782 h 813"/>
                                    <a:gd name="T44" fmla="*/ 515 w 814"/>
                                    <a:gd name="T45" fmla="*/ 799 h 813"/>
                                    <a:gd name="T46" fmla="*/ 462 w 814"/>
                                    <a:gd name="T47" fmla="*/ 810 h 813"/>
                                    <a:gd name="T48" fmla="*/ 406 w 814"/>
                                    <a:gd name="T49" fmla="*/ 813 h 813"/>
                                    <a:gd name="T50" fmla="*/ 352 w 814"/>
                                    <a:gd name="T51" fmla="*/ 810 h 813"/>
                                    <a:gd name="T52" fmla="*/ 299 w 814"/>
                                    <a:gd name="T53" fmla="*/ 799 h 813"/>
                                    <a:gd name="T54" fmla="*/ 248 w 814"/>
                                    <a:gd name="T55" fmla="*/ 782 h 813"/>
                                    <a:gd name="T56" fmla="*/ 201 w 814"/>
                                    <a:gd name="T57" fmla="*/ 758 h 813"/>
                                    <a:gd name="T58" fmla="*/ 157 w 814"/>
                                    <a:gd name="T59" fmla="*/ 729 h 813"/>
                                    <a:gd name="T60" fmla="*/ 119 w 814"/>
                                    <a:gd name="T61" fmla="*/ 695 h 813"/>
                                    <a:gd name="T62" fmla="*/ 85 w 814"/>
                                    <a:gd name="T63" fmla="*/ 655 h 813"/>
                                    <a:gd name="T64" fmla="*/ 56 w 814"/>
                                    <a:gd name="T65" fmla="*/ 613 h 813"/>
                                    <a:gd name="T66" fmla="*/ 32 w 814"/>
                                    <a:gd name="T67" fmla="*/ 566 h 813"/>
                                    <a:gd name="T68" fmla="*/ 15 w 814"/>
                                    <a:gd name="T69" fmla="*/ 515 h 813"/>
                                    <a:gd name="T70" fmla="*/ 4 w 814"/>
                                    <a:gd name="T71" fmla="*/ 462 h 813"/>
                                    <a:gd name="T72" fmla="*/ 0 w 814"/>
                                    <a:gd name="T73" fmla="*/ 407 h 813"/>
                                    <a:gd name="T74" fmla="*/ 4 w 814"/>
                                    <a:gd name="T75" fmla="*/ 352 h 813"/>
                                    <a:gd name="T76" fmla="*/ 15 w 814"/>
                                    <a:gd name="T77" fmla="*/ 298 h 813"/>
                                    <a:gd name="T78" fmla="*/ 32 w 814"/>
                                    <a:gd name="T79" fmla="*/ 249 h 813"/>
                                    <a:gd name="T80" fmla="*/ 56 w 814"/>
                                    <a:gd name="T81" fmla="*/ 202 h 813"/>
                                    <a:gd name="T82" fmla="*/ 85 w 814"/>
                                    <a:gd name="T83" fmla="*/ 158 h 813"/>
                                    <a:gd name="T84" fmla="*/ 119 w 814"/>
                                    <a:gd name="T85" fmla="*/ 119 h 813"/>
                                    <a:gd name="T86" fmla="*/ 157 w 814"/>
                                    <a:gd name="T87" fmla="*/ 84 h 813"/>
                                    <a:gd name="T88" fmla="*/ 201 w 814"/>
                                    <a:gd name="T89" fmla="*/ 55 h 813"/>
                                    <a:gd name="T90" fmla="*/ 248 w 814"/>
                                    <a:gd name="T91" fmla="*/ 31 h 813"/>
                                    <a:gd name="T92" fmla="*/ 299 w 814"/>
                                    <a:gd name="T93" fmla="*/ 14 h 813"/>
                                    <a:gd name="T94" fmla="*/ 352 w 814"/>
                                    <a:gd name="T95" fmla="*/ 3 h 813"/>
                                    <a:gd name="T96" fmla="*/ 406 w 814"/>
                                    <a:gd name="T97" fmla="*/ 0 h 813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</a:cxnLst>
                                  <a:rect l="0" t="0" r="r" b="b"/>
                                  <a:pathLst>
                                    <a:path w="814" h="813">
                                      <a:moveTo>
                                        <a:pt x="406" y="0"/>
                                      </a:moveTo>
                                      <a:lnTo>
                                        <a:pt x="462" y="3"/>
                                      </a:lnTo>
                                      <a:lnTo>
                                        <a:pt x="515" y="14"/>
                                      </a:lnTo>
                                      <a:lnTo>
                                        <a:pt x="565" y="31"/>
                                      </a:lnTo>
                                      <a:lnTo>
                                        <a:pt x="612" y="55"/>
                                      </a:lnTo>
                                      <a:lnTo>
                                        <a:pt x="655" y="84"/>
                                      </a:lnTo>
                                      <a:lnTo>
                                        <a:pt x="694" y="119"/>
                                      </a:lnTo>
                                      <a:lnTo>
                                        <a:pt x="729" y="158"/>
                                      </a:lnTo>
                                      <a:lnTo>
                                        <a:pt x="758" y="202"/>
                                      </a:lnTo>
                                      <a:lnTo>
                                        <a:pt x="782" y="249"/>
                                      </a:lnTo>
                                      <a:lnTo>
                                        <a:pt x="799" y="298"/>
                                      </a:lnTo>
                                      <a:lnTo>
                                        <a:pt x="810" y="352"/>
                                      </a:lnTo>
                                      <a:lnTo>
                                        <a:pt x="814" y="407"/>
                                      </a:lnTo>
                                      <a:lnTo>
                                        <a:pt x="810" y="462"/>
                                      </a:lnTo>
                                      <a:lnTo>
                                        <a:pt x="799" y="515"/>
                                      </a:lnTo>
                                      <a:lnTo>
                                        <a:pt x="782" y="566"/>
                                      </a:lnTo>
                                      <a:lnTo>
                                        <a:pt x="758" y="613"/>
                                      </a:lnTo>
                                      <a:lnTo>
                                        <a:pt x="729" y="655"/>
                                      </a:lnTo>
                                      <a:lnTo>
                                        <a:pt x="694" y="695"/>
                                      </a:lnTo>
                                      <a:lnTo>
                                        <a:pt x="655" y="729"/>
                                      </a:lnTo>
                                      <a:lnTo>
                                        <a:pt x="612" y="758"/>
                                      </a:lnTo>
                                      <a:lnTo>
                                        <a:pt x="565" y="782"/>
                                      </a:lnTo>
                                      <a:lnTo>
                                        <a:pt x="515" y="799"/>
                                      </a:lnTo>
                                      <a:lnTo>
                                        <a:pt x="462" y="810"/>
                                      </a:lnTo>
                                      <a:lnTo>
                                        <a:pt x="406" y="813"/>
                                      </a:lnTo>
                                      <a:lnTo>
                                        <a:pt x="352" y="810"/>
                                      </a:lnTo>
                                      <a:lnTo>
                                        <a:pt x="299" y="799"/>
                                      </a:lnTo>
                                      <a:lnTo>
                                        <a:pt x="248" y="782"/>
                                      </a:lnTo>
                                      <a:lnTo>
                                        <a:pt x="201" y="758"/>
                                      </a:lnTo>
                                      <a:lnTo>
                                        <a:pt x="157" y="729"/>
                                      </a:lnTo>
                                      <a:lnTo>
                                        <a:pt x="119" y="695"/>
                                      </a:lnTo>
                                      <a:lnTo>
                                        <a:pt x="85" y="655"/>
                                      </a:lnTo>
                                      <a:lnTo>
                                        <a:pt x="56" y="613"/>
                                      </a:lnTo>
                                      <a:lnTo>
                                        <a:pt x="32" y="566"/>
                                      </a:lnTo>
                                      <a:lnTo>
                                        <a:pt x="15" y="515"/>
                                      </a:lnTo>
                                      <a:lnTo>
                                        <a:pt x="4" y="462"/>
                                      </a:lnTo>
                                      <a:lnTo>
                                        <a:pt x="0" y="407"/>
                                      </a:lnTo>
                                      <a:lnTo>
                                        <a:pt x="4" y="352"/>
                                      </a:lnTo>
                                      <a:lnTo>
                                        <a:pt x="15" y="298"/>
                                      </a:lnTo>
                                      <a:lnTo>
                                        <a:pt x="32" y="249"/>
                                      </a:lnTo>
                                      <a:lnTo>
                                        <a:pt x="56" y="202"/>
                                      </a:lnTo>
                                      <a:lnTo>
                                        <a:pt x="85" y="158"/>
                                      </a:lnTo>
                                      <a:lnTo>
                                        <a:pt x="119" y="119"/>
                                      </a:lnTo>
                                      <a:lnTo>
                                        <a:pt x="157" y="84"/>
                                      </a:lnTo>
                                      <a:lnTo>
                                        <a:pt x="201" y="55"/>
                                      </a:lnTo>
                                      <a:lnTo>
                                        <a:pt x="248" y="31"/>
                                      </a:lnTo>
                                      <a:lnTo>
                                        <a:pt x="299" y="14"/>
                                      </a:lnTo>
                                      <a:lnTo>
                                        <a:pt x="352" y="3"/>
                                      </a:lnTo>
                                      <a:lnTo>
                                        <a:pt x="406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solidFill>
                                    <a:schemeClr val="accent6">
                                      <a:lumMod val="75000"/>
                                    </a:schemeClr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16" tIns="45708" rIns="91416" bIns="45708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11" name="Freeform 11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265" y="158"/>
                                  <a:ext cx="526" cy="629"/>
                                </a:xfrm>
                                <a:custGeom>
                                  <a:avLst/>
                                  <a:gdLst>
                                    <a:gd name="T0" fmla="*/ 1858 w 2633"/>
                                    <a:gd name="T1" fmla="*/ 956 h 3144"/>
                                    <a:gd name="T2" fmla="*/ 1861 w 2633"/>
                                    <a:gd name="T3" fmla="*/ 165 h 3144"/>
                                    <a:gd name="T4" fmla="*/ 711 w 2633"/>
                                    <a:gd name="T5" fmla="*/ 477 h 3144"/>
                                    <a:gd name="T6" fmla="*/ 782 w 2633"/>
                                    <a:gd name="T7" fmla="*/ 428 h 3144"/>
                                    <a:gd name="T8" fmla="*/ 869 w 2633"/>
                                    <a:gd name="T9" fmla="*/ 426 h 3144"/>
                                    <a:gd name="T10" fmla="*/ 985 w 2633"/>
                                    <a:gd name="T11" fmla="*/ 470 h 3144"/>
                                    <a:gd name="T12" fmla="*/ 1095 w 2633"/>
                                    <a:gd name="T13" fmla="*/ 483 h 3144"/>
                                    <a:gd name="T14" fmla="*/ 1198 w 2633"/>
                                    <a:gd name="T15" fmla="*/ 449 h 3144"/>
                                    <a:gd name="T16" fmla="*/ 1308 w 2633"/>
                                    <a:gd name="T17" fmla="*/ 373 h 3144"/>
                                    <a:gd name="T18" fmla="*/ 1443 w 2633"/>
                                    <a:gd name="T19" fmla="*/ 251 h 3144"/>
                                    <a:gd name="T20" fmla="*/ 1587 w 2633"/>
                                    <a:gd name="T21" fmla="*/ 124 h 3144"/>
                                    <a:gd name="T22" fmla="*/ 1708 w 2633"/>
                                    <a:gd name="T23" fmla="*/ 62 h 3144"/>
                                    <a:gd name="T24" fmla="*/ 1859 w 2633"/>
                                    <a:gd name="T25" fmla="*/ 149 h 3144"/>
                                    <a:gd name="T26" fmla="*/ 2062 w 2633"/>
                                    <a:gd name="T27" fmla="*/ 85 h 3144"/>
                                    <a:gd name="T28" fmla="*/ 2169 w 2633"/>
                                    <a:gd name="T29" fmla="*/ 147 h 3144"/>
                                    <a:gd name="T30" fmla="*/ 2279 w 2633"/>
                                    <a:gd name="T31" fmla="*/ 228 h 3144"/>
                                    <a:gd name="T32" fmla="*/ 2382 w 2633"/>
                                    <a:gd name="T33" fmla="*/ 326 h 3144"/>
                                    <a:gd name="T34" fmla="*/ 2471 w 2633"/>
                                    <a:gd name="T35" fmla="*/ 447 h 3144"/>
                                    <a:gd name="T36" fmla="*/ 2545 w 2633"/>
                                    <a:gd name="T37" fmla="*/ 597 h 3144"/>
                                    <a:gd name="T38" fmla="*/ 2599 w 2633"/>
                                    <a:gd name="T39" fmla="*/ 780 h 3144"/>
                                    <a:gd name="T40" fmla="*/ 2628 w 2633"/>
                                    <a:gd name="T41" fmla="*/ 1005 h 3144"/>
                                    <a:gd name="T42" fmla="*/ 2631 w 2633"/>
                                    <a:gd name="T43" fmla="*/ 1274 h 3144"/>
                                    <a:gd name="T44" fmla="*/ 2608 w 2633"/>
                                    <a:gd name="T45" fmla="*/ 1433 h 3144"/>
                                    <a:gd name="T46" fmla="*/ 2551 w 2633"/>
                                    <a:gd name="T47" fmla="*/ 1496 h 3144"/>
                                    <a:gd name="T48" fmla="*/ 2466 w 2633"/>
                                    <a:gd name="T49" fmla="*/ 1522 h 3144"/>
                                    <a:gd name="T50" fmla="*/ 2394 w 2633"/>
                                    <a:gd name="T51" fmla="*/ 1503 h 3144"/>
                                    <a:gd name="T52" fmla="*/ 2328 w 2633"/>
                                    <a:gd name="T53" fmla="*/ 1440 h 3144"/>
                                    <a:gd name="T54" fmla="*/ 2309 w 2633"/>
                                    <a:gd name="T55" fmla="*/ 1351 h 3144"/>
                                    <a:gd name="T56" fmla="*/ 2316 w 2633"/>
                                    <a:gd name="T57" fmla="*/ 1101 h 3144"/>
                                    <a:gd name="T58" fmla="*/ 2299 w 2633"/>
                                    <a:gd name="T59" fmla="*/ 901 h 3144"/>
                                    <a:gd name="T60" fmla="*/ 2276 w 2633"/>
                                    <a:gd name="T61" fmla="*/ 1300 h 3144"/>
                                    <a:gd name="T62" fmla="*/ 2253 w 2633"/>
                                    <a:gd name="T63" fmla="*/ 1418 h 3144"/>
                                    <a:gd name="T64" fmla="*/ 2234 w 2633"/>
                                    <a:gd name="T65" fmla="*/ 2991 h 3144"/>
                                    <a:gd name="T66" fmla="*/ 2194 w 2633"/>
                                    <a:gd name="T67" fmla="*/ 3078 h 3144"/>
                                    <a:gd name="T68" fmla="*/ 2116 w 2633"/>
                                    <a:gd name="T69" fmla="*/ 3132 h 3144"/>
                                    <a:gd name="T70" fmla="*/ 2018 w 2633"/>
                                    <a:gd name="T71" fmla="*/ 3140 h 3144"/>
                                    <a:gd name="T72" fmla="*/ 1931 w 2633"/>
                                    <a:gd name="T73" fmla="*/ 3101 h 3144"/>
                                    <a:gd name="T74" fmla="*/ 1876 w 2633"/>
                                    <a:gd name="T75" fmla="*/ 3022 h 3144"/>
                                    <a:gd name="T76" fmla="*/ 1864 w 2633"/>
                                    <a:gd name="T77" fmla="*/ 1659 h 3144"/>
                                    <a:gd name="T78" fmla="*/ 1838 w 2633"/>
                                    <a:gd name="T79" fmla="*/ 2958 h 3144"/>
                                    <a:gd name="T80" fmla="*/ 1812 w 2633"/>
                                    <a:gd name="T81" fmla="*/ 3051 h 3144"/>
                                    <a:gd name="T82" fmla="*/ 1744 w 2633"/>
                                    <a:gd name="T83" fmla="*/ 3119 h 3144"/>
                                    <a:gd name="T84" fmla="*/ 1650 w 2633"/>
                                    <a:gd name="T85" fmla="*/ 3144 h 3144"/>
                                    <a:gd name="T86" fmla="*/ 1556 w 2633"/>
                                    <a:gd name="T87" fmla="*/ 3119 h 3144"/>
                                    <a:gd name="T88" fmla="*/ 1489 w 2633"/>
                                    <a:gd name="T89" fmla="*/ 3051 h 3144"/>
                                    <a:gd name="T90" fmla="*/ 1464 w 2633"/>
                                    <a:gd name="T91" fmla="*/ 2958 h 3144"/>
                                    <a:gd name="T92" fmla="*/ 1453 w 2633"/>
                                    <a:gd name="T93" fmla="*/ 1381 h 3144"/>
                                    <a:gd name="T94" fmla="*/ 1443 w 2633"/>
                                    <a:gd name="T95" fmla="*/ 667 h 3144"/>
                                    <a:gd name="T96" fmla="*/ 1316 w 2633"/>
                                    <a:gd name="T97" fmla="*/ 743 h 3144"/>
                                    <a:gd name="T98" fmla="*/ 1176 w 2633"/>
                                    <a:gd name="T99" fmla="*/ 789 h 3144"/>
                                    <a:gd name="T100" fmla="*/ 1027 w 2633"/>
                                    <a:gd name="T101" fmla="*/ 797 h 3144"/>
                                    <a:gd name="T102" fmla="*/ 875 w 2633"/>
                                    <a:gd name="T103" fmla="*/ 766 h 3144"/>
                                    <a:gd name="T104" fmla="*/ 739 w 2633"/>
                                    <a:gd name="T105" fmla="*/ 707 h 3144"/>
                                    <a:gd name="T106" fmla="*/ 685 w 2633"/>
                                    <a:gd name="T107" fmla="*/ 640 h 3144"/>
                                    <a:gd name="T108" fmla="*/ 674 w 2633"/>
                                    <a:gd name="T109" fmla="*/ 555 h 3144"/>
                                    <a:gd name="T110" fmla="*/ 32 w 2633"/>
                                    <a:gd name="T111" fmla="*/ 0 h 3144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</a:cxnLst>
                                  <a:rect l="0" t="0" r="r" b="b"/>
                                  <a:pathLst>
                                    <a:path w="2633" h="3144">
                                      <a:moveTo>
                                        <a:pt x="1858" y="165"/>
                                      </a:moveTo>
                                      <a:lnTo>
                                        <a:pt x="1760" y="821"/>
                                      </a:lnTo>
                                      <a:lnTo>
                                        <a:pt x="1858" y="956"/>
                                      </a:lnTo>
                                      <a:lnTo>
                                        <a:pt x="1861" y="956"/>
                                      </a:lnTo>
                                      <a:lnTo>
                                        <a:pt x="1958" y="821"/>
                                      </a:lnTo>
                                      <a:lnTo>
                                        <a:pt x="1861" y="165"/>
                                      </a:lnTo>
                                      <a:lnTo>
                                        <a:pt x="1858" y="165"/>
                                      </a:lnTo>
                                      <a:close/>
                                      <a:moveTo>
                                        <a:pt x="32" y="0"/>
                                      </a:moveTo>
                                      <a:lnTo>
                                        <a:pt x="711" y="477"/>
                                      </a:lnTo>
                                      <a:lnTo>
                                        <a:pt x="732" y="456"/>
                                      </a:lnTo>
                                      <a:lnTo>
                                        <a:pt x="757" y="441"/>
                                      </a:lnTo>
                                      <a:lnTo>
                                        <a:pt x="782" y="428"/>
                                      </a:lnTo>
                                      <a:lnTo>
                                        <a:pt x="811" y="422"/>
                                      </a:lnTo>
                                      <a:lnTo>
                                        <a:pt x="840" y="421"/>
                                      </a:lnTo>
                                      <a:lnTo>
                                        <a:pt x="869" y="426"/>
                                      </a:lnTo>
                                      <a:lnTo>
                                        <a:pt x="898" y="436"/>
                                      </a:lnTo>
                                      <a:lnTo>
                                        <a:pt x="943" y="455"/>
                                      </a:lnTo>
                                      <a:lnTo>
                                        <a:pt x="985" y="470"/>
                                      </a:lnTo>
                                      <a:lnTo>
                                        <a:pt x="1024" y="479"/>
                                      </a:lnTo>
                                      <a:lnTo>
                                        <a:pt x="1060" y="483"/>
                                      </a:lnTo>
                                      <a:lnTo>
                                        <a:pt x="1095" y="483"/>
                                      </a:lnTo>
                                      <a:lnTo>
                                        <a:pt x="1130" y="477"/>
                                      </a:lnTo>
                                      <a:lnTo>
                                        <a:pt x="1164" y="466"/>
                                      </a:lnTo>
                                      <a:lnTo>
                                        <a:pt x="1198" y="449"/>
                                      </a:lnTo>
                                      <a:lnTo>
                                        <a:pt x="1233" y="428"/>
                                      </a:lnTo>
                                      <a:lnTo>
                                        <a:pt x="1269" y="403"/>
                                      </a:lnTo>
                                      <a:lnTo>
                                        <a:pt x="1308" y="373"/>
                                      </a:lnTo>
                                      <a:lnTo>
                                        <a:pt x="1349" y="337"/>
                                      </a:lnTo>
                                      <a:lnTo>
                                        <a:pt x="1395" y="297"/>
                                      </a:lnTo>
                                      <a:lnTo>
                                        <a:pt x="1443" y="251"/>
                                      </a:lnTo>
                                      <a:lnTo>
                                        <a:pt x="1503" y="196"/>
                                      </a:lnTo>
                                      <a:lnTo>
                                        <a:pt x="1567" y="140"/>
                                      </a:lnTo>
                                      <a:lnTo>
                                        <a:pt x="1587" y="124"/>
                                      </a:lnTo>
                                      <a:lnTo>
                                        <a:pt x="1609" y="113"/>
                                      </a:lnTo>
                                      <a:lnTo>
                                        <a:pt x="1657" y="85"/>
                                      </a:lnTo>
                                      <a:lnTo>
                                        <a:pt x="1708" y="62"/>
                                      </a:lnTo>
                                      <a:lnTo>
                                        <a:pt x="1760" y="46"/>
                                      </a:lnTo>
                                      <a:lnTo>
                                        <a:pt x="1761" y="46"/>
                                      </a:lnTo>
                                      <a:lnTo>
                                        <a:pt x="1859" y="149"/>
                                      </a:lnTo>
                                      <a:lnTo>
                                        <a:pt x="1961" y="48"/>
                                      </a:lnTo>
                                      <a:lnTo>
                                        <a:pt x="2013" y="63"/>
                                      </a:lnTo>
                                      <a:lnTo>
                                        <a:pt x="2062" y="85"/>
                                      </a:lnTo>
                                      <a:lnTo>
                                        <a:pt x="2110" y="113"/>
                                      </a:lnTo>
                                      <a:lnTo>
                                        <a:pt x="2130" y="123"/>
                                      </a:lnTo>
                                      <a:lnTo>
                                        <a:pt x="2169" y="147"/>
                                      </a:lnTo>
                                      <a:lnTo>
                                        <a:pt x="2206" y="172"/>
                                      </a:lnTo>
                                      <a:lnTo>
                                        <a:pt x="2243" y="199"/>
                                      </a:lnTo>
                                      <a:lnTo>
                                        <a:pt x="2279" y="228"/>
                                      </a:lnTo>
                                      <a:lnTo>
                                        <a:pt x="2314" y="258"/>
                                      </a:lnTo>
                                      <a:lnTo>
                                        <a:pt x="2349" y="291"/>
                                      </a:lnTo>
                                      <a:lnTo>
                                        <a:pt x="2382" y="326"/>
                                      </a:lnTo>
                                      <a:lnTo>
                                        <a:pt x="2413" y="363"/>
                                      </a:lnTo>
                                      <a:lnTo>
                                        <a:pt x="2443" y="404"/>
                                      </a:lnTo>
                                      <a:lnTo>
                                        <a:pt x="2471" y="447"/>
                                      </a:lnTo>
                                      <a:lnTo>
                                        <a:pt x="2498" y="494"/>
                                      </a:lnTo>
                                      <a:lnTo>
                                        <a:pt x="2523" y="543"/>
                                      </a:lnTo>
                                      <a:lnTo>
                                        <a:pt x="2545" y="597"/>
                                      </a:lnTo>
                                      <a:lnTo>
                                        <a:pt x="2565" y="655"/>
                                      </a:lnTo>
                                      <a:lnTo>
                                        <a:pt x="2584" y="715"/>
                                      </a:lnTo>
                                      <a:lnTo>
                                        <a:pt x="2599" y="780"/>
                                      </a:lnTo>
                                      <a:lnTo>
                                        <a:pt x="2611" y="850"/>
                                      </a:lnTo>
                                      <a:lnTo>
                                        <a:pt x="2621" y="925"/>
                                      </a:lnTo>
                                      <a:lnTo>
                                        <a:pt x="2628" y="1005"/>
                                      </a:lnTo>
                                      <a:lnTo>
                                        <a:pt x="2632" y="1089"/>
                                      </a:lnTo>
                                      <a:lnTo>
                                        <a:pt x="2633" y="1179"/>
                                      </a:lnTo>
                                      <a:lnTo>
                                        <a:pt x="2631" y="1274"/>
                                      </a:lnTo>
                                      <a:lnTo>
                                        <a:pt x="2623" y="1375"/>
                                      </a:lnTo>
                                      <a:lnTo>
                                        <a:pt x="2619" y="1405"/>
                                      </a:lnTo>
                                      <a:lnTo>
                                        <a:pt x="2608" y="1433"/>
                                      </a:lnTo>
                                      <a:lnTo>
                                        <a:pt x="2593" y="1457"/>
                                      </a:lnTo>
                                      <a:lnTo>
                                        <a:pt x="2574" y="1479"/>
                                      </a:lnTo>
                                      <a:lnTo>
                                        <a:pt x="2551" y="1496"/>
                                      </a:lnTo>
                                      <a:lnTo>
                                        <a:pt x="2524" y="1509"/>
                                      </a:lnTo>
                                      <a:lnTo>
                                        <a:pt x="2497" y="1518"/>
                                      </a:lnTo>
                                      <a:lnTo>
                                        <a:pt x="2466" y="1522"/>
                                      </a:lnTo>
                                      <a:lnTo>
                                        <a:pt x="2454" y="1520"/>
                                      </a:lnTo>
                                      <a:lnTo>
                                        <a:pt x="2423" y="1514"/>
                                      </a:lnTo>
                                      <a:lnTo>
                                        <a:pt x="2394" y="1503"/>
                                      </a:lnTo>
                                      <a:lnTo>
                                        <a:pt x="2368" y="1486"/>
                                      </a:lnTo>
                                      <a:lnTo>
                                        <a:pt x="2347" y="1466"/>
                                      </a:lnTo>
                                      <a:lnTo>
                                        <a:pt x="2328" y="1440"/>
                                      </a:lnTo>
                                      <a:lnTo>
                                        <a:pt x="2316" y="1413"/>
                                      </a:lnTo>
                                      <a:lnTo>
                                        <a:pt x="2309" y="1382"/>
                                      </a:lnTo>
                                      <a:lnTo>
                                        <a:pt x="2309" y="1351"/>
                                      </a:lnTo>
                                      <a:lnTo>
                                        <a:pt x="2314" y="1262"/>
                                      </a:lnTo>
                                      <a:lnTo>
                                        <a:pt x="2318" y="1178"/>
                                      </a:lnTo>
                                      <a:lnTo>
                                        <a:pt x="2316" y="1101"/>
                                      </a:lnTo>
                                      <a:lnTo>
                                        <a:pt x="2314" y="1029"/>
                                      </a:lnTo>
                                      <a:lnTo>
                                        <a:pt x="2308" y="963"/>
                                      </a:lnTo>
                                      <a:lnTo>
                                        <a:pt x="2299" y="901"/>
                                      </a:lnTo>
                                      <a:lnTo>
                                        <a:pt x="2290" y="844"/>
                                      </a:lnTo>
                                      <a:lnTo>
                                        <a:pt x="2276" y="792"/>
                                      </a:lnTo>
                                      <a:lnTo>
                                        <a:pt x="2276" y="1300"/>
                                      </a:lnTo>
                                      <a:lnTo>
                                        <a:pt x="2274" y="1341"/>
                                      </a:lnTo>
                                      <a:lnTo>
                                        <a:pt x="2267" y="1380"/>
                                      </a:lnTo>
                                      <a:lnTo>
                                        <a:pt x="2253" y="1418"/>
                                      </a:lnTo>
                                      <a:lnTo>
                                        <a:pt x="2238" y="1453"/>
                                      </a:lnTo>
                                      <a:lnTo>
                                        <a:pt x="2238" y="2958"/>
                                      </a:lnTo>
                                      <a:lnTo>
                                        <a:pt x="2234" y="2991"/>
                                      </a:lnTo>
                                      <a:lnTo>
                                        <a:pt x="2226" y="3022"/>
                                      </a:lnTo>
                                      <a:lnTo>
                                        <a:pt x="2212" y="3051"/>
                                      </a:lnTo>
                                      <a:lnTo>
                                        <a:pt x="2194" y="3078"/>
                                      </a:lnTo>
                                      <a:lnTo>
                                        <a:pt x="2171" y="3101"/>
                                      </a:lnTo>
                                      <a:lnTo>
                                        <a:pt x="2145" y="3119"/>
                                      </a:lnTo>
                                      <a:lnTo>
                                        <a:pt x="2116" y="3132"/>
                                      </a:lnTo>
                                      <a:lnTo>
                                        <a:pt x="2084" y="3140"/>
                                      </a:lnTo>
                                      <a:lnTo>
                                        <a:pt x="2050" y="3144"/>
                                      </a:lnTo>
                                      <a:lnTo>
                                        <a:pt x="2018" y="3140"/>
                                      </a:lnTo>
                                      <a:lnTo>
                                        <a:pt x="1985" y="3132"/>
                                      </a:lnTo>
                                      <a:lnTo>
                                        <a:pt x="1956" y="3119"/>
                                      </a:lnTo>
                                      <a:lnTo>
                                        <a:pt x="1931" y="3101"/>
                                      </a:lnTo>
                                      <a:lnTo>
                                        <a:pt x="1908" y="3078"/>
                                      </a:lnTo>
                                      <a:lnTo>
                                        <a:pt x="1890" y="3051"/>
                                      </a:lnTo>
                                      <a:lnTo>
                                        <a:pt x="1876" y="3022"/>
                                      </a:lnTo>
                                      <a:lnTo>
                                        <a:pt x="1867" y="2991"/>
                                      </a:lnTo>
                                      <a:lnTo>
                                        <a:pt x="1864" y="2958"/>
                                      </a:lnTo>
                                      <a:lnTo>
                                        <a:pt x="1864" y="1659"/>
                                      </a:lnTo>
                                      <a:lnTo>
                                        <a:pt x="1859" y="1659"/>
                                      </a:lnTo>
                                      <a:lnTo>
                                        <a:pt x="1838" y="1658"/>
                                      </a:lnTo>
                                      <a:lnTo>
                                        <a:pt x="1838" y="2958"/>
                                      </a:lnTo>
                                      <a:lnTo>
                                        <a:pt x="1834" y="2991"/>
                                      </a:lnTo>
                                      <a:lnTo>
                                        <a:pt x="1825" y="3022"/>
                                      </a:lnTo>
                                      <a:lnTo>
                                        <a:pt x="1812" y="3051"/>
                                      </a:lnTo>
                                      <a:lnTo>
                                        <a:pt x="1794" y="3078"/>
                                      </a:lnTo>
                                      <a:lnTo>
                                        <a:pt x="1771" y="3101"/>
                                      </a:lnTo>
                                      <a:lnTo>
                                        <a:pt x="1744" y="3119"/>
                                      </a:lnTo>
                                      <a:lnTo>
                                        <a:pt x="1715" y="3132"/>
                                      </a:lnTo>
                                      <a:lnTo>
                                        <a:pt x="1684" y="3140"/>
                                      </a:lnTo>
                                      <a:lnTo>
                                        <a:pt x="1650" y="3144"/>
                                      </a:lnTo>
                                      <a:lnTo>
                                        <a:pt x="1618" y="3140"/>
                                      </a:lnTo>
                                      <a:lnTo>
                                        <a:pt x="1585" y="3132"/>
                                      </a:lnTo>
                                      <a:lnTo>
                                        <a:pt x="1556" y="3119"/>
                                      </a:lnTo>
                                      <a:lnTo>
                                        <a:pt x="1530" y="3101"/>
                                      </a:lnTo>
                                      <a:lnTo>
                                        <a:pt x="1507" y="3078"/>
                                      </a:lnTo>
                                      <a:lnTo>
                                        <a:pt x="1489" y="3051"/>
                                      </a:lnTo>
                                      <a:lnTo>
                                        <a:pt x="1476" y="3022"/>
                                      </a:lnTo>
                                      <a:lnTo>
                                        <a:pt x="1466" y="2991"/>
                                      </a:lnTo>
                                      <a:lnTo>
                                        <a:pt x="1464" y="2958"/>
                                      </a:lnTo>
                                      <a:lnTo>
                                        <a:pt x="1464" y="1444"/>
                                      </a:lnTo>
                                      <a:lnTo>
                                        <a:pt x="1465" y="1419"/>
                                      </a:lnTo>
                                      <a:lnTo>
                                        <a:pt x="1453" y="1381"/>
                                      </a:lnTo>
                                      <a:lnTo>
                                        <a:pt x="1446" y="1341"/>
                                      </a:lnTo>
                                      <a:lnTo>
                                        <a:pt x="1443" y="1300"/>
                                      </a:lnTo>
                                      <a:lnTo>
                                        <a:pt x="1443" y="667"/>
                                      </a:lnTo>
                                      <a:lnTo>
                                        <a:pt x="1402" y="694"/>
                                      </a:lnTo>
                                      <a:lnTo>
                                        <a:pt x="1360" y="720"/>
                                      </a:lnTo>
                                      <a:lnTo>
                                        <a:pt x="1316" y="743"/>
                                      </a:lnTo>
                                      <a:lnTo>
                                        <a:pt x="1272" y="762"/>
                                      </a:lnTo>
                                      <a:lnTo>
                                        <a:pt x="1226" y="778"/>
                                      </a:lnTo>
                                      <a:lnTo>
                                        <a:pt x="1176" y="789"/>
                                      </a:lnTo>
                                      <a:lnTo>
                                        <a:pt x="1127" y="797"/>
                                      </a:lnTo>
                                      <a:lnTo>
                                        <a:pt x="1073" y="800"/>
                                      </a:lnTo>
                                      <a:lnTo>
                                        <a:pt x="1027" y="797"/>
                                      </a:lnTo>
                                      <a:lnTo>
                                        <a:pt x="978" y="791"/>
                                      </a:lnTo>
                                      <a:lnTo>
                                        <a:pt x="928" y="782"/>
                                      </a:lnTo>
                                      <a:lnTo>
                                        <a:pt x="875" y="766"/>
                                      </a:lnTo>
                                      <a:lnTo>
                                        <a:pt x="821" y="746"/>
                                      </a:lnTo>
                                      <a:lnTo>
                                        <a:pt x="764" y="722"/>
                                      </a:lnTo>
                                      <a:lnTo>
                                        <a:pt x="739" y="707"/>
                                      </a:lnTo>
                                      <a:lnTo>
                                        <a:pt x="716" y="687"/>
                                      </a:lnTo>
                                      <a:lnTo>
                                        <a:pt x="699" y="665"/>
                                      </a:lnTo>
                                      <a:lnTo>
                                        <a:pt x="685" y="640"/>
                                      </a:lnTo>
                                      <a:lnTo>
                                        <a:pt x="677" y="612"/>
                                      </a:lnTo>
                                      <a:lnTo>
                                        <a:pt x="673" y="584"/>
                                      </a:lnTo>
                                      <a:lnTo>
                                        <a:pt x="674" y="555"/>
                                      </a:lnTo>
                                      <a:lnTo>
                                        <a:pt x="682" y="526"/>
                                      </a:lnTo>
                                      <a:lnTo>
                                        <a:pt x="0" y="48"/>
                                      </a:lnTo>
                                      <a:lnTo>
                                        <a:pt x="3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solidFill>
                                    <a:schemeClr val="accent6">
                                      <a:lumMod val="75000"/>
                                    </a:schemeClr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16" tIns="45708" rIns="91416" bIns="45708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group w14:anchorId="24C0CCDF" id="Group 4" o:spid="_x0000_s1026" style="position:absolute;margin-left:200.75pt;margin-top:7.25pt;width:17.25pt;height:18.55pt;z-index:252141568;mso-width-relative:margin;mso-height-relative:margin" coordsize="791,7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">
                      <v:shape id="Freeform 6" o:spid="_x0000_s1027" style="position:absolute;top:6;width:397;height:633;visibility:visible;mso-wrap-style:square;v-text-anchor:top" coordsize="1983,31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" path="m230,l1753,r41,3l1833,13r36,18l1901,53r28,28l1951,113r17,35l1979,188r4,41l1983,1151,1810,1030r,-801l1808,211r-9,-16l1787,182r-16,-7l1753,171r-1523,l212,175r-16,7l184,195r-9,16l173,229r,1365l175,1612r9,16l196,1640r16,9l230,1651r1523,l1771,1649r16,-9l1799,1628r9,-16l1810,1594r,-389l1959,1309r-4,35l1959,1379r9,34l1983,1444r,150l1979,1635r-11,39l1951,1710r-22,32l1901,1770r-32,23l1833,1810r-39,10l1753,1824r-685,l1577,3027r6,22l1584,3071r-4,21l1573,3112r-12,18l1544,3144r-19,12l1503,3163r-22,1l1459,3160r-19,-8l1422,3140r-15,-16l1395,3104,954,2060,513,3104r-12,21l485,3141r-19,12l445,3161r-23,3l403,3161r-19,-5l364,3144r-16,-14l336,3112r-8,-20l324,3071r1,-22l331,3027,842,1824r-612,l189,1820r-39,-10l114,1793,82,1770,54,1742,31,1710,15,1674,4,1635,,1594,,229,4,188,15,148,31,113,54,81,82,53,114,31,150,13,189,3,230,xe" filled="f" strokecolor="#17316c [2409]" strokeweight="0">
                        <v:path arrowok="t" o:connecttype="custom" o:connectlocs="351,0;367,3;381,11;391,23;396,38;397,230;362,46;360,39;355,35;46,34;39,36;35,42;35,319;37,326;42,330;351,330;358,328;362,323;362,241;391,269;394,283;397,319;394,335;386,349;374,359;359,364;214,365;317,610;316,619;313,626;305,631;296,633;288,631;282,625;191,412;100,625;93,631;84,633;77,631;70,626;66,619;65,610;169,365;38,364;23,359;11,349;3,335;0,319;1,38;6,23;16,11;30,3;46,0" o:connectangles="0,0,0,0,0,0,0,0,0,0,0,0,0,0,0,0,0,0,0,0,0,0,0,0,0,0,0,0,0,0,0,0,0,0,0,0,0,0,0,0,0,0,0,0,0,0,0,0,0,0,0,0,0"/>
                      </v:shape>
                      <v:rect id="Rectangle 207" o:spid="_x0000_s1028" style="position:absolute;left:88;top:103;width:60;height:1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" filled="f" strokecolor="#17316c [2409]" strokeweight="0">
                        <v:textbox inset="2.53933mm,1.2697mm,2.53933mm,1.2697mm"/>
                      </v:rect>
                      <v:rect id="Rectangle 208" o:spid="_x0000_s1029" style="position:absolute;left:168;top:153;width:61;height:1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" filled="f" strokecolor="#17316c [2409]" strokeweight="0">
                        <v:textbox inset="2.53933mm,1.2697mm,2.53933mm,1.2697mm"/>
                      </v:rect>
                      <v:shape id="Freeform 9" o:spid="_x0000_s1030" style="position:absolute;left:249;top:87;width:60;height:202;visibility:visible;mso-wrap-style:square;v-text-anchor:top" coordsize="302,10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" path="m,l302,r,438l105,299,22,417,302,614r,399l,1013,,xe" filled="f" strokecolor="#17316c [2409]" strokeweight="0">
                        <v:path arrowok="t" o:connecttype="custom" o:connectlocs="0,0;60,0;60,87;21,60;4,83;60,122;60,202;0,202;0,0" o:connectangles="0,0,0,0,0,0,0,0,0"/>
                      </v:shape>
                      <v:shape id="Freeform 10" o:spid="_x0000_s1031" style="position:absolute;left:555;width:163;height:163;visibility:visible;mso-wrap-style:square;v-text-anchor:top" coordsize="814,8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" path="m406,r56,3l515,14r50,17l612,55r43,29l694,119r35,39l758,202r24,47l799,298r11,54l814,407r-4,55l799,515r-17,51l758,613r-29,42l694,695r-39,34l612,758r-47,24l515,799r-53,11l406,813r-54,-3l299,799,248,782,201,758,157,729,119,695,85,655,56,613,32,566,15,515,4,462,,407,4,352,15,298,32,249,56,202,85,158r34,-39l157,84,201,55,248,31,299,14,352,3,406,xe" filled="f" strokecolor="#17316c [2409]" strokeweight="0">
                        <v:path arrowok="t" o:connecttype="custom" o:connectlocs="81,0;93,1;103,3;113,6;123,11;131,17;139,24;146,32;152,40;157,50;160,60;162,71;163,82;162,93;160,103;157,113;152,123;146,131;139,139;131,146;123,152;113,157;103,160;93,162;81,163;70,162;60,160;50,157;40,152;31,146;24,139;17,131;11,123;6,113;3,103;1,93;0,82;1,71;3,60;6,50;11,40;17,32;24,24;31,17;40,11;50,6;60,3;70,1;81,0" o:connectangles="0,0,0,0,0,0,0,0,0,0,0,0,0,0,0,0,0,0,0,0,0,0,0,0,0,0,0,0,0,0,0,0,0,0,0,0,0,0,0,0,0,0,0,0,0,0,0,0,0"/>
                      </v:shape>
                      <v:shape id="Freeform 11" o:spid="_x0000_s1032" style="position:absolute;left:265;top:158;width:526;height:629;visibility:visible;mso-wrap-style:square;v-text-anchor:top" coordsize="2633,3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" path="m1858,165r-98,656l1858,956r3,l1958,821,1861,165r-3,xm32,l711,477r21,-21l757,441r25,-13l811,422r29,-1l869,426r29,10l943,455r42,15l1024,479r36,4l1095,483r35,-6l1164,466r34,-17l1233,428r36,-25l1308,373r41,-36l1395,297r48,-46l1503,196r64,-56l1587,124r22,-11l1657,85r51,-23l1760,46r1,l1859,149,1961,48r52,15l2062,85r48,28l2130,123r39,24l2206,172r37,27l2279,228r35,30l2349,291r33,35l2413,363r30,41l2471,447r27,47l2523,543r22,54l2565,655r19,60l2599,780r12,70l2621,925r7,80l2632,1089r1,90l2631,1274r-8,101l2619,1405r-11,28l2593,1457r-19,22l2551,1496r-27,13l2497,1518r-31,4l2454,1520r-31,-6l2394,1503r-26,-17l2347,1466r-19,-26l2316,1413r-7,-31l2309,1351r5,-89l2318,1178r-2,-77l2314,1029r-6,-66l2299,901r-9,-57l2276,792r,508l2274,1341r-7,39l2253,1418r-15,35l2238,2958r-4,33l2226,3022r-14,29l2194,3078r-23,23l2145,3119r-29,13l2084,3140r-34,4l2018,3140r-33,-8l1956,3119r-25,-18l1908,3078r-18,-27l1876,3022r-9,-31l1864,2958r,-1299l1859,1659r-21,-1l1838,2958r-4,33l1825,3022r-13,29l1794,3078r-23,23l1744,3119r-29,13l1684,3140r-34,4l1618,3140r-33,-8l1556,3119r-26,-18l1507,3078r-18,-27l1476,3022r-10,-31l1464,2958r,-1514l1465,1419r-12,-38l1446,1341r-3,-41l1443,667r-41,27l1360,720r-44,23l1272,762r-46,16l1176,789r-49,8l1073,800r-46,-3l978,791r-50,-9l875,766,821,746,764,722,739,707,716,687,699,665,685,640r-8,-28l673,584r1,-29l682,526,,48,32,xe" filled="f" strokecolor="#17316c [2409]" strokeweight="0">
                        <v:path arrowok="t" o:connecttype="custom" o:connectlocs="371,191;372,33;142,95;156,86;174,85;197,94;219,97;239,90;261,75;288,50;317,25;341,12;371,30;412,17;433,29;455,46;476,65;494,89;508,119;519,156;525,201;526,255;521,287;510,299;493,304;478,301;465,288;461,270;463,220;459,180;455,260;450,284;446,598;438,616;423,627;403,628;386,620;375,605;372,332;367,592;362,610;348,624;330,629;311,624;297,610;292,592;290,276;288,133;263,149;235,158;205,159;175,153;148,141;137,128;135,111;6,0" o:connectangles="0,0,0,0,0,0,0,0,0,0,0,0,0,0,0,0,0,0,0,0,0,0,0,0,0,0,0,0,0,0,0,0,0,0,0,0,0,0,0,0,0,0,0,0,0,0,0,0,0,0,0,0,0,0,0,0"/>
                        <o:lock v:ext="edit" verticies="t"/>
                      </v:shape>
                    </v:group>
                  </w:pict>
                </mc:Fallback>
              </mc:AlternateContent>
            </w:r>
            <w:r w:rsidR="00EB00E9" w:rsidRPr="00A81735">
              <w:rPr>
                <w:rFonts w:ascii="Tahoma" w:hAnsi="Tahoma" w:cs="Tahoma"/>
                <w:noProof/>
                <w:color w:val="104864" w:themeColor="background2" w:themeShade="40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2136448" behindDoc="0" locked="0" layoutInCell="1" allowOverlap="1" wp14:anchorId="3FB304AE" wp14:editId="51C76A44">
                      <wp:simplePos x="0" y="0"/>
                      <wp:positionH relativeFrom="column">
                        <wp:posOffset>2586355</wp:posOffset>
                      </wp:positionH>
                      <wp:positionV relativeFrom="paragraph">
                        <wp:posOffset>-15875</wp:posOffset>
                      </wp:positionV>
                      <wp:extent cx="150495" cy="83185"/>
                      <wp:effectExtent l="19050" t="0" r="40005" b="31115"/>
                      <wp:wrapNone/>
                      <wp:docPr id="36" name="Isosceles Triangle 1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0495" cy="83185"/>
                              </a:xfrm>
                              <a:prstGeom prst="triangle">
                                <a:avLst/>
                              </a:prstGeom>
                              <a:solidFill>
                                <a:schemeClr val="accent6">
                                  <a:lumMod val="75000"/>
                                </a:schemeClr>
                              </a:solidFill>
                              <a:ln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1017C209" id="Isosceles Triangle 150" o:spid="_x0000_s1026" type="#_x0000_t5" style="position:absolute;margin-left:203.65pt;margin-top:-1.25pt;width:11.85pt;height:6.55pt;flip:y;z-index:252136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" fillcolor="#17316c [2409]" strokecolor="#17316c [2409]" strokeweight="1pt"/>
                  </w:pict>
                </mc:Fallback>
              </mc:AlternateContent>
            </w:r>
          </w:p>
          <w:p w:rsidR="00CE43DF" w:rsidRPr="00A81735" w:rsidRDefault="00CE43DF" w:rsidP="003570DA">
            <w:pPr>
              <w:bidi/>
              <w:rPr>
                <w:rFonts w:ascii="Bahij Palatino Arabic" w:hAnsi="Bahij Palatino Arabic" w:cs="Bahij Palatino Arabic"/>
                <w:color w:val="104864" w:themeColor="background2" w:themeShade="40"/>
                <w:sz w:val="32"/>
                <w:szCs w:val="32"/>
                <w:rtl/>
              </w:rPr>
            </w:pPr>
            <w:r w:rsidRPr="00A81735">
              <w:rPr>
                <w:rFonts w:ascii="Bahij Palatino Arabic" w:hAnsi="Bahij Palatino Arabic" w:cs="Bahij Palatino Arabic"/>
                <w:noProof/>
                <w:color w:val="104864" w:themeColor="background2" w:themeShade="40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2146688" behindDoc="0" locked="0" layoutInCell="1" allowOverlap="1" wp14:anchorId="5B851489" wp14:editId="1B71A6A9">
                      <wp:simplePos x="0" y="0"/>
                      <wp:positionH relativeFrom="column">
                        <wp:posOffset>5910580</wp:posOffset>
                      </wp:positionH>
                      <wp:positionV relativeFrom="paragraph">
                        <wp:posOffset>66040</wp:posOffset>
                      </wp:positionV>
                      <wp:extent cx="490510" cy="469127"/>
                      <wp:effectExtent l="19050" t="57150" r="100330" b="64770"/>
                      <wp:wrapNone/>
                      <wp:docPr id="2" name="Freeform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 rot="10800000">
                                <a:off x="0" y="0"/>
                                <a:ext cx="490510" cy="469127"/>
                              </a:xfrm>
                              <a:custGeom>
                                <a:avLst/>
                                <a:gdLst/>
                                <a:ahLst/>
                                <a:cxnLst>
                                  <a:cxn ang="0">
                                    <a:pos x="330" y="0"/>
                                  </a:cxn>
                                  <a:cxn ang="0">
                                    <a:pos x="0" y="0"/>
                                  </a:cxn>
                                  <a:cxn ang="0">
                                    <a:pos x="0" y="251"/>
                                  </a:cxn>
                                  <a:cxn ang="0">
                                    <a:pos x="330" y="251"/>
                                  </a:cxn>
                                  <a:cxn ang="0">
                                    <a:pos x="415" y="125"/>
                                  </a:cxn>
                                  <a:cxn ang="0">
                                    <a:pos x="330" y="0"/>
                                  </a:cxn>
                                </a:cxnLst>
                                <a:rect l="0" t="0" r="r" b="b"/>
                                <a:pathLst>
                                  <a:path w="415" h="251">
                                    <a:moveTo>
                                      <a:pt x="330" y="0"/>
                                    </a:moveTo>
                                    <a:lnTo>
                                      <a:pt x="0" y="0"/>
                                    </a:lnTo>
                                    <a:lnTo>
                                      <a:pt x="0" y="251"/>
                                    </a:lnTo>
                                    <a:lnTo>
                                      <a:pt x="330" y="251"/>
                                    </a:lnTo>
                                    <a:lnTo>
                                      <a:pt x="415" y="125"/>
                                    </a:lnTo>
                                    <a:lnTo>
                                      <a:pt x="33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ysClr val="window" lastClr="FFFFFF">
                                  <a:lumMod val="95000"/>
                                </a:sysClr>
                              </a:solidFill>
                              <a:ln w="9525">
                                <a:noFill/>
                                <a:round/>
                                <a:headEnd/>
                                <a:tailEnd/>
                              </a:ln>
                              <a:effectLst>
                                <a:outerShdw blurRad="50800" dist="38100" algn="l" rotWithShape="0">
                                  <a:prstClr val="black">
                                    <a:alpha val="40000"/>
                                  </a:prstClr>
                                </a:outerShdw>
                              </a:effectLst>
                            </wps:spPr>
                            <wps:bodyPr vert="horz" wrap="square" lIns="68580" tIns="34290" rIns="68580" bIns="3429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3E5D81B4" id="Freeform 18" o:spid="_x0000_s1026" style="position:absolute;margin-left:465.4pt;margin-top:5.2pt;width:38.6pt;height:36.95pt;rotation:180;z-index:252146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415,2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" path="m330,l,,,251r330,l415,125,330,xe" fillcolor="#f2f2f2" stroked="f">
                      <v:shadow on="t" color="black" opacity="26214f" origin="-.5" offset="3pt,0"/>
                      <v:path arrowok="t" o:connecttype="custom" o:connectlocs="330,0;0,0;0,251;330,251;415,125;330,0" o:connectangles="0,0,0,0,0,0"/>
                    </v:shape>
                  </w:pict>
                </mc:Fallback>
              </mc:AlternateContent>
            </w:r>
          </w:p>
          <w:p w:rsidR="00CE43DF" w:rsidRPr="00A81735" w:rsidRDefault="00CE43DF" w:rsidP="00D15C71">
            <w:pPr>
              <w:bidi/>
              <w:rPr>
                <w:rFonts w:ascii="Bahij Palatino Arabic" w:hAnsi="Bahij Palatino Arabic" w:cs="Bahij Palatino Arabic"/>
                <w:color w:val="104864" w:themeColor="background2" w:themeShade="40"/>
                <w:sz w:val="32"/>
                <w:szCs w:val="32"/>
                <w:rtl/>
              </w:rPr>
            </w:pPr>
          </w:p>
          <w:p w:rsidR="00CE43DF" w:rsidRPr="00A81735" w:rsidRDefault="00CE43DF" w:rsidP="003570DA">
            <w:pPr>
              <w:bidi/>
              <w:rPr>
                <w:rFonts w:ascii="Dima Naskh" w:hAnsi="Dima Naskh" w:cs="Dima Naskh"/>
                <w:color w:val="104864" w:themeColor="background2" w:themeShade="40"/>
                <w:sz w:val="32"/>
                <w:szCs w:val="32"/>
                <w:rtl/>
                <w:lang w:bidi="ar-DZ"/>
              </w:rPr>
            </w:pPr>
            <w:r w:rsidRPr="00A81735">
              <w:rPr>
                <w:rFonts w:ascii="Dima Naskh" w:hAnsi="Dima Naskh" w:cs="Dima Naskh" w:hint="cs"/>
                <w:color w:val="104864" w:themeColor="background2" w:themeShade="40"/>
                <w:sz w:val="32"/>
                <w:szCs w:val="32"/>
                <w:rtl/>
                <w:lang w:bidi="ar-DZ"/>
              </w:rPr>
              <w:t xml:space="preserve"> </w:t>
            </w:r>
          </w:p>
          <w:p w:rsidR="00CE43DF" w:rsidRPr="00A81735" w:rsidRDefault="00CE43DF" w:rsidP="003570DA">
            <w:pPr>
              <w:bidi/>
              <w:rPr>
                <w:rFonts w:ascii="Bahij Palatino Arabic" w:hAnsi="Bahij Palatino Arabic" w:cs="Bahij Palatino Arabic"/>
                <w:color w:val="104864" w:themeColor="background2" w:themeShade="40"/>
                <w:sz w:val="32"/>
                <w:szCs w:val="32"/>
                <w:rtl/>
              </w:rPr>
            </w:pPr>
          </w:p>
          <w:p w:rsidR="00CE43DF" w:rsidRPr="00A81735" w:rsidRDefault="00CE43DF" w:rsidP="003570DA">
            <w:pPr>
              <w:bidi/>
              <w:rPr>
                <w:rFonts w:ascii="Bahij Palatino Arabic" w:hAnsi="Bahij Palatino Arabic" w:cs="Bahij Palatino Arabic"/>
                <w:color w:val="104864" w:themeColor="background2" w:themeShade="40"/>
                <w:sz w:val="32"/>
                <w:szCs w:val="32"/>
                <w:rtl/>
              </w:rPr>
            </w:pPr>
          </w:p>
          <w:p w:rsidR="00CE43DF" w:rsidRPr="00A81735" w:rsidRDefault="00CE43DF" w:rsidP="00116A38">
            <w:pPr>
              <w:bidi/>
              <w:rPr>
                <w:rFonts w:ascii="Bahij Palatino Arabic" w:hAnsi="Bahij Palatino Arabic" w:cs="Bahij Palatino Arabic"/>
                <w:color w:val="104864" w:themeColor="background2" w:themeShade="40"/>
                <w:sz w:val="32"/>
                <w:szCs w:val="32"/>
                <w:rtl/>
              </w:rPr>
            </w:pPr>
          </w:p>
          <w:p w:rsidR="00CE43DF" w:rsidRPr="00A81735" w:rsidRDefault="00CE43DF" w:rsidP="003570DA">
            <w:pPr>
              <w:bidi/>
              <w:rPr>
                <w:rFonts w:ascii="Bahij Palatino Arabic" w:hAnsi="Bahij Palatino Arabic" w:cs="Bahij Palatino Arabic"/>
                <w:color w:val="104864" w:themeColor="background2" w:themeShade="40"/>
                <w:sz w:val="32"/>
                <w:szCs w:val="32"/>
                <w:rtl/>
              </w:rPr>
            </w:pPr>
          </w:p>
          <w:p w:rsidR="00CE43DF" w:rsidRPr="00A81735" w:rsidRDefault="00CE43DF" w:rsidP="003570DA">
            <w:pPr>
              <w:bidi/>
              <w:rPr>
                <w:rFonts w:ascii="Bahij Palatino Arabic" w:hAnsi="Bahij Palatino Arabic" w:cs="Bahij Palatino Arabic"/>
                <w:color w:val="104864" w:themeColor="background2" w:themeShade="40"/>
                <w:sz w:val="32"/>
                <w:szCs w:val="32"/>
                <w:rtl/>
              </w:rPr>
            </w:pPr>
          </w:p>
          <w:p w:rsidR="00CE43DF" w:rsidRPr="00A81735" w:rsidRDefault="00CE43DF" w:rsidP="003570DA">
            <w:pPr>
              <w:bidi/>
              <w:rPr>
                <w:rFonts w:ascii="Bahij Palatino Arabic" w:hAnsi="Bahij Palatino Arabic" w:cs="Bahij Palatino Arabic"/>
                <w:color w:val="104864" w:themeColor="background2" w:themeShade="40"/>
                <w:sz w:val="32"/>
                <w:szCs w:val="32"/>
                <w:rtl/>
              </w:rPr>
            </w:pPr>
          </w:p>
          <w:p w:rsidR="00CE43DF" w:rsidRPr="00A81735" w:rsidRDefault="00CE43DF" w:rsidP="003570DA">
            <w:pPr>
              <w:bidi/>
              <w:rPr>
                <w:rFonts w:ascii="Bahij Palatino Arabic" w:hAnsi="Bahij Palatino Arabic" w:cs="Bahij Palatino Arabic"/>
                <w:noProof/>
                <w:color w:val="104864" w:themeColor="background2" w:themeShade="40"/>
                <w:sz w:val="28"/>
                <w:szCs w:val="28"/>
                <w:rtl/>
              </w:rPr>
            </w:pPr>
          </w:p>
        </w:tc>
        <w:tc>
          <w:tcPr>
            <w:tcW w:w="1438" w:type="dxa"/>
            <w:tcBorders>
              <w:left w:val="nil"/>
              <w:bottom w:val="nil"/>
              <w:right w:val="nil"/>
            </w:tcBorders>
            <w:shd w:val="clear" w:color="auto" w:fill="FFFFFF" w:themeFill="background1"/>
          </w:tcPr>
          <w:p w:rsidR="00CE43DF" w:rsidRPr="003E2101" w:rsidRDefault="00CE43DF" w:rsidP="00AC6DE5">
            <w:pPr>
              <w:bidi/>
              <w:rPr>
                <w:rFonts w:ascii="Bahij Palatino Arabic" w:hAnsi="Bahij Palatino Arabic" w:cs="Bahij Palatino Arabic"/>
                <w:color w:val="000000" w:themeColor="text1"/>
                <w:rtl/>
              </w:rPr>
            </w:pPr>
          </w:p>
          <w:p w:rsidR="00CE43DF" w:rsidRPr="003E2101" w:rsidRDefault="00CE43DF" w:rsidP="0026558E">
            <w:pPr>
              <w:shd w:val="clear" w:color="auto" w:fill="FFFFFF" w:themeFill="background1"/>
              <w:bidi/>
              <w:rPr>
                <w:rFonts w:ascii="Bahij Palatino Arabic" w:hAnsi="Bahij Palatino Arabic" w:cs="Bahij Palatino Arabic"/>
                <w:color w:val="000000" w:themeColor="text1"/>
                <w:rtl/>
              </w:rPr>
            </w:pPr>
          </w:p>
          <w:p w:rsidR="00CE43DF" w:rsidRPr="003E2101" w:rsidRDefault="00CE43DF" w:rsidP="00AA21E2">
            <w:pPr>
              <w:shd w:val="clear" w:color="auto" w:fill="F2F2F2" w:themeFill="background1" w:themeFillShade="F2"/>
              <w:bidi/>
              <w:rPr>
                <w:rFonts w:ascii="Bahij Palatino Arabic" w:hAnsi="Bahij Palatino Arabic" w:cs="Bahij Palatino Arabic"/>
                <w:color w:val="000000" w:themeColor="text1"/>
                <w:rtl/>
              </w:rPr>
            </w:pPr>
          </w:p>
          <w:p w:rsidR="00CE43DF" w:rsidRPr="003E2101" w:rsidRDefault="00CE43DF" w:rsidP="009E3CCA">
            <w:pPr>
              <w:shd w:val="clear" w:color="auto" w:fill="FFFFFF" w:themeFill="background1"/>
              <w:bidi/>
              <w:rPr>
                <w:rFonts w:ascii="Bahij Palatino Arabic" w:hAnsi="Bahij Palatino Arabic" w:cs="Bahij Palatino Arabic"/>
                <w:color w:val="000000" w:themeColor="text1"/>
                <w:rtl/>
              </w:rPr>
            </w:pPr>
          </w:p>
          <w:p w:rsidR="00CE43DF" w:rsidRPr="003E2101" w:rsidRDefault="00CE43DF" w:rsidP="009E3CCA">
            <w:pPr>
              <w:shd w:val="clear" w:color="auto" w:fill="FFFFFF" w:themeFill="background1"/>
              <w:bidi/>
              <w:rPr>
                <w:rFonts w:ascii="Bahij Palatino Arabic" w:hAnsi="Bahij Palatino Arabic" w:cs="Bahij Palatino Arabic"/>
                <w:color w:val="000000" w:themeColor="text1"/>
                <w:rtl/>
              </w:rPr>
            </w:pPr>
          </w:p>
          <w:p w:rsidR="00CE43DF" w:rsidRPr="003E2101" w:rsidRDefault="00CE43DF" w:rsidP="009E3CCA">
            <w:pPr>
              <w:shd w:val="clear" w:color="auto" w:fill="FFFFFF" w:themeFill="background1"/>
              <w:bidi/>
              <w:rPr>
                <w:rFonts w:ascii="Bahij Palatino Arabic" w:hAnsi="Bahij Palatino Arabic" w:cs="Bahij Palatino Arabic"/>
                <w:color w:val="000000" w:themeColor="text1"/>
                <w:rtl/>
              </w:rPr>
            </w:pPr>
          </w:p>
          <w:p w:rsidR="00CE43DF" w:rsidRPr="003E2101" w:rsidRDefault="00CE43DF" w:rsidP="00AC6DE5">
            <w:pPr>
              <w:bidi/>
              <w:rPr>
                <w:rFonts w:ascii="Bahij Palatino Arabic" w:hAnsi="Bahij Palatino Arabic" w:cs="Bahij Palatino Arabic"/>
                <w:color w:val="000000" w:themeColor="text1"/>
                <w:rtl/>
              </w:rPr>
            </w:pPr>
          </w:p>
          <w:p w:rsidR="00CE43DF" w:rsidRPr="003E2101" w:rsidRDefault="00CE43DF" w:rsidP="00D15C71">
            <w:pPr>
              <w:bidi/>
              <w:rPr>
                <w:rFonts w:ascii="Bahij Palatino Arabic" w:hAnsi="Bahij Palatino Arabic" w:cs="Bahij Palatino Arabic"/>
                <w:color w:val="000000" w:themeColor="text1"/>
                <w:rtl/>
              </w:rPr>
            </w:pPr>
          </w:p>
          <w:p w:rsidR="00CE43DF" w:rsidRPr="003E2101" w:rsidRDefault="00CE43DF" w:rsidP="00D15C71">
            <w:pPr>
              <w:bidi/>
              <w:rPr>
                <w:rFonts w:ascii="Bahij Palatino Arabic" w:hAnsi="Bahij Palatino Arabic" w:cs="Bahij Palatino Arabic"/>
                <w:color w:val="000000" w:themeColor="text1"/>
                <w:rtl/>
              </w:rPr>
            </w:pPr>
            <w:r w:rsidRPr="003E2101">
              <w:rPr>
                <w:rFonts w:ascii="Bahij Palatino Arabic" w:hAnsi="Bahij Palatino Arabic" w:cs="Bahij Palatino Arabic"/>
                <w:color w:val="000000" w:themeColor="text1"/>
              </w:rPr>
              <w:t xml:space="preserve">- </w:t>
            </w:r>
            <w:r w:rsidRPr="003E2101">
              <w:rPr>
                <w:rFonts w:ascii="Bahij Palatino Arabic" w:hAnsi="Bahij Palatino Arabic" w:cs="Bahij Palatino Arabic"/>
                <w:color w:val="000000" w:themeColor="text1"/>
                <w:rtl/>
              </w:rPr>
              <w:t>يقرؤون النشاط</w:t>
            </w:r>
          </w:p>
          <w:p w:rsidR="00CE43DF" w:rsidRPr="003E2101" w:rsidRDefault="00CE43DF" w:rsidP="00D15C71">
            <w:pPr>
              <w:bidi/>
              <w:rPr>
                <w:rFonts w:ascii="Bahij Palatino Arabic" w:hAnsi="Bahij Palatino Arabic" w:cs="Bahij Palatino Arabic"/>
                <w:color w:val="000000" w:themeColor="text1"/>
                <w:rtl/>
              </w:rPr>
            </w:pPr>
            <w:r w:rsidRPr="003E2101">
              <w:rPr>
                <w:rFonts w:ascii="Bahij Palatino Arabic" w:hAnsi="Bahij Palatino Arabic" w:cs="Bahij Palatino Arabic"/>
                <w:color w:val="000000" w:themeColor="text1"/>
              </w:rPr>
              <w:t xml:space="preserve">- </w:t>
            </w:r>
            <w:r w:rsidRPr="003E2101">
              <w:rPr>
                <w:rFonts w:ascii="Bahij Palatino Arabic" w:hAnsi="Bahij Palatino Arabic" w:cs="Bahij Palatino Arabic"/>
                <w:color w:val="000000" w:themeColor="text1"/>
                <w:rtl/>
              </w:rPr>
              <w:t>تنجز التجارب</w:t>
            </w:r>
          </w:p>
          <w:p w:rsidR="00CE43DF" w:rsidRPr="003E2101" w:rsidRDefault="00CE43DF" w:rsidP="00D15C71">
            <w:pPr>
              <w:bidi/>
              <w:rPr>
                <w:rFonts w:ascii="Bahij Palatino Arabic" w:hAnsi="Bahij Palatino Arabic" w:cs="Bahij Palatino Arabic"/>
                <w:color w:val="000000" w:themeColor="text1"/>
                <w:rtl/>
              </w:rPr>
            </w:pPr>
            <w:r w:rsidRPr="003E2101">
              <w:rPr>
                <w:rFonts w:ascii="Bahij Palatino Arabic" w:hAnsi="Bahij Palatino Arabic" w:cs="Bahij Palatino Arabic"/>
                <w:color w:val="000000" w:themeColor="text1"/>
                <w:rtl/>
              </w:rPr>
              <w:t>- تسجل النتائج و الملاحظات.</w:t>
            </w:r>
          </w:p>
          <w:p w:rsidR="00CE43DF" w:rsidRPr="003E2101" w:rsidRDefault="00CE43DF" w:rsidP="00D15C71">
            <w:pPr>
              <w:bidi/>
              <w:rPr>
                <w:rFonts w:ascii="Bahij Palatino Arabic" w:hAnsi="Bahij Palatino Arabic" w:cs="Bahij Palatino Arabic"/>
                <w:color w:val="000000" w:themeColor="text1"/>
                <w:rtl/>
              </w:rPr>
            </w:pPr>
          </w:p>
          <w:p w:rsidR="00CE43DF" w:rsidRPr="003E2101" w:rsidRDefault="00CE43DF" w:rsidP="009E3CCA">
            <w:pPr>
              <w:bidi/>
              <w:rPr>
                <w:rFonts w:ascii="Bahij Palatino Arabic" w:hAnsi="Bahij Palatino Arabic" w:cs="Bahij Palatino Arabic"/>
                <w:color w:val="000000" w:themeColor="text1"/>
                <w:rtl/>
              </w:rPr>
            </w:pPr>
          </w:p>
          <w:p w:rsidR="00CE43DF" w:rsidRPr="003E2101" w:rsidRDefault="00CE43DF" w:rsidP="009E3CCA">
            <w:pPr>
              <w:bidi/>
              <w:rPr>
                <w:rFonts w:ascii="Bahij Palatino Arabic" w:hAnsi="Bahij Palatino Arabic" w:cs="Bahij Palatino Arabic"/>
                <w:color w:val="000000" w:themeColor="text1"/>
                <w:rtl/>
              </w:rPr>
            </w:pPr>
          </w:p>
          <w:p w:rsidR="00CE43DF" w:rsidRPr="003E2101" w:rsidRDefault="00CE43DF" w:rsidP="00D15C71">
            <w:pPr>
              <w:bidi/>
              <w:rPr>
                <w:rFonts w:ascii="Bahij Palatino Arabic" w:hAnsi="Bahij Palatino Arabic" w:cs="Bahij Palatino Arabic"/>
                <w:color w:val="000000" w:themeColor="text1"/>
                <w:rtl/>
              </w:rPr>
            </w:pPr>
          </w:p>
          <w:p w:rsidR="00CE43DF" w:rsidRPr="003E2101" w:rsidRDefault="00CE43DF" w:rsidP="00D15C71">
            <w:pPr>
              <w:bidi/>
              <w:rPr>
                <w:rFonts w:ascii="Bahij Palatino Arabic" w:hAnsi="Bahij Palatino Arabic" w:cs="Bahij Palatino Arabic"/>
                <w:color w:val="000000" w:themeColor="text1"/>
                <w:rtl/>
              </w:rPr>
            </w:pPr>
            <w:r w:rsidRPr="003E2101">
              <w:rPr>
                <w:rFonts w:ascii="Bahij Palatino Arabic" w:hAnsi="Bahij Palatino Arabic" w:cs="Bahij Palatino Arabic"/>
                <w:color w:val="000000" w:themeColor="text1"/>
                <w:rtl/>
              </w:rPr>
              <w:t>المساهمة في ضبط المفاهيم و ارساء الموارد و كتابتها على كراس الدروس</w:t>
            </w:r>
          </w:p>
          <w:p w:rsidR="00CE43DF" w:rsidRPr="003E2101" w:rsidRDefault="00CE43DF" w:rsidP="00AC6DE5">
            <w:pPr>
              <w:bidi/>
              <w:rPr>
                <w:rFonts w:ascii="Bahij Palatino Arabic" w:hAnsi="Bahij Palatino Arabic" w:cs="Bahij Palatino Arabic"/>
                <w:color w:val="000000" w:themeColor="text1"/>
                <w:rtl/>
              </w:rPr>
            </w:pPr>
          </w:p>
          <w:p w:rsidR="00CE43DF" w:rsidRPr="003E2101" w:rsidRDefault="00CE43DF" w:rsidP="009E3CCA">
            <w:pPr>
              <w:bidi/>
              <w:rPr>
                <w:rFonts w:ascii="Bahij Palatino Arabic" w:hAnsi="Bahij Palatino Arabic" w:cs="Bahij Palatino Arabic"/>
                <w:color w:val="000000" w:themeColor="text1"/>
                <w:rtl/>
              </w:rPr>
            </w:pPr>
          </w:p>
          <w:p w:rsidR="00CE43DF" w:rsidRPr="003E2101" w:rsidRDefault="00CE43DF" w:rsidP="009E3CCA">
            <w:pPr>
              <w:bidi/>
              <w:rPr>
                <w:rFonts w:ascii="Bahij Palatino Arabic" w:hAnsi="Bahij Palatino Arabic" w:cs="Bahij Palatino Arabic"/>
                <w:color w:val="000000" w:themeColor="text1"/>
                <w:rtl/>
              </w:rPr>
            </w:pPr>
          </w:p>
          <w:p w:rsidR="00CE43DF" w:rsidRPr="003E2101" w:rsidRDefault="00CE43DF" w:rsidP="009E3CCA">
            <w:pPr>
              <w:bidi/>
              <w:rPr>
                <w:rFonts w:ascii="Bahij Palatino Arabic" w:hAnsi="Bahij Palatino Arabic" w:cs="Bahij Palatino Arabic"/>
                <w:rtl/>
              </w:rPr>
            </w:pPr>
            <w:r w:rsidRPr="003E2101">
              <w:rPr>
                <w:rFonts w:ascii="Bahij Palatino Arabic" w:hAnsi="Bahij Palatino Arabic" w:cs="Bahij Palatino Arabic"/>
                <w:rtl/>
              </w:rPr>
              <w:t xml:space="preserve">- يقرؤون النشاط </w:t>
            </w:r>
          </w:p>
          <w:p w:rsidR="00CE43DF" w:rsidRPr="003E2101" w:rsidRDefault="00CE43DF" w:rsidP="009E3CCA">
            <w:pPr>
              <w:bidi/>
              <w:rPr>
                <w:rFonts w:ascii="Bahij Palatino Arabic" w:hAnsi="Bahij Palatino Arabic" w:cs="Bahij Palatino Arabic"/>
                <w:rtl/>
                <w:lang w:val="en-US" w:bidi="ar-DZ"/>
              </w:rPr>
            </w:pPr>
            <w:r w:rsidRPr="003E2101">
              <w:rPr>
                <w:rFonts w:ascii="Bahij Palatino Arabic" w:hAnsi="Bahij Palatino Arabic" w:cs="Bahij Palatino Arabic"/>
                <w:rtl/>
              </w:rPr>
              <w:t xml:space="preserve">- تنجز التجارب </w:t>
            </w:r>
            <w:r w:rsidRPr="003E2101">
              <w:rPr>
                <w:rFonts w:ascii="Bahij Palatino Arabic" w:hAnsi="Bahij Palatino Arabic" w:cs="Bahij Palatino Arabic"/>
              </w:rPr>
              <w:t xml:space="preserve"> </w:t>
            </w:r>
          </w:p>
          <w:p w:rsidR="00CE43DF" w:rsidRPr="003E2101" w:rsidRDefault="00CE43DF" w:rsidP="009E3CCA">
            <w:pPr>
              <w:bidi/>
              <w:rPr>
                <w:b/>
                <w:bCs/>
                <w:rtl/>
              </w:rPr>
            </w:pPr>
            <w:r w:rsidRPr="003E2101">
              <w:rPr>
                <w:rFonts w:ascii="Bahij Palatino Arabic" w:hAnsi="Bahij Palatino Arabic" w:cs="Bahij Palatino Arabic"/>
                <w:rtl/>
              </w:rPr>
              <w:t>- تسجل النتائج و الملاحظات.</w:t>
            </w:r>
          </w:p>
          <w:p w:rsidR="00CE43DF" w:rsidRPr="003E2101" w:rsidRDefault="00CE43DF" w:rsidP="009E3CCA">
            <w:pPr>
              <w:bidi/>
              <w:rPr>
                <w:rtl/>
              </w:rPr>
            </w:pPr>
          </w:p>
          <w:p w:rsidR="00CE43DF" w:rsidRPr="003E2101" w:rsidRDefault="00CE43DF" w:rsidP="009E3CCA">
            <w:pPr>
              <w:bidi/>
              <w:rPr>
                <w:rtl/>
              </w:rPr>
            </w:pPr>
          </w:p>
          <w:p w:rsidR="00CE43DF" w:rsidRPr="003E2101" w:rsidRDefault="00CE43DF" w:rsidP="009E3CCA">
            <w:pPr>
              <w:bidi/>
              <w:rPr>
                <w:rtl/>
              </w:rPr>
            </w:pPr>
            <w:r w:rsidRPr="003E2101">
              <w:rPr>
                <w:rFonts w:ascii="Tahoma" w:hAnsi="Tahoma" w:cs="Tahoma"/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2152832" behindDoc="0" locked="0" layoutInCell="1" allowOverlap="1" wp14:anchorId="72136188" wp14:editId="6C918AD3">
                      <wp:simplePos x="0" y="0"/>
                      <wp:positionH relativeFrom="column">
                        <wp:posOffset>-401320</wp:posOffset>
                      </wp:positionH>
                      <wp:positionV relativeFrom="paragraph">
                        <wp:posOffset>157480</wp:posOffset>
                      </wp:positionV>
                      <wp:extent cx="150495" cy="83185"/>
                      <wp:effectExtent l="0" t="0" r="1905" b="0"/>
                      <wp:wrapNone/>
                      <wp:docPr id="275" name="Isosceles Triangle 1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0495" cy="83185"/>
                              </a:xfrm>
                              <a:prstGeom prst="triangle">
                                <a:avLst/>
                              </a:prstGeom>
                              <a:solidFill>
                                <a:sysClr val="window" lastClr="FFFFFF">
                                  <a:lumMod val="50000"/>
                                </a:sys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5DC4B7B6" id="Isosceles Triangle 150" o:spid="_x0000_s1026" type="#_x0000_t5" style="position:absolute;margin-left:-31.6pt;margin-top:12.4pt;width:11.85pt;height:6.55pt;flip:y;z-index:252152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" fillcolor="#7f7f7f" stroked="f" strokeweight="1pt"/>
                  </w:pict>
                </mc:Fallback>
              </mc:AlternateContent>
            </w:r>
            <w:r w:rsidRPr="003E2101">
              <w:rPr>
                <w:rFonts w:ascii="Tahoma" w:hAnsi="Tahoma" w:cs="Tahoma"/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2151808" behindDoc="0" locked="0" layoutInCell="1" allowOverlap="1" wp14:anchorId="2687BA90" wp14:editId="400CEE2B">
                      <wp:simplePos x="0" y="0"/>
                      <wp:positionH relativeFrom="column">
                        <wp:posOffset>589280</wp:posOffset>
                      </wp:positionH>
                      <wp:positionV relativeFrom="paragraph">
                        <wp:posOffset>158750</wp:posOffset>
                      </wp:positionV>
                      <wp:extent cx="150495" cy="83185"/>
                      <wp:effectExtent l="0" t="0" r="1905" b="0"/>
                      <wp:wrapNone/>
                      <wp:docPr id="274" name="Isosceles Triangle 1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0495" cy="83185"/>
                              </a:xfrm>
                              <a:prstGeom prst="triangle">
                                <a:avLst/>
                              </a:prstGeom>
                              <a:solidFill>
                                <a:sysClr val="window" lastClr="FFFFFF">
                                  <a:lumMod val="50000"/>
                                </a:sys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338279DB" id="Isosceles Triangle 150" o:spid="_x0000_s1026" type="#_x0000_t5" style="position:absolute;margin-left:46.4pt;margin-top:12.5pt;width:11.85pt;height:6.55pt;flip:y;z-index:252151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" fillcolor="#7f7f7f" stroked="f" strokeweight="1pt"/>
                  </w:pict>
                </mc:Fallback>
              </mc:AlternateContent>
            </w:r>
            <w:r w:rsidRPr="003E2101"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2148736" behindDoc="0" locked="0" layoutInCell="1" allowOverlap="1" wp14:anchorId="4B19C8E1" wp14:editId="373C30BD">
                      <wp:simplePos x="0" y="0"/>
                      <wp:positionH relativeFrom="column">
                        <wp:posOffset>-647065</wp:posOffset>
                      </wp:positionH>
                      <wp:positionV relativeFrom="paragraph">
                        <wp:posOffset>111076</wp:posOffset>
                      </wp:positionV>
                      <wp:extent cx="7038340" cy="0"/>
                      <wp:effectExtent l="0" t="19050" r="29210" b="19050"/>
                      <wp:wrapNone/>
                      <wp:docPr id="141" name="Straight Connector 1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7038340" cy="0"/>
                              </a:xfrm>
                              <a:prstGeom prst="line">
                                <a:avLst/>
                              </a:prstGeom>
                              <a:noFill/>
                              <a:ln w="38100" cap="flat" cmpd="sng" algn="ctr">
                                <a:solidFill>
                                  <a:sysClr val="window" lastClr="FFFFFF">
                                    <a:lumMod val="50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line w14:anchorId="06C8A827" id="Straight Connector 149" o:spid="_x0000_s1026" style="position:absolute;flip:y;z-index:252148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0.95pt,8.75pt" to="503.25pt,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" strokecolor="#7f7f7f" strokeweight="3pt">
                      <v:stroke joinstyle="miter"/>
                    </v:line>
                  </w:pict>
                </mc:Fallback>
              </mc:AlternateContent>
            </w:r>
          </w:p>
          <w:p w:rsidR="00CE43DF" w:rsidRPr="003E2101" w:rsidRDefault="00CE43DF" w:rsidP="009E3CCA">
            <w:pPr>
              <w:bidi/>
              <w:rPr>
                <w:rtl/>
              </w:rPr>
            </w:pPr>
          </w:p>
          <w:p w:rsidR="00CE43DF" w:rsidRPr="003E2101" w:rsidRDefault="00CE43DF" w:rsidP="009E3CCA">
            <w:pPr>
              <w:bidi/>
              <w:rPr>
                <w:rFonts w:ascii="Bahij Palatino Arabic" w:hAnsi="Bahij Palatino Arabic" w:cs="Bahij Palatino Arabic"/>
                <w:rtl/>
              </w:rPr>
            </w:pPr>
            <w:r w:rsidRPr="003E2101">
              <w:rPr>
                <w:rFonts w:ascii="Bahij Palatino Arabic" w:hAnsi="Bahij Palatino Arabic" w:cs="Bahij Palatino Arabic"/>
                <w:rtl/>
              </w:rPr>
              <w:t>المساهمة في ضبط المفاهيم و ارساء الموارد و كتابتها على كراس الدروس</w:t>
            </w:r>
          </w:p>
          <w:p w:rsidR="00CE43DF" w:rsidRPr="003E2101" w:rsidRDefault="00CE43DF" w:rsidP="00534B4D">
            <w:pPr>
              <w:bidi/>
              <w:rPr>
                <w:rFonts w:ascii="Bahij Palatino Arabic" w:hAnsi="Bahij Palatino Arabic" w:cs="Bahij Palatino Arabic"/>
                <w:rtl/>
              </w:rPr>
            </w:pPr>
          </w:p>
          <w:p w:rsidR="00CE43DF" w:rsidRPr="003E2101" w:rsidRDefault="00CE43DF" w:rsidP="00534B4D">
            <w:pPr>
              <w:bidi/>
              <w:rPr>
                <w:rFonts w:ascii="Bahij Palatino Arabic" w:hAnsi="Bahij Palatino Arabic" w:cs="Bahij Palatino Arabic"/>
                <w:rtl/>
              </w:rPr>
            </w:pPr>
          </w:p>
          <w:p w:rsidR="00CE43DF" w:rsidRPr="003E2101" w:rsidRDefault="00CE43DF" w:rsidP="00534B4D">
            <w:pPr>
              <w:bidi/>
              <w:rPr>
                <w:rFonts w:ascii="Bahij Palatino Arabic" w:hAnsi="Bahij Palatino Arabic" w:cs="Bahij Palatino Arabic"/>
                <w:rtl/>
              </w:rPr>
            </w:pPr>
            <w:r w:rsidRPr="003E2101">
              <w:rPr>
                <w:rFonts w:ascii="Tahoma" w:hAnsi="Tahoma" w:cs="Tahoma"/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2153856" behindDoc="0" locked="0" layoutInCell="1" allowOverlap="1" wp14:anchorId="1B2683B3" wp14:editId="2F9736FB">
                      <wp:simplePos x="0" y="0"/>
                      <wp:positionH relativeFrom="column">
                        <wp:posOffset>-433070</wp:posOffset>
                      </wp:positionH>
                      <wp:positionV relativeFrom="paragraph">
                        <wp:posOffset>266700</wp:posOffset>
                      </wp:positionV>
                      <wp:extent cx="150495" cy="83185"/>
                      <wp:effectExtent l="0" t="0" r="1905" b="0"/>
                      <wp:wrapNone/>
                      <wp:docPr id="278" name="Isosceles Triangle 1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0495" cy="83185"/>
                              </a:xfrm>
                              <a:prstGeom prst="triangle">
                                <a:avLst/>
                              </a:prstGeom>
                              <a:solidFill>
                                <a:sysClr val="window" lastClr="FFFFFF">
                                  <a:lumMod val="50000"/>
                                </a:sys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02E88C2A" id="Isosceles Triangle 150" o:spid="_x0000_s1026" type="#_x0000_t5" style="position:absolute;margin-left:-34.1pt;margin-top:21pt;width:11.85pt;height:6.55pt;flip:y;z-index:252153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" fillcolor="#7f7f7f" stroked="f" strokeweight="1pt"/>
                  </w:pict>
                </mc:Fallback>
              </mc:AlternateContent>
            </w:r>
            <w:r w:rsidRPr="003E2101">
              <w:rPr>
                <w:rFonts w:ascii="Tahoma" w:hAnsi="Tahoma" w:cs="Tahoma"/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2154880" behindDoc="0" locked="0" layoutInCell="1" allowOverlap="1" wp14:anchorId="57250390" wp14:editId="420696FC">
                      <wp:simplePos x="0" y="0"/>
                      <wp:positionH relativeFrom="column">
                        <wp:posOffset>532130</wp:posOffset>
                      </wp:positionH>
                      <wp:positionV relativeFrom="paragraph">
                        <wp:posOffset>266700</wp:posOffset>
                      </wp:positionV>
                      <wp:extent cx="150495" cy="83185"/>
                      <wp:effectExtent l="0" t="0" r="1905" b="0"/>
                      <wp:wrapNone/>
                      <wp:docPr id="279" name="Isosceles Triangle 1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0495" cy="83185"/>
                              </a:xfrm>
                              <a:prstGeom prst="triangle">
                                <a:avLst/>
                              </a:prstGeom>
                              <a:solidFill>
                                <a:sysClr val="window" lastClr="FFFFFF">
                                  <a:lumMod val="50000"/>
                                </a:sys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646FC790" id="Isosceles Triangle 150" o:spid="_x0000_s1026" type="#_x0000_t5" style="position:absolute;margin-left:41.9pt;margin-top:21pt;width:11.85pt;height:6.55pt;flip:y;z-index:252154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" fillcolor="#7f7f7f" stroked="f" strokeweight="1pt"/>
                  </w:pict>
                </mc:Fallback>
              </mc:AlternateContent>
            </w:r>
            <w:r w:rsidRPr="003E2101"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2149760" behindDoc="0" locked="0" layoutInCell="1" allowOverlap="1" wp14:anchorId="11DB1C10" wp14:editId="1DD0557A">
                      <wp:simplePos x="0" y="0"/>
                      <wp:positionH relativeFrom="column">
                        <wp:posOffset>-650240</wp:posOffset>
                      </wp:positionH>
                      <wp:positionV relativeFrom="paragraph">
                        <wp:posOffset>215900</wp:posOffset>
                      </wp:positionV>
                      <wp:extent cx="7038340" cy="0"/>
                      <wp:effectExtent l="0" t="19050" r="29210" b="19050"/>
                      <wp:wrapNone/>
                      <wp:docPr id="142" name="Straight Connector 1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7038340" cy="0"/>
                              </a:xfrm>
                              <a:prstGeom prst="line">
                                <a:avLst/>
                              </a:prstGeom>
                              <a:noFill/>
                              <a:ln w="38100" cap="flat" cmpd="sng" algn="ctr">
                                <a:solidFill>
                                  <a:sysClr val="window" lastClr="FFFFFF">
                                    <a:lumMod val="50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line w14:anchorId="78D45452" id="Straight Connector 149" o:spid="_x0000_s1026" style="position:absolute;flip:y;z-index:252149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1.2pt,17pt" to="503pt,1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" strokecolor="#7f7f7f" strokeweight="3pt">
                      <v:stroke joinstyle="miter"/>
                    </v:line>
                  </w:pict>
                </mc:Fallback>
              </mc:AlternateContent>
            </w:r>
          </w:p>
          <w:p w:rsidR="00CE43DF" w:rsidRPr="003E2101" w:rsidRDefault="00CE43DF" w:rsidP="00534B4D">
            <w:pPr>
              <w:shd w:val="clear" w:color="auto" w:fill="FFFFFF" w:themeFill="background1"/>
              <w:bidi/>
              <w:spacing w:line="240" w:lineRule="auto"/>
              <w:rPr>
                <w:rFonts w:ascii="Bahij Palatino Arabic" w:hAnsi="Bahij Palatino Arabic" w:cs="Bahij Palatino Arabic"/>
                <w:color w:val="000000" w:themeColor="text1"/>
                <w:rtl/>
              </w:rPr>
            </w:pPr>
            <w:r w:rsidRPr="003E2101">
              <w:rPr>
                <w:rFonts w:ascii="Bahij Palatino Arabic" w:hAnsi="Bahij Palatino Arabic" w:cs="Bahij Palatino Arabic"/>
                <w:color w:val="000000" w:themeColor="text1"/>
                <w:rtl/>
              </w:rPr>
              <w:t xml:space="preserve">- يقرؤون </w:t>
            </w:r>
            <w:r w:rsidRPr="003E2101">
              <w:rPr>
                <w:rFonts w:ascii="Bahij Palatino Arabic" w:hAnsi="Bahij Palatino Arabic" w:cs="Bahij Palatino Arabic"/>
                <w:color w:val="000000" w:themeColor="text1"/>
                <w:shd w:val="clear" w:color="auto" w:fill="FFFFFF" w:themeFill="background1"/>
                <w:rtl/>
              </w:rPr>
              <w:t>الوضعية</w:t>
            </w:r>
            <w:r w:rsidRPr="003E2101">
              <w:rPr>
                <w:rFonts w:ascii="Bahij Palatino Arabic" w:hAnsi="Bahij Palatino Arabic" w:cs="Bahij Palatino Arabic"/>
                <w:color w:val="000000" w:themeColor="text1"/>
                <w:rtl/>
              </w:rPr>
              <w:t xml:space="preserve"> جيدا.</w:t>
            </w:r>
          </w:p>
          <w:p w:rsidR="00CE43DF" w:rsidRPr="003E2101" w:rsidRDefault="00CE43DF" w:rsidP="00534B4D">
            <w:pPr>
              <w:shd w:val="clear" w:color="auto" w:fill="FFFFFF" w:themeFill="background1"/>
              <w:bidi/>
              <w:spacing w:line="240" w:lineRule="auto"/>
              <w:rPr>
                <w:rFonts w:ascii="Bahij Palatino Arabic" w:hAnsi="Bahij Palatino Arabic" w:cs="Bahij Palatino Arabic"/>
                <w:color w:val="000000" w:themeColor="text1"/>
                <w:rtl/>
              </w:rPr>
            </w:pPr>
            <w:r w:rsidRPr="003E2101"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2150784" behindDoc="0" locked="0" layoutInCell="1" allowOverlap="1" wp14:anchorId="5C6BDD9E" wp14:editId="3121EE5C">
                      <wp:simplePos x="0" y="0"/>
                      <wp:positionH relativeFrom="column">
                        <wp:posOffset>-645795</wp:posOffset>
                      </wp:positionH>
                      <wp:positionV relativeFrom="paragraph">
                        <wp:posOffset>421054</wp:posOffset>
                      </wp:positionV>
                      <wp:extent cx="7038340" cy="0"/>
                      <wp:effectExtent l="0" t="19050" r="29210" b="19050"/>
                      <wp:wrapNone/>
                      <wp:docPr id="143" name="Straight Connector 1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7038340" cy="0"/>
                              </a:xfrm>
                              <a:prstGeom prst="line">
                                <a:avLst/>
                              </a:prstGeom>
                              <a:noFill/>
                              <a:ln w="38100" cap="flat" cmpd="sng" algn="ctr">
                                <a:solidFill>
                                  <a:sysClr val="window" lastClr="FFFFFF">
                                    <a:lumMod val="50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line w14:anchorId="50EF82FD" id="Straight Connector 149" o:spid="_x0000_s1026" style="position:absolute;flip:y;z-index:252150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0.85pt,33.15pt" to="503.35pt,3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" strokecolor="#7f7f7f" strokeweight="3pt">
                      <v:stroke joinstyle="miter"/>
                    </v:line>
                  </w:pict>
                </mc:Fallback>
              </mc:AlternateContent>
            </w:r>
            <w:r w:rsidRPr="003E2101">
              <w:rPr>
                <w:rFonts w:ascii="Bahij Palatino Arabic" w:hAnsi="Bahij Palatino Arabic" w:cs="Bahij Palatino Arabic"/>
                <w:color w:val="000000" w:themeColor="text1"/>
                <w:rtl/>
              </w:rPr>
              <w:t>- يفكرون فيها ضمن أفواج.</w:t>
            </w:r>
          </w:p>
          <w:p w:rsidR="00CE43DF" w:rsidRPr="003E2101" w:rsidRDefault="00CE43DF" w:rsidP="00534B4D">
            <w:pPr>
              <w:bidi/>
              <w:rPr>
                <w:rFonts w:ascii="Bahij Palatino Arabic" w:hAnsi="Bahij Palatino Arabic" w:cs="Bahij Palatino Arabic"/>
                <w:rtl/>
              </w:rPr>
            </w:pPr>
            <w:r w:rsidRPr="003E2101">
              <w:rPr>
                <w:rFonts w:ascii="Bahij Palatino Arabic" w:hAnsi="Bahij Palatino Arabic" w:cs="Bahij Palatino Arabic"/>
                <w:rtl/>
              </w:rPr>
              <w:t xml:space="preserve">- يقرؤون النشاط </w:t>
            </w:r>
          </w:p>
          <w:p w:rsidR="00CE43DF" w:rsidRPr="003E2101" w:rsidRDefault="00CE43DF" w:rsidP="00534B4D">
            <w:pPr>
              <w:bidi/>
              <w:rPr>
                <w:rFonts w:ascii="Bahij Palatino Arabic" w:hAnsi="Bahij Palatino Arabic" w:cs="Bahij Palatino Arabic"/>
                <w:rtl/>
                <w:lang w:val="en-US" w:bidi="ar-DZ"/>
              </w:rPr>
            </w:pPr>
            <w:r w:rsidRPr="003E2101">
              <w:rPr>
                <w:rFonts w:ascii="Bahij Palatino Arabic" w:hAnsi="Bahij Palatino Arabic" w:cs="Bahij Palatino Arabic"/>
                <w:rtl/>
              </w:rPr>
              <w:t xml:space="preserve">- تنجز التجارب </w:t>
            </w:r>
            <w:r w:rsidRPr="003E2101">
              <w:rPr>
                <w:rFonts w:ascii="Bahij Palatino Arabic" w:hAnsi="Bahij Palatino Arabic" w:cs="Bahij Palatino Arabic"/>
              </w:rPr>
              <w:t xml:space="preserve"> </w:t>
            </w:r>
          </w:p>
          <w:p w:rsidR="00CE43DF" w:rsidRPr="003E2101" w:rsidRDefault="00CE43DF" w:rsidP="00534B4D">
            <w:pPr>
              <w:bidi/>
              <w:rPr>
                <w:b/>
                <w:bCs/>
                <w:rtl/>
              </w:rPr>
            </w:pPr>
            <w:r w:rsidRPr="003E2101">
              <w:rPr>
                <w:rFonts w:ascii="Bahij Palatino Arabic" w:hAnsi="Bahij Palatino Arabic" w:cs="Bahij Palatino Arabic"/>
                <w:rtl/>
              </w:rPr>
              <w:t>- تسجل النتائج و الملاحظات.</w:t>
            </w:r>
          </w:p>
          <w:p w:rsidR="00CE43DF" w:rsidRPr="003E2101" w:rsidRDefault="00CE43DF" w:rsidP="00534B4D">
            <w:pPr>
              <w:bidi/>
              <w:rPr>
                <w:rFonts w:ascii="Bahij Palatino Arabic" w:hAnsi="Bahij Palatino Arabic" w:cs="Bahij Palatino Arabic"/>
                <w:color w:val="000000" w:themeColor="text1"/>
                <w:rtl/>
              </w:rPr>
            </w:pPr>
          </w:p>
          <w:p w:rsidR="00CE43DF" w:rsidRPr="003E2101" w:rsidRDefault="00CE43DF" w:rsidP="00534B4D">
            <w:pPr>
              <w:bidi/>
              <w:rPr>
                <w:rFonts w:ascii="Bahij Palatino Arabic" w:hAnsi="Bahij Palatino Arabic" w:cs="Bahij Palatino Arabic"/>
                <w:color w:val="000000" w:themeColor="text1"/>
                <w:rtl/>
              </w:rPr>
            </w:pPr>
          </w:p>
          <w:p w:rsidR="00CE43DF" w:rsidRPr="003E2101" w:rsidRDefault="00CE43DF" w:rsidP="00534B4D">
            <w:pPr>
              <w:bidi/>
              <w:rPr>
                <w:rFonts w:ascii="Bahij Palatino Arabic" w:hAnsi="Bahij Palatino Arabic" w:cs="Bahij Palatino Arabic"/>
                <w:color w:val="000000" w:themeColor="text1"/>
                <w:rtl/>
              </w:rPr>
            </w:pPr>
          </w:p>
          <w:p w:rsidR="00CE43DF" w:rsidRPr="003E2101" w:rsidRDefault="00CE43DF" w:rsidP="00534B4D">
            <w:pPr>
              <w:bidi/>
              <w:rPr>
                <w:rFonts w:ascii="Bahij Palatino Arabic" w:hAnsi="Bahij Palatino Arabic" w:cs="Bahij Palatino Arabic"/>
                <w:color w:val="000000" w:themeColor="text1"/>
                <w:rtl/>
              </w:rPr>
            </w:pPr>
            <w:r w:rsidRPr="003E2101">
              <w:rPr>
                <w:rFonts w:ascii="Bahij Palatino Arabic" w:hAnsi="Bahij Palatino Arabic" w:cs="Bahij Palatino Arabic"/>
                <w:rtl/>
              </w:rPr>
              <w:t>المساهمة في ضبط المفاهيم و ارساء الموارد و كتابتها على كراس الدروس</w:t>
            </w:r>
          </w:p>
          <w:p w:rsidR="00CE43DF" w:rsidRPr="003E2101" w:rsidRDefault="00CE43DF" w:rsidP="00534B4D">
            <w:pPr>
              <w:bidi/>
              <w:rPr>
                <w:rFonts w:ascii="Bahij Palatino Arabic" w:hAnsi="Bahij Palatino Arabic" w:cs="Bahij Palatino Arabic"/>
                <w:color w:val="000000" w:themeColor="text1"/>
                <w:rtl/>
              </w:rPr>
            </w:pP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color w:val="000000" w:themeColor="text1"/>
                <w:rtl/>
              </w:rPr>
            </w:pP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color w:val="000000" w:themeColor="text1"/>
                <w:rtl/>
              </w:rPr>
            </w:pP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  <w:r w:rsidRPr="003E2101">
              <w:rPr>
                <w:rFonts w:ascii="Bahij Palatino Arabic" w:hAnsi="Bahij Palatino Arabic" w:cs="Bahij Palatino Arabic"/>
                <w:rtl/>
              </w:rPr>
              <w:t xml:space="preserve">- يقرؤون النشاط </w:t>
            </w: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  <w:lang w:val="en-US" w:bidi="ar-DZ"/>
              </w:rPr>
            </w:pPr>
            <w:r w:rsidRPr="003E2101">
              <w:rPr>
                <w:rFonts w:ascii="Bahij Palatino Arabic" w:hAnsi="Bahij Palatino Arabic" w:cs="Bahij Palatino Arabic"/>
                <w:rtl/>
              </w:rPr>
              <w:t xml:space="preserve">- تنجز التجارب </w:t>
            </w:r>
            <w:r w:rsidRPr="003E2101">
              <w:rPr>
                <w:rFonts w:ascii="Bahij Palatino Arabic" w:hAnsi="Bahij Palatino Arabic" w:cs="Bahij Palatino Arabic"/>
              </w:rPr>
              <w:t xml:space="preserve"> </w:t>
            </w: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  <w:r w:rsidRPr="003E2101">
              <w:rPr>
                <w:rFonts w:ascii="Tahoma" w:hAnsi="Tahoma" w:cs="Tahoma"/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2156928" behindDoc="0" locked="0" layoutInCell="1" allowOverlap="1" wp14:anchorId="7DC211D7" wp14:editId="19335DD1">
                      <wp:simplePos x="0" y="0"/>
                      <wp:positionH relativeFrom="column">
                        <wp:posOffset>-414020</wp:posOffset>
                      </wp:positionH>
                      <wp:positionV relativeFrom="paragraph">
                        <wp:posOffset>508635</wp:posOffset>
                      </wp:positionV>
                      <wp:extent cx="150495" cy="83185"/>
                      <wp:effectExtent l="0" t="0" r="1905" b="0"/>
                      <wp:wrapNone/>
                      <wp:docPr id="283" name="Isosceles Triangle 1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0495" cy="83185"/>
                              </a:xfrm>
                              <a:prstGeom prst="triangle">
                                <a:avLst/>
                              </a:prstGeom>
                              <a:solidFill>
                                <a:sysClr val="window" lastClr="FFFFFF">
                                  <a:lumMod val="50000"/>
                                </a:sys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2075833A" id="Isosceles Triangle 150" o:spid="_x0000_s1026" type="#_x0000_t5" style="position:absolute;margin-left:-32.6pt;margin-top:40.05pt;width:11.85pt;height:6.55pt;flip:y;z-index:252156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" fillcolor="#7f7f7f" stroked="f" strokeweight="1pt"/>
                  </w:pict>
                </mc:Fallback>
              </mc:AlternateContent>
            </w:r>
            <w:r w:rsidRPr="003E2101">
              <w:rPr>
                <w:rFonts w:ascii="Tahoma" w:hAnsi="Tahoma" w:cs="Tahoma"/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2155904" behindDoc="0" locked="0" layoutInCell="1" allowOverlap="1" wp14:anchorId="62A2E660" wp14:editId="1E6CEDB5">
                      <wp:simplePos x="0" y="0"/>
                      <wp:positionH relativeFrom="column">
                        <wp:posOffset>576580</wp:posOffset>
                      </wp:positionH>
                      <wp:positionV relativeFrom="paragraph">
                        <wp:posOffset>521335</wp:posOffset>
                      </wp:positionV>
                      <wp:extent cx="150495" cy="83185"/>
                      <wp:effectExtent l="0" t="0" r="1905" b="0"/>
                      <wp:wrapNone/>
                      <wp:docPr id="282" name="Isosceles Triangle 1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0495" cy="83185"/>
                              </a:xfrm>
                              <a:prstGeom prst="triangle">
                                <a:avLst/>
                              </a:prstGeom>
                              <a:solidFill>
                                <a:sysClr val="window" lastClr="FFFFFF">
                                  <a:lumMod val="50000"/>
                                </a:sys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1B0E05EA" id="Isosceles Triangle 150" o:spid="_x0000_s1026" type="#_x0000_t5" style="position:absolute;margin-left:45.4pt;margin-top:41.05pt;width:11.85pt;height:6.55pt;flip:y;z-index:252155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" fillcolor="#7f7f7f" stroked="f" strokeweight="1pt"/>
                  </w:pict>
                </mc:Fallback>
              </mc:AlternateContent>
            </w:r>
            <w:r w:rsidRPr="003E2101">
              <w:rPr>
                <w:rFonts w:ascii="Bahij Palatino Arabic" w:hAnsi="Bahij Palatino Arabic" w:cs="Bahij Palatino Arabic"/>
                <w:rtl/>
              </w:rPr>
              <w:t>- تسجل النتائج و الملاحظات</w:t>
            </w: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  <w:r w:rsidRPr="003E2101">
              <w:rPr>
                <w:rFonts w:ascii="Bahij Palatino Arabic" w:hAnsi="Bahij Palatino Arabic" w:cs="Bahij Palatino Arabic"/>
                <w:rtl/>
              </w:rPr>
              <w:t>المساهمة في ضبط المفاهيم و ارساء الموارد و كتابتها على كراس الدروس</w:t>
            </w: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  <w:r w:rsidRPr="003E2101">
              <w:rPr>
                <w:rFonts w:ascii="Tahoma" w:hAnsi="Tahoma" w:cs="Tahoma"/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2158976" behindDoc="0" locked="0" layoutInCell="1" allowOverlap="1" wp14:anchorId="53E803C2" wp14:editId="06E4FC80">
                      <wp:simplePos x="0" y="0"/>
                      <wp:positionH relativeFrom="column">
                        <wp:posOffset>-388620</wp:posOffset>
                      </wp:positionH>
                      <wp:positionV relativeFrom="paragraph">
                        <wp:posOffset>140335</wp:posOffset>
                      </wp:positionV>
                      <wp:extent cx="150495" cy="83185"/>
                      <wp:effectExtent l="0" t="0" r="1905" b="0"/>
                      <wp:wrapNone/>
                      <wp:docPr id="287" name="Isosceles Triangle 1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0495" cy="83185"/>
                              </a:xfrm>
                              <a:prstGeom prst="triangle">
                                <a:avLst/>
                              </a:prstGeom>
                              <a:solidFill>
                                <a:sysClr val="window" lastClr="FFFFFF">
                                  <a:lumMod val="50000"/>
                                </a:sys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59713AA7" id="Isosceles Triangle 150" o:spid="_x0000_s1026" type="#_x0000_t5" style="position:absolute;margin-left:-30.6pt;margin-top:11.05pt;width:11.85pt;height:6.55pt;flip:y;z-index:252158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" fillcolor="#7f7f7f" stroked="f" strokeweight="1pt"/>
                  </w:pict>
                </mc:Fallback>
              </mc:AlternateContent>
            </w:r>
            <w:r w:rsidRPr="003E2101">
              <w:rPr>
                <w:rFonts w:ascii="Tahoma" w:hAnsi="Tahoma" w:cs="Tahoma"/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2157952" behindDoc="0" locked="0" layoutInCell="1" allowOverlap="1" wp14:anchorId="19B777DE" wp14:editId="2E7E506C">
                      <wp:simplePos x="0" y="0"/>
                      <wp:positionH relativeFrom="column">
                        <wp:posOffset>525780</wp:posOffset>
                      </wp:positionH>
                      <wp:positionV relativeFrom="paragraph">
                        <wp:posOffset>133350</wp:posOffset>
                      </wp:positionV>
                      <wp:extent cx="150495" cy="83185"/>
                      <wp:effectExtent l="0" t="0" r="1905" b="0"/>
                      <wp:wrapNone/>
                      <wp:docPr id="286" name="Isosceles Triangle 1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0495" cy="83185"/>
                              </a:xfrm>
                              <a:prstGeom prst="triangle">
                                <a:avLst/>
                              </a:prstGeom>
                              <a:solidFill>
                                <a:sysClr val="window" lastClr="FFFFFF">
                                  <a:lumMod val="50000"/>
                                </a:sys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1C1F0BF8" id="Isosceles Triangle 150" o:spid="_x0000_s1026" type="#_x0000_t5" style="position:absolute;margin-left:41.4pt;margin-top:10.5pt;width:11.85pt;height:6.55pt;flip:y;z-index:252157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" fillcolor="#7f7f7f" stroked="f" strokeweight="1pt"/>
                  </w:pict>
                </mc:Fallback>
              </mc:AlternateContent>
            </w:r>
          </w:p>
          <w:p w:rsidR="00CE43DF" w:rsidRPr="003E2101" w:rsidRDefault="00CE43DF" w:rsidP="001A65AE">
            <w:pPr>
              <w:shd w:val="clear" w:color="auto" w:fill="FFFFFF" w:themeFill="background1"/>
              <w:bidi/>
              <w:rPr>
                <w:rFonts w:ascii="Bahij Palatino Arabic" w:hAnsi="Bahij Palatino Arabic" w:cs="Bahij Palatino Arabic"/>
                <w:color w:val="000000" w:themeColor="text1"/>
                <w:rtl/>
              </w:rPr>
            </w:pPr>
            <w:r w:rsidRPr="003E2101">
              <w:rPr>
                <w:rFonts w:ascii="Bahij Palatino Arabic" w:hAnsi="Bahij Palatino Arabic" w:cs="Bahij Palatino Arabic"/>
                <w:color w:val="000000" w:themeColor="text1"/>
                <w:rtl/>
              </w:rPr>
              <w:t xml:space="preserve">- يقرؤون </w:t>
            </w:r>
            <w:r w:rsidRPr="003E2101">
              <w:rPr>
                <w:rFonts w:ascii="Bahij Palatino Arabic" w:hAnsi="Bahij Palatino Arabic" w:cs="Bahij Palatino Arabic"/>
                <w:color w:val="000000" w:themeColor="text1"/>
                <w:shd w:val="clear" w:color="auto" w:fill="FFFFFF" w:themeFill="background1"/>
                <w:rtl/>
              </w:rPr>
              <w:t>الوضعية</w:t>
            </w:r>
            <w:r w:rsidRPr="003E2101">
              <w:rPr>
                <w:rFonts w:ascii="Bahij Palatino Arabic" w:hAnsi="Bahij Palatino Arabic" w:cs="Bahij Palatino Arabic"/>
                <w:color w:val="000000" w:themeColor="text1"/>
                <w:rtl/>
              </w:rPr>
              <w:t xml:space="preserve"> جيدا.</w:t>
            </w:r>
          </w:p>
          <w:p w:rsidR="00CE43DF" w:rsidRPr="003E2101" w:rsidRDefault="00CE43DF" w:rsidP="001A65AE">
            <w:pPr>
              <w:shd w:val="clear" w:color="auto" w:fill="FFFFFF" w:themeFill="background1"/>
              <w:bidi/>
              <w:rPr>
                <w:rFonts w:ascii="Bahij Palatino Arabic" w:hAnsi="Bahij Palatino Arabic" w:cs="Bahij Palatino Arabic"/>
                <w:color w:val="000000" w:themeColor="text1"/>
                <w:rtl/>
              </w:rPr>
            </w:pPr>
            <w:r w:rsidRPr="003E2101">
              <w:rPr>
                <w:rFonts w:ascii="Bahij Palatino Arabic" w:hAnsi="Bahij Palatino Arabic" w:cs="Bahij Palatino Arabic"/>
                <w:color w:val="000000" w:themeColor="text1"/>
                <w:rtl/>
              </w:rPr>
              <w:t>- يفكرون فيها ضمن أفواج.</w:t>
            </w: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  <w:r w:rsidRPr="003E2101">
              <w:rPr>
                <w:rFonts w:ascii="Bahij Palatino Arabic" w:hAnsi="Bahij Palatino Arabic" w:cs="Bahij Palatino Arabic"/>
                <w:rtl/>
              </w:rPr>
              <w:t xml:space="preserve">- يقرؤون النشاط </w:t>
            </w: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  <w:lang w:val="en-US" w:bidi="ar-DZ"/>
              </w:rPr>
            </w:pPr>
            <w:r w:rsidRPr="003E2101">
              <w:rPr>
                <w:rFonts w:ascii="Bahij Palatino Arabic" w:hAnsi="Bahij Palatino Arabic" w:cs="Bahij Palatino Arabic"/>
                <w:rtl/>
              </w:rPr>
              <w:t xml:space="preserve">- تنجز التجارب </w:t>
            </w:r>
            <w:r w:rsidRPr="003E2101">
              <w:rPr>
                <w:rFonts w:ascii="Bahij Palatino Arabic" w:hAnsi="Bahij Palatino Arabic" w:cs="Bahij Palatino Arabic"/>
              </w:rPr>
              <w:t xml:space="preserve"> </w:t>
            </w: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  <w:r w:rsidRPr="003E2101">
              <w:rPr>
                <w:rFonts w:ascii="Bahij Palatino Arabic" w:hAnsi="Bahij Palatino Arabic" w:cs="Bahij Palatino Arabic"/>
                <w:rtl/>
              </w:rPr>
              <w:t>- تسجل النتائج و الملاحظات</w:t>
            </w: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  <w:r w:rsidRPr="003E2101">
              <w:rPr>
                <w:rFonts w:ascii="Tahoma" w:hAnsi="Tahoma" w:cs="Tahoma"/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2161024" behindDoc="0" locked="0" layoutInCell="1" allowOverlap="1" wp14:anchorId="3EE011BB" wp14:editId="35150C40">
                      <wp:simplePos x="0" y="0"/>
                      <wp:positionH relativeFrom="column">
                        <wp:posOffset>-401320</wp:posOffset>
                      </wp:positionH>
                      <wp:positionV relativeFrom="paragraph">
                        <wp:posOffset>229870</wp:posOffset>
                      </wp:positionV>
                      <wp:extent cx="150495" cy="83185"/>
                      <wp:effectExtent l="0" t="0" r="1905" b="0"/>
                      <wp:wrapNone/>
                      <wp:docPr id="291" name="Isosceles Triangle 1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0495" cy="83185"/>
                              </a:xfrm>
                              <a:prstGeom prst="triangle">
                                <a:avLst/>
                              </a:prstGeom>
                              <a:solidFill>
                                <a:sysClr val="window" lastClr="FFFFFF">
                                  <a:lumMod val="50000"/>
                                </a:sys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1DDAA7BF" id="Isosceles Triangle 150" o:spid="_x0000_s1026" type="#_x0000_t5" style="position:absolute;margin-left:-31.6pt;margin-top:18.1pt;width:11.85pt;height:6.55pt;flip:y;z-index:252161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" fillcolor="#7f7f7f" stroked="f" strokeweight="1pt"/>
                  </w:pict>
                </mc:Fallback>
              </mc:AlternateContent>
            </w:r>
            <w:r w:rsidRPr="003E2101">
              <w:rPr>
                <w:rFonts w:ascii="Tahoma" w:hAnsi="Tahoma" w:cs="Tahoma"/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2160000" behindDoc="0" locked="0" layoutInCell="1" allowOverlap="1" wp14:anchorId="0383BA83" wp14:editId="6F96DD19">
                      <wp:simplePos x="0" y="0"/>
                      <wp:positionH relativeFrom="column">
                        <wp:posOffset>595630</wp:posOffset>
                      </wp:positionH>
                      <wp:positionV relativeFrom="paragraph">
                        <wp:posOffset>236855</wp:posOffset>
                      </wp:positionV>
                      <wp:extent cx="150495" cy="83185"/>
                      <wp:effectExtent l="0" t="0" r="1905" b="0"/>
                      <wp:wrapNone/>
                      <wp:docPr id="290" name="Isosceles Triangle 1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0495" cy="83185"/>
                              </a:xfrm>
                              <a:prstGeom prst="triangle">
                                <a:avLst/>
                              </a:prstGeom>
                              <a:solidFill>
                                <a:sysClr val="window" lastClr="FFFFFF">
                                  <a:lumMod val="50000"/>
                                </a:sys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319E7AA9" id="Isosceles Triangle 150" o:spid="_x0000_s1026" type="#_x0000_t5" style="position:absolute;margin-left:46.9pt;margin-top:18.65pt;width:11.85pt;height:6.55pt;flip:y;z-index:252160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" fillcolor="#7f7f7f" stroked="f" strokeweight="1pt"/>
                  </w:pict>
                </mc:Fallback>
              </mc:AlternateContent>
            </w: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  <w:r w:rsidRPr="003E2101">
              <w:rPr>
                <w:rFonts w:ascii="Bahij Palatino Arabic" w:hAnsi="Bahij Palatino Arabic" w:cs="Bahij Palatino Arabic"/>
                <w:rtl/>
              </w:rPr>
              <w:t>المساهمة في ضبط المفاهيم و ارساء الموارد و كتابتها على كراس الدروس</w:t>
            </w: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color w:val="000000" w:themeColor="text1"/>
                <w:rtl/>
              </w:rPr>
            </w:pPr>
          </w:p>
        </w:tc>
        <w:tc>
          <w:tcPr>
            <w:tcW w:w="823" w:type="dxa"/>
            <w:tcBorders>
              <w:left w:val="nil"/>
              <w:bottom w:val="nil"/>
              <w:right w:val="nil"/>
            </w:tcBorders>
            <w:shd w:val="clear" w:color="auto" w:fill="FFFFFF" w:themeFill="background1"/>
          </w:tcPr>
          <w:p w:rsidR="00CE43DF" w:rsidRPr="007C3851" w:rsidRDefault="001855F6" w:rsidP="00AC6DE5">
            <w:pPr>
              <w:bidi/>
              <w:rPr>
                <w:rFonts w:ascii="Tahoma" w:hAnsi="Tahoma" w:cs="Tahoma"/>
                <w:color w:val="17316C" w:themeColor="accent6" w:themeShade="BF"/>
                <w:sz w:val="28"/>
                <w:szCs w:val="28"/>
                <w:rtl/>
              </w:rPr>
            </w:pPr>
            <w:r>
              <w:rPr>
                <w:rFonts w:asciiTheme="minorBidi" w:hAnsiTheme="minorBidi"/>
                <w:noProof/>
                <w:color w:val="000000" w:themeColor="text1"/>
                <w:sz w:val="28"/>
                <w:szCs w:val="28"/>
                <w:rtl/>
              </w:rPr>
              <mc:AlternateContent>
                <mc:Choice Requires="wps">
                  <w:drawing>
                    <wp:anchor distT="0" distB="0" distL="114300" distR="114300" simplePos="0" relativeHeight="252954624" behindDoc="0" locked="0" layoutInCell="1" allowOverlap="1" wp14:anchorId="537B4CB1" wp14:editId="3C3A14A4">
                      <wp:simplePos x="0" y="0"/>
                      <wp:positionH relativeFrom="column">
                        <wp:posOffset>-179705</wp:posOffset>
                      </wp:positionH>
                      <wp:positionV relativeFrom="paragraph">
                        <wp:posOffset>300355</wp:posOffset>
                      </wp:positionV>
                      <wp:extent cx="704850" cy="520700"/>
                      <wp:effectExtent l="0" t="0" r="0" b="0"/>
                      <wp:wrapNone/>
                      <wp:docPr id="663" name="Rectangle 6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04850" cy="5207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alpha val="0"/>
                                </a:schemeClr>
                              </a:solidFill>
                              <a:ln>
                                <a:solidFill>
                                  <a:schemeClr val="bg1">
                                    <a:alpha val="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747024" w:rsidRPr="001855F6" w:rsidRDefault="00747024" w:rsidP="00747024">
                                  <w:pPr>
                                    <w:bidi/>
                                    <w:jc w:val="center"/>
                                    <w:rPr>
                                      <w:rFonts w:ascii="Tahoma" w:hAnsi="Tahoma" w:cs="Tahoma"/>
                                      <w:b/>
                                      <w:bCs/>
                                      <w:color w:val="000000" w:themeColor="text1"/>
                                      <w:sz w:val="28"/>
                                      <w:szCs w:val="28"/>
                                      <w:rtl/>
                                    </w:rPr>
                                  </w:pPr>
                                  <w:r w:rsidRPr="001855F6">
                                    <w:rPr>
                                      <w:rFonts w:ascii="Bahij Palatino Arabic" w:hAnsi="Bahij Palatino Arabic" w:cs="Bahij Palatino Arabic" w:hint="cs"/>
                                      <w:b/>
                                      <w:bCs/>
                                      <w:color w:val="000000" w:themeColor="text1"/>
                                      <w:sz w:val="28"/>
                                      <w:szCs w:val="28"/>
                                      <w:rtl/>
                                      <w:lang w:val="en-US" w:bidi="ar-DZ"/>
                                    </w:rPr>
                                    <w:t>ا</w:t>
                                  </w:r>
                                  <w:r w:rsidRPr="001855F6">
                                    <w:rPr>
                                      <w:rFonts w:ascii="Bahij Palatino Arabic" w:hAnsi="Bahij Palatino Arabic" w:cs="Bahij Palatino Arabic" w:hint="cs"/>
                                      <w:b/>
                                      <w:bCs/>
                                      <w:color w:val="000000" w:themeColor="text1"/>
                                      <w:sz w:val="28"/>
                                      <w:szCs w:val="28"/>
                                      <w:rtl/>
                                    </w:rPr>
                                    <w:t xml:space="preserve">لحصة </w:t>
                                  </w:r>
                                  <w:r w:rsidRPr="001855F6">
                                    <w:rPr>
                                      <w:rFonts w:ascii="Bahij Palatino Arabic" w:hAnsi="Bahij Palatino Arabic" w:cs="Bahij Palatino Arabic"/>
                                      <w:b/>
                                      <w:bCs/>
                                      <w:color w:val="000000" w:themeColor="text1"/>
                                      <w:sz w:val="28"/>
                                      <w:szCs w:val="28"/>
                                      <w:rtl/>
                                    </w:rPr>
                                    <w:t xml:space="preserve"> </w:t>
                                  </w:r>
                                  <w:r w:rsidRPr="001855F6">
                                    <w:rPr>
                                      <w:rFonts w:ascii="Bahij Palatino Arabic" w:hAnsi="Bahij Palatino Arabic" w:cs="Bahij Palatino Arabic" w:hint="cs"/>
                                      <w:b/>
                                      <w:bCs/>
                                      <w:color w:val="000000" w:themeColor="text1"/>
                                      <w:sz w:val="28"/>
                                      <w:szCs w:val="28"/>
                                      <w:rtl/>
                                    </w:rPr>
                                    <w:t xml:space="preserve">  01</w:t>
                                  </w:r>
                                </w:p>
                                <w:p w:rsidR="00747024" w:rsidRDefault="00747024" w:rsidP="00747024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663" o:spid="_x0000_s1041" style="position:absolute;left:0;text-align:left;margin-left:-14.15pt;margin-top:23.65pt;width:55.5pt;height:41pt;z-index:25295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" fillcolor="white [3212]" strokecolor="white [3212]" strokeweight="1pt">
                      <v:fill opacity="0"/>
                      <v:stroke opacity="0"/>
                      <v:textbox>
                        <w:txbxContent>
                          <w:p w:rsidR="00747024" w:rsidRPr="001855F6" w:rsidRDefault="00747024" w:rsidP="00747024">
                            <w:pPr>
                              <w:bidi/>
                              <w:jc w:val="center"/>
                              <w:rPr>
                                <w:rFonts w:ascii="Tahoma" w:hAnsi="Tahoma" w:cs="Tahoma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rtl/>
                              </w:rPr>
                            </w:pPr>
                            <w:r w:rsidRPr="001855F6">
                              <w:rPr>
                                <w:rFonts w:ascii="Bahij Palatino Arabic" w:hAnsi="Bahij Palatino Arabic" w:cs="Bahij Palatino Arabic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rtl/>
                                <w:lang w:val="en-US" w:bidi="ar-DZ"/>
                              </w:rPr>
                              <w:t>ا</w:t>
                            </w:r>
                            <w:r w:rsidRPr="001855F6">
                              <w:rPr>
                                <w:rFonts w:ascii="Bahij Palatino Arabic" w:hAnsi="Bahij Palatino Arabic" w:cs="Bahij Palatino Arabic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rtl/>
                              </w:rPr>
                              <w:t xml:space="preserve">لحصة </w:t>
                            </w:r>
                            <w:r w:rsidRPr="001855F6">
                              <w:rPr>
                                <w:rFonts w:ascii="Bahij Palatino Arabic" w:hAnsi="Bahij Palatino Arabic" w:cs="Bahij Palatino Arabic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1855F6">
                              <w:rPr>
                                <w:rFonts w:ascii="Bahij Palatino Arabic" w:hAnsi="Bahij Palatino Arabic" w:cs="Bahij Palatino Arabic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rtl/>
                              </w:rPr>
                              <w:t xml:space="preserve">  01</w:t>
                            </w:r>
                          </w:p>
                          <w:p w:rsidR="00747024" w:rsidRDefault="00747024" w:rsidP="00747024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852414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348416" behindDoc="0" locked="0" layoutInCell="1" allowOverlap="1" wp14:anchorId="16A9220E" wp14:editId="718C3B3D">
                      <wp:simplePos x="0" y="0"/>
                      <wp:positionH relativeFrom="column">
                        <wp:posOffset>114300</wp:posOffset>
                      </wp:positionH>
                      <wp:positionV relativeFrom="paragraph">
                        <wp:posOffset>119380</wp:posOffset>
                      </wp:positionV>
                      <wp:extent cx="234191" cy="252333"/>
                      <wp:effectExtent l="0" t="38100" r="0" b="14605"/>
                      <wp:wrapNone/>
                      <wp:docPr id="193" name="Rounded Rectangle 20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xmlns:w16se="http://schemas.microsoft.com/office/word/2015/wordml/sym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cx="http://schemas.microsoft.com/office/drawing/2014/chartex" xmlns="" id="{4F875B9C-8AF6-4C94-A98B-BBB174AE1FE2}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 rot="2160000">
                                <a:off x="0" y="0"/>
                                <a:ext cx="234191" cy="252333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2735240" h="2951283">
                                    <a:moveTo>
                                      <a:pt x="945240" y="943134"/>
                                    </a:moveTo>
                                    <a:cubicBezTo>
                                      <a:pt x="504657" y="1263236"/>
                                      <a:pt x="406988" y="1879894"/>
                                      <a:pt x="727090" y="2320477"/>
                                    </a:cubicBezTo>
                                    <a:cubicBezTo>
                                      <a:pt x="1047193" y="2761060"/>
                                      <a:pt x="1663850" y="2858729"/>
                                      <a:pt x="2104434" y="2538627"/>
                                    </a:cubicBezTo>
                                    <a:cubicBezTo>
                                      <a:pt x="2545017" y="2218524"/>
                                      <a:pt x="2642686" y="1601867"/>
                                      <a:pt x="2322584" y="1161283"/>
                                    </a:cubicBezTo>
                                    <a:cubicBezTo>
                                      <a:pt x="2003839" y="722570"/>
                                      <a:pt x="1391052" y="623866"/>
                                      <a:pt x="951049" y="939346"/>
                                    </a:cubicBezTo>
                                    <a:lnTo>
                                      <a:pt x="1557721" y="1618250"/>
                                    </a:lnTo>
                                    <a:cubicBezTo>
                                      <a:pt x="1596798" y="1621348"/>
                                      <a:pt x="1633874" y="1641400"/>
                                      <a:pt x="1658719" y="1675596"/>
                                    </a:cubicBezTo>
                                    <a:cubicBezTo>
                                      <a:pt x="1705470" y="1739944"/>
                                      <a:pt x="1691206" y="1830007"/>
                                      <a:pt x="1626858" y="1876758"/>
                                    </a:cubicBezTo>
                                    <a:cubicBezTo>
                                      <a:pt x="1562511" y="1923509"/>
                                      <a:pt x="1472448" y="1909245"/>
                                      <a:pt x="1425696" y="1844897"/>
                                    </a:cubicBezTo>
                                    <a:cubicBezTo>
                                      <a:pt x="1398776" y="1807844"/>
                                      <a:pt x="1392087" y="1762265"/>
                                      <a:pt x="1405709" y="1721944"/>
                                    </a:cubicBezTo>
                                    <a:lnTo>
                                      <a:pt x="950242" y="939871"/>
                                    </a:lnTo>
                                    <a:cubicBezTo>
                                      <a:pt x="948462" y="940800"/>
                                      <a:pt x="946850" y="941964"/>
                                      <a:pt x="945240" y="943134"/>
                                    </a:cubicBezTo>
                                    <a:close/>
                                    <a:moveTo>
                                      <a:pt x="390013" y="178929"/>
                                    </a:moveTo>
                                    <a:cubicBezTo>
                                      <a:pt x="223423" y="299964"/>
                                      <a:pt x="186493" y="533130"/>
                                      <a:pt x="307528" y="699721"/>
                                    </a:cubicBezTo>
                                    <a:cubicBezTo>
                                      <a:pt x="392822" y="817118"/>
                                      <a:pt x="533802" y="870124"/>
                                      <a:pt x="667672" y="847235"/>
                                    </a:cubicBezTo>
                                    <a:lnTo>
                                      <a:pt x="556452" y="694153"/>
                                    </a:lnTo>
                                    <a:lnTo>
                                      <a:pt x="528500" y="714461"/>
                                    </a:lnTo>
                                    <a:cubicBezTo>
                                      <a:pt x="498835" y="736014"/>
                                      <a:pt x="457314" y="729437"/>
                                      <a:pt x="435761" y="699772"/>
                                    </a:cubicBezTo>
                                    <a:lnTo>
                                      <a:pt x="341779" y="570418"/>
                                    </a:lnTo>
                                    <a:cubicBezTo>
                                      <a:pt x="320226" y="540753"/>
                                      <a:pt x="326803" y="499231"/>
                                      <a:pt x="356468" y="477679"/>
                                    </a:cubicBezTo>
                                    <a:lnTo>
                                      <a:pt x="684509" y="239343"/>
                                    </a:lnTo>
                                    <a:cubicBezTo>
                                      <a:pt x="714174" y="217790"/>
                                      <a:pt x="755695" y="224366"/>
                                      <a:pt x="777248" y="254031"/>
                                    </a:cubicBezTo>
                                    <a:lnTo>
                                      <a:pt x="871230" y="383386"/>
                                    </a:lnTo>
                                    <a:cubicBezTo>
                                      <a:pt x="892782" y="413051"/>
                                      <a:pt x="886206" y="454572"/>
                                      <a:pt x="856541" y="476125"/>
                                    </a:cubicBezTo>
                                    <a:lnTo>
                                      <a:pt x="828590" y="496433"/>
                                    </a:lnTo>
                                    <a:lnTo>
                                      <a:pt x="939810" y="649514"/>
                                    </a:lnTo>
                                    <a:cubicBezTo>
                                      <a:pt x="1002947" y="529270"/>
                                      <a:pt x="996100" y="378811"/>
                                      <a:pt x="910806" y="261414"/>
                                    </a:cubicBezTo>
                                    <a:cubicBezTo>
                                      <a:pt x="789771" y="94824"/>
                                      <a:pt x="556604" y="57894"/>
                                      <a:pt x="390013" y="178929"/>
                                    </a:cubicBezTo>
                                    <a:close/>
                                    <a:moveTo>
                                      <a:pt x="326716" y="91807"/>
                                    </a:moveTo>
                                    <a:cubicBezTo>
                                      <a:pt x="541423" y="-64186"/>
                                      <a:pt x="841934" y="-16590"/>
                                      <a:pt x="997927" y="198117"/>
                                    </a:cubicBezTo>
                                    <a:cubicBezTo>
                                      <a:pt x="1090326" y="325293"/>
                                      <a:pt x="1111296" y="482575"/>
                                      <a:pt x="1067359" y="621566"/>
                                    </a:cubicBezTo>
                                    <a:cubicBezTo>
                                      <a:pt x="1125087" y="596400"/>
                                      <a:pt x="1184605" y="577365"/>
                                      <a:pt x="1244892" y="563339"/>
                                    </a:cubicBezTo>
                                    <a:lnTo>
                                      <a:pt x="1244892" y="425809"/>
                                    </a:lnTo>
                                    <a:lnTo>
                                      <a:pt x="1238396" y="425809"/>
                                    </a:lnTo>
                                    <a:cubicBezTo>
                                      <a:pt x="1203300" y="425809"/>
                                      <a:pt x="1174849" y="397358"/>
                                      <a:pt x="1174849" y="362262"/>
                                    </a:cubicBezTo>
                                    <a:lnTo>
                                      <a:pt x="1174849" y="209229"/>
                                    </a:lnTo>
                                    <a:cubicBezTo>
                                      <a:pt x="1174849" y="191681"/>
                                      <a:pt x="1181962" y="175794"/>
                                      <a:pt x="1193462" y="164294"/>
                                    </a:cubicBezTo>
                                    <a:cubicBezTo>
                                      <a:pt x="1204961" y="152795"/>
                                      <a:pt x="1220848" y="145682"/>
                                      <a:pt x="1238396" y="145682"/>
                                    </a:cubicBezTo>
                                    <a:lnTo>
                                      <a:pt x="1484804" y="145682"/>
                                    </a:lnTo>
                                    <a:cubicBezTo>
                                      <a:pt x="1519900" y="145682"/>
                                      <a:pt x="1548351" y="174133"/>
                                      <a:pt x="1548351" y="209229"/>
                                    </a:cubicBezTo>
                                    <a:lnTo>
                                      <a:pt x="1548351" y="362262"/>
                                    </a:lnTo>
                                    <a:cubicBezTo>
                                      <a:pt x="1548351" y="397358"/>
                                      <a:pt x="1519900" y="425809"/>
                                      <a:pt x="1484804" y="425809"/>
                                    </a:cubicBezTo>
                                    <a:lnTo>
                                      <a:pt x="1478305" y="425809"/>
                                    </a:lnTo>
                                    <a:lnTo>
                                      <a:pt x="1478305" y="531522"/>
                                    </a:lnTo>
                                    <a:cubicBezTo>
                                      <a:pt x="1867969" y="516696"/>
                                      <a:pt x="2257580" y="690299"/>
                                      <a:pt x="2504004" y="1029474"/>
                                    </a:cubicBezTo>
                                    <a:cubicBezTo>
                                      <a:pt x="2896903" y="1570253"/>
                                      <a:pt x="2777023" y="2327148"/>
                                      <a:pt x="2236244" y="2720047"/>
                                    </a:cubicBezTo>
                                    <a:cubicBezTo>
                                      <a:pt x="1695464" y="3112946"/>
                                      <a:pt x="938569" y="2993066"/>
                                      <a:pt x="545670" y="2452287"/>
                                    </a:cubicBezTo>
                                    <a:cubicBezTo>
                                      <a:pt x="302842" y="2118063"/>
                                      <a:pt x="255883" y="1701289"/>
                                      <a:pt x="383624" y="1339097"/>
                                    </a:cubicBezTo>
                                    <a:lnTo>
                                      <a:pt x="271337" y="1301981"/>
                                    </a:lnTo>
                                    <a:lnTo>
                                      <a:pt x="269200" y="1308446"/>
                                    </a:lnTo>
                                    <a:cubicBezTo>
                                      <a:pt x="258184" y="1341768"/>
                                      <a:pt x="222242" y="1359852"/>
                                      <a:pt x="188919" y="1348836"/>
                                    </a:cubicBezTo>
                                    <a:lnTo>
                                      <a:pt x="43619" y="1300805"/>
                                    </a:lnTo>
                                    <a:cubicBezTo>
                                      <a:pt x="10297" y="1289790"/>
                                      <a:pt x="-7787" y="1253847"/>
                                      <a:pt x="3228" y="1220525"/>
                                    </a:cubicBezTo>
                                    <a:lnTo>
                                      <a:pt x="80565" y="986568"/>
                                    </a:lnTo>
                                    <a:cubicBezTo>
                                      <a:pt x="86073" y="969906"/>
                                      <a:pt x="97812" y="957056"/>
                                      <a:pt x="112340" y="949746"/>
                                    </a:cubicBezTo>
                                    <a:cubicBezTo>
                                      <a:pt x="126869" y="942436"/>
                                      <a:pt x="144185" y="940669"/>
                                      <a:pt x="160847" y="946177"/>
                                    </a:cubicBezTo>
                                    <a:lnTo>
                                      <a:pt x="306147" y="994208"/>
                                    </a:lnTo>
                                    <a:cubicBezTo>
                                      <a:pt x="339468" y="1005223"/>
                                      <a:pt x="357552" y="1041166"/>
                                      <a:pt x="346537" y="1074488"/>
                                    </a:cubicBezTo>
                                    <a:lnTo>
                                      <a:pt x="344596" y="1080361"/>
                                    </a:lnTo>
                                    <a:lnTo>
                                      <a:pt x="482601" y="1125980"/>
                                    </a:lnTo>
                                    <a:cubicBezTo>
                                      <a:pt x="516519" y="1067404"/>
                                      <a:pt x="556040" y="1011588"/>
                                      <a:pt x="601675" y="959905"/>
                                    </a:cubicBezTo>
                                    <a:cubicBezTo>
                                      <a:pt x="455910" y="958740"/>
                                      <a:pt x="312806" y="890195"/>
                                      <a:pt x="220407" y="763018"/>
                                    </a:cubicBezTo>
                                    <a:cubicBezTo>
                                      <a:pt x="64413" y="548311"/>
                                      <a:pt x="112009" y="247801"/>
                                      <a:pt x="326716" y="9180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7B4B73A0" id="Rounded Rectangle 20" o:spid="_x0000_s1026" style="position:absolute;margin-left:9pt;margin-top:9.4pt;width:18.45pt;height:19.85pt;rotation:36;z-index:25234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735240,29512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" path="m945240,943134c504657,1263236,406988,1879894,727090,2320477v320103,440583,936760,538252,1377344,218150c2545017,2218524,2642686,1601867,2322584,1161283,2003839,722570,1391052,623866,951049,939346r606672,678904c1596798,1621348,1633874,1641400,1658719,1675596v46751,64348,32487,154411,-31861,201162c1562511,1923509,1472448,1909245,1425696,1844897v-26920,-37053,-33609,-82632,-19987,-122953l950242,939871v-1780,929,-3392,2093,-5002,3263xm390013,178929c223423,299964,186493,533130,307528,699721v85294,117397,226274,170403,360144,147514l556452,694153r-27952,20308c498835,736014,457314,729437,435761,699772l341779,570418v-21553,-29665,-14976,-71187,14689,-92739l684509,239343v29665,-21553,71186,-14977,92739,14688l871230,383386v21552,29665,14976,71186,-14689,92739l828590,496433,939810,649514c1002947,529270,996100,378811,910806,261414,789771,94824,556604,57894,390013,178929xm326716,91807c541423,-64186,841934,-16590,997927,198117v92399,127176,113369,284458,69432,423449c1125087,596400,1184605,577365,1244892,563339r,-137530l1238396,425809v-35096,,-63547,-28451,-63547,-63547l1174849,209229v,-17548,7113,-33435,18613,-44935c1204961,152795,1220848,145682,1238396,145682r246408,c1519900,145682,1548351,174133,1548351,209229r,153033c1548351,397358,1519900,425809,1484804,425809r-6499,l1478305,531522v389664,-14826,779275,158777,1025699,497952c2896903,1570253,2777023,2327148,2236244,2720047,1695464,3112946,938569,2993066,545670,2452287,302842,2118063,255883,1701289,383624,1339097l271337,1301981r-2137,6465c258184,1341768,222242,1359852,188919,1348836l43619,1300805c10297,1289790,-7787,1253847,3228,1220525l80565,986568v5508,-16662,17247,-29512,31775,-36822c126869,942436,144185,940669,160847,946177r145300,48031c339468,1005223,357552,1041166,346537,1074488r-1941,5873l482601,1125980v33918,-58576,73439,-114392,119074,-166075c455910,958740,312806,890195,220407,763018,64413,548311,112009,247801,326716,91807xe" fillcolor="#17316c [2409]" stroked="f" strokeweight="1pt">
                      <v:stroke joinstyle="miter"/>
                      <v:path arrowok="t"/>
                      <o:lock v:ext="edit" aspectratio="t"/>
                    </v:shape>
                  </w:pict>
                </mc:Fallback>
              </mc:AlternateContent>
            </w:r>
            <w:r w:rsidR="00EB00E9" w:rsidRPr="001748FA">
              <w:rPr>
                <w:rFonts w:ascii="Tahoma" w:hAnsi="Tahoma" w:cs="Tahoma"/>
                <w:noProof/>
                <w:color w:val="000000" w:themeColor="text1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2138496" behindDoc="0" locked="0" layoutInCell="1" allowOverlap="1" wp14:anchorId="2BC9904B" wp14:editId="6EB14DE8">
                      <wp:simplePos x="0" y="0"/>
                      <wp:positionH relativeFrom="column">
                        <wp:posOffset>142875</wp:posOffset>
                      </wp:positionH>
                      <wp:positionV relativeFrom="paragraph">
                        <wp:posOffset>3175</wp:posOffset>
                      </wp:positionV>
                      <wp:extent cx="150495" cy="83185"/>
                      <wp:effectExtent l="19050" t="0" r="40005" b="31115"/>
                      <wp:wrapNone/>
                      <wp:docPr id="48" name="Isosceles Triangle 1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0495" cy="83185"/>
                              </a:xfrm>
                              <a:prstGeom prst="triangle">
                                <a:avLst/>
                              </a:prstGeom>
                              <a:solidFill>
                                <a:schemeClr val="accent6">
                                  <a:lumMod val="75000"/>
                                </a:schemeClr>
                              </a:solidFill>
                              <a:ln w="12700" cap="flat" cmpd="sng" algn="ctr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07226A6F" id="Isosceles Triangle 150" o:spid="_x0000_s1026" type="#_x0000_t5" style="position:absolute;margin-left:11.25pt;margin-top:.25pt;width:11.85pt;height:6.55pt;flip:y;z-index:252138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" fillcolor="#17316c [2409]" strokecolor="#17316c [2409]" strokeweight="1pt"/>
                  </w:pict>
                </mc:Fallback>
              </mc:AlternateContent>
            </w:r>
            <w:r w:rsidR="009C28B5" w:rsidRPr="007C3851">
              <w:rPr>
                <w:rFonts w:ascii="Bahij Palatino Arabic" w:hAnsi="Bahij Palatino Arabic" w:cs="Bahij Palatino Arabic" w:hint="cs"/>
                <w:noProof/>
                <w:color w:val="17316C" w:themeColor="accent6" w:themeShade="BF"/>
                <w:sz w:val="28"/>
                <w:szCs w:val="28"/>
                <w:rtl/>
              </w:rPr>
              <mc:AlternateContent>
                <mc:Choice Requires="wps">
                  <w:drawing>
                    <wp:anchor distT="0" distB="0" distL="114300" distR="114300" simplePos="0" relativeHeight="252140544" behindDoc="0" locked="0" layoutInCell="1" allowOverlap="1" wp14:anchorId="2306B41F" wp14:editId="5338C009">
                      <wp:simplePos x="0" y="0"/>
                      <wp:positionH relativeFrom="column">
                        <wp:posOffset>401749</wp:posOffset>
                      </wp:positionH>
                      <wp:positionV relativeFrom="paragraph">
                        <wp:posOffset>391795</wp:posOffset>
                      </wp:positionV>
                      <wp:extent cx="0" cy="330200"/>
                      <wp:effectExtent l="0" t="0" r="19050" b="31750"/>
                      <wp:wrapNone/>
                      <wp:docPr id="51" name="Connecteur droit 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30200"/>
                              </a:xfrm>
                              <a:prstGeom prst="lin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line w14:anchorId="1B2659CE" id="Connecteur droit 51" o:spid="_x0000_s1026" style="position:absolute;z-index:252140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1.65pt,30.85pt" to="31.65pt,5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" strokecolor="#17316c [2409]" strokeweight="1.5pt">
                      <v:stroke joinstyle="miter"/>
                    </v:line>
                  </w:pict>
                </mc:Fallback>
              </mc:AlternateContent>
            </w:r>
          </w:p>
          <w:p w:rsidR="00CE43DF" w:rsidRPr="00AC6DE5" w:rsidRDefault="00CE43DF" w:rsidP="00747024">
            <w:pPr>
              <w:bidi/>
              <w:jc w:val="center"/>
              <w:rPr>
                <w:rFonts w:ascii="Tahoma" w:hAnsi="Tahoma" w:cs="Tahoma"/>
                <w:color w:val="000000" w:themeColor="text1"/>
                <w:sz w:val="28"/>
                <w:szCs w:val="28"/>
                <w:rtl/>
              </w:rPr>
            </w:pPr>
          </w:p>
          <w:p w:rsidR="00CE43DF" w:rsidRPr="00AC6DE5" w:rsidRDefault="00747024" w:rsidP="00AC6DE5">
            <w:pPr>
              <w:bidi/>
              <w:rPr>
                <w:rFonts w:ascii="Tahoma" w:hAnsi="Tahoma" w:cs="Tahoma"/>
                <w:color w:val="000000" w:themeColor="text1"/>
                <w:sz w:val="28"/>
                <w:szCs w:val="28"/>
                <w:rtl/>
              </w:rPr>
            </w:pPr>
            <w:r>
              <w:rPr>
                <w:rFonts w:ascii="Bahij Palatino Arabic" w:hAnsi="Bahij Palatino Arabic" w:cs="Bahij Palatino Arabic" w:hint="cs"/>
                <w:noProof/>
                <w:color w:val="000000" w:themeColor="text1"/>
                <w:sz w:val="28"/>
                <w:szCs w:val="28"/>
                <w:rtl/>
              </w:rPr>
              <mc:AlternateContent>
                <mc:Choice Requires="wps">
                  <w:drawing>
                    <wp:anchor distT="0" distB="0" distL="114300" distR="114300" simplePos="0" relativeHeight="252353536" behindDoc="0" locked="0" layoutInCell="1" allowOverlap="1" wp14:anchorId="432BEAA4" wp14:editId="06D57976">
                      <wp:simplePos x="0" y="0"/>
                      <wp:positionH relativeFrom="column">
                        <wp:posOffset>189865</wp:posOffset>
                      </wp:positionH>
                      <wp:positionV relativeFrom="paragraph">
                        <wp:posOffset>85090</wp:posOffset>
                      </wp:positionV>
                      <wp:extent cx="0" cy="7056000"/>
                      <wp:effectExtent l="19050" t="0" r="19050" b="31115"/>
                      <wp:wrapNone/>
                      <wp:docPr id="156" name="Connecteur droit 1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7056000"/>
                              </a:xfrm>
                              <a:prstGeom prst="line">
                                <a:avLst/>
                              </a:prstGeom>
                              <a:ln w="31750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line w14:anchorId="269FC24B" id="Connecteur droit 156" o:spid="_x0000_s1026" style="position:absolute;flip:x;z-index:25235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.95pt,6.7pt" to="14.95pt,56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" strokecolor="#17316c [2409]" strokeweight="2.5pt">
                      <v:stroke joinstyle="miter"/>
                    </v:line>
                  </w:pict>
                </mc:Fallback>
              </mc:AlternateContent>
            </w:r>
          </w:p>
          <w:p w:rsidR="00CE43DF" w:rsidRPr="00AA7E49" w:rsidRDefault="00CE43DF" w:rsidP="00AC6DE5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</w:p>
          <w:p w:rsidR="00CE43DF" w:rsidRPr="00AA7E49" w:rsidRDefault="00CE43DF" w:rsidP="00AC6DE5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</w:p>
          <w:p w:rsidR="00CE43DF" w:rsidRDefault="00CE43DF" w:rsidP="00AC6DE5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  <w:r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  <w:t>20</w:t>
            </w:r>
            <w:r w:rsidRPr="00AA7E49"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  <w:t>د</w:t>
            </w: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  <w:r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  <w:t>15</w:t>
            </w:r>
            <w:r w:rsidRPr="00AA7E49"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  <w:t>د</w:t>
            </w: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  <w:r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  <w:t>15</w:t>
            </w:r>
            <w:r w:rsidRPr="00AA7E49"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  <w:t>د</w:t>
            </w: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  <w:r>
              <w:rPr>
                <w:rFonts w:ascii="Bahij Palatino Arabic" w:hAnsi="Bahij Palatino Arabic" w:cs="Bahij Palatino Arabic" w:hint="cs"/>
                <w:noProof/>
                <w:color w:val="000000" w:themeColor="text1"/>
                <w:sz w:val="28"/>
                <w:szCs w:val="28"/>
                <w:rtl/>
              </w:rPr>
              <mc:AlternateContent>
                <mc:Choice Requires="wps">
                  <w:drawing>
                    <wp:anchor distT="0" distB="0" distL="114300" distR="114300" simplePos="0" relativeHeight="252165120" behindDoc="0" locked="0" layoutInCell="1" allowOverlap="1" wp14:anchorId="46A15C37" wp14:editId="375B743C">
                      <wp:simplePos x="0" y="0"/>
                      <wp:positionH relativeFrom="column">
                        <wp:posOffset>438736</wp:posOffset>
                      </wp:positionH>
                      <wp:positionV relativeFrom="paragraph">
                        <wp:posOffset>385445</wp:posOffset>
                      </wp:positionV>
                      <wp:extent cx="0" cy="330200"/>
                      <wp:effectExtent l="0" t="0" r="19050" b="31750"/>
                      <wp:wrapNone/>
                      <wp:docPr id="29" name="Connecteur droit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30200"/>
                              </a:xfrm>
                              <a:prstGeom prst="lin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rgbClr val="0F954F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line w14:anchorId="5FE281C7" id="Connecteur droit 29" o:spid="_x0000_s1026" style="position:absolute;z-index:252165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4.55pt,30.35pt" to="34.55pt,5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" strokecolor="#0f954f" strokeweight="1.5pt">
                      <v:stroke joinstyle="miter"/>
                    </v:line>
                  </w:pict>
                </mc:Fallback>
              </mc:AlternateContent>
            </w:r>
          </w:p>
          <w:p w:rsidR="00CE43DF" w:rsidRPr="00BA1218" w:rsidRDefault="00CE43DF" w:rsidP="007064A0">
            <w:pPr>
              <w:bidi/>
              <w:jc w:val="center"/>
              <w:rPr>
                <w:rFonts w:ascii="Tahoma" w:hAnsi="Tahoma" w:cs="Tahoma"/>
                <w:color w:val="000000" w:themeColor="text1"/>
                <w:sz w:val="28"/>
                <w:szCs w:val="28"/>
              </w:rPr>
            </w:pPr>
            <w:r>
              <w:rPr>
                <w:rFonts w:ascii="Bahij Palatino Arabic" w:hAnsi="Bahij Palatino Arabic" w:cs="Bahij Palatino Arabic" w:hint="cs"/>
                <w:color w:val="000000" w:themeColor="text1"/>
                <w:sz w:val="28"/>
                <w:szCs w:val="28"/>
                <w:rtl/>
              </w:rPr>
              <w:t xml:space="preserve">الحصة </w:t>
            </w:r>
            <w:r w:rsidRPr="003570DA">
              <w:rPr>
                <w:rFonts w:ascii="Bahij Palatino Arabic" w:hAnsi="Bahij Palatino Arabic" w:cs="Bahij Palatino Arabic"/>
                <w:color w:val="000000" w:themeColor="text1"/>
                <w:sz w:val="28"/>
                <w:szCs w:val="28"/>
                <w:rtl/>
              </w:rPr>
              <w:t xml:space="preserve"> </w:t>
            </w:r>
            <w:r>
              <w:rPr>
                <w:rFonts w:ascii="Bahij Palatino Arabic" w:hAnsi="Bahij Palatino Arabic" w:cs="Bahij Palatino Arabic" w:hint="cs"/>
                <w:color w:val="000000" w:themeColor="text1"/>
                <w:sz w:val="28"/>
                <w:szCs w:val="28"/>
                <w:rtl/>
              </w:rPr>
              <w:t xml:space="preserve">  </w:t>
            </w:r>
            <w:r>
              <w:rPr>
                <w:rFonts w:ascii="Bahij Palatino Arabic" w:hAnsi="Bahij Palatino Arabic" w:cs="Bahij Palatino Arabic"/>
                <w:color w:val="000000" w:themeColor="text1"/>
                <w:sz w:val="28"/>
                <w:szCs w:val="28"/>
              </w:rPr>
              <w:t>02</w:t>
            </w: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  <w:r>
              <w:rPr>
                <w:rFonts w:ascii="Bahij Palatino Arabic" w:hAnsi="Bahij Palatino Arabic" w:cs="Bahij Palatino Arabic" w:hint="cs"/>
                <w:color w:val="000000" w:themeColor="text1"/>
                <w:sz w:val="32"/>
                <w:szCs w:val="32"/>
                <w:rtl/>
              </w:rPr>
              <w:t>10 د</w:t>
            </w:r>
          </w:p>
          <w:p w:rsidR="00CE43DF" w:rsidRDefault="00CE43DF" w:rsidP="00C368C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  <w:r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  <w:t>15</w:t>
            </w:r>
            <w:r w:rsidRPr="00AA7E49"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  <w:t>د</w:t>
            </w: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  <w:r>
              <w:rPr>
                <w:rFonts w:ascii="Bahij Palatino Arabic" w:hAnsi="Bahij Palatino Arabic" w:cs="Bahij Palatino Arabic" w:hint="cs"/>
                <w:color w:val="000000" w:themeColor="text1"/>
                <w:sz w:val="32"/>
                <w:szCs w:val="32"/>
                <w:rtl/>
              </w:rPr>
              <w:t>10 د</w:t>
            </w: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  <w:r>
              <w:rPr>
                <w:rFonts w:ascii="Bahij Palatino Arabic" w:hAnsi="Bahij Palatino Arabic" w:cs="Bahij Palatino Arabic" w:hint="cs"/>
                <w:color w:val="000000" w:themeColor="text1"/>
                <w:sz w:val="32"/>
                <w:szCs w:val="32"/>
                <w:rtl/>
              </w:rPr>
              <w:t>10 د</w:t>
            </w: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  <w:r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  <w:t>15</w:t>
            </w:r>
            <w:r w:rsidRPr="00AA7E49"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  <w:t>د</w:t>
            </w: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Pr="00AC6DE5" w:rsidRDefault="00CE43DF" w:rsidP="007064A0">
            <w:pPr>
              <w:bidi/>
              <w:jc w:val="center"/>
              <w:rPr>
                <w:rFonts w:ascii="Tahoma" w:hAnsi="Tahoma" w:cs="Tahoma"/>
                <w:color w:val="000000" w:themeColor="text1"/>
                <w:sz w:val="28"/>
                <w:szCs w:val="28"/>
                <w:rtl/>
              </w:rPr>
            </w:pPr>
            <w:r>
              <w:rPr>
                <w:rFonts w:ascii="Bahij Palatino Arabic" w:hAnsi="Bahij Palatino Arabic" w:cs="Bahij Palatino Arabic" w:hint="cs"/>
                <w:noProof/>
                <w:color w:val="000000" w:themeColor="text1"/>
                <w:sz w:val="28"/>
                <w:szCs w:val="28"/>
                <w:rtl/>
              </w:rPr>
              <mc:AlternateContent>
                <mc:Choice Requires="wps">
                  <w:drawing>
                    <wp:anchor distT="0" distB="0" distL="114300" distR="114300" simplePos="0" relativeHeight="252164096" behindDoc="0" locked="0" layoutInCell="1" allowOverlap="1" wp14:anchorId="4A86FBDC" wp14:editId="37790D80">
                      <wp:simplePos x="0" y="0"/>
                      <wp:positionH relativeFrom="column">
                        <wp:posOffset>447528</wp:posOffset>
                      </wp:positionH>
                      <wp:positionV relativeFrom="paragraph">
                        <wp:posOffset>24179</wp:posOffset>
                      </wp:positionV>
                      <wp:extent cx="0" cy="330591"/>
                      <wp:effectExtent l="0" t="0" r="19050" b="31750"/>
                      <wp:wrapNone/>
                      <wp:docPr id="8" name="Connecteur droit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30591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rgbClr val="0F954F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line w14:anchorId="0E7D0056" id="Connecteur droit 8" o:spid="_x0000_s1026" style="position:absolute;z-index:252164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.25pt,1.9pt" to="35.25pt,2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" strokecolor="#0f954f" strokeweight="1.5pt">
                      <v:stroke joinstyle="miter"/>
                    </v:line>
                  </w:pict>
                </mc:Fallback>
              </mc:AlternateContent>
            </w:r>
            <w:r>
              <w:rPr>
                <w:rFonts w:ascii="Bahij Palatino Arabic" w:hAnsi="Bahij Palatino Arabic" w:cs="Bahij Palatino Arabic" w:hint="cs"/>
                <w:color w:val="000000" w:themeColor="text1"/>
                <w:sz w:val="28"/>
                <w:szCs w:val="28"/>
                <w:rtl/>
              </w:rPr>
              <w:t xml:space="preserve">الحصة </w:t>
            </w:r>
            <w:r w:rsidRPr="003570DA">
              <w:rPr>
                <w:rFonts w:ascii="Bahij Palatino Arabic" w:hAnsi="Bahij Palatino Arabic" w:cs="Bahij Palatino Arabic"/>
                <w:color w:val="000000" w:themeColor="text1"/>
                <w:sz w:val="28"/>
                <w:szCs w:val="28"/>
                <w:rtl/>
              </w:rPr>
              <w:t xml:space="preserve"> </w:t>
            </w:r>
            <w:r>
              <w:rPr>
                <w:rFonts w:ascii="Bahij Palatino Arabic" w:hAnsi="Bahij Palatino Arabic" w:cs="Bahij Palatino Arabic" w:hint="cs"/>
                <w:color w:val="000000" w:themeColor="text1"/>
                <w:sz w:val="28"/>
                <w:szCs w:val="28"/>
                <w:rtl/>
              </w:rPr>
              <w:t xml:space="preserve">  </w:t>
            </w:r>
            <w:r>
              <w:rPr>
                <w:rFonts w:ascii="Bahij Palatino Arabic" w:hAnsi="Bahij Palatino Arabic" w:cs="Bahij Palatino Arabic"/>
                <w:color w:val="000000" w:themeColor="text1"/>
                <w:sz w:val="28"/>
                <w:szCs w:val="28"/>
              </w:rPr>
              <w:t>03</w:t>
            </w:r>
          </w:p>
          <w:p w:rsidR="00CE43DF" w:rsidRDefault="00CE43DF" w:rsidP="007064A0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  <w:r>
              <w:rPr>
                <w:rFonts w:ascii="Bahij Palatino Arabic" w:hAnsi="Bahij Palatino Arabic" w:cs="Bahij Palatino Arabic" w:hint="cs"/>
                <w:color w:val="000000" w:themeColor="text1"/>
                <w:sz w:val="32"/>
                <w:szCs w:val="32"/>
                <w:rtl/>
              </w:rPr>
              <w:t>15 د</w:t>
            </w: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7064A0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7064A0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Pr="007064A0" w:rsidRDefault="00CE43DF" w:rsidP="007064A0">
            <w:pPr>
              <w:bidi/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</w:pPr>
            <w:r w:rsidRPr="007064A0"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  <w:t>20 د</w:t>
            </w: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7064A0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7064A0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7064A0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7064A0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7064A0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7064A0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7064A0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7064A0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7064A0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  <w:r w:rsidRPr="007C44CD"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2163072" behindDoc="0" locked="0" layoutInCell="1" allowOverlap="1" wp14:anchorId="3A07B487" wp14:editId="54A56E64">
                      <wp:simplePos x="0" y="0"/>
                      <wp:positionH relativeFrom="column">
                        <wp:posOffset>-53340</wp:posOffset>
                      </wp:positionH>
                      <wp:positionV relativeFrom="paragraph">
                        <wp:posOffset>414655</wp:posOffset>
                      </wp:positionV>
                      <wp:extent cx="7038340" cy="0"/>
                      <wp:effectExtent l="0" t="19050" r="29210" b="19050"/>
                      <wp:wrapNone/>
                      <wp:docPr id="268" name="Straight Connector 1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7038340" cy="0"/>
                              </a:xfrm>
                              <a:prstGeom prst="line">
                                <a:avLst/>
                              </a:prstGeom>
                              <a:noFill/>
                              <a:ln w="38100" cap="flat" cmpd="sng" algn="ctr">
                                <a:solidFill>
                                  <a:sysClr val="window" lastClr="FFFFFF">
                                    <a:lumMod val="50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line w14:anchorId="1038B93A" id="Straight Connector 149" o:spid="_x0000_s1026" style="position:absolute;flip:y;z-index:252163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.2pt,32.65pt" to="550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" strokecolor="#7f7f7f" strokeweight="3pt">
                      <v:stroke joinstyle="miter"/>
                    </v:line>
                  </w:pict>
                </mc:Fallback>
              </mc:AlternateContent>
            </w:r>
          </w:p>
          <w:p w:rsidR="00CE43DF" w:rsidRDefault="00CE43DF" w:rsidP="007064A0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7064A0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7064A0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7064A0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  <w:r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  <w:t>15</w:t>
            </w:r>
            <w:r w:rsidRPr="00AA7E49"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  <w:t>د</w:t>
            </w: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7064A0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7064A0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7064A0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Pr="00AC6DE5" w:rsidRDefault="00CE43DF" w:rsidP="007064A0">
            <w:pPr>
              <w:bidi/>
              <w:rPr>
                <w:rFonts w:ascii="Tahoma" w:hAnsi="Tahoma" w:cs="Tahoma"/>
                <w:color w:val="000000" w:themeColor="text1"/>
                <w:sz w:val="28"/>
                <w:szCs w:val="28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62048" behindDoc="0" locked="0" layoutInCell="1" allowOverlap="1" wp14:anchorId="6988D9E0" wp14:editId="421B67A0">
                      <wp:simplePos x="0" y="0"/>
                      <wp:positionH relativeFrom="margin">
                        <wp:posOffset>-354330</wp:posOffset>
                      </wp:positionH>
                      <wp:positionV relativeFrom="paragraph">
                        <wp:posOffset>2472739</wp:posOffset>
                      </wp:positionV>
                      <wp:extent cx="7772400" cy="584835"/>
                      <wp:effectExtent l="0" t="0" r="0" b="5715"/>
                      <wp:wrapNone/>
                      <wp:docPr id="132" name="Rectangle 1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772400" cy="5848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0D9F59"/>
                              </a:solidFill>
                              <a:ln>
                                <a:noFill/>
                              </a:ln>
                              <a:extLst/>
                            </wps:spPr>
                            <wps:txbx>
                              <w:txbxContent>
                                <w:p w:rsidR="0064153A" w:rsidRPr="006C6BCB" w:rsidRDefault="0064153A" w:rsidP="00C53229"/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rect w14:anchorId="6988D9E0" id="Rectangle 132" o:spid="_x0000_s1042" style="position:absolute;left:0;text-align:left;margin-left:-27.9pt;margin-top:194.7pt;width:612pt;height:46.05pt;z-index:2521620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" fillcolor="#0d9f59" stroked="f">
                      <v:textbox>
                        <w:txbxContent>
                          <w:p w:rsidR="0064153A" w:rsidRPr="006C6BCB" w:rsidRDefault="0064153A" w:rsidP="00C53229"/>
                        </w:txbxContent>
                      </v:textbox>
                      <w10:wrap anchorx="margin"/>
                    </v:rect>
                  </w:pict>
                </mc:Fallback>
              </mc:AlternateContent>
            </w:r>
            <w:r>
              <w:rPr>
                <w:rFonts w:ascii="Bahij Palatino Arabic" w:hAnsi="Bahij Palatino Arabic" w:cs="Bahij Palatino Arabic" w:hint="cs"/>
                <w:color w:val="000000" w:themeColor="text1"/>
                <w:sz w:val="32"/>
                <w:szCs w:val="32"/>
                <w:rtl/>
                <w:lang w:bidi="ar-DZ"/>
              </w:rPr>
              <w:t>5د</w:t>
            </w:r>
          </w:p>
        </w:tc>
      </w:tr>
      <w:tr w:rsidR="00710905" w:rsidRPr="00AC6DE5" w:rsidTr="004B3F59">
        <w:trPr>
          <w:trHeight w:hRule="exact" w:val="11052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10905" w:rsidRPr="0096559F" w:rsidRDefault="00850838" w:rsidP="00710905">
            <w:pPr>
              <w:bidi/>
              <w:rPr>
                <w:noProof/>
                <w:highlight w:val="darkMagenta"/>
                <w:rtl/>
              </w:rPr>
            </w:pPr>
            <w:r>
              <w:rPr>
                <w:rFonts w:ascii="Bahij Palatino Arabic" w:hAnsi="Bahij Palatino Arabic" w:cs="Bahij Palatino Arabic" w:hint="cs"/>
                <w:noProof/>
                <w:color w:val="000000" w:themeColor="text1"/>
                <w:sz w:val="28"/>
                <w:szCs w:val="28"/>
                <w:rtl/>
              </w:rPr>
              <mc:AlternateContent>
                <mc:Choice Requires="wps">
                  <w:drawing>
                    <wp:anchor distT="0" distB="0" distL="114300" distR="114300" simplePos="0" relativeHeight="252376064" behindDoc="0" locked="0" layoutInCell="1" allowOverlap="1" wp14:anchorId="30634BA1" wp14:editId="6C59258B">
                      <wp:simplePos x="0" y="0"/>
                      <wp:positionH relativeFrom="column">
                        <wp:posOffset>217170</wp:posOffset>
                      </wp:positionH>
                      <wp:positionV relativeFrom="paragraph">
                        <wp:posOffset>48895</wp:posOffset>
                      </wp:positionV>
                      <wp:extent cx="0" cy="7128000"/>
                      <wp:effectExtent l="0" t="0" r="19050" b="34925"/>
                      <wp:wrapNone/>
                      <wp:docPr id="67" name="Connecteur droit 6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7128000"/>
                              </a:xfrm>
                              <a:prstGeom prst="lin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line w14:anchorId="478DE35C" id="Connecteur droit 67" o:spid="_x0000_s1026" style="position:absolute;z-index:25237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.1pt,3.85pt" to="17.1pt,56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" strokecolor="#17316c [2409]" strokeweight="2pt">
                      <v:stroke joinstyle="miter"/>
                    </v:line>
                  </w:pict>
                </mc:Fallback>
              </mc:AlternateContent>
            </w:r>
          </w:p>
          <w:p w:rsidR="001B4144" w:rsidRPr="0096559F" w:rsidRDefault="001B4144" w:rsidP="001B4144">
            <w:pPr>
              <w:bidi/>
              <w:jc w:val="center"/>
              <w:rPr>
                <w:rFonts w:ascii="Bahij Palatino Arabic" w:hAnsi="Bahij Palatino Arabic" w:cs="Bahij Palatino Arabic"/>
                <w:noProof/>
                <w:sz w:val="28"/>
                <w:szCs w:val="28"/>
                <w:highlight w:val="darkMagenta"/>
              </w:rPr>
            </w:pPr>
          </w:p>
          <w:p w:rsidR="00710905" w:rsidRPr="0096559F" w:rsidRDefault="00710905" w:rsidP="00594DED">
            <w:pPr>
              <w:bidi/>
              <w:rPr>
                <w:rFonts w:ascii="Bahij Palatino Arabic" w:hAnsi="Bahij Palatino Arabic" w:cs="Bahij Palatino Arabic"/>
                <w:noProof/>
                <w:sz w:val="28"/>
                <w:szCs w:val="28"/>
                <w:highlight w:val="darkMagenta"/>
              </w:rPr>
            </w:pPr>
          </w:p>
          <w:p w:rsidR="001B3E07" w:rsidRPr="0096559F" w:rsidRDefault="001B3E07" w:rsidP="001B3E07">
            <w:pPr>
              <w:bidi/>
              <w:jc w:val="center"/>
              <w:rPr>
                <w:rFonts w:ascii="Bahij Palatino Arabic" w:hAnsi="Bahij Palatino Arabic" w:cs="Bahij Palatino Arabic"/>
                <w:noProof/>
                <w:sz w:val="28"/>
                <w:szCs w:val="28"/>
                <w:highlight w:val="darkMagenta"/>
              </w:rPr>
            </w:pPr>
          </w:p>
          <w:p w:rsidR="00710905" w:rsidRPr="0096559F" w:rsidRDefault="00710905" w:rsidP="00710905">
            <w:pPr>
              <w:bidi/>
              <w:jc w:val="center"/>
              <w:rPr>
                <w:rFonts w:ascii="Bahij Palatino Arabic" w:hAnsi="Bahij Palatino Arabic" w:cs="Bahij Palatino Arabic"/>
                <w:noProof/>
                <w:sz w:val="28"/>
                <w:szCs w:val="28"/>
                <w:highlight w:val="darkMagenta"/>
              </w:rPr>
            </w:pPr>
          </w:p>
          <w:p w:rsidR="00710905" w:rsidRPr="0096559F" w:rsidRDefault="00710905" w:rsidP="00710905">
            <w:pPr>
              <w:bidi/>
              <w:jc w:val="center"/>
              <w:rPr>
                <w:rFonts w:ascii="Bahij Palatino Arabic" w:hAnsi="Bahij Palatino Arabic" w:cs="Bahij Palatino Arabic"/>
                <w:noProof/>
                <w:sz w:val="28"/>
                <w:szCs w:val="28"/>
                <w:highlight w:val="darkMagenta"/>
              </w:rPr>
            </w:pPr>
          </w:p>
          <w:p w:rsidR="00710905" w:rsidRPr="0096559F" w:rsidRDefault="00710905" w:rsidP="00710905">
            <w:pPr>
              <w:bidi/>
              <w:jc w:val="center"/>
              <w:rPr>
                <w:rFonts w:ascii="Bahij Palatino Arabic" w:hAnsi="Bahij Palatino Arabic" w:cs="Bahij Palatino Arabic"/>
                <w:noProof/>
                <w:sz w:val="28"/>
                <w:szCs w:val="28"/>
                <w:highlight w:val="darkMagenta"/>
                <w:rtl/>
              </w:rPr>
            </w:pPr>
          </w:p>
          <w:p w:rsidR="00E26203" w:rsidRPr="0096559F" w:rsidRDefault="00E26203" w:rsidP="00E26203">
            <w:pPr>
              <w:bidi/>
              <w:jc w:val="center"/>
              <w:rPr>
                <w:rFonts w:ascii="Bahij Palatino Arabic" w:hAnsi="Bahij Palatino Arabic" w:cs="Bahij Palatino Arabic"/>
                <w:noProof/>
                <w:sz w:val="28"/>
                <w:szCs w:val="28"/>
                <w:highlight w:val="darkMagenta"/>
                <w:rtl/>
              </w:rPr>
            </w:pPr>
          </w:p>
          <w:p w:rsidR="0065275C" w:rsidRPr="0096559F" w:rsidRDefault="0065275C" w:rsidP="0065275C">
            <w:pPr>
              <w:bidi/>
              <w:jc w:val="center"/>
              <w:rPr>
                <w:rFonts w:ascii="Bahij Palatino Arabic" w:hAnsi="Bahij Palatino Arabic" w:cs="Bahij Palatino Arabic"/>
                <w:noProof/>
                <w:sz w:val="28"/>
                <w:szCs w:val="28"/>
                <w:highlight w:val="darkMagenta"/>
                <w:rtl/>
              </w:rPr>
            </w:pPr>
          </w:p>
          <w:p w:rsidR="0065275C" w:rsidRPr="0096559F" w:rsidRDefault="00A81735" w:rsidP="00A81735">
            <w:pPr>
              <w:bidi/>
              <w:rPr>
                <w:rFonts w:ascii="Bahij Palatino Arabic" w:hAnsi="Bahij Palatino Arabic" w:cs="Bahij Palatino Arabic"/>
                <w:noProof/>
                <w:sz w:val="28"/>
                <w:szCs w:val="28"/>
                <w:highlight w:val="darkMagenta"/>
                <w:rtl/>
              </w:rPr>
            </w:pPr>
            <w:r w:rsidRPr="0096559F">
              <w:rPr>
                <w:rFonts w:ascii="Bahij Palatino Arabic" w:hAnsi="Bahij Palatino Arabic" w:cs="Bahij Palatino Arabic" w:hint="cs"/>
                <w:noProof/>
                <w:sz w:val="28"/>
                <w:szCs w:val="28"/>
                <w:highlight w:val="darkMagenta"/>
                <w:rtl/>
              </w:rPr>
              <w:t xml:space="preserve">     </w:t>
            </w:r>
          </w:p>
          <w:p w:rsidR="0065275C" w:rsidRPr="0096559F" w:rsidRDefault="0065275C" w:rsidP="0065275C">
            <w:pPr>
              <w:bidi/>
              <w:jc w:val="center"/>
              <w:rPr>
                <w:rFonts w:ascii="Bahij Palatino Arabic" w:hAnsi="Bahij Palatino Arabic" w:cs="Bahij Palatino Arabic"/>
                <w:noProof/>
                <w:sz w:val="28"/>
                <w:szCs w:val="28"/>
                <w:highlight w:val="darkMagenta"/>
                <w:rtl/>
              </w:rPr>
            </w:pPr>
          </w:p>
          <w:p w:rsidR="0065275C" w:rsidRPr="0096559F" w:rsidRDefault="0065275C" w:rsidP="0065275C">
            <w:pPr>
              <w:bidi/>
              <w:jc w:val="center"/>
              <w:rPr>
                <w:rFonts w:ascii="Bahij Palatino Arabic" w:hAnsi="Bahij Palatino Arabic" w:cs="Bahij Palatino Arabic"/>
                <w:noProof/>
                <w:sz w:val="28"/>
                <w:szCs w:val="28"/>
                <w:highlight w:val="darkMagenta"/>
                <w:rtl/>
              </w:rPr>
            </w:pPr>
          </w:p>
          <w:p w:rsidR="005B5943" w:rsidRPr="0096559F" w:rsidRDefault="005B5943" w:rsidP="005B5943">
            <w:pPr>
              <w:bidi/>
              <w:jc w:val="center"/>
              <w:rPr>
                <w:rFonts w:ascii="Bahij Palatino Arabic" w:hAnsi="Bahij Palatino Arabic" w:cs="Bahij Palatino Arabic"/>
                <w:noProof/>
                <w:sz w:val="28"/>
                <w:szCs w:val="28"/>
                <w:highlight w:val="darkMagenta"/>
                <w:rtl/>
              </w:rPr>
            </w:pPr>
          </w:p>
          <w:p w:rsidR="005B5943" w:rsidRPr="0096559F" w:rsidRDefault="005B5943" w:rsidP="005B5943">
            <w:pPr>
              <w:bidi/>
              <w:jc w:val="center"/>
              <w:rPr>
                <w:rFonts w:ascii="Bahij Palatino Arabic" w:hAnsi="Bahij Palatino Arabic" w:cs="Bahij Palatino Arabic"/>
                <w:noProof/>
                <w:sz w:val="28"/>
                <w:szCs w:val="28"/>
                <w:highlight w:val="darkMagenta"/>
              </w:rPr>
            </w:pPr>
          </w:p>
          <w:p w:rsidR="00710905" w:rsidRPr="0096559F" w:rsidRDefault="00710905" w:rsidP="00710905">
            <w:pPr>
              <w:bidi/>
              <w:jc w:val="center"/>
              <w:rPr>
                <w:rFonts w:ascii="Bahij Palatino Arabic" w:hAnsi="Bahij Palatino Arabic" w:cs="Bahij Palatino Arabic"/>
                <w:noProof/>
                <w:sz w:val="32"/>
                <w:szCs w:val="32"/>
                <w:highlight w:val="darkMagenta"/>
                <w:rtl/>
              </w:rPr>
            </w:pPr>
          </w:p>
          <w:p w:rsidR="005F2475" w:rsidRPr="0096559F" w:rsidRDefault="005F2475" w:rsidP="005F2475">
            <w:pPr>
              <w:bidi/>
              <w:jc w:val="center"/>
              <w:rPr>
                <w:rFonts w:ascii="Bahij Palatino Arabic" w:hAnsi="Bahij Palatino Arabic" w:cs="Bahij Palatino Arabic"/>
                <w:noProof/>
                <w:sz w:val="32"/>
                <w:szCs w:val="32"/>
                <w:highlight w:val="darkMagenta"/>
                <w:rtl/>
              </w:rPr>
            </w:pPr>
          </w:p>
          <w:p w:rsidR="00417605" w:rsidRPr="0096559F" w:rsidRDefault="00417605" w:rsidP="005F2475">
            <w:pPr>
              <w:bidi/>
              <w:jc w:val="center"/>
              <w:rPr>
                <w:rFonts w:ascii="Bahij Palatino Arabic" w:hAnsi="Bahij Palatino Arabic" w:cs="Bahij Palatino Arabic"/>
                <w:noProof/>
                <w:sz w:val="28"/>
                <w:szCs w:val="28"/>
                <w:highlight w:val="darkMagenta"/>
              </w:rPr>
            </w:pPr>
          </w:p>
          <w:p w:rsidR="00417605" w:rsidRPr="00D01606" w:rsidRDefault="00417605" w:rsidP="00417605">
            <w:pPr>
              <w:bidi/>
              <w:rPr>
                <w:rFonts w:ascii="Bahij Palatino Arabic" w:hAnsi="Bahij Palatino Arabic" w:cs="Bahij Palatino Arabic"/>
                <w:sz w:val="28"/>
                <w:szCs w:val="28"/>
                <w:highlight w:val="darkMagenta"/>
              </w:rPr>
            </w:pPr>
          </w:p>
          <w:p w:rsidR="005F2475" w:rsidRPr="0096559F" w:rsidRDefault="00417605" w:rsidP="00417605">
            <w:pPr>
              <w:tabs>
                <w:tab w:val="left" w:pos="1184"/>
              </w:tabs>
              <w:bidi/>
              <w:rPr>
                <w:rFonts w:ascii="Bahij Palatino Arabic" w:hAnsi="Bahij Palatino Arabic" w:cs="Bahij Palatino Arabic"/>
                <w:sz w:val="28"/>
                <w:szCs w:val="28"/>
                <w:highlight w:val="darkMagenta"/>
              </w:rPr>
            </w:pPr>
            <w:r w:rsidRPr="00771201">
              <w:rPr>
                <w:rFonts w:ascii="Bahij Palatino Arabic" w:hAnsi="Bahij Palatino Arabic" w:cs="Bahij Palatino Arabic"/>
                <w:sz w:val="28"/>
                <w:szCs w:val="28"/>
                <w:rtl/>
              </w:rPr>
              <w:tab/>
            </w:r>
          </w:p>
        </w:tc>
        <w:tc>
          <w:tcPr>
            <w:tcW w:w="7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10905" w:rsidRDefault="004659A9" w:rsidP="00F32DA1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28"/>
                <w:szCs w:val="28"/>
                <w:rtl/>
                <w:lang w:val="en-US" w:bidi="ar-DZ"/>
              </w:rPr>
            </w:pPr>
            <w:r>
              <w:rPr>
                <w:noProof/>
                <w:rtl/>
              </w:rPr>
              <mc:AlternateContent>
                <mc:Choice Requires="wps">
                  <w:drawing>
                    <wp:anchor distT="0" distB="0" distL="114300" distR="114300" simplePos="0" relativeHeight="252385280" behindDoc="0" locked="0" layoutInCell="1" allowOverlap="1" wp14:anchorId="33023F55" wp14:editId="784460D7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37465</wp:posOffset>
                      </wp:positionV>
                      <wp:extent cx="5687695" cy="0"/>
                      <wp:effectExtent l="0" t="0" r="27305" b="19050"/>
                      <wp:wrapNone/>
                      <wp:docPr id="80" name="Connecteur droit 8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687695" cy="0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line w14:anchorId="07EBB4FD" id="Connecteur droit 80" o:spid="_x0000_s1026" style="position:absolute;z-index:25238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3pt,2.95pt" to="447.55pt,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" strokecolor="#17316c [2409]" strokeweight="2pt">
                      <v:stroke joinstyle="miter"/>
                    </v:line>
                  </w:pict>
                </mc:Fallback>
              </mc:AlternateContent>
            </w:r>
            <w:r w:rsidR="00850838">
              <w:rPr>
                <w:rFonts w:ascii="Bahij Palatino Arabic" w:hAnsi="Bahij Palatino Arabic" w:cs="Bahij Palatino Arabic" w:hint="cs"/>
                <w:noProof/>
                <w:color w:val="000000" w:themeColor="text1"/>
                <w:sz w:val="28"/>
                <w:szCs w:val="28"/>
                <w:rtl/>
              </w:rPr>
              <mc:AlternateContent>
                <mc:Choice Requires="wps">
                  <w:drawing>
                    <wp:anchor distT="0" distB="0" distL="114300" distR="114300" simplePos="0" relativeHeight="252670976" behindDoc="0" locked="0" layoutInCell="1" allowOverlap="1" wp14:anchorId="72440473" wp14:editId="366BA2CB">
                      <wp:simplePos x="0" y="0"/>
                      <wp:positionH relativeFrom="column">
                        <wp:posOffset>-13335</wp:posOffset>
                      </wp:positionH>
                      <wp:positionV relativeFrom="paragraph">
                        <wp:posOffset>26035</wp:posOffset>
                      </wp:positionV>
                      <wp:extent cx="0" cy="7164000"/>
                      <wp:effectExtent l="0" t="0" r="19050" b="37465"/>
                      <wp:wrapNone/>
                      <wp:docPr id="680" name="Connecteur droit 68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7164000"/>
                              </a:xfrm>
                              <a:prstGeom prst="lin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line w14:anchorId="2BC2CBD1" id="Connecteur droit 680" o:spid="_x0000_s1026" style="position:absolute;z-index:252670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05pt,2.05pt" to="-1.05pt,566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" strokecolor="#17316c [2409]" strokeweight="2pt">
                      <v:stroke joinstyle="miter"/>
                    </v:line>
                  </w:pict>
                </mc:Fallback>
              </mc:AlternateContent>
            </w:r>
          </w:p>
          <w:p w:rsidR="00923982" w:rsidRPr="0026558E" w:rsidRDefault="00923982" w:rsidP="0026558E">
            <w:pPr>
              <w:bidi/>
              <w:ind w:left="360"/>
              <w:rPr>
                <w:rFonts w:asciiTheme="minorBidi" w:hAnsiTheme="minorBidi"/>
                <w:noProof/>
                <w:color w:val="000000" w:themeColor="text1"/>
                <w:sz w:val="32"/>
                <w:szCs w:val="32"/>
                <w:lang w:val="en-US" w:bidi="ar-DZ"/>
              </w:rPr>
            </w:pPr>
            <w:r w:rsidRPr="0026558E">
              <w:rPr>
                <w:rFonts w:asciiTheme="minorBidi" w:hAnsiTheme="minorBidi"/>
                <w:noProof/>
                <w:color w:val="000000" w:themeColor="text1"/>
                <w:sz w:val="28"/>
                <w:szCs w:val="28"/>
                <w:rtl/>
                <w:lang w:val="en-US" w:bidi="ar-DZ"/>
              </w:rPr>
              <w:t xml:space="preserve"> </w:t>
            </w:r>
          </w:p>
          <w:p w:rsidR="00710905" w:rsidRDefault="00F52620" w:rsidP="00F52620">
            <w:pPr>
              <w:tabs>
                <w:tab w:val="left" w:pos="5061"/>
              </w:tabs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28"/>
                <w:szCs w:val="28"/>
                <w:rtl/>
              </w:rPr>
            </w:pPr>
            <w:r>
              <w:rPr>
                <w:rFonts w:ascii="Bahij Palatino Arabic" w:hAnsi="Bahij Palatino Arabic" w:cs="Bahij Palatino Arabic"/>
                <w:noProof/>
                <w:color w:val="000000" w:themeColor="text1"/>
                <w:sz w:val="28"/>
                <w:szCs w:val="28"/>
                <w:rtl/>
              </w:rPr>
              <w:tab/>
            </w:r>
            <w:bookmarkStart w:id="0" w:name="_GoBack"/>
            <w:bookmarkEnd w:id="0"/>
          </w:p>
          <w:p w:rsidR="00710905" w:rsidRDefault="00710905" w:rsidP="00710905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28"/>
                <w:szCs w:val="28"/>
                <w:rtl/>
              </w:rPr>
            </w:pPr>
          </w:p>
          <w:p w:rsidR="005B5943" w:rsidRDefault="007A3FD9" w:rsidP="0026558E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28"/>
                <w:szCs w:val="28"/>
                <w:rtl/>
              </w:rPr>
            </w:pPr>
            <w:r>
              <w:rPr>
                <w:rFonts w:ascii="Bahij Palatino Arabic" w:hAnsi="Bahij Palatino Arabic" w:cs="Bahij Palatino Arabic" w:hint="cs"/>
                <w:b/>
                <w:bCs/>
                <w:noProof/>
                <w:color w:val="0F6FC6" w:themeColor="accent1"/>
                <w:sz w:val="28"/>
                <w:szCs w:val="28"/>
                <w:rtl/>
              </w:rPr>
              <w:t xml:space="preserve"> </w:t>
            </w:r>
          </w:p>
          <w:p w:rsidR="005B5943" w:rsidRPr="00760EB5" w:rsidRDefault="005B5943" w:rsidP="00760EB5">
            <w:pPr>
              <w:bidi/>
              <w:spacing w:after="0" w:line="240" w:lineRule="auto"/>
              <w:rPr>
                <w:rFonts w:ascii="Amiri" w:hAnsi="Amiri" w:cs="Amiri"/>
                <w:noProof/>
                <w:color w:val="000000" w:themeColor="text1"/>
                <w:sz w:val="28"/>
                <w:szCs w:val="28"/>
                <w:rtl/>
              </w:rPr>
            </w:pPr>
          </w:p>
          <w:p w:rsidR="005B5943" w:rsidRDefault="005B5943" w:rsidP="005B5943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28"/>
                <w:szCs w:val="28"/>
                <w:rtl/>
              </w:rPr>
            </w:pPr>
          </w:p>
          <w:p w:rsidR="008E435F" w:rsidRDefault="008E435F" w:rsidP="008E435F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28"/>
                <w:szCs w:val="28"/>
                <w:rtl/>
              </w:rPr>
            </w:pPr>
          </w:p>
          <w:p w:rsidR="0075565F" w:rsidRPr="0075565F" w:rsidRDefault="0075565F" w:rsidP="0075565F">
            <w:pPr>
              <w:bidi/>
              <w:rPr>
                <w:rFonts w:ascii="Bahij Palatino Arabic" w:hAnsi="Bahij Palatino Arabic" w:cs="Bahij Palatino Arabic"/>
                <w:b/>
                <w:bCs/>
                <w:noProof/>
                <w:color w:val="FF0000"/>
                <w:sz w:val="28"/>
                <w:szCs w:val="28"/>
                <w:rtl/>
                <w:lang w:bidi="ar-DZ"/>
              </w:rPr>
            </w:pPr>
          </w:p>
          <w:p w:rsidR="00710905" w:rsidRDefault="00710905" w:rsidP="00710905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28"/>
                <w:szCs w:val="28"/>
                <w:rtl/>
                <w:lang w:bidi="ar-DZ"/>
              </w:rPr>
            </w:pPr>
          </w:p>
          <w:p w:rsidR="00710905" w:rsidRDefault="00710905" w:rsidP="00710905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28"/>
                <w:szCs w:val="28"/>
                <w:rtl/>
              </w:rPr>
            </w:pPr>
          </w:p>
          <w:p w:rsidR="00710905" w:rsidRDefault="00710905" w:rsidP="00710905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28"/>
                <w:szCs w:val="28"/>
                <w:rtl/>
              </w:rPr>
            </w:pPr>
          </w:p>
          <w:p w:rsidR="00710905" w:rsidRDefault="00710905" w:rsidP="00710905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28"/>
                <w:szCs w:val="28"/>
                <w:rtl/>
              </w:rPr>
            </w:pPr>
          </w:p>
          <w:p w:rsidR="00710905" w:rsidRDefault="00710905" w:rsidP="00710905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28"/>
                <w:szCs w:val="28"/>
                <w:rtl/>
              </w:rPr>
            </w:pPr>
          </w:p>
          <w:p w:rsidR="00710905" w:rsidRDefault="00710905" w:rsidP="00710905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28"/>
                <w:szCs w:val="28"/>
                <w:rtl/>
              </w:rPr>
            </w:pPr>
          </w:p>
          <w:p w:rsidR="00710905" w:rsidRDefault="00710905" w:rsidP="00710905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28"/>
                <w:szCs w:val="28"/>
                <w:rtl/>
              </w:rPr>
            </w:pPr>
          </w:p>
          <w:p w:rsidR="00710905" w:rsidRDefault="00710905" w:rsidP="00710905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28"/>
                <w:szCs w:val="28"/>
                <w:rtl/>
              </w:rPr>
            </w:pPr>
          </w:p>
          <w:p w:rsidR="00710905" w:rsidRDefault="00710905" w:rsidP="00710905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28"/>
                <w:szCs w:val="28"/>
                <w:rtl/>
              </w:rPr>
            </w:pPr>
          </w:p>
          <w:p w:rsidR="00710905" w:rsidRDefault="00710905" w:rsidP="00710905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28"/>
                <w:szCs w:val="28"/>
                <w:rtl/>
              </w:rPr>
            </w:pPr>
          </w:p>
          <w:p w:rsidR="00710905" w:rsidRDefault="00710905" w:rsidP="00710905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28"/>
                <w:szCs w:val="28"/>
                <w:rtl/>
              </w:rPr>
            </w:pPr>
          </w:p>
          <w:p w:rsidR="00710905" w:rsidRDefault="00710905" w:rsidP="00710905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28"/>
                <w:szCs w:val="28"/>
                <w:rtl/>
              </w:rPr>
            </w:pPr>
          </w:p>
          <w:p w:rsidR="00710905" w:rsidRDefault="00710905" w:rsidP="00710905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28"/>
                <w:szCs w:val="28"/>
                <w:rtl/>
              </w:rPr>
            </w:pPr>
          </w:p>
          <w:p w:rsidR="00710905" w:rsidRDefault="00710905" w:rsidP="00710905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28"/>
                <w:szCs w:val="28"/>
                <w:rtl/>
              </w:rPr>
            </w:pPr>
          </w:p>
          <w:p w:rsidR="00710905" w:rsidRDefault="00710905" w:rsidP="00710905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28"/>
                <w:szCs w:val="28"/>
                <w:rtl/>
              </w:rPr>
            </w:pPr>
          </w:p>
          <w:p w:rsidR="00710905" w:rsidRDefault="00710905" w:rsidP="00710905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28"/>
                <w:szCs w:val="28"/>
                <w:rtl/>
              </w:rPr>
            </w:pPr>
          </w:p>
          <w:p w:rsidR="00710905" w:rsidRDefault="00710905" w:rsidP="00710905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28"/>
                <w:szCs w:val="28"/>
                <w:rtl/>
              </w:rPr>
            </w:pPr>
          </w:p>
          <w:p w:rsidR="00710905" w:rsidRDefault="00710905" w:rsidP="00710905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28"/>
                <w:szCs w:val="28"/>
                <w:rtl/>
              </w:rPr>
            </w:pPr>
          </w:p>
          <w:p w:rsidR="00710905" w:rsidRDefault="00710905" w:rsidP="00710905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28"/>
                <w:szCs w:val="28"/>
                <w:rtl/>
              </w:rPr>
            </w:pPr>
          </w:p>
          <w:p w:rsidR="00710905" w:rsidRDefault="00710905" w:rsidP="00710905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28"/>
                <w:szCs w:val="28"/>
                <w:rtl/>
              </w:rPr>
            </w:pPr>
          </w:p>
          <w:p w:rsidR="00710905" w:rsidRDefault="00710905" w:rsidP="00710905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28"/>
                <w:szCs w:val="28"/>
                <w:rtl/>
              </w:rPr>
            </w:pPr>
          </w:p>
          <w:p w:rsidR="00710905" w:rsidRDefault="00710905" w:rsidP="00710905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28"/>
                <w:szCs w:val="28"/>
                <w:rtl/>
              </w:rPr>
            </w:pPr>
          </w:p>
          <w:p w:rsidR="00710905" w:rsidRPr="005D0C03" w:rsidRDefault="00710905" w:rsidP="00710905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28"/>
                <w:szCs w:val="28"/>
              </w:rPr>
            </w:pP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710905" w:rsidRDefault="00710905" w:rsidP="00710905">
            <w:pPr>
              <w:bidi/>
              <w:rPr>
                <w:noProof/>
                <w:rtl/>
              </w:rPr>
            </w:pPr>
          </w:p>
          <w:p w:rsidR="00573DD0" w:rsidRDefault="00573DD0" w:rsidP="0026558E">
            <w:pPr>
              <w:bidi/>
              <w:rPr>
                <w:noProof/>
                <w:sz w:val="28"/>
                <w:szCs w:val="28"/>
              </w:rPr>
            </w:pPr>
          </w:p>
          <w:p w:rsidR="00573DD0" w:rsidRDefault="00573DD0" w:rsidP="00573DD0">
            <w:pPr>
              <w:bidi/>
              <w:rPr>
                <w:noProof/>
                <w:sz w:val="28"/>
                <w:szCs w:val="28"/>
              </w:rPr>
            </w:pPr>
          </w:p>
          <w:p w:rsidR="00573DD0" w:rsidRDefault="00573DD0" w:rsidP="00573DD0">
            <w:pPr>
              <w:bidi/>
              <w:rPr>
                <w:noProof/>
                <w:sz w:val="28"/>
                <w:szCs w:val="28"/>
              </w:rPr>
            </w:pPr>
          </w:p>
          <w:p w:rsidR="00417605" w:rsidRPr="00417605" w:rsidRDefault="00417605" w:rsidP="00417605">
            <w:pPr>
              <w:bidi/>
              <w:rPr>
                <w:rFonts w:ascii="Bahij Palatino Arabic" w:hAnsi="Bahij Palatino Arabic" w:cs="Bahij Palatino Arabic"/>
                <w:rtl/>
                <w:lang w:bidi="ar-DZ"/>
              </w:rPr>
            </w:pPr>
          </w:p>
          <w:p w:rsidR="00417605" w:rsidRPr="00417605" w:rsidRDefault="00417605" w:rsidP="00417605">
            <w:pPr>
              <w:bidi/>
              <w:rPr>
                <w:rFonts w:ascii="Bahij Palatino Arabic" w:hAnsi="Bahij Palatino Arabic" w:cs="Bahij Palatino Arabic"/>
                <w:rtl/>
                <w:lang w:bidi="ar-DZ"/>
              </w:rPr>
            </w:pPr>
          </w:p>
          <w:p w:rsidR="00417605" w:rsidRPr="00417605" w:rsidRDefault="00417605" w:rsidP="00417605">
            <w:pPr>
              <w:bidi/>
              <w:rPr>
                <w:rFonts w:ascii="Bahij Palatino Arabic" w:hAnsi="Bahij Palatino Arabic" w:cs="Bahij Palatino Arabic"/>
                <w:rtl/>
                <w:lang w:bidi="ar-DZ"/>
              </w:rPr>
            </w:pPr>
          </w:p>
          <w:p w:rsidR="00417605" w:rsidRPr="00417605" w:rsidRDefault="00417605" w:rsidP="00417605">
            <w:pPr>
              <w:bidi/>
              <w:rPr>
                <w:rFonts w:ascii="Bahij Palatino Arabic" w:hAnsi="Bahij Palatino Arabic" w:cs="Bahij Palatino Arabic"/>
                <w:rtl/>
                <w:lang w:bidi="ar-DZ"/>
              </w:rPr>
            </w:pPr>
          </w:p>
          <w:p w:rsidR="00417605" w:rsidRDefault="00417605" w:rsidP="00417605">
            <w:pPr>
              <w:bidi/>
              <w:rPr>
                <w:rFonts w:ascii="Bahij Palatino Arabic" w:hAnsi="Bahij Palatino Arabic" w:cs="Bahij Palatino Arabic"/>
                <w:rtl/>
                <w:lang w:bidi="ar-DZ"/>
              </w:rPr>
            </w:pPr>
          </w:p>
          <w:p w:rsidR="00573DD0" w:rsidRPr="00417605" w:rsidRDefault="00573DD0" w:rsidP="00417605">
            <w:pPr>
              <w:bidi/>
              <w:rPr>
                <w:rFonts w:ascii="Bahij Palatino Arabic" w:hAnsi="Bahij Palatino Arabic" w:cs="Bahij Palatino Arabic"/>
                <w:rtl/>
                <w:lang w:bidi="ar-DZ"/>
              </w:rPr>
            </w:pPr>
          </w:p>
        </w:tc>
        <w:tc>
          <w:tcPr>
            <w:tcW w:w="8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710905" w:rsidRPr="00C747C8" w:rsidRDefault="00850838" w:rsidP="00C747C8">
            <w:pPr>
              <w:bidi/>
              <w:jc w:val="center"/>
              <w:rPr>
                <w:rFonts w:ascii="Tahoma" w:hAnsi="Tahoma" w:cs="Tahoma"/>
                <w:sz w:val="28"/>
                <w:szCs w:val="28"/>
                <w:rtl/>
                <w:lang w:bidi="ar-DZ"/>
              </w:rPr>
            </w:pPr>
            <w:r>
              <w:rPr>
                <w:rFonts w:ascii="Tahoma" w:hAnsi="Tahoma" w:cs="Tahoma"/>
                <w:noProof/>
                <w:color w:val="000000" w:themeColor="text1"/>
                <w:sz w:val="28"/>
                <w:szCs w:val="28"/>
                <w:rtl/>
              </w:rPr>
              <mc:AlternateContent>
                <mc:Choice Requires="wps">
                  <w:drawing>
                    <wp:anchor distT="0" distB="0" distL="114300" distR="114300" simplePos="0" relativeHeight="252511232" behindDoc="0" locked="0" layoutInCell="1" allowOverlap="1" wp14:anchorId="48A0A633" wp14:editId="5614DA60">
                      <wp:simplePos x="0" y="0"/>
                      <wp:positionH relativeFrom="column">
                        <wp:posOffset>-17780</wp:posOffset>
                      </wp:positionH>
                      <wp:positionV relativeFrom="paragraph">
                        <wp:posOffset>4729480</wp:posOffset>
                      </wp:positionV>
                      <wp:extent cx="374894" cy="457200"/>
                      <wp:effectExtent l="0" t="0" r="25400" b="19050"/>
                      <wp:wrapNone/>
                      <wp:docPr id="301" name="Rectangle 30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74894" cy="4572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" lastClr="FFFFFF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:rsidR="0064153A" w:rsidRPr="007C3851" w:rsidRDefault="0064153A" w:rsidP="008708B0">
                                  <w:pPr>
                                    <w:bidi/>
                                    <w:jc w:val="center"/>
                                    <w:rPr>
                                      <w:rFonts w:ascii="Bahij Palatino Arabic" w:hAnsi="Bahij Palatino Arabic" w:cs="Bahij Palatino Arabic"/>
                                      <w:color w:val="0B5294" w:themeColor="accent1" w:themeShade="BF"/>
                                      <w:sz w:val="32"/>
                                      <w:szCs w:val="32"/>
                                      <w:rtl/>
                                    </w:rPr>
                                  </w:pPr>
                                  <w:r w:rsidRPr="007C3851">
                                    <w:rPr>
                                      <w:rFonts w:ascii="Bahij Palatino Arabic" w:hAnsi="Bahij Palatino Arabic" w:cs="Bahij Palatino Arabic" w:hint="cs"/>
                                      <w:color w:val="0B5294" w:themeColor="accent1" w:themeShade="BF"/>
                                      <w:sz w:val="32"/>
                                      <w:szCs w:val="32"/>
                                      <w:rtl/>
                                    </w:rPr>
                                    <w:t>20</w:t>
                                  </w:r>
                                  <w:r w:rsidRPr="007C3851">
                                    <w:rPr>
                                      <w:rFonts w:ascii="Bahij Palatino Arabic" w:hAnsi="Bahij Palatino Arabic" w:cs="Bahij Palatino Arabic"/>
                                      <w:color w:val="0B5294" w:themeColor="accent1" w:themeShade="BF"/>
                                      <w:sz w:val="32"/>
                                      <w:szCs w:val="32"/>
                                      <w:rtl/>
                                    </w:rPr>
                                    <w:t xml:space="preserve"> د</w:t>
                                  </w:r>
                                </w:p>
                                <w:p w:rsidR="0064153A" w:rsidRDefault="0064153A" w:rsidP="008708B0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vert270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rect w14:anchorId="48A0A633" id="Rectangle 301" o:spid="_x0000_s1043" style="position:absolute;left:0;text-align:left;margin-left:-1.4pt;margin-top:372.4pt;width:29.5pt;height:36pt;z-index:252511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" fillcolor="window" strokecolor="window" strokeweight="1pt">
                      <v:textbox style="layout-flow:vertical;mso-layout-flow-alt:bottom-to-top">
                        <w:txbxContent>
                          <w:p w:rsidR="0064153A" w:rsidRPr="007C3851" w:rsidRDefault="0064153A" w:rsidP="008708B0">
                            <w:pPr>
                              <w:bidi/>
                              <w:jc w:val="center"/>
                              <w:rPr>
                                <w:rFonts w:ascii="Bahij Palatino Arabic" w:hAnsi="Bahij Palatino Arabic" w:cs="Bahij Palatino Arabic"/>
                                <w:color w:val="0B5294" w:themeColor="accent1" w:themeShade="BF"/>
                                <w:sz w:val="32"/>
                                <w:szCs w:val="32"/>
                                <w:rtl/>
                              </w:rPr>
                            </w:pPr>
                            <w:r w:rsidRPr="007C3851">
                              <w:rPr>
                                <w:rFonts w:ascii="Bahij Palatino Arabic" w:hAnsi="Bahij Palatino Arabic" w:cs="Bahij Palatino Arabic" w:hint="cs"/>
                                <w:color w:val="0B5294" w:themeColor="accent1" w:themeShade="BF"/>
                                <w:sz w:val="32"/>
                                <w:szCs w:val="32"/>
                                <w:rtl/>
                              </w:rPr>
                              <w:t>20</w:t>
                            </w:r>
                            <w:r w:rsidRPr="007C3851">
                              <w:rPr>
                                <w:rFonts w:ascii="Bahij Palatino Arabic" w:hAnsi="Bahij Palatino Arabic" w:cs="Bahij Palatino Arabic"/>
                                <w:color w:val="0B5294" w:themeColor="accent1" w:themeShade="BF"/>
                                <w:sz w:val="32"/>
                                <w:szCs w:val="32"/>
                                <w:rtl/>
                              </w:rPr>
                              <w:t xml:space="preserve"> د</w:t>
                            </w:r>
                          </w:p>
                          <w:p w:rsidR="0064153A" w:rsidRDefault="0064153A" w:rsidP="008708B0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47024">
              <w:rPr>
                <w:rFonts w:ascii="Tahoma" w:hAnsi="Tahoma" w:cs="Tahoma"/>
                <w:noProof/>
                <w:color w:val="000000" w:themeColor="text1"/>
                <w:sz w:val="28"/>
                <w:szCs w:val="28"/>
                <w:rtl/>
              </w:rPr>
              <mc:AlternateContent>
                <mc:Choice Requires="wps">
                  <w:drawing>
                    <wp:anchor distT="0" distB="0" distL="114300" distR="114300" simplePos="0" relativeHeight="252354560" behindDoc="0" locked="0" layoutInCell="1" allowOverlap="1" wp14:anchorId="790A8BA2" wp14:editId="249BC23C">
                      <wp:simplePos x="0" y="0"/>
                      <wp:positionH relativeFrom="column">
                        <wp:posOffset>-36195</wp:posOffset>
                      </wp:positionH>
                      <wp:positionV relativeFrom="paragraph">
                        <wp:posOffset>383540</wp:posOffset>
                      </wp:positionV>
                      <wp:extent cx="435935" cy="457200"/>
                      <wp:effectExtent l="0" t="0" r="21590" b="19050"/>
                      <wp:wrapNone/>
                      <wp:docPr id="164" name="Rectangle 1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35935" cy="457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64153A" w:rsidRPr="007C3851" w:rsidRDefault="00850838" w:rsidP="00AA21E2">
                                  <w:pPr>
                                    <w:bidi/>
                                    <w:jc w:val="center"/>
                                    <w:rPr>
                                      <w:rFonts w:ascii="Bahij Palatino Arabic" w:hAnsi="Bahij Palatino Arabic" w:cs="Bahij Palatino Arabic"/>
                                      <w:color w:val="0B5294" w:themeColor="accent1" w:themeShade="BF"/>
                                      <w:sz w:val="32"/>
                                      <w:szCs w:val="32"/>
                                      <w:rtl/>
                                    </w:rPr>
                                  </w:pPr>
                                  <w:r w:rsidRPr="007C3851">
                                    <w:rPr>
                                      <w:rFonts w:ascii="Bahij Palatino Arabic" w:hAnsi="Bahij Palatino Arabic" w:cs="Bahij Palatino Arabic" w:hint="cs"/>
                                      <w:color w:val="0B5294" w:themeColor="accent1" w:themeShade="BF"/>
                                      <w:sz w:val="32"/>
                                      <w:szCs w:val="32"/>
                                      <w:rtl/>
                                    </w:rPr>
                                    <w:t>15</w:t>
                                  </w:r>
                                  <w:r w:rsidR="0064153A" w:rsidRPr="007C3851">
                                    <w:rPr>
                                      <w:rFonts w:ascii="Bahij Palatino Arabic" w:hAnsi="Bahij Palatino Arabic" w:cs="Bahij Palatino Arabic"/>
                                      <w:color w:val="0B5294" w:themeColor="accent1" w:themeShade="BF"/>
                                      <w:sz w:val="32"/>
                                      <w:szCs w:val="32"/>
                                      <w:rtl/>
                                    </w:rPr>
                                    <w:t xml:space="preserve"> د</w:t>
                                  </w:r>
                                </w:p>
                                <w:p w:rsidR="0064153A" w:rsidRDefault="0064153A" w:rsidP="00AA21E2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vert270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rect w14:anchorId="790A8BA2" id="Rectangle 164" o:spid="_x0000_s1044" style="position:absolute;left:0;text-align:left;margin-left:-2.85pt;margin-top:30.2pt;width:34.35pt;height:36pt;z-index:25235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" fillcolor="white [3212]" strokecolor="white [3212]" strokeweight="1pt">
                      <v:textbox style="layout-flow:vertical;mso-layout-flow-alt:bottom-to-top">
                        <w:txbxContent>
                          <w:p w:rsidR="0064153A" w:rsidRPr="007C3851" w:rsidRDefault="00850838" w:rsidP="00AA21E2">
                            <w:pPr>
                              <w:bidi/>
                              <w:jc w:val="center"/>
                              <w:rPr>
                                <w:rFonts w:ascii="Bahij Palatino Arabic" w:hAnsi="Bahij Palatino Arabic" w:cs="Bahij Palatino Arabic"/>
                                <w:color w:val="0B5294" w:themeColor="accent1" w:themeShade="BF"/>
                                <w:sz w:val="32"/>
                                <w:szCs w:val="32"/>
                                <w:rtl/>
                              </w:rPr>
                            </w:pPr>
                            <w:r w:rsidRPr="007C3851">
                              <w:rPr>
                                <w:rFonts w:ascii="Bahij Palatino Arabic" w:hAnsi="Bahij Palatino Arabic" w:cs="Bahij Palatino Arabic" w:hint="cs"/>
                                <w:color w:val="0B5294" w:themeColor="accent1" w:themeShade="BF"/>
                                <w:sz w:val="32"/>
                                <w:szCs w:val="32"/>
                                <w:rtl/>
                              </w:rPr>
                              <w:t>15</w:t>
                            </w:r>
                            <w:r w:rsidR="0064153A" w:rsidRPr="007C3851">
                              <w:rPr>
                                <w:rFonts w:ascii="Bahij Palatino Arabic" w:hAnsi="Bahij Palatino Arabic" w:cs="Bahij Palatino Arabic"/>
                                <w:color w:val="0B5294" w:themeColor="accent1" w:themeShade="BF"/>
                                <w:sz w:val="32"/>
                                <w:szCs w:val="32"/>
                                <w:rtl/>
                              </w:rPr>
                              <w:t xml:space="preserve"> د</w:t>
                            </w:r>
                          </w:p>
                          <w:p w:rsidR="0064153A" w:rsidRDefault="0064153A" w:rsidP="00AA21E2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  <w:tr w:rsidR="00710905" w:rsidRPr="00AC6DE5" w:rsidTr="00923982">
        <w:trPr>
          <w:trHeight w:hRule="exact" w:val="1684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710905" w:rsidRDefault="001405A6" w:rsidP="00710905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32"/>
                <w:szCs w:val="32"/>
                <w:rtl/>
              </w:rPr>
            </w:pPr>
            <w:r>
              <w:rPr>
                <w:noProof/>
              </w:rPr>
              <w:lastRenderedPageBreak/>
              <mc:AlternateContent>
                <mc:Choice Requires="wpg">
                  <w:drawing>
                    <wp:anchor distT="0" distB="0" distL="114300" distR="114300" simplePos="0" relativeHeight="252472320" behindDoc="0" locked="0" layoutInCell="1" allowOverlap="1" wp14:anchorId="06773F5B" wp14:editId="27C64B72">
                      <wp:simplePos x="0" y="0"/>
                      <wp:positionH relativeFrom="column">
                        <wp:posOffset>417195</wp:posOffset>
                      </wp:positionH>
                      <wp:positionV relativeFrom="paragraph">
                        <wp:posOffset>121920</wp:posOffset>
                      </wp:positionV>
                      <wp:extent cx="274320" cy="382587"/>
                      <wp:effectExtent l="0" t="0" r="11430" b="17780"/>
                      <wp:wrapNone/>
                      <wp:docPr id="4" name="Group 26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74320" cy="382587"/>
                                <a:chOff x="0" y="0"/>
                                <a:chExt cx="414338" cy="598488"/>
                              </a:xfrm>
                              <a:solidFill>
                                <a:schemeClr val="accent6">
                                  <a:lumMod val="75000"/>
                                </a:schemeClr>
                              </a:solidFill>
                            </wpg:grpSpPr>
                            <wps:wsp>
                              <wps:cNvPr id="250" name="Freeform 91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0" y="0"/>
                                  <a:ext cx="414338" cy="598488"/>
                                </a:xfrm>
                                <a:custGeom>
                                  <a:avLst/>
                                  <a:gdLst>
                                    <a:gd name="T0" fmla="*/ 1610 w 2347"/>
                                    <a:gd name="T1" fmla="*/ 805 h 3396"/>
                                    <a:gd name="T2" fmla="*/ 373 w 2347"/>
                                    <a:gd name="T3" fmla="*/ 449 h 3396"/>
                                    <a:gd name="T4" fmla="*/ 283 w 2347"/>
                                    <a:gd name="T5" fmla="*/ 477 h 3396"/>
                                    <a:gd name="T6" fmla="*/ 226 w 2347"/>
                                    <a:gd name="T7" fmla="*/ 547 h 3396"/>
                                    <a:gd name="T8" fmla="*/ 213 w 2347"/>
                                    <a:gd name="T9" fmla="*/ 3025 h 3396"/>
                                    <a:gd name="T10" fmla="*/ 241 w 2347"/>
                                    <a:gd name="T11" fmla="*/ 3113 h 3396"/>
                                    <a:gd name="T12" fmla="*/ 311 w 2347"/>
                                    <a:gd name="T13" fmla="*/ 3170 h 3396"/>
                                    <a:gd name="T14" fmla="*/ 1974 w 2347"/>
                                    <a:gd name="T15" fmla="*/ 3183 h 3396"/>
                                    <a:gd name="T16" fmla="*/ 2064 w 2347"/>
                                    <a:gd name="T17" fmla="*/ 3155 h 3396"/>
                                    <a:gd name="T18" fmla="*/ 2122 w 2347"/>
                                    <a:gd name="T19" fmla="*/ 3086 h 3396"/>
                                    <a:gd name="T20" fmla="*/ 2134 w 2347"/>
                                    <a:gd name="T21" fmla="*/ 609 h 3396"/>
                                    <a:gd name="T22" fmla="*/ 2107 w 2347"/>
                                    <a:gd name="T23" fmla="*/ 520 h 3396"/>
                                    <a:gd name="T24" fmla="*/ 2036 w 2347"/>
                                    <a:gd name="T25" fmla="*/ 462 h 3396"/>
                                    <a:gd name="T26" fmla="*/ 1821 w 2347"/>
                                    <a:gd name="T27" fmla="*/ 449 h 3396"/>
                                    <a:gd name="T28" fmla="*/ 1809 w 2347"/>
                                    <a:gd name="T29" fmla="*/ 894 h 3396"/>
                                    <a:gd name="T30" fmla="*/ 1755 w 2347"/>
                                    <a:gd name="T31" fmla="*/ 971 h 3396"/>
                                    <a:gd name="T32" fmla="*/ 1668 w 2347"/>
                                    <a:gd name="T33" fmla="*/ 1011 h 3396"/>
                                    <a:gd name="T34" fmla="*/ 679 w 2347"/>
                                    <a:gd name="T35" fmla="*/ 1011 h 3396"/>
                                    <a:gd name="T36" fmla="*/ 592 w 2347"/>
                                    <a:gd name="T37" fmla="*/ 971 h 3396"/>
                                    <a:gd name="T38" fmla="*/ 538 w 2347"/>
                                    <a:gd name="T39" fmla="*/ 894 h 3396"/>
                                    <a:gd name="T40" fmla="*/ 526 w 2347"/>
                                    <a:gd name="T41" fmla="*/ 449 h 3396"/>
                                    <a:gd name="T42" fmla="*/ 1152 w 2347"/>
                                    <a:gd name="T43" fmla="*/ 75 h 3396"/>
                                    <a:gd name="T44" fmla="*/ 1104 w 2347"/>
                                    <a:gd name="T45" fmla="*/ 112 h 3396"/>
                                    <a:gd name="T46" fmla="*/ 1096 w 2347"/>
                                    <a:gd name="T47" fmla="*/ 174 h 3396"/>
                                    <a:gd name="T48" fmla="*/ 1132 w 2347"/>
                                    <a:gd name="T49" fmla="*/ 222 h 3396"/>
                                    <a:gd name="T50" fmla="*/ 1195 w 2347"/>
                                    <a:gd name="T51" fmla="*/ 230 h 3396"/>
                                    <a:gd name="T52" fmla="*/ 1244 w 2347"/>
                                    <a:gd name="T53" fmla="*/ 193 h 3396"/>
                                    <a:gd name="T54" fmla="*/ 1251 w 2347"/>
                                    <a:gd name="T55" fmla="*/ 131 h 3396"/>
                                    <a:gd name="T56" fmla="*/ 1215 w 2347"/>
                                    <a:gd name="T57" fmla="*/ 84 h 3396"/>
                                    <a:gd name="T58" fmla="*/ 989 w 2347"/>
                                    <a:gd name="T59" fmla="*/ 0 h 3396"/>
                                    <a:gd name="T60" fmla="*/ 1421 w 2347"/>
                                    <a:gd name="T61" fmla="*/ 12 h 3396"/>
                                    <a:gd name="T62" fmla="*/ 1493 w 2347"/>
                                    <a:gd name="T63" fmla="*/ 71 h 3396"/>
                                    <a:gd name="T64" fmla="*/ 1519 w 2347"/>
                                    <a:gd name="T65" fmla="*/ 161 h 3396"/>
                                    <a:gd name="T66" fmla="*/ 2021 w 2347"/>
                                    <a:gd name="T67" fmla="*/ 241 h 3396"/>
                                    <a:gd name="T68" fmla="*/ 2149 w 2347"/>
                                    <a:gd name="T69" fmla="*/ 281 h 3396"/>
                                    <a:gd name="T70" fmla="*/ 2253 w 2347"/>
                                    <a:gd name="T71" fmla="*/ 362 h 3396"/>
                                    <a:gd name="T72" fmla="*/ 2323 w 2347"/>
                                    <a:gd name="T73" fmla="*/ 475 h 3396"/>
                                    <a:gd name="T74" fmla="*/ 2347 w 2347"/>
                                    <a:gd name="T75" fmla="*/ 609 h 3396"/>
                                    <a:gd name="T76" fmla="*/ 2335 w 2347"/>
                                    <a:gd name="T77" fmla="*/ 3115 h 3396"/>
                                    <a:gd name="T78" fmla="*/ 2281 w 2347"/>
                                    <a:gd name="T79" fmla="*/ 3236 h 3396"/>
                                    <a:gd name="T80" fmla="*/ 2187 w 2347"/>
                                    <a:gd name="T81" fmla="*/ 3329 h 3396"/>
                                    <a:gd name="T82" fmla="*/ 2066 w 2347"/>
                                    <a:gd name="T83" fmla="*/ 3384 h 3396"/>
                                    <a:gd name="T84" fmla="*/ 373 w 2347"/>
                                    <a:gd name="T85" fmla="*/ 3396 h 3396"/>
                                    <a:gd name="T86" fmla="*/ 238 w 2347"/>
                                    <a:gd name="T87" fmla="*/ 3370 h 3396"/>
                                    <a:gd name="T88" fmla="*/ 125 w 2347"/>
                                    <a:gd name="T89" fmla="*/ 3301 h 3396"/>
                                    <a:gd name="T90" fmla="*/ 44 w 2347"/>
                                    <a:gd name="T91" fmla="*/ 3198 h 3396"/>
                                    <a:gd name="T92" fmla="*/ 3 w 2347"/>
                                    <a:gd name="T93" fmla="*/ 3070 h 3396"/>
                                    <a:gd name="T94" fmla="*/ 3 w 2347"/>
                                    <a:gd name="T95" fmla="*/ 562 h 3396"/>
                                    <a:gd name="T96" fmla="*/ 44 w 2347"/>
                                    <a:gd name="T97" fmla="*/ 435 h 3396"/>
                                    <a:gd name="T98" fmla="*/ 125 w 2347"/>
                                    <a:gd name="T99" fmla="*/ 331 h 3396"/>
                                    <a:gd name="T100" fmla="*/ 238 w 2347"/>
                                    <a:gd name="T101" fmla="*/ 262 h 3396"/>
                                    <a:gd name="T102" fmla="*/ 373 w 2347"/>
                                    <a:gd name="T103" fmla="*/ 238 h 3396"/>
                                    <a:gd name="T104" fmla="*/ 831 w 2347"/>
                                    <a:gd name="T105" fmla="*/ 128 h 3396"/>
                                    <a:gd name="T106" fmla="*/ 875 w 2347"/>
                                    <a:gd name="T107" fmla="*/ 47 h 3396"/>
                                    <a:gd name="T108" fmla="*/ 956 w 2347"/>
                                    <a:gd name="T109" fmla="*/ 3 h 339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</a:cxnLst>
                                  <a:rect l="0" t="0" r="r" b="b"/>
                                  <a:pathLst>
                                    <a:path w="2347" h="3396">
                                      <a:moveTo>
                                        <a:pt x="737" y="465"/>
                                      </a:moveTo>
                                      <a:lnTo>
                                        <a:pt x="737" y="805"/>
                                      </a:lnTo>
                                      <a:lnTo>
                                        <a:pt x="1610" y="805"/>
                                      </a:lnTo>
                                      <a:lnTo>
                                        <a:pt x="1610" y="465"/>
                                      </a:lnTo>
                                      <a:lnTo>
                                        <a:pt x="737" y="465"/>
                                      </a:lnTo>
                                      <a:close/>
                                      <a:moveTo>
                                        <a:pt x="373" y="449"/>
                                      </a:moveTo>
                                      <a:lnTo>
                                        <a:pt x="341" y="453"/>
                                      </a:lnTo>
                                      <a:lnTo>
                                        <a:pt x="311" y="462"/>
                                      </a:lnTo>
                                      <a:lnTo>
                                        <a:pt x="283" y="477"/>
                                      </a:lnTo>
                                      <a:lnTo>
                                        <a:pt x="260" y="496"/>
                                      </a:lnTo>
                                      <a:lnTo>
                                        <a:pt x="241" y="520"/>
                                      </a:lnTo>
                                      <a:lnTo>
                                        <a:pt x="226" y="547"/>
                                      </a:lnTo>
                                      <a:lnTo>
                                        <a:pt x="217" y="577"/>
                                      </a:lnTo>
                                      <a:lnTo>
                                        <a:pt x="213" y="609"/>
                                      </a:lnTo>
                                      <a:lnTo>
                                        <a:pt x="213" y="3025"/>
                                      </a:lnTo>
                                      <a:lnTo>
                                        <a:pt x="217" y="3056"/>
                                      </a:lnTo>
                                      <a:lnTo>
                                        <a:pt x="226" y="3086"/>
                                      </a:lnTo>
                                      <a:lnTo>
                                        <a:pt x="241" y="3113"/>
                                      </a:lnTo>
                                      <a:lnTo>
                                        <a:pt x="260" y="3136"/>
                                      </a:lnTo>
                                      <a:lnTo>
                                        <a:pt x="283" y="3155"/>
                                      </a:lnTo>
                                      <a:lnTo>
                                        <a:pt x="311" y="3170"/>
                                      </a:lnTo>
                                      <a:lnTo>
                                        <a:pt x="341" y="3180"/>
                                      </a:lnTo>
                                      <a:lnTo>
                                        <a:pt x="373" y="3183"/>
                                      </a:lnTo>
                                      <a:lnTo>
                                        <a:pt x="1974" y="3183"/>
                                      </a:lnTo>
                                      <a:lnTo>
                                        <a:pt x="2006" y="3180"/>
                                      </a:lnTo>
                                      <a:lnTo>
                                        <a:pt x="2036" y="3170"/>
                                      </a:lnTo>
                                      <a:lnTo>
                                        <a:pt x="2064" y="3155"/>
                                      </a:lnTo>
                                      <a:lnTo>
                                        <a:pt x="2087" y="3136"/>
                                      </a:lnTo>
                                      <a:lnTo>
                                        <a:pt x="2107" y="3113"/>
                                      </a:lnTo>
                                      <a:lnTo>
                                        <a:pt x="2122" y="3086"/>
                                      </a:lnTo>
                                      <a:lnTo>
                                        <a:pt x="2131" y="3056"/>
                                      </a:lnTo>
                                      <a:lnTo>
                                        <a:pt x="2134" y="3025"/>
                                      </a:lnTo>
                                      <a:lnTo>
                                        <a:pt x="2134" y="609"/>
                                      </a:lnTo>
                                      <a:lnTo>
                                        <a:pt x="2131" y="577"/>
                                      </a:lnTo>
                                      <a:lnTo>
                                        <a:pt x="2122" y="547"/>
                                      </a:lnTo>
                                      <a:lnTo>
                                        <a:pt x="2107" y="520"/>
                                      </a:lnTo>
                                      <a:lnTo>
                                        <a:pt x="2087" y="496"/>
                                      </a:lnTo>
                                      <a:lnTo>
                                        <a:pt x="2064" y="477"/>
                                      </a:lnTo>
                                      <a:lnTo>
                                        <a:pt x="2036" y="462"/>
                                      </a:lnTo>
                                      <a:lnTo>
                                        <a:pt x="2006" y="453"/>
                                      </a:lnTo>
                                      <a:lnTo>
                                        <a:pt x="1974" y="449"/>
                                      </a:lnTo>
                                      <a:lnTo>
                                        <a:pt x="1821" y="449"/>
                                      </a:lnTo>
                                      <a:lnTo>
                                        <a:pt x="1821" y="829"/>
                                      </a:lnTo>
                                      <a:lnTo>
                                        <a:pt x="1818" y="862"/>
                                      </a:lnTo>
                                      <a:lnTo>
                                        <a:pt x="1809" y="894"/>
                                      </a:lnTo>
                                      <a:lnTo>
                                        <a:pt x="1795" y="923"/>
                                      </a:lnTo>
                                      <a:lnTo>
                                        <a:pt x="1777" y="948"/>
                                      </a:lnTo>
                                      <a:lnTo>
                                        <a:pt x="1755" y="971"/>
                                      </a:lnTo>
                                      <a:lnTo>
                                        <a:pt x="1729" y="989"/>
                                      </a:lnTo>
                                      <a:lnTo>
                                        <a:pt x="1700" y="1003"/>
                                      </a:lnTo>
                                      <a:lnTo>
                                        <a:pt x="1668" y="1011"/>
                                      </a:lnTo>
                                      <a:lnTo>
                                        <a:pt x="1635" y="1014"/>
                                      </a:lnTo>
                                      <a:lnTo>
                                        <a:pt x="712" y="1014"/>
                                      </a:lnTo>
                                      <a:lnTo>
                                        <a:pt x="679" y="1011"/>
                                      </a:lnTo>
                                      <a:lnTo>
                                        <a:pt x="647" y="1003"/>
                                      </a:lnTo>
                                      <a:lnTo>
                                        <a:pt x="618" y="989"/>
                                      </a:lnTo>
                                      <a:lnTo>
                                        <a:pt x="592" y="971"/>
                                      </a:lnTo>
                                      <a:lnTo>
                                        <a:pt x="570" y="948"/>
                                      </a:lnTo>
                                      <a:lnTo>
                                        <a:pt x="552" y="923"/>
                                      </a:lnTo>
                                      <a:lnTo>
                                        <a:pt x="538" y="894"/>
                                      </a:lnTo>
                                      <a:lnTo>
                                        <a:pt x="529" y="862"/>
                                      </a:lnTo>
                                      <a:lnTo>
                                        <a:pt x="526" y="829"/>
                                      </a:lnTo>
                                      <a:lnTo>
                                        <a:pt x="526" y="449"/>
                                      </a:lnTo>
                                      <a:lnTo>
                                        <a:pt x="373" y="449"/>
                                      </a:lnTo>
                                      <a:close/>
                                      <a:moveTo>
                                        <a:pt x="1174" y="73"/>
                                      </a:moveTo>
                                      <a:lnTo>
                                        <a:pt x="1152" y="75"/>
                                      </a:lnTo>
                                      <a:lnTo>
                                        <a:pt x="1132" y="84"/>
                                      </a:lnTo>
                                      <a:lnTo>
                                        <a:pt x="1116" y="96"/>
                                      </a:lnTo>
                                      <a:lnTo>
                                        <a:pt x="1104" y="112"/>
                                      </a:lnTo>
                                      <a:lnTo>
                                        <a:pt x="1096" y="131"/>
                                      </a:lnTo>
                                      <a:lnTo>
                                        <a:pt x="1093" y="153"/>
                                      </a:lnTo>
                                      <a:lnTo>
                                        <a:pt x="1096" y="174"/>
                                      </a:lnTo>
                                      <a:lnTo>
                                        <a:pt x="1104" y="193"/>
                                      </a:lnTo>
                                      <a:lnTo>
                                        <a:pt x="1116" y="209"/>
                                      </a:lnTo>
                                      <a:lnTo>
                                        <a:pt x="1132" y="222"/>
                                      </a:lnTo>
                                      <a:lnTo>
                                        <a:pt x="1152" y="230"/>
                                      </a:lnTo>
                                      <a:lnTo>
                                        <a:pt x="1174" y="234"/>
                                      </a:lnTo>
                                      <a:lnTo>
                                        <a:pt x="1195" y="230"/>
                                      </a:lnTo>
                                      <a:lnTo>
                                        <a:pt x="1215" y="222"/>
                                      </a:lnTo>
                                      <a:lnTo>
                                        <a:pt x="1231" y="209"/>
                                      </a:lnTo>
                                      <a:lnTo>
                                        <a:pt x="1244" y="193"/>
                                      </a:lnTo>
                                      <a:lnTo>
                                        <a:pt x="1251" y="174"/>
                                      </a:lnTo>
                                      <a:lnTo>
                                        <a:pt x="1254" y="153"/>
                                      </a:lnTo>
                                      <a:lnTo>
                                        <a:pt x="1251" y="131"/>
                                      </a:lnTo>
                                      <a:lnTo>
                                        <a:pt x="1244" y="112"/>
                                      </a:lnTo>
                                      <a:lnTo>
                                        <a:pt x="1231" y="96"/>
                                      </a:lnTo>
                                      <a:lnTo>
                                        <a:pt x="1215" y="84"/>
                                      </a:lnTo>
                                      <a:lnTo>
                                        <a:pt x="1195" y="75"/>
                                      </a:lnTo>
                                      <a:lnTo>
                                        <a:pt x="1174" y="73"/>
                                      </a:lnTo>
                                      <a:close/>
                                      <a:moveTo>
                                        <a:pt x="989" y="0"/>
                                      </a:moveTo>
                                      <a:lnTo>
                                        <a:pt x="1358" y="0"/>
                                      </a:lnTo>
                                      <a:lnTo>
                                        <a:pt x="1390" y="3"/>
                                      </a:lnTo>
                                      <a:lnTo>
                                        <a:pt x="1421" y="12"/>
                                      </a:lnTo>
                                      <a:lnTo>
                                        <a:pt x="1449" y="27"/>
                                      </a:lnTo>
                                      <a:lnTo>
                                        <a:pt x="1472" y="47"/>
                                      </a:lnTo>
                                      <a:lnTo>
                                        <a:pt x="1493" y="71"/>
                                      </a:lnTo>
                                      <a:lnTo>
                                        <a:pt x="1507" y="98"/>
                                      </a:lnTo>
                                      <a:lnTo>
                                        <a:pt x="1516" y="128"/>
                                      </a:lnTo>
                                      <a:lnTo>
                                        <a:pt x="1519" y="161"/>
                                      </a:lnTo>
                                      <a:lnTo>
                                        <a:pt x="1519" y="238"/>
                                      </a:lnTo>
                                      <a:lnTo>
                                        <a:pt x="1974" y="238"/>
                                      </a:lnTo>
                                      <a:lnTo>
                                        <a:pt x="2021" y="241"/>
                                      </a:lnTo>
                                      <a:lnTo>
                                        <a:pt x="2066" y="250"/>
                                      </a:lnTo>
                                      <a:lnTo>
                                        <a:pt x="2109" y="262"/>
                                      </a:lnTo>
                                      <a:lnTo>
                                        <a:pt x="2149" y="281"/>
                                      </a:lnTo>
                                      <a:lnTo>
                                        <a:pt x="2187" y="304"/>
                                      </a:lnTo>
                                      <a:lnTo>
                                        <a:pt x="2222" y="331"/>
                                      </a:lnTo>
                                      <a:lnTo>
                                        <a:pt x="2253" y="362"/>
                                      </a:lnTo>
                                      <a:lnTo>
                                        <a:pt x="2281" y="397"/>
                                      </a:lnTo>
                                      <a:lnTo>
                                        <a:pt x="2303" y="435"/>
                                      </a:lnTo>
                                      <a:lnTo>
                                        <a:pt x="2323" y="475"/>
                                      </a:lnTo>
                                      <a:lnTo>
                                        <a:pt x="2336" y="518"/>
                                      </a:lnTo>
                                      <a:lnTo>
                                        <a:pt x="2344" y="562"/>
                                      </a:lnTo>
                                      <a:lnTo>
                                        <a:pt x="2347" y="609"/>
                                      </a:lnTo>
                                      <a:lnTo>
                                        <a:pt x="2347" y="3025"/>
                                      </a:lnTo>
                                      <a:lnTo>
                                        <a:pt x="2344" y="3070"/>
                                      </a:lnTo>
                                      <a:lnTo>
                                        <a:pt x="2335" y="3115"/>
                                      </a:lnTo>
                                      <a:lnTo>
                                        <a:pt x="2323" y="3159"/>
                                      </a:lnTo>
                                      <a:lnTo>
                                        <a:pt x="2303" y="3198"/>
                                      </a:lnTo>
                                      <a:lnTo>
                                        <a:pt x="2281" y="3236"/>
                                      </a:lnTo>
                                      <a:lnTo>
                                        <a:pt x="2253" y="3270"/>
                                      </a:lnTo>
                                      <a:lnTo>
                                        <a:pt x="2222" y="3301"/>
                                      </a:lnTo>
                                      <a:lnTo>
                                        <a:pt x="2187" y="3329"/>
                                      </a:lnTo>
                                      <a:lnTo>
                                        <a:pt x="2149" y="3352"/>
                                      </a:lnTo>
                                      <a:lnTo>
                                        <a:pt x="2109" y="3370"/>
                                      </a:lnTo>
                                      <a:lnTo>
                                        <a:pt x="2066" y="3384"/>
                                      </a:lnTo>
                                      <a:lnTo>
                                        <a:pt x="2021" y="3393"/>
                                      </a:lnTo>
                                      <a:lnTo>
                                        <a:pt x="1974" y="3396"/>
                                      </a:lnTo>
                                      <a:lnTo>
                                        <a:pt x="373" y="3396"/>
                                      </a:lnTo>
                                      <a:lnTo>
                                        <a:pt x="326" y="3393"/>
                                      </a:lnTo>
                                      <a:lnTo>
                                        <a:pt x="281" y="3384"/>
                                      </a:lnTo>
                                      <a:lnTo>
                                        <a:pt x="238" y="3370"/>
                                      </a:lnTo>
                                      <a:lnTo>
                                        <a:pt x="198" y="3352"/>
                                      </a:lnTo>
                                      <a:lnTo>
                                        <a:pt x="160" y="3329"/>
                                      </a:lnTo>
                                      <a:lnTo>
                                        <a:pt x="125" y="3301"/>
                                      </a:lnTo>
                                      <a:lnTo>
                                        <a:pt x="94" y="3270"/>
                                      </a:lnTo>
                                      <a:lnTo>
                                        <a:pt x="66" y="3236"/>
                                      </a:lnTo>
                                      <a:lnTo>
                                        <a:pt x="44" y="3198"/>
                                      </a:lnTo>
                                      <a:lnTo>
                                        <a:pt x="25" y="3159"/>
                                      </a:lnTo>
                                      <a:lnTo>
                                        <a:pt x="11" y="3115"/>
                                      </a:lnTo>
                                      <a:lnTo>
                                        <a:pt x="3" y="3070"/>
                                      </a:lnTo>
                                      <a:lnTo>
                                        <a:pt x="0" y="3025"/>
                                      </a:lnTo>
                                      <a:lnTo>
                                        <a:pt x="0" y="609"/>
                                      </a:lnTo>
                                      <a:lnTo>
                                        <a:pt x="3" y="562"/>
                                      </a:lnTo>
                                      <a:lnTo>
                                        <a:pt x="11" y="518"/>
                                      </a:lnTo>
                                      <a:lnTo>
                                        <a:pt x="25" y="475"/>
                                      </a:lnTo>
                                      <a:lnTo>
                                        <a:pt x="44" y="435"/>
                                      </a:lnTo>
                                      <a:lnTo>
                                        <a:pt x="66" y="397"/>
                                      </a:lnTo>
                                      <a:lnTo>
                                        <a:pt x="94" y="362"/>
                                      </a:lnTo>
                                      <a:lnTo>
                                        <a:pt x="125" y="331"/>
                                      </a:lnTo>
                                      <a:lnTo>
                                        <a:pt x="160" y="304"/>
                                      </a:lnTo>
                                      <a:lnTo>
                                        <a:pt x="198" y="281"/>
                                      </a:lnTo>
                                      <a:lnTo>
                                        <a:pt x="238" y="262"/>
                                      </a:lnTo>
                                      <a:lnTo>
                                        <a:pt x="281" y="250"/>
                                      </a:lnTo>
                                      <a:lnTo>
                                        <a:pt x="326" y="241"/>
                                      </a:lnTo>
                                      <a:lnTo>
                                        <a:pt x="373" y="238"/>
                                      </a:lnTo>
                                      <a:lnTo>
                                        <a:pt x="828" y="238"/>
                                      </a:lnTo>
                                      <a:lnTo>
                                        <a:pt x="828" y="161"/>
                                      </a:lnTo>
                                      <a:lnTo>
                                        <a:pt x="831" y="128"/>
                                      </a:lnTo>
                                      <a:lnTo>
                                        <a:pt x="840" y="98"/>
                                      </a:lnTo>
                                      <a:lnTo>
                                        <a:pt x="855" y="71"/>
                                      </a:lnTo>
                                      <a:lnTo>
                                        <a:pt x="875" y="47"/>
                                      </a:lnTo>
                                      <a:lnTo>
                                        <a:pt x="898" y="27"/>
                                      </a:lnTo>
                                      <a:lnTo>
                                        <a:pt x="926" y="12"/>
                                      </a:lnTo>
                                      <a:lnTo>
                                        <a:pt x="956" y="3"/>
                                      </a:lnTo>
                                      <a:lnTo>
                                        <a:pt x="989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solidFill>
                                    <a:schemeClr val="accent6">
                                      <a:lumMod val="75000"/>
                                    </a:schemeClr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51" name="Freeform 92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61912" y="238125"/>
                                  <a:ext cx="96838" cy="79375"/>
                                </a:xfrm>
                                <a:custGeom>
                                  <a:avLst/>
                                  <a:gdLst>
                                    <a:gd name="T0" fmla="*/ 75 w 546"/>
                                    <a:gd name="T1" fmla="*/ 69 h 453"/>
                                    <a:gd name="T2" fmla="*/ 60 w 546"/>
                                    <a:gd name="T3" fmla="*/ 83 h 453"/>
                                    <a:gd name="T4" fmla="*/ 58 w 546"/>
                                    <a:gd name="T5" fmla="*/ 367 h 453"/>
                                    <a:gd name="T6" fmla="*/ 66 w 546"/>
                                    <a:gd name="T7" fmla="*/ 388 h 453"/>
                                    <a:gd name="T8" fmla="*/ 86 w 546"/>
                                    <a:gd name="T9" fmla="*/ 395 h 453"/>
                                    <a:gd name="T10" fmla="*/ 345 w 546"/>
                                    <a:gd name="T11" fmla="*/ 393 h 453"/>
                                    <a:gd name="T12" fmla="*/ 361 w 546"/>
                                    <a:gd name="T13" fmla="*/ 378 h 453"/>
                                    <a:gd name="T14" fmla="*/ 363 w 546"/>
                                    <a:gd name="T15" fmla="*/ 290 h 453"/>
                                    <a:gd name="T16" fmla="*/ 292 w 546"/>
                                    <a:gd name="T17" fmla="*/ 372 h 453"/>
                                    <a:gd name="T18" fmla="*/ 265 w 546"/>
                                    <a:gd name="T19" fmla="*/ 380 h 453"/>
                                    <a:gd name="T20" fmla="*/ 249 w 546"/>
                                    <a:gd name="T21" fmla="*/ 379 h 453"/>
                                    <a:gd name="T22" fmla="*/ 225 w 546"/>
                                    <a:gd name="T23" fmla="*/ 366 h 453"/>
                                    <a:gd name="T24" fmla="*/ 91 w 546"/>
                                    <a:gd name="T25" fmla="*/ 238 h 453"/>
                                    <a:gd name="T26" fmla="*/ 84 w 546"/>
                                    <a:gd name="T27" fmla="*/ 206 h 453"/>
                                    <a:gd name="T28" fmla="*/ 98 w 546"/>
                                    <a:gd name="T29" fmla="*/ 176 h 453"/>
                                    <a:gd name="T30" fmla="*/ 127 w 546"/>
                                    <a:gd name="T31" fmla="*/ 160 h 453"/>
                                    <a:gd name="T32" fmla="*/ 159 w 546"/>
                                    <a:gd name="T33" fmla="*/ 164 h 453"/>
                                    <a:gd name="T34" fmla="*/ 218 w 546"/>
                                    <a:gd name="T35" fmla="*/ 214 h 453"/>
                                    <a:gd name="T36" fmla="*/ 248 w 546"/>
                                    <a:gd name="T37" fmla="*/ 228 h 453"/>
                                    <a:gd name="T38" fmla="*/ 279 w 546"/>
                                    <a:gd name="T39" fmla="*/ 221 h 453"/>
                                    <a:gd name="T40" fmla="*/ 363 w 546"/>
                                    <a:gd name="T41" fmla="*/ 125 h 453"/>
                                    <a:gd name="T42" fmla="*/ 361 w 546"/>
                                    <a:gd name="T43" fmla="*/ 83 h 453"/>
                                    <a:gd name="T44" fmla="*/ 345 w 546"/>
                                    <a:gd name="T45" fmla="*/ 69 h 453"/>
                                    <a:gd name="T46" fmla="*/ 86 w 546"/>
                                    <a:gd name="T47" fmla="*/ 66 h 453"/>
                                    <a:gd name="T48" fmla="*/ 513 w 546"/>
                                    <a:gd name="T49" fmla="*/ 4 h 453"/>
                                    <a:gd name="T50" fmla="*/ 539 w 546"/>
                                    <a:gd name="T51" fmla="*/ 25 h 453"/>
                                    <a:gd name="T52" fmla="*/ 546 w 546"/>
                                    <a:gd name="T53" fmla="*/ 57 h 453"/>
                                    <a:gd name="T54" fmla="*/ 533 w 546"/>
                                    <a:gd name="T55" fmla="*/ 87 h 453"/>
                                    <a:gd name="T56" fmla="*/ 421 w 546"/>
                                    <a:gd name="T57" fmla="*/ 367 h 453"/>
                                    <a:gd name="T58" fmla="*/ 409 w 546"/>
                                    <a:gd name="T59" fmla="*/ 410 h 453"/>
                                    <a:gd name="T60" fmla="*/ 378 w 546"/>
                                    <a:gd name="T61" fmla="*/ 441 h 453"/>
                                    <a:gd name="T62" fmla="*/ 335 w 546"/>
                                    <a:gd name="T63" fmla="*/ 453 h 453"/>
                                    <a:gd name="T64" fmla="*/ 63 w 546"/>
                                    <a:gd name="T65" fmla="*/ 449 h 453"/>
                                    <a:gd name="T66" fmla="*/ 26 w 546"/>
                                    <a:gd name="T67" fmla="*/ 428 h 453"/>
                                    <a:gd name="T68" fmla="*/ 3 w 546"/>
                                    <a:gd name="T69" fmla="*/ 390 h 453"/>
                                    <a:gd name="T70" fmla="*/ 0 w 546"/>
                                    <a:gd name="T71" fmla="*/ 95 h 453"/>
                                    <a:gd name="T72" fmla="*/ 12 w 546"/>
                                    <a:gd name="T73" fmla="*/ 52 h 453"/>
                                    <a:gd name="T74" fmla="*/ 43 w 546"/>
                                    <a:gd name="T75" fmla="*/ 21 h 453"/>
                                    <a:gd name="T76" fmla="*/ 86 w 546"/>
                                    <a:gd name="T77" fmla="*/ 9 h 453"/>
                                    <a:gd name="T78" fmla="*/ 356 w 546"/>
                                    <a:gd name="T79" fmla="*/ 11 h 453"/>
                                    <a:gd name="T80" fmla="*/ 391 w 546"/>
                                    <a:gd name="T81" fmla="*/ 30 h 453"/>
                                    <a:gd name="T82" fmla="*/ 415 w 546"/>
                                    <a:gd name="T83" fmla="*/ 63 h 453"/>
                                    <a:gd name="T84" fmla="*/ 465 w 546"/>
                                    <a:gd name="T85" fmla="*/ 8 h 453"/>
                                    <a:gd name="T86" fmla="*/ 497 w 546"/>
                                    <a:gd name="T87" fmla="*/ 0 h 453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</a:cxnLst>
                                  <a:rect l="0" t="0" r="r" b="b"/>
                                  <a:pathLst>
                                    <a:path w="546" h="453">
                                      <a:moveTo>
                                        <a:pt x="86" y="66"/>
                                      </a:moveTo>
                                      <a:lnTo>
                                        <a:pt x="75" y="69"/>
                                      </a:lnTo>
                                      <a:lnTo>
                                        <a:pt x="66" y="75"/>
                                      </a:lnTo>
                                      <a:lnTo>
                                        <a:pt x="60" y="83"/>
                                      </a:lnTo>
                                      <a:lnTo>
                                        <a:pt x="58" y="95"/>
                                      </a:lnTo>
                                      <a:lnTo>
                                        <a:pt x="58" y="367"/>
                                      </a:lnTo>
                                      <a:lnTo>
                                        <a:pt x="60" y="378"/>
                                      </a:lnTo>
                                      <a:lnTo>
                                        <a:pt x="66" y="388"/>
                                      </a:lnTo>
                                      <a:lnTo>
                                        <a:pt x="75" y="393"/>
                                      </a:lnTo>
                                      <a:lnTo>
                                        <a:pt x="86" y="395"/>
                                      </a:lnTo>
                                      <a:lnTo>
                                        <a:pt x="335" y="395"/>
                                      </a:lnTo>
                                      <a:lnTo>
                                        <a:pt x="345" y="393"/>
                                      </a:lnTo>
                                      <a:lnTo>
                                        <a:pt x="355" y="388"/>
                                      </a:lnTo>
                                      <a:lnTo>
                                        <a:pt x="361" y="378"/>
                                      </a:lnTo>
                                      <a:lnTo>
                                        <a:pt x="363" y="367"/>
                                      </a:lnTo>
                                      <a:lnTo>
                                        <a:pt x="363" y="290"/>
                                      </a:lnTo>
                                      <a:lnTo>
                                        <a:pt x="302" y="362"/>
                                      </a:lnTo>
                                      <a:lnTo>
                                        <a:pt x="292" y="372"/>
                                      </a:lnTo>
                                      <a:lnTo>
                                        <a:pt x="279" y="378"/>
                                      </a:lnTo>
                                      <a:lnTo>
                                        <a:pt x="265" y="380"/>
                                      </a:lnTo>
                                      <a:lnTo>
                                        <a:pt x="262" y="380"/>
                                      </a:lnTo>
                                      <a:lnTo>
                                        <a:pt x="249" y="379"/>
                                      </a:lnTo>
                                      <a:lnTo>
                                        <a:pt x="236" y="374"/>
                                      </a:lnTo>
                                      <a:lnTo>
                                        <a:pt x="225" y="366"/>
                                      </a:lnTo>
                                      <a:lnTo>
                                        <a:pt x="101" y="252"/>
                                      </a:lnTo>
                                      <a:lnTo>
                                        <a:pt x="91" y="238"/>
                                      </a:lnTo>
                                      <a:lnTo>
                                        <a:pt x="85" y="223"/>
                                      </a:lnTo>
                                      <a:lnTo>
                                        <a:pt x="84" y="206"/>
                                      </a:lnTo>
                                      <a:lnTo>
                                        <a:pt x="89" y="191"/>
                                      </a:lnTo>
                                      <a:lnTo>
                                        <a:pt x="98" y="176"/>
                                      </a:lnTo>
                                      <a:lnTo>
                                        <a:pt x="112" y="166"/>
                                      </a:lnTo>
                                      <a:lnTo>
                                        <a:pt x="127" y="160"/>
                                      </a:lnTo>
                                      <a:lnTo>
                                        <a:pt x="143" y="160"/>
                                      </a:lnTo>
                                      <a:lnTo>
                                        <a:pt x="159" y="164"/>
                                      </a:lnTo>
                                      <a:lnTo>
                                        <a:pt x="173" y="174"/>
                                      </a:lnTo>
                                      <a:lnTo>
                                        <a:pt x="218" y="214"/>
                                      </a:lnTo>
                                      <a:lnTo>
                                        <a:pt x="232" y="224"/>
                                      </a:lnTo>
                                      <a:lnTo>
                                        <a:pt x="248" y="228"/>
                                      </a:lnTo>
                                      <a:lnTo>
                                        <a:pt x="264" y="227"/>
                                      </a:lnTo>
                                      <a:lnTo>
                                        <a:pt x="279" y="221"/>
                                      </a:lnTo>
                                      <a:lnTo>
                                        <a:pt x="292" y="210"/>
                                      </a:lnTo>
                                      <a:lnTo>
                                        <a:pt x="363" y="125"/>
                                      </a:lnTo>
                                      <a:lnTo>
                                        <a:pt x="363" y="95"/>
                                      </a:lnTo>
                                      <a:lnTo>
                                        <a:pt x="361" y="83"/>
                                      </a:lnTo>
                                      <a:lnTo>
                                        <a:pt x="355" y="75"/>
                                      </a:lnTo>
                                      <a:lnTo>
                                        <a:pt x="345" y="69"/>
                                      </a:lnTo>
                                      <a:lnTo>
                                        <a:pt x="335" y="66"/>
                                      </a:lnTo>
                                      <a:lnTo>
                                        <a:pt x="86" y="66"/>
                                      </a:lnTo>
                                      <a:close/>
                                      <a:moveTo>
                                        <a:pt x="497" y="0"/>
                                      </a:moveTo>
                                      <a:lnTo>
                                        <a:pt x="513" y="4"/>
                                      </a:lnTo>
                                      <a:lnTo>
                                        <a:pt x="527" y="12"/>
                                      </a:lnTo>
                                      <a:lnTo>
                                        <a:pt x="539" y="25"/>
                                      </a:lnTo>
                                      <a:lnTo>
                                        <a:pt x="545" y="41"/>
                                      </a:lnTo>
                                      <a:lnTo>
                                        <a:pt x="546" y="57"/>
                                      </a:lnTo>
                                      <a:lnTo>
                                        <a:pt x="543" y="73"/>
                                      </a:lnTo>
                                      <a:lnTo>
                                        <a:pt x="533" y="87"/>
                                      </a:lnTo>
                                      <a:lnTo>
                                        <a:pt x="421" y="221"/>
                                      </a:lnTo>
                                      <a:lnTo>
                                        <a:pt x="421" y="367"/>
                                      </a:lnTo>
                                      <a:lnTo>
                                        <a:pt x="418" y="390"/>
                                      </a:lnTo>
                                      <a:lnTo>
                                        <a:pt x="409" y="410"/>
                                      </a:lnTo>
                                      <a:lnTo>
                                        <a:pt x="396" y="428"/>
                                      </a:lnTo>
                                      <a:lnTo>
                                        <a:pt x="378" y="441"/>
                                      </a:lnTo>
                                      <a:lnTo>
                                        <a:pt x="357" y="449"/>
                                      </a:lnTo>
                                      <a:lnTo>
                                        <a:pt x="335" y="453"/>
                                      </a:lnTo>
                                      <a:lnTo>
                                        <a:pt x="86" y="453"/>
                                      </a:lnTo>
                                      <a:lnTo>
                                        <a:pt x="63" y="449"/>
                                      </a:lnTo>
                                      <a:lnTo>
                                        <a:pt x="43" y="441"/>
                                      </a:lnTo>
                                      <a:lnTo>
                                        <a:pt x="26" y="428"/>
                                      </a:lnTo>
                                      <a:lnTo>
                                        <a:pt x="12" y="410"/>
                                      </a:lnTo>
                                      <a:lnTo>
                                        <a:pt x="3" y="390"/>
                                      </a:lnTo>
                                      <a:lnTo>
                                        <a:pt x="0" y="367"/>
                                      </a:lnTo>
                                      <a:lnTo>
                                        <a:pt x="0" y="95"/>
                                      </a:lnTo>
                                      <a:lnTo>
                                        <a:pt x="3" y="72"/>
                                      </a:lnTo>
                                      <a:lnTo>
                                        <a:pt x="12" y="52"/>
                                      </a:lnTo>
                                      <a:lnTo>
                                        <a:pt x="26" y="33"/>
                                      </a:lnTo>
                                      <a:lnTo>
                                        <a:pt x="43" y="21"/>
                                      </a:lnTo>
                                      <a:lnTo>
                                        <a:pt x="63" y="12"/>
                                      </a:lnTo>
                                      <a:lnTo>
                                        <a:pt x="86" y="9"/>
                                      </a:lnTo>
                                      <a:lnTo>
                                        <a:pt x="335" y="9"/>
                                      </a:lnTo>
                                      <a:lnTo>
                                        <a:pt x="356" y="11"/>
                                      </a:lnTo>
                                      <a:lnTo>
                                        <a:pt x="375" y="19"/>
                                      </a:lnTo>
                                      <a:lnTo>
                                        <a:pt x="391" y="30"/>
                                      </a:lnTo>
                                      <a:lnTo>
                                        <a:pt x="405" y="45"/>
                                      </a:lnTo>
                                      <a:lnTo>
                                        <a:pt x="415" y="63"/>
                                      </a:lnTo>
                                      <a:lnTo>
                                        <a:pt x="452" y="20"/>
                                      </a:lnTo>
                                      <a:lnTo>
                                        <a:pt x="465" y="8"/>
                                      </a:lnTo>
                                      <a:lnTo>
                                        <a:pt x="480" y="2"/>
                                      </a:lnTo>
                                      <a:lnTo>
                                        <a:pt x="49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solidFill>
                                    <a:schemeClr val="accent6">
                                      <a:lumMod val="75000"/>
                                    </a:schemeClr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52" name="Freeform 93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61912" y="339725"/>
                                  <a:ext cx="96838" cy="82550"/>
                                </a:xfrm>
                                <a:custGeom>
                                  <a:avLst/>
                                  <a:gdLst>
                                    <a:gd name="T0" fmla="*/ 75 w 546"/>
                                    <a:gd name="T1" fmla="*/ 80 h 465"/>
                                    <a:gd name="T2" fmla="*/ 60 w 546"/>
                                    <a:gd name="T3" fmla="*/ 96 h 465"/>
                                    <a:gd name="T4" fmla="*/ 58 w 546"/>
                                    <a:gd name="T5" fmla="*/ 379 h 465"/>
                                    <a:gd name="T6" fmla="*/ 66 w 546"/>
                                    <a:gd name="T7" fmla="*/ 399 h 465"/>
                                    <a:gd name="T8" fmla="*/ 86 w 546"/>
                                    <a:gd name="T9" fmla="*/ 407 h 465"/>
                                    <a:gd name="T10" fmla="*/ 345 w 546"/>
                                    <a:gd name="T11" fmla="*/ 405 h 465"/>
                                    <a:gd name="T12" fmla="*/ 361 w 546"/>
                                    <a:gd name="T13" fmla="*/ 390 h 465"/>
                                    <a:gd name="T14" fmla="*/ 363 w 546"/>
                                    <a:gd name="T15" fmla="*/ 289 h 465"/>
                                    <a:gd name="T16" fmla="*/ 292 w 546"/>
                                    <a:gd name="T17" fmla="*/ 370 h 465"/>
                                    <a:gd name="T18" fmla="*/ 265 w 546"/>
                                    <a:gd name="T19" fmla="*/ 380 h 465"/>
                                    <a:gd name="T20" fmla="*/ 249 w 546"/>
                                    <a:gd name="T21" fmla="*/ 378 h 465"/>
                                    <a:gd name="T22" fmla="*/ 225 w 546"/>
                                    <a:gd name="T23" fmla="*/ 366 h 465"/>
                                    <a:gd name="T24" fmla="*/ 91 w 546"/>
                                    <a:gd name="T25" fmla="*/ 237 h 465"/>
                                    <a:gd name="T26" fmla="*/ 84 w 546"/>
                                    <a:gd name="T27" fmla="*/ 205 h 465"/>
                                    <a:gd name="T28" fmla="*/ 98 w 546"/>
                                    <a:gd name="T29" fmla="*/ 176 h 465"/>
                                    <a:gd name="T30" fmla="*/ 127 w 546"/>
                                    <a:gd name="T31" fmla="*/ 160 h 465"/>
                                    <a:gd name="T32" fmla="*/ 159 w 546"/>
                                    <a:gd name="T33" fmla="*/ 164 h 465"/>
                                    <a:gd name="T34" fmla="*/ 218 w 546"/>
                                    <a:gd name="T35" fmla="*/ 214 h 465"/>
                                    <a:gd name="T36" fmla="*/ 248 w 546"/>
                                    <a:gd name="T37" fmla="*/ 228 h 465"/>
                                    <a:gd name="T38" fmla="*/ 279 w 546"/>
                                    <a:gd name="T39" fmla="*/ 220 h 465"/>
                                    <a:gd name="T40" fmla="*/ 363 w 546"/>
                                    <a:gd name="T41" fmla="*/ 123 h 465"/>
                                    <a:gd name="T42" fmla="*/ 361 w 546"/>
                                    <a:gd name="T43" fmla="*/ 96 h 465"/>
                                    <a:gd name="T44" fmla="*/ 345 w 546"/>
                                    <a:gd name="T45" fmla="*/ 80 h 465"/>
                                    <a:gd name="T46" fmla="*/ 86 w 546"/>
                                    <a:gd name="T47" fmla="*/ 78 h 465"/>
                                    <a:gd name="T48" fmla="*/ 513 w 546"/>
                                    <a:gd name="T49" fmla="*/ 3 h 465"/>
                                    <a:gd name="T50" fmla="*/ 539 w 546"/>
                                    <a:gd name="T51" fmla="*/ 25 h 465"/>
                                    <a:gd name="T52" fmla="*/ 546 w 546"/>
                                    <a:gd name="T53" fmla="*/ 55 h 465"/>
                                    <a:gd name="T54" fmla="*/ 533 w 546"/>
                                    <a:gd name="T55" fmla="*/ 86 h 465"/>
                                    <a:gd name="T56" fmla="*/ 421 w 546"/>
                                    <a:gd name="T57" fmla="*/ 379 h 465"/>
                                    <a:gd name="T58" fmla="*/ 409 w 546"/>
                                    <a:gd name="T59" fmla="*/ 422 h 465"/>
                                    <a:gd name="T60" fmla="*/ 378 w 546"/>
                                    <a:gd name="T61" fmla="*/ 453 h 465"/>
                                    <a:gd name="T62" fmla="*/ 335 w 546"/>
                                    <a:gd name="T63" fmla="*/ 465 h 465"/>
                                    <a:gd name="T64" fmla="*/ 63 w 546"/>
                                    <a:gd name="T65" fmla="*/ 462 h 465"/>
                                    <a:gd name="T66" fmla="*/ 26 w 546"/>
                                    <a:gd name="T67" fmla="*/ 439 h 465"/>
                                    <a:gd name="T68" fmla="*/ 3 w 546"/>
                                    <a:gd name="T69" fmla="*/ 402 h 465"/>
                                    <a:gd name="T70" fmla="*/ 0 w 546"/>
                                    <a:gd name="T71" fmla="*/ 106 h 465"/>
                                    <a:gd name="T72" fmla="*/ 12 w 546"/>
                                    <a:gd name="T73" fmla="*/ 63 h 465"/>
                                    <a:gd name="T74" fmla="*/ 43 w 546"/>
                                    <a:gd name="T75" fmla="*/ 32 h 465"/>
                                    <a:gd name="T76" fmla="*/ 86 w 546"/>
                                    <a:gd name="T77" fmla="*/ 20 h 465"/>
                                    <a:gd name="T78" fmla="*/ 354 w 546"/>
                                    <a:gd name="T79" fmla="*/ 22 h 465"/>
                                    <a:gd name="T80" fmla="*/ 387 w 546"/>
                                    <a:gd name="T81" fmla="*/ 39 h 465"/>
                                    <a:gd name="T82" fmla="*/ 410 w 546"/>
                                    <a:gd name="T83" fmla="*/ 67 h 465"/>
                                    <a:gd name="T84" fmla="*/ 465 w 546"/>
                                    <a:gd name="T85" fmla="*/ 7 h 465"/>
                                    <a:gd name="T86" fmla="*/ 497 w 546"/>
                                    <a:gd name="T87" fmla="*/ 0 h 465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</a:cxnLst>
                                  <a:rect l="0" t="0" r="r" b="b"/>
                                  <a:pathLst>
                                    <a:path w="546" h="465">
                                      <a:moveTo>
                                        <a:pt x="86" y="78"/>
                                      </a:moveTo>
                                      <a:lnTo>
                                        <a:pt x="75" y="80"/>
                                      </a:lnTo>
                                      <a:lnTo>
                                        <a:pt x="66" y="86"/>
                                      </a:lnTo>
                                      <a:lnTo>
                                        <a:pt x="60" y="96"/>
                                      </a:lnTo>
                                      <a:lnTo>
                                        <a:pt x="58" y="106"/>
                                      </a:lnTo>
                                      <a:lnTo>
                                        <a:pt x="58" y="379"/>
                                      </a:lnTo>
                                      <a:lnTo>
                                        <a:pt x="60" y="390"/>
                                      </a:lnTo>
                                      <a:lnTo>
                                        <a:pt x="66" y="399"/>
                                      </a:lnTo>
                                      <a:lnTo>
                                        <a:pt x="75" y="405"/>
                                      </a:lnTo>
                                      <a:lnTo>
                                        <a:pt x="86" y="407"/>
                                      </a:lnTo>
                                      <a:lnTo>
                                        <a:pt x="335" y="407"/>
                                      </a:lnTo>
                                      <a:lnTo>
                                        <a:pt x="345" y="405"/>
                                      </a:lnTo>
                                      <a:lnTo>
                                        <a:pt x="355" y="399"/>
                                      </a:lnTo>
                                      <a:lnTo>
                                        <a:pt x="361" y="390"/>
                                      </a:lnTo>
                                      <a:lnTo>
                                        <a:pt x="363" y="379"/>
                                      </a:lnTo>
                                      <a:lnTo>
                                        <a:pt x="363" y="289"/>
                                      </a:lnTo>
                                      <a:lnTo>
                                        <a:pt x="302" y="361"/>
                                      </a:lnTo>
                                      <a:lnTo>
                                        <a:pt x="292" y="370"/>
                                      </a:lnTo>
                                      <a:lnTo>
                                        <a:pt x="279" y="377"/>
                                      </a:lnTo>
                                      <a:lnTo>
                                        <a:pt x="265" y="380"/>
                                      </a:lnTo>
                                      <a:lnTo>
                                        <a:pt x="262" y="380"/>
                                      </a:lnTo>
                                      <a:lnTo>
                                        <a:pt x="249" y="378"/>
                                      </a:lnTo>
                                      <a:lnTo>
                                        <a:pt x="236" y="373"/>
                                      </a:lnTo>
                                      <a:lnTo>
                                        <a:pt x="225" y="366"/>
                                      </a:lnTo>
                                      <a:lnTo>
                                        <a:pt x="101" y="251"/>
                                      </a:lnTo>
                                      <a:lnTo>
                                        <a:pt x="91" y="237"/>
                                      </a:lnTo>
                                      <a:lnTo>
                                        <a:pt x="85" y="221"/>
                                      </a:lnTo>
                                      <a:lnTo>
                                        <a:pt x="84" y="205"/>
                                      </a:lnTo>
                                      <a:lnTo>
                                        <a:pt x="89" y="189"/>
                                      </a:lnTo>
                                      <a:lnTo>
                                        <a:pt x="98" y="176"/>
                                      </a:lnTo>
                                      <a:lnTo>
                                        <a:pt x="112" y="165"/>
                                      </a:lnTo>
                                      <a:lnTo>
                                        <a:pt x="127" y="160"/>
                                      </a:lnTo>
                                      <a:lnTo>
                                        <a:pt x="143" y="159"/>
                                      </a:lnTo>
                                      <a:lnTo>
                                        <a:pt x="159" y="164"/>
                                      </a:lnTo>
                                      <a:lnTo>
                                        <a:pt x="173" y="173"/>
                                      </a:lnTo>
                                      <a:lnTo>
                                        <a:pt x="218" y="214"/>
                                      </a:lnTo>
                                      <a:lnTo>
                                        <a:pt x="232" y="223"/>
                                      </a:lnTo>
                                      <a:lnTo>
                                        <a:pt x="248" y="228"/>
                                      </a:lnTo>
                                      <a:lnTo>
                                        <a:pt x="264" y="227"/>
                                      </a:lnTo>
                                      <a:lnTo>
                                        <a:pt x="279" y="220"/>
                                      </a:lnTo>
                                      <a:lnTo>
                                        <a:pt x="292" y="210"/>
                                      </a:lnTo>
                                      <a:lnTo>
                                        <a:pt x="363" y="123"/>
                                      </a:lnTo>
                                      <a:lnTo>
                                        <a:pt x="363" y="106"/>
                                      </a:lnTo>
                                      <a:lnTo>
                                        <a:pt x="361" y="96"/>
                                      </a:lnTo>
                                      <a:lnTo>
                                        <a:pt x="355" y="86"/>
                                      </a:lnTo>
                                      <a:lnTo>
                                        <a:pt x="345" y="80"/>
                                      </a:lnTo>
                                      <a:lnTo>
                                        <a:pt x="335" y="78"/>
                                      </a:lnTo>
                                      <a:lnTo>
                                        <a:pt x="86" y="78"/>
                                      </a:lnTo>
                                      <a:close/>
                                      <a:moveTo>
                                        <a:pt x="497" y="0"/>
                                      </a:moveTo>
                                      <a:lnTo>
                                        <a:pt x="513" y="3"/>
                                      </a:lnTo>
                                      <a:lnTo>
                                        <a:pt x="527" y="12"/>
                                      </a:lnTo>
                                      <a:lnTo>
                                        <a:pt x="539" y="25"/>
                                      </a:lnTo>
                                      <a:lnTo>
                                        <a:pt x="545" y="39"/>
                                      </a:lnTo>
                                      <a:lnTo>
                                        <a:pt x="546" y="55"/>
                                      </a:lnTo>
                                      <a:lnTo>
                                        <a:pt x="543" y="72"/>
                                      </a:lnTo>
                                      <a:lnTo>
                                        <a:pt x="533" y="86"/>
                                      </a:lnTo>
                                      <a:lnTo>
                                        <a:pt x="421" y="221"/>
                                      </a:lnTo>
                                      <a:lnTo>
                                        <a:pt x="421" y="379"/>
                                      </a:lnTo>
                                      <a:lnTo>
                                        <a:pt x="418" y="402"/>
                                      </a:lnTo>
                                      <a:lnTo>
                                        <a:pt x="409" y="422"/>
                                      </a:lnTo>
                                      <a:lnTo>
                                        <a:pt x="396" y="439"/>
                                      </a:lnTo>
                                      <a:lnTo>
                                        <a:pt x="378" y="453"/>
                                      </a:lnTo>
                                      <a:lnTo>
                                        <a:pt x="357" y="462"/>
                                      </a:lnTo>
                                      <a:lnTo>
                                        <a:pt x="335" y="465"/>
                                      </a:lnTo>
                                      <a:lnTo>
                                        <a:pt x="86" y="465"/>
                                      </a:lnTo>
                                      <a:lnTo>
                                        <a:pt x="63" y="462"/>
                                      </a:lnTo>
                                      <a:lnTo>
                                        <a:pt x="43" y="453"/>
                                      </a:lnTo>
                                      <a:lnTo>
                                        <a:pt x="26" y="439"/>
                                      </a:lnTo>
                                      <a:lnTo>
                                        <a:pt x="12" y="422"/>
                                      </a:lnTo>
                                      <a:lnTo>
                                        <a:pt x="3" y="402"/>
                                      </a:lnTo>
                                      <a:lnTo>
                                        <a:pt x="0" y="379"/>
                                      </a:lnTo>
                                      <a:lnTo>
                                        <a:pt x="0" y="106"/>
                                      </a:lnTo>
                                      <a:lnTo>
                                        <a:pt x="3" y="84"/>
                                      </a:lnTo>
                                      <a:lnTo>
                                        <a:pt x="12" y="63"/>
                                      </a:lnTo>
                                      <a:lnTo>
                                        <a:pt x="26" y="46"/>
                                      </a:lnTo>
                                      <a:lnTo>
                                        <a:pt x="43" y="32"/>
                                      </a:lnTo>
                                      <a:lnTo>
                                        <a:pt x="63" y="23"/>
                                      </a:lnTo>
                                      <a:lnTo>
                                        <a:pt x="86" y="20"/>
                                      </a:lnTo>
                                      <a:lnTo>
                                        <a:pt x="335" y="20"/>
                                      </a:lnTo>
                                      <a:lnTo>
                                        <a:pt x="354" y="22"/>
                                      </a:lnTo>
                                      <a:lnTo>
                                        <a:pt x="372" y="29"/>
                                      </a:lnTo>
                                      <a:lnTo>
                                        <a:pt x="387" y="39"/>
                                      </a:lnTo>
                                      <a:lnTo>
                                        <a:pt x="401" y="52"/>
                                      </a:lnTo>
                                      <a:lnTo>
                                        <a:pt x="410" y="67"/>
                                      </a:lnTo>
                                      <a:lnTo>
                                        <a:pt x="452" y="18"/>
                                      </a:lnTo>
                                      <a:lnTo>
                                        <a:pt x="465" y="7"/>
                                      </a:lnTo>
                                      <a:lnTo>
                                        <a:pt x="480" y="1"/>
                                      </a:lnTo>
                                      <a:lnTo>
                                        <a:pt x="49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solidFill>
                                    <a:schemeClr val="accent6">
                                      <a:lumMod val="75000"/>
                                    </a:schemeClr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53" name="Freeform 94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61912" y="442912"/>
                                  <a:ext cx="96838" cy="82550"/>
                                </a:xfrm>
                                <a:custGeom>
                                  <a:avLst/>
                                  <a:gdLst>
                                    <a:gd name="T0" fmla="*/ 75 w 546"/>
                                    <a:gd name="T1" fmla="*/ 85 h 470"/>
                                    <a:gd name="T2" fmla="*/ 60 w 546"/>
                                    <a:gd name="T3" fmla="*/ 101 h 470"/>
                                    <a:gd name="T4" fmla="*/ 58 w 546"/>
                                    <a:gd name="T5" fmla="*/ 384 h 470"/>
                                    <a:gd name="T6" fmla="*/ 66 w 546"/>
                                    <a:gd name="T7" fmla="*/ 404 h 470"/>
                                    <a:gd name="T8" fmla="*/ 86 w 546"/>
                                    <a:gd name="T9" fmla="*/ 412 h 470"/>
                                    <a:gd name="T10" fmla="*/ 345 w 546"/>
                                    <a:gd name="T11" fmla="*/ 410 h 470"/>
                                    <a:gd name="T12" fmla="*/ 361 w 546"/>
                                    <a:gd name="T13" fmla="*/ 395 h 470"/>
                                    <a:gd name="T14" fmla="*/ 363 w 546"/>
                                    <a:gd name="T15" fmla="*/ 289 h 470"/>
                                    <a:gd name="T16" fmla="*/ 292 w 546"/>
                                    <a:gd name="T17" fmla="*/ 371 h 470"/>
                                    <a:gd name="T18" fmla="*/ 265 w 546"/>
                                    <a:gd name="T19" fmla="*/ 379 h 470"/>
                                    <a:gd name="T20" fmla="*/ 262 w 546"/>
                                    <a:gd name="T21" fmla="*/ 381 h 470"/>
                                    <a:gd name="T22" fmla="*/ 236 w 546"/>
                                    <a:gd name="T23" fmla="*/ 373 h 470"/>
                                    <a:gd name="T24" fmla="*/ 101 w 546"/>
                                    <a:gd name="T25" fmla="*/ 251 h 470"/>
                                    <a:gd name="T26" fmla="*/ 85 w 546"/>
                                    <a:gd name="T27" fmla="*/ 222 h 470"/>
                                    <a:gd name="T28" fmla="*/ 89 w 546"/>
                                    <a:gd name="T29" fmla="*/ 190 h 470"/>
                                    <a:gd name="T30" fmla="*/ 112 w 546"/>
                                    <a:gd name="T31" fmla="*/ 166 h 470"/>
                                    <a:gd name="T32" fmla="*/ 143 w 546"/>
                                    <a:gd name="T33" fmla="*/ 159 h 470"/>
                                    <a:gd name="T34" fmla="*/ 173 w 546"/>
                                    <a:gd name="T35" fmla="*/ 173 h 470"/>
                                    <a:gd name="T36" fmla="*/ 232 w 546"/>
                                    <a:gd name="T37" fmla="*/ 223 h 470"/>
                                    <a:gd name="T38" fmla="*/ 264 w 546"/>
                                    <a:gd name="T39" fmla="*/ 226 h 470"/>
                                    <a:gd name="T40" fmla="*/ 292 w 546"/>
                                    <a:gd name="T41" fmla="*/ 209 h 470"/>
                                    <a:gd name="T42" fmla="*/ 363 w 546"/>
                                    <a:gd name="T43" fmla="*/ 111 h 470"/>
                                    <a:gd name="T44" fmla="*/ 355 w 546"/>
                                    <a:gd name="T45" fmla="*/ 91 h 470"/>
                                    <a:gd name="T46" fmla="*/ 335 w 546"/>
                                    <a:gd name="T47" fmla="*/ 83 h 470"/>
                                    <a:gd name="T48" fmla="*/ 497 w 546"/>
                                    <a:gd name="T49" fmla="*/ 0 h 470"/>
                                    <a:gd name="T50" fmla="*/ 527 w 546"/>
                                    <a:gd name="T51" fmla="*/ 11 h 470"/>
                                    <a:gd name="T52" fmla="*/ 545 w 546"/>
                                    <a:gd name="T53" fmla="*/ 40 h 470"/>
                                    <a:gd name="T54" fmla="*/ 543 w 546"/>
                                    <a:gd name="T55" fmla="*/ 72 h 470"/>
                                    <a:gd name="T56" fmla="*/ 421 w 546"/>
                                    <a:gd name="T57" fmla="*/ 221 h 470"/>
                                    <a:gd name="T58" fmla="*/ 418 w 546"/>
                                    <a:gd name="T59" fmla="*/ 406 h 470"/>
                                    <a:gd name="T60" fmla="*/ 396 w 546"/>
                                    <a:gd name="T61" fmla="*/ 444 h 470"/>
                                    <a:gd name="T62" fmla="*/ 357 w 546"/>
                                    <a:gd name="T63" fmla="*/ 467 h 470"/>
                                    <a:gd name="T64" fmla="*/ 86 w 546"/>
                                    <a:gd name="T65" fmla="*/ 470 h 470"/>
                                    <a:gd name="T66" fmla="*/ 43 w 546"/>
                                    <a:gd name="T67" fmla="*/ 458 h 470"/>
                                    <a:gd name="T68" fmla="*/ 12 w 546"/>
                                    <a:gd name="T69" fmla="*/ 427 h 470"/>
                                    <a:gd name="T70" fmla="*/ 0 w 546"/>
                                    <a:gd name="T71" fmla="*/ 384 h 470"/>
                                    <a:gd name="T72" fmla="*/ 3 w 546"/>
                                    <a:gd name="T73" fmla="*/ 89 h 470"/>
                                    <a:gd name="T74" fmla="*/ 26 w 546"/>
                                    <a:gd name="T75" fmla="*/ 51 h 470"/>
                                    <a:gd name="T76" fmla="*/ 63 w 546"/>
                                    <a:gd name="T77" fmla="*/ 28 h 470"/>
                                    <a:gd name="T78" fmla="*/ 335 w 546"/>
                                    <a:gd name="T79" fmla="*/ 25 h 470"/>
                                    <a:gd name="T80" fmla="*/ 378 w 546"/>
                                    <a:gd name="T81" fmla="*/ 38 h 470"/>
                                    <a:gd name="T82" fmla="*/ 409 w 546"/>
                                    <a:gd name="T83" fmla="*/ 70 h 470"/>
                                    <a:gd name="T84" fmla="*/ 465 w 546"/>
                                    <a:gd name="T85" fmla="*/ 7 h 470"/>
                                    <a:gd name="T86" fmla="*/ 497 w 546"/>
                                    <a:gd name="T87" fmla="*/ 0 h 47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</a:cxnLst>
                                  <a:rect l="0" t="0" r="r" b="b"/>
                                  <a:pathLst>
                                    <a:path w="546" h="470">
                                      <a:moveTo>
                                        <a:pt x="86" y="83"/>
                                      </a:moveTo>
                                      <a:lnTo>
                                        <a:pt x="75" y="85"/>
                                      </a:lnTo>
                                      <a:lnTo>
                                        <a:pt x="66" y="91"/>
                                      </a:lnTo>
                                      <a:lnTo>
                                        <a:pt x="60" y="101"/>
                                      </a:lnTo>
                                      <a:lnTo>
                                        <a:pt x="58" y="111"/>
                                      </a:lnTo>
                                      <a:lnTo>
                                        <a:pt x="58" y="384"/>
                                      </a:lnTo>
                                      <a:lnTo>
                                        <a:pt x="60" y="395"/>
                                      </a:lnTo>
                                      <a:lnTo>
                                        <a:pt x="66" y="404"/>
                                      </a:lnTo>
                                      <a:lnTo>
                                        <a:pt x="75" y="410"/>
                                      </a:lnTo>
                                      <a:lnTo>
                                        <a:pt x="86" y="412"/>
                                      </a:lnTo>
                                      <a:lnTo>
                                        <a:pt x="335" y="412"/>
                                      </a:lnTo>
                                      <a:lnTo>
                                        <a:pt x="345" y="410"/>
                                      </a:lnTo>
                                      <a:lnTo>
                                        <a:pt x="355" y="404"/>
                                      </a:lnTo>
                                      <a:lnTo>
                                        <a:pt x="361" y="395"/>
                                      </a:lnTo>
                                      <a:lnTo>
                                        <a:pt x="363" y="384"/>
                                      </a:lnTo>
                                      <a:lnTo>
                                        <a:pt x="363" y="289"/>
                                      </a:lnTo>
                                      <a:lnTo>
                                        <a:pt x="302" y="361"/>
                                      </a:lnTo>
                                      <a:lnTo>
                                        <a:pt x="292" y="371"/>
                                      </a:lnTo>
                                      <a:lnTo>
                                        <a:pt x="279" y="377"/>
                                      </a:lnTo>
                                      <a:lnTo>
                                        <a:pt x="265" y="379"/>
                                      </a:lnTo>
                                      <a:lnTo>
                                        <a:pt x="264" y="379"/>
                                      </a:lnTo>
                                      <a:lnTo>
                                        <a:pt x="262" y="381"/>
                                      </a:lnTo>
                                      <a:lnTo>
                                        <a:pt x="249" y="378"/>
                                      </a:lnTo>
                                      <a:lnTo>
                                        <a:pt x="236" y="373"/>
                                      </a:lnTo>
                                      <a:lnTo>
                                        <a:pt x="225" y="366"/>
                                      </a:lnTo>
                                      <a:lnTo>
                                        <a:pt x="101" y="251"/>
                                      </a:lnTo>
                                      <a:lnTo>
                                        <a:pt x="91" y="237"/>
                                      </a:lnTo>
                                      <a:lnTo>
                                        <a:pt x="85" y="222"/>
                                      </a:lnTo>
                                      <a:lnTo>
                                        <a:pt x="84" y="206"/>
                                      </a:lnTo>
                                      <a:lnTo>
                                        <a:pt x="89" y="190"/>
                                      </a:lnTo>
                                      <a:lnTo>
                                        <a:pt x="98" y="176"/>
                                      </a:lnTo>
                                      <a:lnTo>
                                        <a:pt x="112" y="166"/>
                                      </a:lnTo>
                                      <a:lnTo>
                                        <a:pt x="127" y="159"/>
                                      </a:lnTo>
                                      <a:lnTo>
                                        <a:pt x="143" y="159"/>
                                      </a:lnTo>
                                      <a:lnTo>
                                        <a:pt x="159" y="164"/>
                                      </a:lnTo>
                                      <a:lnTo>
                                        <a:pt x="173" y="173"/>
                                      </a:lnTo>
                                      <a:lnTo>
                                        <a:pt x="218" y="214"/>
                                      </a:lnTo>
                                      <a:lnTo>
                                        <a:pt x="232" y="223"/>
                                      </a:lnTo>
                                      <a:lnTo>
                                        <a:pt x="248" y="227"/>
                                      </a:lnTo>
                                      <a:lnTo>
                                        <a:pt x="264" y="226"/>
                                      </a:lnTo>
                                      <a:lnTo>
                                        <a:pt x="279" y="220"/>
                                      </a:lnTo>
                                      <a:lnTo>
                                        <a:pt x="292" y="209"/>
                                      </a:lnTo>
                                      <a:lnTo>
                                        <a:pt x="363" y="124"/>
                                      </a:lnTo>
                                      <a:lnTo>
                                        <a:pt x="363" y="111"/>
                                      </a:lnTo>
                                      <a:lnTo>
                                        <a:pt x="361" y="101"/>
                                      </a:lnTo>
                                      <a:lnTo>
                                        <a:pt x="355" y="91"/>
                                      </a:lnTo>
                                      <a:lnTo>
                                        <a:pt x="345" y="85"/>
                                      </a:lnTo>
                                      <a:lnTo>
                                        <a:pt x="335" y="83"/>
                                      </a:lnTo>
                                      <a:lnTo>
                                        <a:pt x="86" y="83"/>
                                      </a:lnTo>
                                      <a:close/>
                                      <a:moveTo>
                                        <a:pt x="497" y="0"/>
                                      </a:moveTo>
                                      <a:lnTo>
                                        <a:pt x="513" y="3"/>
                                      </a:lnTo>
                                      <a:lnTo>
                                        <a:pt x="527" y="11"/>
                                      </a:lnTo>
                                      <a:lnTo>
                                        <a:pt x="539" y="24"/>
                                      </a:lnTo>
                                      <a:lnTo>
                                        <a:pt x="545" y="40"/>
                                      </a:lnTo>
                                      <a:lnTo>
                                        <a:pt x="546" y="56"/>
                                      </a:lnTo>
                                      <a:lnTo>
                                        <a:pt x="543" y="72"/>
                                      </a:lnTo>
                                      <a:lnTo>
                                        <a:pt x="533" y="87"/>
                                      </a:lnTo>
                                      <a:lnTo>
                                        <a:pt x="421" y="221"/>
                                      </a:lnTo>
                                      <a:lnTo>
                                        <a:pt x="421" y="384"/>
                                      </a:lnTo>
                                      <a:lnTo>
                                        <a:pt x="418" y="406"/>
                                      </a:lnTo>
                                      <a:lnTo>
                                        <a:pt x="409" y="427"/>
                                      </a:lnTo>
                                      <a:lnTo>
                                        <a:pt x="396" y="444"/>
                                      </a:lnTo>
                                      <a:lnTo>
                                        <a:pt x="378" y="458"/>
                                      </a:lnTo>
                                      <a:lnTo>
                                        <a:pt x="357" y="467"/>
                                      </a:lnTo>
                                      <a:lnTo>
                                        <a:pt x="335" y="470"/>
                                      </a:lnTo>
                                      <a:lnTo>
                                        <a:pt x="86" y="470"/>
                                      </a:lnTo>
                                      <a:lnTo>
                                        <a:pt x="63" y="467"/>
                                      </a:lnTo>
                                      <a:lnTo>
                                        <a:pt x="43" y="458"/>
                                      </a:lnTo>
                                      <a:lnTo>
                                        <a:pt x="26" y="444"/>
                                      </a:lnTo>
                                      <a:lnTo>
                                        <a:pt x="12" y="427"/>
                                      </a:lnTo>
                                      <a:lnTo>
                                        <a:pt x="3" y="406"/>
                                      </a:lnTo>
                                      <a:lnTo>
                                        <a:pt x="0" y="384"/>
                                      </a:lnTo>
                                      <a:lnTo>
                                        <a:pt x="0" y="111"/>
                                      </a:lnTo>
                                      <a:lnTo>
                                        <a:pt x="3" y="89"/>
                                      </a:lnTo>
                                      <a:lnTo>
                                        <a:pt x="12" y="68"/>
                                      </a:lnTo>
                                      <a:lnTo>
                                        <a:pt x="26" y="51"/>
                                      </a:lnTo>
                                      <a:lnTo>
                                        <a:pt x="43" y="37"/>
                                      </a:lnTo>
                                      <a:lnTo>
                                        <a:pt x="63" y="28"/>
                                      </a:lnTo>
                                      <a:lnTo>
                                        <a:pt x="86" y="25"/>
                                      </a:lnTo>
                                      <a:lnTo>
                                        <a:pt x="335" y="25"/>
                                      </a:lnTo>
                                      <a:lnTo>
                                        <a:pt x="358" y="28"/>
                                      </a:lnTo>
                                      <a:lnTo>
                                        <a:pt x="378" y="38"/>
                                      </a:lnTo>
                                      <a:lnTo>
                                        <a:pt x="396" y="52"/>
                                      </a:lnTo>
                                      <a:lnTo>
                                        <a:pt x="409" y="70"/>
                                      </a:lnTo>
                                      <a:lnTo>
                                        <a:pt x="452" y="19"/>
                                      </a:lnTo>
                                      <a:lnTo>
                                        <a:pt x="465" y="7"/>
                                      </a:lnTo>
                                      <a:lnTo>
                                        <a:pt x="480" y="1"/>
                                      </a:lnTo>
                                      <a:lnTo>
                                        <a:pt x="49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solidFill>
                                    <a:schemeClr val="accent6">
                                      <a:lumMod val="75000"/>
                                    </a:schemeClr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54" name="Freeform 95"/>
                              <wps:cNvSpPr>
                                <a:spLocks/>
                              </wps:cNvSpPr>
                              <wps:spPr bwMode="auto">
                                <a:xfrm>
                                  <a:off x="184150" y="273050"/>
                                  <a:ext cx="169863" cy="17463"/>
                                </a:xfrm>
                                <a:custGeom>
                                  <a:avLst/>
                                  <a:gdLst>
                                    <a:gd name="T0" fmla="*/ 53 w 969"/>
                                    <a:gd name="T1" fmla="*/ 0 h 106"/>
                                    <a:gd name="T2" fmla="*/ 916 w 969"/>
                                    <a:gd name="T3" fmla="*/ 0 h 106"/>
                                    <a:gd name="T4" fmla="*/ 933 w 969"/>
                                    <a:gd name="T5" fmla="*/ 3 h 106"/>
                                    <a:gd name="T6" fmla="*/ 947 w 969"/>
                                    <a:gd name="T7" fmla="*/ 11 h 106"/>
                                    <a:gd name="T8" fmla="*/ 959 w 969"/>
                                    <a:gd name="T9" fmla="*/ 22 h 106"/>
                                    <a:gd name="T10" fmla="*/ 966 w 969"/>
                                    <a:gd name="T11" fmla="*/ 37 h 106"/>
                                    <a:gd name="T12" fmla="*/ 969 w 969"/>
                                    <a:gd name="T13" fmla="*/ 54 h 106"/>
                                    <a:gd name="T14" fmla="*/ 966 w 969"/>
                                    <a:gd name="T15" fmla="*/ 70 h 106"/>
                                    <a:gd name="T16" fmla="*/ 959 w 969"/>
                                    <a:gd name="T17" fmla="*/ 85 h 106"/>
                                    <a:gd name="T18" fmla="*/ 947 w 969"/>
                                    <a:gd name="T19" fmla="*/ 97 h 106"/>
                                    <a:gd name="T20" fmla="*/ 933 w 969"/>
                                    <a:gd name="T21" fmla="*/ 104 h 106"/>
                                    <a:gd name="T22" fmla="*/ 916 w 969"/>
                                    <a:gd name="T23" fmla="*/ 106 h 106"/>
                                    <a:gd name="T24" fmla="*/ 53 w 969"/>
                                    <a:gd name="T25" fmla="*/ 106 h 106"/>
                                    <a:gd name="T26" fmla="*/ 36 w 969"/>
                                    <a:gd name="T27" fmla="*/ 104 h 106"/>
                                    <a:gd name="T28" fmla="*/ 22 w 969"/>
                                    <a:gd name="T29" fmla="*/ 97 h 106"/>
                                    <a:gd name="T30" fmla="*/ 10 w 969"/>
                                    <a:gd name="T31" fmla="*/ 85 h 106"/>
                                    <a:gd name="T32" fmla="*/ 3 w 969"/>
                                    <a:gd name="T33" fmla="*/ 70 h 106"/>
                                    <a:gd name="T34" fmla="*/ 0 w 969"/>
                                    <a:gd name="T35" fmla="*/ 54 h 106"/>
                                    <a:gd name="T36" fmla="*/ 3 w 969"/>
                                    <a:gd name="T37" fmla="*/ 37 h 106"/>
                                    <a:gd name="T38" fmla="*/ 10 w 969"/>
                                    <a:gd name="T39" fmla="*/ 22 h 106"/>
                                    <a:gd name="T40" fmla="*/ 22 w 969"/>
                                    <a:gd name="T41" fmla="*/ 11 h 106"/>
                                    <a:gd name="T42" fmla="*/ 36 w 969"/>
                                    <a:gd name="T43" fmla="*/ 3 h 106"/>
                                    <a:gd name="T44" fmla="*/ 53 w 969"/>
                                    <a:gd name="T45" fmla="*/ 0 h 10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</a:cxnLst>
                                  <a:rect l="0" t="0" r="r" b="b"/>
                                  <a:pathLst>
                                    <a:path w="969" h="106">
                                      <a:moveTo>
                                        <a:pt x="53" y="0"/>
                                      </a:moveTo>
                                      <a:lnTo>
                                        <a:pt x="916" y="0"/>
                                      </a:lnTo>
                                      <a:lnTo>
                                        <a:pt x="933" y="3"/>
                                      </a:lnTo>
                                      <a:lnTo>
                                        <a:pt x="947" y="11"/>
                                      </a:lnTo>
                                      <a:lnTo>
                                        <a:pt x="959" y="22"/>
                                      </a:lnTo>
                                      <a:lnTo>
                                        <a:pt x="966" y="37"/>
                                      </a:lnTo>
                                      <a:lnTo>
                                        <a:pt x="969" y="54"/>
                                      </a:lnTo>
                                      <a:lnTo>
                                        <a:pt x="966" y="70"/>
                                      </a:lnTo>
                                      <a:lnTo>
                                        <a:pt x="959" y="85"/>
                                      </a:lnTo>
                                      <a:lnTo>
                                        <a:pt x="947" y="97"/>
                                      </a:lnTo>
                                      <a:lnTo>
                                        <a:pt x="933" y="104"/>
                                      </a:lnTo>
                                      <a:lnTo>
                                        <a:pt x="916" y="106"/>
                                      </a:lnTo>
                                      <a:lnTo>
                                        <a:pt x="53" y="106"/>
                                      </a:lnTo>
                                      <a:lnTo>
                                        <a:pt x="36" y="104"/>
                                      </a:lnTo>
                                      <a:lnTo>
                                        <a:pt x="22" y="97"/>
                                      </a:lnTo>
                                      <a:lnTo>
                                        <a:pt x="10" y="85"/>
                                      </a:lnTo>
                                      <a:lnTo>
                                        <a:pt x="3" y="70"/>
                                      </a:lnTo>
                                      <a:lnTo>
                                        <a:pt x="0" y="54"/>
                                      </a:lnTo>
                                      <a:lnTo>
                                        <a:pt x="3" y="37"/>
                                      </a:lnTo>
                                      <a:lnTo>
                                        <a:pt x="10" y="22"/>
                                      </a:lnTo>
                                      <a:lnTo>
                                        <a:pt x="22" y="11"/>
                                      </a:lnTo>
                                      <a:lnTo>
                                        <a:pt x="36" y="3"/>
                                      </a:lnTo>
                                      <a:lnTo>
                                        <a:pt x="5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solidFill>
                                    <a:schemeClr val="accent6">
                                      <a:lumMod val="75000"/>
                                    </a:schemeClr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55" name="Freeform 96"/>
                              <wps:cNvSpPr>
                                <a:spLocks/>
                              </wps:cNvSpPr>
                              <wps:spPr bwMode="auto">
                                <a:xfrm>
                                  <a:off x="184150" y="363537"/>
                                  <a:ext cx="169863" cy="19050"/>
                                </a:xfrm>
                                <a:custGeom>
                                  <a:avLst/>
                                  <a:gdLst>
                                    <a:gd name="T0" fmla="*/ 53 w 969"/>
                                    <a:gd name="T1" fmla="*/ 0 h 107"/>
                                    <a:gd name="T2" fmla="*/ 916 w 969"/>
                                    <a:gd name="T3" fmla="*/ 0 h 107"/>
                                    <a:gd name="T4" fmla="*/ 933 w 969"/>
                                    <a:gd name="T5" fmla="*/ 3 h 107"/>
                                    <a:gd name="T6" fmla="*/ 947 w 969"/>
                                    <a:gd name="T7" fmla="*/ 11 h 107"/>
                                    <a:gd name="T8" fmla="*/ 959 w 969"/>
                                    <a:gd name="T9" fmla="*/ 23 h 107"/>
                                    <a:gd name="T10" fmla="*/ 966 w 969"/>
                                    <a:gd name="T11" fmla="*/ 36 h 107"/>
                                    <a:gd name="T12" fmla="*/ 969 w 969"/>
                                    <a:gd name="T13" fmla="*/ 53 h 107"/>
                                    <a:gd name="T14" fmla="*/ 966 w 969"/>
                                    <a:gd name="T15" fmla="*/ 70 h 107"/>
                                    <a:gd name="T16" fmla="*/ 959 w 969"/>
                                    <a:gd name="T17" fmla="*/ 85 h 107"/>
                                    <a:gd name="T18" fmla="*/ 947 w 969"/>
                                    <a:gd name="T19" fmla="*/ 96 h 107"/>
                                    <a:gd name="T20" fmla="*/ 933 w 969"/>
                                    <a:gd name="T21" fmla="*/ 103 h 107"/>
                                    <a:gd name="T22" fmla="*/ 916 w 969"/>
                                    <a:gd name="T23" fmla="*/ 107 h 107"/>
                                    <a:gd name="T24" fmla="*/ 53 w 969"/>
                                    <a:gd name="T25" fmla="*/ 107 h 107"/>
                                    <a:gd name="T26" fmla="*/ 36 w 969"/>
                                    <a:gd name="T27" fmla="*/ 103 h 107"/>
                                    <a:gd name="T28" fmla="*/ 22 w 969"/>
                                    <a:gd name="T29" fmla="*/ 96 h 107"/>
                                    <a:gd name="T30" fmla="*/ 10 w 969"/>
                                    <a:gd name="T31" fmla="*/ 85 h 107"/>
                                    <a:gd name="T32" fmla="*/ 3 w 969"/>
                                    <a:gd name="T33" fmla="*/ 70 h 107"/>
                                    <a:gd name="T34" fmla="*/ 0 w 969"/>
                                    <a:gd name="T35" fmla="*/ 53 h 107"/>
                                    <a:gd name="T36" fmla="*/ 3 w 969"/>
                                    <a:gd name="T37" fmla="*/ 36 h 107"/>
                                    <a:gd name="T38" fmla="*/ 10 w 969"/>
                                    <a:gd name="T39" fmla="*/ 23 h 107"/>
                                    <a:gd name="T40" fmla="*/ 22 w 969"/>
                                    <a:gd name="T41" fmla="*/ 11 h 107"/>
                                    <a:gd name="T42" fmla="*/ 36 w 969"/>
                                    <a:gd name="T43" fmla="*/ 3 h 107"/>
                                    <a:gd name="T44" fmla="*/ 53 w 969"/>
                                    <a:gd name="T45" fmla="*/ 0 h 107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</a:cxnLst>
                                  <a:rect l="0" t="0" r="r" b="b"/>
                                  <a:pathLst>
                                    <a:path w="969" h="107">
                                      <a:moveTo>
                                        <a:pt x="53" y="0"/>
                                      </a:moveTo>
                                      <a:lnTo>
                                        <a:pt x="916" y="0"/>
                                      </a:lnTo>
                                      <a:lnTo>
                                        <a:pt x="933" y="3"/>
                                      </a:lnTo>
                                      <a:lnTo>
                                        <a:pt x="947" y="11"/>
                                      </a:lnTo>
                                      <a:lnTo>
                                        <a:pt x="959" y="23"/>
                                      </a:lnTo>
                                      <a:lnTo>
                                        <a:pt x="966" y="36"/>
                                      </a:lnTo>
                                      <a:lnTo>
                                        <a:pt x="969" y="53"/>
                                      </a:lnTo>
                                      <a:lnTo>
                                        <a:pt x="966" y="70"/>
                                      </a:lnTo>
                                      <a:lnTo>
                                        <a:pt x="959" y="85"/>
                                      </a:lnTo>
                                      <a:lnTo>
                                        <a:pt x="947" y="96"/>
                                      </a:lnTo>
                                      <a:lnTo>
                                        <a:pt x="933" y="103"/>
                                      </a:lnTo>
                                      <a:lnTo>
                                        <a:pt x="916" y="107"/>
                                      </a:lnTo>
                                      <a:lnTo>
                                        <a:pt x="53" y="107"/>
                                      </a:lnTo>
                                      <a:lnTo>
                                        <a:pt x="36" y="103"/>
                                      </a:lnTo>
                                      <a:lnTo>
                                        <a:pt x="22" y="96"/>
                                      </a:lnTo>
                                      <a:lnTo>
                                        <a:pt x="10" y="85"/>
                                      </a:lnTo>
                                      <a:lnTo>
                                        <a:pt x="3" y="70"/>
                                      </a:lnTo>
                                      <a:lnTo>
                                        <a:pt x="0" y="53"/>
                                      </a:lnTo>
                                      <a:lnTo>
                                        <a:pt x="3" y="36"/>
                                      </a:lnTo>
                                      <a:lnTo>
                                        <a:pt x="10" y="23"/>
                                      </a:lnTo>
                                      <a:lnTo>
                                        <a:pt x="22" y="11"/>
                                      </a:lnTo>
                                      <a:lnTo>
                                        <a:pt x="36" y="3"/>
                                      </a:lnTo>
                                      <a:lnTo>
                                        <a:pt x="5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solidFill>
                                    <a:schemeClr val="accent6">
                                      <a:lumMod val="75000"/>
                                    </a:schemeClr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56" name="Freeform 97"/>
                              <wps:cNvSpPr>
                                <a:spLocks/>
                              </wps:cNvSpPr>
                              <wps:spPr bwMode="auto">
                                <a:xfrm>
                                  <a:off x="184150" y="455612"/>
                                  <a:ext cx="169863" cy="19050"/>
                                </a:xfrm>
                                <a:custGeom>
                                  <a:avLst/>
                                  <a:gdLst>
                                    <a:gd name="T0" fmla="*/ 53 w 969"/>
                                    <a:gd name="T1" fmla="*/ 0 h 107"/>
                                    <a:gd name="T2" fmla="*/ 916 w 969"/>
                                    <a:gd name="T3" fmla="*/ 0 h 107"/>
                                    <a:gd name="T4" fmla="*/ 933 w 969"/>
                                    <a:gd name="T5" fmla="*/ 2 h 107"/>
                                    <a:gd name="T6" fmla="*/ 947 w 969"/>
                                    <a:gd name="T7" fmla="*/ 10 h 107"/>
                                    <a:gd name="T8" fmla="*/ 959 w 969"/>
                                    <a:gd name="T9" fmla="*/ 22 h 107"/>
                                    <a:gd name="T10" fmla="*/ 966 w 969"/>
                                    <a:gd name="T11" fmla="*/ 36 h 107"/>
                                    <a:gd name="T12" fmla="*/ 969 w 969"/>
                                    <a:gd name="T13" fmla="*/ 53 h 107"/>
                                    <a:gd name="T14" fmla="*/ 966 w 969"/>
                                    <a:gd name="T15" fmla="*/ 71 h 107"/>
                                    <a:gd name="T16" fmla="*/ 959 w 969"/>
                                    <a:gd name="T17" fmla="*/ 84 h 107"/>
                                    <a:gd name="T18" fmla="*/ 947 w 969"/>
                                    <a:gd name="T19" fmla="*/ 96 h 107"/>
                                    <a:gd name="T20" fmla="*/ 933 w 969"/>
                                    <a:gd name="T21" fmla="*/ 103 h 107"/>
                                    <a:gd name="T22" fmla="*/ 916 w 969"/>
                                    <a:gd name="T23" fmla="*/ 107 h 107"/>
                                    <a:gd name="T24" fmla="*/ 53 w 969"/>
                                    <a:gd name="T25" fmla="*/ 107 h 107"/>
                                    <a:gd name="T26" fmla="*/ 36 w 969"/>
                                    <a:gd name="T27" fmla="*/ 103 h 107"/>
                                    <a:gd name="T28" fmla="*/ 22 w 969"/>
                                    <a:gd name="T29" fmla="*/ 96 h 107"/>
                                    <a:gd name="T30" fmla="*/ 10 w 969"/>
                                    <a:gd name="T31" fmla="*/ 84 h 107"/>
                                    <a:gd name="T32" fmla="*/ 3 w 969"/>
                                    <a:gd name="T33" fmla="*/ 71 h 107"/>
                                    <a:gd name="T34" fmla="*/ 0 w 969"/>
                                    <a:gd name="T35" fmla="*/ 53 h 107"/>
                                    <a:gd name="T36" fmla="*/ 3 w 969"/>
                                    <a:gd name="T37" fmla="*/ 36 h 107"/>
                                    <a:gd name="T38" fmla="*/ 10 w 969"/>
                                    <a:gd name="T39" fmla="*/ 22 h 107"/>
                                    <a:gd name="T40" fmla="*/ 22 w 969"/>
                                    <a:gd name="T41" fmla="*/ 10 h 107"/>
                                    <a:gd name="T42" fmla="*/ 36 w 969"/>
                                    <a:gd name="T43" fmla="*/ 2 h 107"/>
                                    <a:gd name="T44" fmla="*/ 53 w 969"/>
                                    <a:gd name="T45" fmla="*/ 0 h 107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</a:cxnLst>
                                  <a:rect l="0" t="0" r="r" b="b"/>
                                  <a:pathLst>
                                    <a:path w="969" h="107">
                                      <a:moveTo>
                                        <a:pt x="53" y="0"/>
                                      </a:moveTo>
                                      <a:lnTo>
                                        <a:pt x="916" y="0"/>
                                      </a:lnTo>
                                      <a:lnTo>
                                        <a:pt x="933" y="2"/>
                                      </a:lnTo>
                                      <a:lnTo>
                                        <a:pt x="947" y="10"/>
                                      </a:lnTo>
                                      <a:lnTo>
                                        <a:pt x="959" y="22"/>
                                      </a:lnTo>
                                      <a:lnTo>
                                        <a:pt x="966" y="36"/>
                                      </a:lnTo>
                                      <a:lnTo>
                                        <a:pt x="969" y="53"/>
                                      </a:lnTo>
                                      <a:lnTo>
                                        <a:pt x="966" y="71"/>
                                      </a:lnTo>
                                      <a:lnTo>
                                        <a:pt x="959" y="84"/>
                                      </a:lnTo>
                                      <a:lnTo>
                                        <a:pt x="947" y="96"/>
                                      </a:lnTo>
                                      <a:lnTo>
                                        <a:pt x="933" y="103"/>
                                      </a:lnTo>
                                      <a:lnTo>
                                        <a:pt x="916" y="107"/>
                                      </a:lnTo>
                                      <a:lnTo>
                                        <a:pt x="53" y="107"/>
                                      </a:lnTo>
                                      <a:lnTo>
                                        <a:pt x="36" y="103"/>
                                      </a:lnTo>
                                      <a:lnTo>
                                        <a:pt x="22" y="96"/>
                                      </a:lnTo>
                                      <a:lnTo>
                                        <a:pt x="10" y="84"/>
                                      </a:lnTo>
                                      <a:lnTo>
                                        <a:pt x="3" y="71"/>
                                      </a:lnTo>
                                      <a:lnTo>
                                        <a:pt x="0" y="53"/>
                                      </a:lnTo>
                                      <a:lnTo>
                                        <a:pt x="3" y="36"/>
                                      </a:lnTo>
                                      <a:lnTo>
                                        <a:pt x="10" y="22"/>
                                      </a:lnTo>
                                      <a:lnTo>
                                        <a:pt x="22" y="10"/>
                                      </a:lnTo>
                                      <a:lnTo>
                                        <a:pt x="36" y="2"/>
                                      </a:lnTo>
                                      <a:lnTo>
                                        <a:pt x="5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solidFill>
                                    <a:schemeClr val="accent6">
                                      <a:lumMod val="75000"/>
                                    </a:schemeClr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group w14:anchorId="0A4F9F27" id="Group 262" o:spid="_x0000_s1026" style="position:absolute;margin-left:32.85pt;margin-top:9.6pt;width:21.6pt;height:30.1pt;z-index:252472320;mso-width-relative:margin;mso-height-relative:margin" coordsize="4143,59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">
                      <v:shape id="Freeform 91" o:spid="_x0000_s1027" style="position:absolute;width:4143;height:5984;visibility:visible;mso-wrap-style:square;v-text-anchor:top" coordsize="2347,3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" path="m737,465r,340l1610,805r,-340l737,465xm373,449r-32,4l311,462r-28,15l260,496r-19,24l226,547r-9,30l213,609r,2416l217,3056r9,30l241,3113r19,23l283,3155r28,15l341,3180r32,3l1974,3183r32,-3l2036,3170r28,-15l2087,3136r20,-23l2122,3086r9,-30l2134,3025r,-2416l2131,577r-9,-30l2107,520r-20,-24l2064,477r-28,-15l2006,453r-32,-4l1821,449r,380l1818,862r-9,32l1795,923r-18,25l1755,971r-26,18l1700,1003r-32,8l1635,1014r-923,l679,1011r-32,-8l618,989,592,971,570,948,552,923,538,894r-9,-32l526,829r,-380l373,449xm1174,73r-22,2l1132,84r-16,12l1104,112r-8,19l1093,153r3,21l1104,193r12,16l1132,222r20,8l1174,234r21,-4l1215,222r16,-13l1244,193r7,-19l1254,153r-3,-22l1244,112,1231,96,1215,84r-20,-9l1174,73xm989,r369,l1390,3r31,9l1449,27r23,20l1493,71r14,27l1516,128r3,33l1519,238r455,l2021,241r45,9l2109,262r40,19l2187,304r35,27l2253,362r28,35l2303,435r20,40l2336,518r8,44l2347,609r,2416l2344,3070r-9,45l2323,3159r-20,39l2281,3236r-28,34l2222,3301r-35,28l2149,3352r-40,18l2066,3384r-45,9l1974,3396r-1601,l326,3393r-45,-9l238,3370r-40,-18l160,3329r-35,-28l94,3270,66,3236,44,3198,25,3159,11,3115,3,3070,,3025,,609,3,562r8,-44l25,475,44,435,66,397,94,362r31,-31l160,304r38,-23l238,262r43,-12l326,241r47,-3l828,238r,-77l831,128r9,-30l855,71,875,47,898,27,926,12,956,3,989,xe" filled="f" strokecolor="#17316c [2409]" strokeweight="0">
                        <v:path arrowok="t" o:connecttype="custom" o:connectlocs="284228,141868;65849,79129;49961,84063;39898,96400;37603,533105;42546,548614;54904,558659;348489,560950;364377,556016;374617,543856;376735,107326;371969,91641;359434,81420;321478,79129;319360,157552;309827,171122;294468,178172;119870,178172;104511,171122;94978,157552;92860,79129;203373,13217;194900,19738;193487,30665;199843,39124;210965,40534;219615,34013;220851,23087;214495,14804;174597,0;250863,2115;263573,12513;268163,28374;356786,42472;379383,49522;397743,63796;410101,83711;414338,107326;412220,548966;402686,570291;386092,586680;364730,596373;65849,598488;42016,593906;22067,581746;7768,563594;530,541036;530,99043;7768,76661;22067,58333;42016,46173;65849,41944;146704,22558;154472,8283;168772,529" o:connectangles="0,0,0,0,0,0,0,0,0,0,0,0,0,0,0,0,0,0,0,0,0,0,0,0,0,0,0,0,0,0,0,0,0,0,0,0,0,0,0,0,0,0,0,0,0,0,0,0,0,0,0,0,0,0,0"/>
                        <o:lock v:ext="edit" verticies="t"/>
                      </v:shape>
                      <v:shape id="Freeform 92" o:spid="_x0000_s1028" style="position:absolute;left:619;top:2381;width:968;height:794;visibility:visible;mso-wrap-style:square;v-text-anchor:top" coordsize="546,4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" path="m86,66l75,69r-9,6l60,83,58,95r,272l60,378r6,10l75,393r11,2l335,395r10,-2l355,388r6,-10l363,367r,-77l302,362r-10,10l279,378r-14,2l262,380r-13,-1l236,374r-11,-8l101,252,91,238,85,223,84,206r5,-15l98,176r14,-10l127,160r16,l159,164r14,10l218,214r14,10l248,228r16,-1l279,221r13,-11l363,125r,-30l361,83r-6,-8l345,69,335,66,86,66xm497,r16,4l527,12r12,13l545,41r1,16l543,73,533,87,421,221r,146l418,390r-9,20l396,428r-18,13l357,449r-22,4l86,453,63,449,43,441,26,428,12,410,3,390,,367,,95,3,72,12,52,26,33,43,21,63,12,86,9r249,l356,11r19,8l391,30r14,15l415,63,452,20,465,8,480,2,497,xe" filled="f" strokecolor="#17316c [2409]" strokeweight="0">
                        <v:path arrowok="t" o:connecttype="custom" o:connectlocs="13302,12090;10642,14543;10287,64306;11706,67986;15253,69212;61189,68862;64027,66233;64381,50814;51789,65182;47000,66584;44162,66409;39906,64131;16140,41703;14898,36095;17381,30839;22525,28035;28200,28736;38664,37497;43985,39950;49483,38724;64381,21903;64027,14543;61189,12090;15253,11565;90985,701;95596,4381;96838,9988;94532,15244;74668,64306;72540,71841;67042,77272;59415,79375;11174,78674;4611,74994;532,68336;0,16646;2128,9111;7626,3680;15253,1577;63140,1927;69347,5257;73604,11039;82472,1402;88147,0" o:connectangles="0,0,0,0,0,0,0,0,0,0,0,0,0,0,0,0,0,0,0,0,0,0,0,0,0,0,0,0,0,0,0,0,0,0,0,0,0,0,0,0,0,0,0,0"/>
                        <o:lock v:ext="edit" verticies="t"/>
                      </v:shape>
                      <v:shape id="Freeform 93" o:spid="_x0000_s1029" style="position:absolute;left:619;top:3397;width:968;height:825;visibility:visible;mso-wrap-style:square;v-text-anchor:top" coordsize="546,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" path="m86,78l75,80r-9,6l60,96r-2,10l58,379r2,11l66,399r9,6l86,407r249,l345,405r10,-6l361,390r2,-11l363,289r-61,72l292,370r-13,7l265,380r-3,l249,378r-13,-5l225,366,101,251,91,237,85,221,84,205r5,-16l98,176r14,-11l127,160r16,-1l159,164r14,9l218,214r14,9l248,228r16,-1l279,220r13,-10l363,123r,-17l361,96,355,86,345,80,335,78,86,78xm497,r16,3l527,12r12,13l545,39r1,16l543,72,533,86,421,221r,158l418,402r-9,20l396,439r-18,14l357,462r-22,3l86,465,63,462,43,453,26,439,12,422,3,402,,379,,106,3,84,12,63,26,46,43,32,63,23,86,20r249,l354,22r18,7l387,39r14,13l410,67,452,18,465,7,480,1,497,xe" filled="f" strokecolor="#17316c [2409]" strokeweight="0">
                        <v:path arrowok="t" o:connecttype="custom" o:connectlocs="13302,14202;10642,17043;10287,67283;11706,70833;15253,72253;61189,71898;64027,69235;64381,51305;51789,65685;47000,67460;44162,67105;39906,64975;16140,42074;14898,36393;17381,31245;22525,28404;28200,29114;38664,37991;43985,40476;49483,39056;64381,21836;64027,17043;61189,14202;15253,13847;90985,533;95596,4438;96838,9764;94532,15267;74668,67283;72540,74916;67042,80420;59415,82550;11174,82017;4611,77934;532,71366;0,18818;2128,11184;7626,5681;15253,3551;62785,3906;68638,6924;72717,11894;82472,1243;88147,0" o:connectangles="0,0,0,0,0,0,0,0,0,0,0,0,0,0,0,0,0,0,0,0,0,0,0,0,0,0,0,0,0,0,0,0,0,0,0,0,0,0,0,0,0,0,0,0"/>
                        <o:lock v:ext="edit" verticies="t"/>
                      </v:shape>
                      <v:shape id="Freeform 94" o:spid="_x0000_s1030" style="position:absolute;left:619;top:4429;width:968;height:825;visibility:visible;mso-wrap-style:square;v-text-anchor:top" coordsize="546,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" path="m86,83l75,85r-9,6l60,101r-2,10l58,384r2,11l66,404r9,6l86,412r249,l345,410r10,-6l361,395r2,-11l363,289r-61,72l292,371r-13,6l265,379r-1,l262,381r-13,-3l236,373r-11,-7l101,251,91,237,85,222,84,206r5,-16l98,176r14,-10l127,159r16,l159,164r14,9l218,214r14,9l248,227r16,-1l279,220r13,-11l363,124r,-13l361,101,355,91,345,85,335,83,86,83xm497,r16,3l527,11r12,13l545,40r1,16l543,72,533,87,421,221r,163l418,406r-9,21l396,444r-18,14l357,467r-22,3l86,470,63,467,43,458,26,444,12,427,3,406,,384,,111,3,89,12,68,26,51,43,37,63,28,86,25r249,l358,28r20,10l396,52r13,18l452,19,465,7,480,1,497,xe" filled="f" strokecolor="#17316c [2409]" strokeweight="0">
                        <v:path arrowok="t" o:connecttype="custom" o:connectlocs="13302,14929;10642,17739;10287,67445;11706,70958;15253,72363;61189,72012;64027,69377;64381,50759;51789,65162;47000,66567;46468,66918;41857,65513;17913,44085;15076,38992;15785,33371;19864,29156;25362,27926;30683,30385;41147,39167;46823,39694;51789,36708;64381,19496;62962,15983;59415,14578;88147,0;93468,1932;96661,7026;96306,12646;74668,38816;74136,71309;70234,77983;63317,82023;15253,82550;7626,80442;2128,74998;0,67445;532,15632;4611,8958;11174,4918;59415,4391;67042,6674;72540,12295;82472,1229;88147,0" o:connectangles="0,0,0,0,0,0,0,0,0,0,0,0,0,0,0,0,0,0,0,0,0,0,0,0,0,0,0,0,0,0,0,0,0,0,0,0,0,0,0,0,0,0,0,0"/>
                        <o:lock v:ext="edit" verticies="t"/>
                      </v:shape>
                      <v:shape id="Freeform 95" o:spid="_x0000_s1031" style="position:absolute;left:1841;top:2730;width:1699;height:175;visibility:visible;mso-wrap-style:square;v-text-anchor:top" coordsize="969,1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" path="m53,l916,r17,3l947,11r12,11l966,37r3,17l966,70r-7,15l947,97r-14,7l916,106r-863,l36,104,22,97,10,85,3,70,,54,3,37,10,22,22,11,36,3,53,xe" filled="f" strokecolor="#17316c [2409]" strokeweight="0">
                        <v:path arrowok="t" o:connecttype="custom" o:connectlocs="9291,0;160572,0;163552,494;166006,1812;168110,3624;169337,6096;169863,8896;169337,11532;168110,14003;166006,15980;163552,17134;160572,17463;9291,17463;6311,17134;3857,15980;1753,14003;526,11532;0,8896;526,6096;1753,3624;3857,1812;6311,494;9291,0" o:connectangles="0,0,0,0,0,0,0,0,0,0,0,0,0,0,0,0,0,0,0,0,0,0,0"/>
                      </v:shape>
                      <v:shape id="Freeform 96" o:spid="_x0000_s1032" style="position:absolute;left:1841;top:3635;width:1699;height:190;visibility:visible;mso-wrap-style:square;v-text-anchor:top" coordsize="969,1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" path="m53,l916,r17,3l947,11r12,12l966,36r3,17l966,70r-7,15l947,96r-14,7l916,107r-863,l36,103,22,96,10,85,3,70,,53,3,36,10,23,22,11,36,3,53,xe" filled="f" strokecolor="#17316c [2409]" strokeweight="0">
                        <v:path arrowok="t" o:connecttype="custom" o:connectlocs="9291,0;160572,0;163552,534;166006,1958;168110,4095;169337,6409;169863,9436;169337,12463;168110,15133;166006,17092;163552,18338;160572,19050;9291,19050;6311,18338;3857,17092;1753,15133;526,12463;0,9436;526,6409;1753,4095;3857,1958;6311,534;9291,0" o:connectangles="0,0,0,0,0,0,0,0,0,0,0,0,0,0,0,0,0,0,0,0,0,0,0"/>
                      </v:shape>
                      <v:shape id="Freeform 97" o:spid="_x0000_s1033" style="position:absolute;left:1841;top:4556;width:1699;height:190;visibility:visible;mso-wrap-style:square;v-text-anchor:top" coordsize="969,1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" path="m53,l916,r17,2l947,10r12,12l966,36r3,17l966,71r-7,13l947,96r-14,7l916,107r-863,l36,103,22,96,10,84,3,71,,53,3,36,10,22,22,10,36,2,53,xe" filled="f" strokecolor="#17316c [2409]" strokeweight="0">
                        <v:path arrowok="t" o:connecttype="custom" o:connectlocs="9291,0;160572,0;163552,356;166006,1780;168110,3917;169337,6409;169863,9436;169337,12641;168110,14955;166006,17092;163552,18338;160572,19050;9291,19050;6311,18338;3857,17092;1753,14955;526,12641;0,9436;526,6409;1753,3917;3857,1780;6311,356;9291,0" o:connectangles="0,0,0,0,0,0,0,0,0,0,0,0,0,0,0,0,0,0,0,0,0,0,0"/>
                      </v:shape>
                    </v:group>
                  </w:pict>
                </mc:Fallback>
              </mc:AlternateContent>
            </w:r>
          </w:p>
          <w:p w:rsidR="00710905" w:rsidRDefault="000C44FB" w:rsidP="00710905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32"/>
                <w:szCs w:val="32"/>
                <w:rtl/>
              </w:rPr>
            </w:pPr>
            <w:r>
              <w:rPr>
                <w:rFonts w:ascii="Bahij Palatino Arabic" w:hAnsi="Bahij Palatino Arabic" w:cs="Bahij Palatino Arabic" w:hint="cs"/>
                <w:noProof/>
                <w:color w:val="000000" w:themeColor="text1"/>
                <w:sz w:val="28"/>
                <w:szCs w:val="28"/>
                <w:rtl/>
              </w:rPr>
              <mc:AlternateContent>
                <mc:Choice Requires="wps">
                  <w:drawing>
                    <wp:anchor distT="0" distB="0" distL="114300" distR="114300" simplePos="0" relativeHeight="252969984" behindDoc="0" locked="0" layoutInCell="1" allowOverlap="1" wp14:anchorId="5BC6C691" wp14:editId="73BC8FB3">
                      <wp:simplePos x="0" y="0"/>
                      <wp:positionH relativeFrom="column">
                        <wp:posOffset>852170</wp:posOffset>
                      </wp:positionH>
                      <wp:positionV relativeFrom="paragraph">
                        <wp:posOffset>180975</wp:posOffset>
                      </wp:positionV>
                      <wp:extent cx="0" cy="9756000"/>
                      <wp:effectExtent l="0" t="0" r="19050" b="36195"/>
                      <wp:wrapNone/>
                      <wp:docPr id="737" name="Connecteur droit 7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9756000"/>
                              </a:xfrm>
                              <a:prstGeom prst="lin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line w14:anchorId="502FFFFE" id="Connecteur droit 737" o:spid="_x0000_s1026" style="position:absolute;flip:x;z-index:25296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7.1pt,14.25pt" to="67.1pt,78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" strokecolor="#17316c [2409]" strokeweight="2pt">
                      <v:stroke joinstyle="miter"/>
                    </v:line>
                  </w:pict>
                </mc:Fallback>
              </mc:AlternateContent>
            </w:r>
            <w:r w:rsidR="0064153A">
              <w:rPr>
                <w:rFonts w:ascii="Bahij Palatino Arabic" w:hAnsi="Bahij Palatino Arabic" w:cs="Bahij Palatino Arabic" w:hint="cs"/>
                <w:noProof/>
                <w:color w:val="000000" w:themeColor="text1"/>
                <w:sz w:val="28"/>
                <w:szCs w:val="28"/>
                <w:rtl/>
              </w:rPr>
              <mc:AlternateContent>
                <mc:Choice Requires="wps">
                  <w:drawing>
                    <wp:anchor distT="0" distB="0" distL="114300" distR="114300" simplePos="0" relativeHeight="252454912" behindDoc="0" locked="0" layoutInCell="1" allowOverlap="1" wp14:anchorId="0E6B54C0" wp14:editId="469F12F4">
                      <wp:simplePos x="0" y="0"/>
                      <wp:positionH relativeFrom="column">
                        <wp:posOffset>239395</wp:posOffset>
                      </wp:positionH>
                      <wp:positionV relativeFrom="paragraph">
                        <wp:posOffset>174625</wp:posOffset>
                      </wp:positionV>
                      <wp:extent cx="0" cy="9756000"/>
                      <wp:effectExtent l="0" t="0" r="19050" b="36195"/>
                      <wp:wrapNone/>
                      <wp:docPr id="148" name="Connecteur droit 1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9756000"/>
                              </a:xfrm>
                              <a:prstGeom prst="lin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line w14:anchorId="1450DAFB" id="Connecteur droit 148" o:spid="_x0000_s1026" style="position:absolute;flip:x;z-index:252454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.85pt,13.75pt" to="18.85pt,78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" strokecolor="#17316c [2409]" strokeweight="2pt">
                      <v:stroke joinstyle="miter"/>
                    </v:line>
                  </w:pict>
                </mc:Fallback>
              </mc:AlternateContent>
            </w:r>
          </w:p>
          <w:p w:rsidR="00710905" w:rsidRDefault="00710905" w:rsidP="00710905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32"/>
                <w:szCs w:val="32"/>
                <w:rtl/>
              </w:rPr>
            </w:pPr>
          </w:p>
          <w:p w:rsidR="00A02454" w:rsidRDefault="00A02454" w:rsidP="00A02454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32"/>
                <w:szCs w:val="32"/>
                <w:rtl/>
              </w:rPr>
            </w:pPr>
          </w:p>
          <w:p w:rsidR="00CE6CA3" w:rsidRDefault="00CE6CA3" w:rsidP="00CE6CA3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32"/>
                <w:szCs w:val="32"/>
                <w:rtl/>
              </w:rPr>
            </w:pPr>
          </w:p>
          <w:p w:rsidR="007A3FD9" w:rsidRDefault="007A3FD9" w:rsidP="007A3FD9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18"/>
                <w:szCs w:val="18"/>
                <w:rtl/>
              </w:rPr>
            </w:pPr>
          </w:p>
          <w:p w:rsidR="00306A7F" w:rsidRDefault="00306A7F" w:rsidP="00306A7F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rtl/>
              </w:rPr>
            </w:pPr>
          </w:p>
          <w:p w:rsidR="007A3FD9" w:rsidRDefault="007A3FD9" w:rsidP="007A3FD9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rtl/>
              </w:rPr>
            </w:pPr>
          </w:p>
          <w:p w:rsidR="007A3FD9" w:rsidRDefault="007A3FD9" w:rsidP="007A3FD9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rtl/>
              </w:rPr>
            </w:pPr>
          </w:p>
          <w:p w:rsidR="007A3FD9" w:rsidRDefault="007A3FD9" w:rsidP="007A3FD9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rtl/>
              </w:rPr>
            </w:pPr>
          </w:p>
          <w:p w:rsidR="007A3FD9" w:rsidRDefault="007A3FD9" w:rsidP="00D87A64">
            <w:pPr>
              <w:bidi/>
              <w:jc w:val="center"/>
              <w:rPr>
                <w:rFonts w:ascii="Bahij Palatino Arabic" w:hAnsi="Bahij Palatino Arabic" w:cs="Bahij Palatino Arabic"/>
                <w:noProof/>
                <w:color w:val="000000" w:themeColor="text1"/>
                <w:rtl/>
              </w:rPr>
            </w:pPr>
          </w:p>
          <w:p w:rsidR="00D87A64" w:rsidRDefault="00D87A64" w:rsidP="00D87A64">
            <w:pPr>
              <w:bidi/>
              <w:jc w:val="center"/>
              <w:rPr>
                <w:rFonts w:ascii="Bahij Palatino Arabic" w:hAnsi="Bahij Palatino Arabic" w:cs="Bahij Palatino Arabic"/>
                <w:noProof/>
                <w:color w:val="000000" w:themeColor="text1"/>
                <w:rtl/>
              </w:rPr>
            </w:pPr>
          </w:p>
          <w:p w:rsidR="00D87A64" w:rsidRDefault="00D87A64" w:rsidP="00D87A64">
            <w:pPr>
              <w:bidi/>
              <w:jc w:val="center"/>
              <w:rPr>
                <w:rFonts w:ascii="Bahij Palatino Arabic" w:hAnsi="Bahij Palatino Arabic" w:cs="Bahij Palatino Arabic"/>
                <w:noProof/>
                <w:color w:val="000000" w:themeColor="text1"/>
                <w:rtl/>
              </w:rPr>
            </w:pPr>
          </w:p>
          <w:p w:rsidR="00D87A64" w:rsidRDefault="00D87A64" w:rsidP="00D87A64">
            <w:pPr>
              <w:bidi/>
              <w:jc w:val="center"/>
              <w:rPr>
                <w:rFonts w:ascii="Bahij Palatino Arabic" w:hAnsi="Bahij Palatino Arabic" w:cs="Bahij Palatino Arabic"/>
                <w:noProof/>
                <w:color w:val="000000" w:themeColor="text1"/>
                <w:rtl/>
              </w:rPr>
            </w:pPr>
          </w:p>
          <w:p w:rsidR="007A3FD9" w:rsidRDefault="007A3FD9" w:rsidP="007A3FD9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rtl/>
              </w:rPr>
            </w:pPr>
          </w:p>
          <w:p w:rsidR="007A3FD9" w:rsidRDefault="007A3FD9" w:rsidP="007A3FD9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rtl/>
              </w:rPr>
            </w:pPr>
          </w:p>
          <w:p w:rsidR="007A3FD9" w:rsidRDefault="007A3FD9" w:rsidP="007A3FD9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rtl/>
              </w:rPr>
            </w:pPr>
          </w:p>
          <w:p w:rsidR="007A3FD9" w:rsidRDefault="007A3FD9" w:rsidP="007A3FD9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</w:rPr>
            </w:pPr>
          </w:p>
          <w:p w:rsidR="00315689" w:rsidRDefault="00315689" w:rsidP="00315689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</w:rPr>
            </w:pPr>
          </w:p>
          <w:p w:rsidR="00315689" w:rsidRDefault="00315689" w:rsidP="00315689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</w:rPr>
            </w:pPr>
          </w:p>
          <w:p w:rsidR="00315689" w:rsidRDefault="00315689" w:rsidP="00315689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rtl/>
              </w:rPr>
            </w:pPr>
          </w:p>
          <w:p w:rsidR="00DE71BC" w:rsidRDefault="00DE71BC" w:rsidP="00DE71BC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rtl/>
              </w:rPr>
            </w:pPr>
          </w:p>
          <w:p w:rsidR="00DE71BC" w:rsidRPr="00DE71BC" w:rsidRDefault="00DE71BC" w:rsidP="00DE71BC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lang w:val="en-US"/>
              </w:rPr>
            </w:pPr>
          </w:p>
          <w:p w:rsidR="00DE71BC" w:rsidRDefault="00DE71BC" w:rsidP="00DE71BC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rtl/>
              </w:rPr>
            </w:pPr>
          </w:p>
          <w:p w:rsidR="00DE71BC" w:rsidRDefault="00DE71BC" w:rsidP="00DE71BC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rtl/>
              </w:rPr>
            </w:pPr>
          </w:p>
          <w:p w:rsidR="00DE71BC" w:rsidRDefault="00DE71BC" w:rsidP="00DE71BC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rtl/>
              </w:rPr>
            </w:pPr>
          </w:p>
          <w:p w:rsidR="00DE71BC" w:rsidRDefault="00DE71BC" w:rsidP="00DE71BC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rtl/>
              </w:rPr>
            </w:pPr>
          </w:p>
          <w:p w:rsidR="00DE71BC" w:rsidRDefault="00DE71BC" w:rsidP="00DE71BC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rtl/>
              </w:rPr>
            </w:pPr>
          </w:p>
          <w:p w:rsidR="00DE71BC" w:rsidRPr="00235455" w:rsidRDefault="00DE71BC" w:rsidP="00DE71BC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</w:rPr>
            </w:pPr>
          </w:p>
          <w:p w:rsidR="00A64883" w:rsidRDefault="00A64883" w:rsidP="00A64883">
            <w:pPr>
              <w:bidi/>
              <w:rPr>
                <w:rFonts w:ascii="Bahij Palatino Arabic" w:hAnsi="Bahij Palatino Arabic" w:cs="Bahij Palatino Arabic"/>
                <w:noProof/>
                <w:sz w:val="32"/>
                <w:szCs w:val="32"/>
                <w:rtl/>
              </w:rPr>
            </w:pPr>
          </w:p>
          <w:p w:rsidR="00A64883" w:rsidRDefault="00A64883" w:rsidP="00A64883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32"/>
                <w:szCs w:val="32"/>
                <w:rtl/>
              </w:rPr>
            </w:pPr>
          </w:p>
          <w:p w:rsidR="00A64883" w:rsidRDefault="00A64883" w:rsidP="00A64883">
            <w:pPr>
              <w:bidi/>
              <w:rPr>
                <w:rFonts w:ascii="Bahij Palatino Arabic" w:hAnsi="Bahij Palatino Arabic" w:cs="Bahij Palatino Arabic"/>
                <w:noProof/>
                <w:sz w:val="32"/>
                <w:szCs w:val="32"/>
                <w:rtl/>
              </w:rPr>
            </w:pPr>
          </w:p>
          <w:p w:rsidR="00A64883" w:rsidRPr="00A64883" w:rsidRDefault="00A64883" w:rsidP="00A64883">
            <w:pPr>
              <w:bidi/>
              <w:rPr>
                <w:rFonts w:ascii="Bahij Palatino Arabic" w:hAnsi="Bahij Palatino Arabic" w:cs="Bahij Palatino Arabic"/>
                <w:noProof/>
                <w:sz w:val="2"/>
                <w:szCs w:val="2"/>
                <w:rtl/>
              </w:rPr>
            </w:pPr>
          </w:p>
          <w:p w:rsidR="009A081F" w:rsidRDefault="009A081F" w:rsidP="007F11C4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32"/>
                <w:szCs w:val="32"/>
                <w:rtl/>
              </w:rPr>
            </w:pPr>
          </w:p>
          <w:p w:rsidR="009A081F" w:rsidRDefault="009A081F" w:rsidP="009A081F">
            <w:pPr>
              <w:bidi/>
              <w:jc w:val="center"/>
              <w:rPr>
                <w:rFonts w:ascii="Bahij Palatino Arabic" w:hAnsi="Bahij Palatino Arabic" w:cs="Bahij Palatino Arabic"/>
                <w:noProof/>
                <w:color w:val="000000" w:themeColor="text1"/>
                <w:sz w:val="32"/>
                <w:szCs w:val="32"/>
                <w:rtl/>
              </w:rPr>
            </w:pPr>
          </w:p>
          <w:p w:rsidR="009A081F" w:rsidRDefault="009A081F" w:rsidP="009A081F">
            <w:pPr>
              <w:bidi/>
              <w:jc w:val="center"/>
              <w:rPr>
                <w:rFonts w:ascii="Bahij Palatino Arabic" w:hAnsi="Bahij Palatino Arabic" w:cs="Bahij Palatino Arabic"/>
                <w:noProof/>
                <w:color w:val="000000" w:themeColor="text1"/>
                <w:sz w:val="32"/>
                <w:szCs w:val="32"/>
                <w:rtl/>
              </w:rPr>
            </w:pPr>
          </w:p>
          <w:p w:rsidR="009A081F" w:rsidRDefault="009A081F" w:rsidP="009A081F">
            <w:pPr>
              <w:bidi/>
              <w:jc w:val="center"/>
              <w:rPr>
                <w:rFonts w:ascii="Bahij Palatino Arabic" w:hAnsi="Bahij Palatino Arabic" w:cs="Bahij Palatino Arabic"/>
                <w:noProof/>
                <w:color w:val="000000" w:themeColor="text1"/>
                <w:sz w:val="32"/>
                <w:szCs w:val="32"/>
                <w:rtl/>
              </w:rPr>
            </w:pPr>
          </w:p>
          <w:p w:rsidR="009A081F" w:rsidRDefault="009A081F" w:rsidP="009A081F">
            <w:pPr>
              <w:bidi/>
              <w:jc w:val="center"/>
              <w:rPr>
                <w:rFonts w:ascii="Bahij Palatino Arabic" w:hAnsi="Bahij Palatino Arabic" w:cs="Bahij Palatino Arabic"/>
                <w:noProof/>
                <w:color w:val="000000" w:themeColor="text1"/>
                <w:sz w:val="32"/>
                <w:szCs w:val="32"/>
                <w:rtl/>
              </w:rPr>
            </w:pPr>
          </w:p>
          <w:p w:rsidR="009A081F" w:rsidRDefault="009A081F" w:rsidP="009A081F">
            <w:pPr>
              <w:bidi/>
              <w:jc w:val="center"/>
              <w:rPr>
                <w:rFonts w:ascii="Bahij Palatino Arabic" w:hAnsi="Bahij Palatino Arabic" w:cs="Bahij Palatino Arabic"/>
                <w:noProof/>
                <w:color w:val="000000" w:themeColor="text1"/>
                <w:sz w:val="32"/>
                <w:szCs w:val="32"/>
                <w:rtl/>
              </w:rPr>
            </w:pPr>
          </w:p>
        </w:tc>
        <w:tc>
          <w:tcPr>
            <w:tcW w:w="757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7A3FD9" w:rsidRDefault="007A3FD9" w:rsidP="007A3FD9">
            <w:pPr>
              <w:bidi/>
              <w:rPr>
                <w:rFonts w:ascii="Bahij Palatino Arabic" w:hAnsi="Bahij Palatino Arabic" w:cs="Bahij Palatino Arabic"/>
                <w:b/>
                <w:bCs/>
                <w:noProof/>
                <w:color w:val="FF0000"/>
                <w:sz w:val="28"/>
                <w:szCs w:val="28"/>
                <w:rtl/>
              </w:rPr>
            </w:pPr>
          </w:p>
          <w:p w:rsidR="0026558E" w:rsidRPr="009A5683" w:rsidRDefault="0026558E" w:rsidP="0026558E">
            <w:pPr>
              <w:bidi/>
              <w:rPr>
                <w:rFonts w:eastAsia="Times New Roman"/>
                <w:sz w:val="28"/>
                <w:szCs w:val="28"/>
                <w:lang w:val="en-US" w:bidi="ar-DZ"/>
              </w:rPr>
            </w:pPr>
          </w:p>
          <w:p w:rsidR="00917D63" w:rsidRPr="009A5683" w:rsidRDefault="00917D63" w:rsidP="00E75AA3">
            <w:pPr>
              <w:bidi/>
              <w:rPr>
                <w:rFonts w:eastAsia="Times New Roman"/>
                <w:sz w:val="28"/>
                <w:szCs w:val="28"/>
                <w:rtl/>
                <w:lang w:val="en-US" w:bidi="ar-DZ"/>
              </w:rPr>
            </w:pP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6D6820" w:rsidRDefault="006D6820" w:rsidP="006D6820">
            <w:pPr>
              <w:bidi/>
              <w:rPr>
                <w:rFonts w:ascii="Bahij Palatino Arabic" w:hAnsi="Bahij Palatino Arabic" w:cs="Bahij Palatino Arabic"/>
                <w:noProof/>
                <w:sz w:val="28"/>
                <w:szCs w:val="28"/>
                <w:rtl/>
              </w:rPr>
            </w:pPr>
          </w:p>
          <w:p w:rsidR="006D6820" w:rsidRDefault="000C44FB" w:rsidP="006D6820">
            <w:pPr>
              <w:bidi/>
              <w:rPr>
                <w:rFonts w:ascii="Bahij Palatino Arabic" w:hAnsi="Bahij Palatino Arabic" w:cs="Bahij Palatino Arabic"/>
                <w:noProof/>
                <w:sz w:val="28"/>
                <w:szCs w:val="28"/>
                <w:rtl/>
                <w:lang w:bidi="ar-DZ"/>
              </w:rPr>
            </w:pPr>
            <w:r>
              <w:rPr>
                <w:rFonts w:ascii="Bahij Palatino Arabic" w:hAnsi="Bahij Palatino Arabic" w:cs="Bahij Palatino Arabic" w:hint="cs"/>
                <w:noProof/>
                <w:color w:val="000000" w:themeColor="text1"/>
                <w:sz w:val="28"/>
                <w:szCs w:val="28"/>
                <w:rtl/>
              </w:rPr>
              <mc:AlternateContent>
                <mc:Choice Requires="wps">
                  <w:drawing>
                    <wp:anchor distT="0" distB="0" distL="114300" distR="114300" simplePos="0" relativeHeight="252470272" behindDoc="0" locked="0" layoutInCell="1" allowOverlap="1" wp14:anchorId="468B6BDB" wp14:editId="6DB59496">
                      <wp:simplePos x="0" y="0"/>
                      <wp:positionH relativeFrom="column">
                        <wp:posOffset>817880</wp:posOffset>
                      </wp:positionH>
                      <wp:positionV relativeFrom="paragraph">
                        <wp:posOffset>238760</wp:posOffset>
                      </wp:positionV>
                      <wp:extent cx="0" cy="9720000"/>
                      <wp:effectExtent l="0" t="0" r="19050" b="33655"/>
                      <wp:wrapNone/>
                      <wp:docPr id="228" name="Connecteur droit 2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720000"/>
                              </a:xfrm>
                              <a:prstGeom prst="line">
                                <a:avLst/>
                              </a:prstGeom>
                              <a:noFill/>
                              <a:ln w="15875" cap="flat" cmpd="sng" algn="ctr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line w14:anchorId="0DFA9A7E" id="Connecteur droit 228" o:spid="_x0000_s1026" style="position:absolute;z-index:252470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4.4pt,18.8pt" to="64.4pt,78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" strokecolor="#17316c [2409]" strokeweight="1.25pt">
                      <v:stroke joinstyle="miter"/>
                    </v:line>
                  </w:pict>
                </mc:Fallback>
              </mc:AlternateContent>
            </w:r>
          </w:p>
          <w:p w:rsidR="00071892" w:rsidRDefault="00071892" w:rsidP="00071892">
            <w:pPr>
              <w:bidi/>
              <w:rPr>
                <w:rFonts w:ascii="Bahij Palatino Arabic" w:hAnsi="Bahij Palatino Arabic" w:cs="Bahij Palatino Arabic"/>
                <w:noProof/>
                <w:sz w:val="28"/>
                <w:szCs w:val="28"/>
                <w:rtl/>
              </w:rPr>
            </w:pPr>
          </w:p>
          <w:p w:rsidR="00CF73FB" w:rsidRDefault="00CF73FB" w:rsidP="00CF73FB">
            <w:pPr>
              <w:bidi/>
              <w:rPr>
                <w:rFonts w:ascii="Bahij Palatino Arabic" w:hAnsi="Bahij Palatino Arabic" w:cs="Bahij Palatino Arabic"/>
                <w:noProof/>
                <w:sz w:val="28"/>
                <w:szCs w:val="28"/>
                <w:rtl/>
                <w:lang w:bidi="ar-DZ"/>
              </w:rPr>
            </w:pPr>
          </w:p>
          <w:p w:rsidR="00CF73FB" w:rsidRDefault="00CF73FB" w:rsidP="00CF73FB">
            <w:pPr>
              <w:bidi/>
              <w:rPr>
                <w:rFonts w:ascii="Bahij Palatino Arabic" w:hAnsi="Bahij Palatino Arabic" w:cs="Bahij Palatino Arabic"/>
                <w:noProof/>
                <w:sz w:val="26"/>
                <w:szCs w:val="26"/>
              </w:rPr>
            </w:pPr>
          </w:p>
          <w:p w:rsidR="008A3D91" w:rsidRDefault="008A3D91" w:rsidP="008A3D91">
            <w:pPr>
              <w:bidi/>
              <w:rPr>
                <w:rFonts w:ascii="Bahij Palatino Arabic" w:hAnsi="Bahij Palatino Arabic" w:cs="Bahij Palatino Arabic"/>
                <w:noProof/>
                <w:sz w:val="26"/>
                <w:szCs w:val="26"/>
              </w:rPr>
            </w:pPr>
          </w:p>
          <w:p w:rsidR="008A3D91" w:rsidRDefault="008A3D91" w:rsidP="008A3D91">
            <w:pPr>
              <w:bidi/>
              <w:rPr>
                <w:rFonts w:ascii="Bahij Palatino Arabic" w:hAnsi="Bahij Palatino Arabic" w:cs="Bahij Palatino Arabic"/>
                <w:noProof/>
                <w:sz w:val="28"/>
                <w:szCs w:val="28"/>
                <w:rtl/>
              </w:rPr>
            </w:pPr>
          </w:p>
          <w:p w:rsidR="00CF73FB" w:rsidRDefault="00CF73FB" w:rsidP="00CF73FB">
            <w:pPr>
              <w:bidi/>
              <w:rPr>
                <w:rFonts w:ascii="Bahij Palatino Arabic" w:hAnsi="Bahij Palatino Arabic" w:cs="Bahij Palatino Arabic"/>
                <w:noProof/>
                <w:sz w:val="28"/>
                <w:szCs w:val="28"/>
                <w:rtl/>
              </w:rPr>
            </w:pPr>
          </w:p>
          <w:p w:rsidR="00CF73FB" w:rsidRDefault="00CF73FB" w:rsidP="00CF73FB">
            <w:pPr>
              <w:bidi/>
              <w:rPr>
                <w:rFonts w:ascii="Bahij Palatino Arabic" w:hAnsi="Bahij Palatino Arabic" w:cs="Bahij Palatino Arabic"/>
                <w:noProof/>
                <w:sz w:val="28"/>
                <w:szCs w:val="28"/>
                <w:rtl/>
              </w:rPr>
            </w:pPr>
          </w:p>
          <w:p w:rsidR="00CF73FB" w:rsidRDefault="00CF73FB" w:rsidP="00CF73FB">
            <w:pPr>
              <w:bidi/>
              <w:rPr>
                <w:rFonts w:ascii="Bahij Palatino Arabic" w:hAnsi="Bahij Palatino Arabic" w:cs="Bahij Palatino Arabic"/>
                <w:noProof/>
                <w:sz w:val="28"/>
                <w:szCs w:val="28"/>
                <w:rtl/>
              </w:rPr>
            </w:pPr>
          </w:p>
          <w:p w:rsidR="00747024" w:rsidRDefault="00747024" w:rsidP="00747024">
            <w:pPr>
              <w:bidi/>
              <w:rPr>
                <w:rFonts w:ascii="Bahij Palatino Arabic" w:hAnsi="Bahij Palatino Arabic" w:cs="Bahij Palatino Arabic"/>
                <w:noProof/>
                <w:sz w:val="26"/>
                <w:szCs w:val="26"/>
              </w:rPr>
            </w:pPr>
          </w:p>
          <w:p w:rsidR="00747024" w:rsidRDefault="00747024" w:rsidP="00747024">
            <w:pPr>
              <w:bidi/>
              <w:rPr>
                <w:rFonts w:ascii="Bahij Palatino Arabic" w:hAnsi="Bahij Palatino Arabic" w:cs="Bahij Palatino Arabic"/>
                <w:noProof/>
                <w:sz w:val="26"/>
                <w:szCs w:val="26"/>
              </w:rPr>
            </w:pPr>
          </w:p>
          <w:p w:rsidR="00747024" w:rsidRDefault="00747024" w:rsidP="00747024">
            <w:pPr>
              <w:bidi/>
              <w:rPr>
                <w:rFonts w:ascii="Bahij Palatino Arabic" w:hAnsi="Bahij Palatino Arabic" w:cs="Bahij Palatino Arabic"/>
                <w:noProof/>
                <w:sz w:val="26"/>
                <w:szCs w:val="26"/>
              </w:rPr>
            </w:pPr>
          </w:p>
          <w:p w:rsidR="00747024" w:rsidRDefault="00747024" w:rsidP="00747024">
            <w:pPr>
              <w:bidi/>
              <w:rPr>
                <w:rFonts w:ascii="Bahij Palatino Arabic" w:hAnsi="Bahij Palatino Arabic" w:cs="Bahij Palatino Arabic"/>
                <w:noProof/>
                <w:sz w:val="26"/>
                <w:szCs w:val="26"/>
              </w:rPr>
            </w:pPr>
          </w:p>
          <w:p w:rsidR="00747024" w:rsidRPr="00747024" w:rsidRDefault="00747024" w:rsidP="00747024">
            <w:pPr>
              <w:bidi/>
              <w:rPr>
                <w:rFonts w:ascii="Bahij Palatino Arabic" w:hAnsi="Bahij Palatino Arabic" w:cs="Bahij Palatino Arabic"/>
                <w:noProof/>
                <w:sz w:val="26"/>
                <w:szCs w:val="26"/>
                <w:rtl/>
              </w:rPr>
            </w:pPr>
          </w:p>
          <w:p w:rsidR="006D6820" w:rsidRDefault="006D6820" w:rsidP="006D6820">
            <w:pPr>
              <w:bidi/>
              <w:rPr>
                <w:rFonts w:ascii="Bahij Palatino Arabic" w:hAnsi="Bahij Palatino Arabic" w:cs="Bahij Palatino Arabic"/>
                <w:noProof/>
                <w:sz w:val="28"/>
                <w:szCs w:val="28"/>
                <w:rtl/>
              </w:rPr>
            </w:pPr>
          </w:p>
          <w:p w:rsidR="008873BD" w:rsidRDefault="008873BD" w:rsidP="008873BD">
            <w:pPr>
              <w:bidi/>
              <w:rPr>
                <w:rFonts w:ascii="Bahij Palatino Arabic" w:hAnsi="Bahij Palatino Arabic" w:cs="Bahij Palatino Arabic"/>
                <w:noProof/>
                <w:sz w:val="28"/>
                <w:szCs w:val="28"/>
                <w:rtl/>
              </w:rPr>
            </w:pPr>
          </w:p>
          <w:p w:rsidR="008873BD" w:rsidRDefault="008873BD" w:rsidP="008873BD">
            <w:pPr>
              <w:bidi/>
              <w:rPr>
                <w:rFonts w:ascii="Bahij Palatino Arabic" w:hAnsi="Bahij Palatino Arabic" w:cs="Bahij Palatino Arabic"/>
                <w:noProof/>
                <w:sz w:val="28"/>
                <w:szCs w:val="28"/>
                <w:rtl/>
              </w:rPr>
            </w:pPr>
          </w:p>
          <w:p w:rsidR="00747024" w:rsidRDefault="00747024" w:rsidP="00747024">
            <w:pPr>
              <w:bidi/>
              <w:rPr>
                <w:rFonts w:ascii="Bahij Palatino Arabic" w:hAnsi="Bahij Palatino Arabic" w:cs="Bahij Palatino Arabic"/>
                <w:noProof/>
                <w:sz w:val="28"/>
                <w:szCs w:val="28"/>
              </w:rPr>
            </w:pPr>
          </w:p>
          <w:p w:rsidR="008873BD" w:rsidRDefault="008873BD" w:rsidP="008873BD">
            <w:pPr>
              <w:bidi/>
              <w:rPr>
                <w:rFonts w:ascii="Bahij Palatino Arabic" w:hAnsi="Bahij Palatino Arabic" w:cs="Bahij Palatino Arabic"/>
                <w:noProof/>
                <w:sz w:val="28"/>
                <w:szCs w:val="28"/>
                <w:rtl/>
              </w:rPr>
            </w:pPr>
          </w:p>
          <w:p w:rsidR="008873BD" w:rsidRDefault="008873BD" w:rsidP="008873BD">
            <w:pPr>
              <w:bidi/>
              <w:rPr>
                <w:rFonts w:ascii="Bahij Palatino Arabic" w:hAnsi="Bahij Palatino Arabic" w:cs="Bahij Palatino Arabic"/>
                <w:noProof/>
                <w:sz w:val="28"/>
                <w:szCs w:val="28"/>
                <w:rtl/>
              </w:rPr>
            </w:pPr>
          </w:p>
          <w:p w:rsidR="00710905" w:rsidRDefault="00710905" w:rsidP="006D6820">
            <w:pPr>
              <w:bidi/>
              <w:rPr>
                <w:rFonts w:ascii="Bahij Palatino Arabic" w:hAnsi="Bahij Palatino Arabic" w:cs="Bahij Palatino Arabic"/>
                <w:noProof/>
                <w:sz w:val="28"/>
                <w:szCs w:val="28"/>
                <w:rtl/>
              </w:rPr>
            </w:pPr>
          </w:p>
          <w:p w:rsidR="00573DD0" w:rsidRDefault="00573DD0" w:rsidP="00573DD0">
            <w:pPr>
              <w:bidi/>
              <w:rPr>
                <w:noProof/>
                <w:rtl/>
              </w:rPr>
            </w:pPr>
          </w:p>
        </w:tc>
        <w:tc>
          <w:tcPr>
            <w:tcW w:w="8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C747C8" w:rsidRDefault="00C1580B" w:rsidP="00710905">
            <w:pPr>
              <w:bidi/>
              <w:rPr>
                <w:rFonts w:ascii="Tahoma" w:hAnsi="Tahoma" w:cs="Tahoma"/>
                <w:noProof/>
                <w:color w:val="000000" w:themeColor="text1"/>
                <w:sz w:val="28"/>
                <w:szCs w:val="28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474368" behindDoc="0" locked="0" layoutInCell="1" allowOverlap="1" wp14:anchorId="5A69A4E4" wp14:editId="21E794BC">
                      <wp:simplePos x="0" y="0"/>
                      <wp:positionH relativeFrom="column">
                        <wp:posOffset>45085</wp:posOffset>
                      </wp:positionH>
                      <wp:positionV relativeFrom="paragraph">
                        <wp:posOffset>187960</wp:posOffset>
                      </wp:positionV>
                      <wp:extent cx="358014" cy="386055"/>
                      <wp:effectExtent l="0" t="38100" r="0" b="14605"/>
                      <wp:wrapNone/>
                      <wp:docPr id="246" name="Rounded Rectangle 20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xmlns:w16se="http://schemas.microsoft.com/office/word/2015/wordml/sym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cx="http://schemas.microsoft.com/office/drawing/2014/chartex" xmlns="" id="{4F875B9C-8AF6-4C94-A98B-BBB174AE1FE2}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 rot="2160000">
                                <a:off x="0" y="0"/>
                                <a:ext cx="358014" cy="386055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2735240" h="2951283">
                                    <a:moveTo>
                                      <a:pt x="945240" y="943134"/>
                                    </a:moveTo>
                                    <a:cubicBezTo>
                                      <a:pt x="504657" y="1263236"/>
                                      <a:pt x="406988" y="1879894"/>
                                      <a:pt x="727090" y="2320477"/>
                                    </a:cubicBezTo>
                                    <a:cubicBezTo>
                                      <a:pt x="1047193" y="2761060"/>
                                      <a:pt x="1663850" y="2858729"/>
                                      <a:pt x="2104434" y="2538627"/>
                                    </a:cubicBezTo>
                                    <a:cubicBezTo>
                                      <a:pt x="2545017" y="2218524"/>
                                      <a:pt x="2642686" y="1601867"/>
                                      <a:pt x="2322584" y="1161283"/>
                                    </a:cubicBezTo>
                                    <a:cubicBezTo>
                                      <a:pt x="2003839" y="722570"/>
                                      <a:pt x="1391052" y="623866"/>
                                      <a:pt x="951049" y="939346"/>
                                    </a:cubicBezTo>
                                    <a:lnTo>
                                      <a:pt x="1557721" y="1618250"/>
                                    </a:lnTo>
                                    <a:cubicBezTo>
                                      <a:pt x="1596798" y="1621348"/>
                                      <a:pt x="1633874" y="1641400"/>
                                      <a:pt x="1658719" y="1675596"/>
                                    </a:cubicBezTo>
                                    <a:cubicBezTo>
                                      <a:pt x="1705470" y="1739944"/>
                                      <a:pt x="1691206" y="1830007"/>
                                      <a:pt x="1626858" y="1876758"/>
                                    </a:cubicBezTo>
                                    <a:cubicBezTo>
                                      <a:pt x="1562511" y="1923509"/>
                                      <a:pt x="1472448" y="1909245"/>
                                      <a:pt x="1425696" y="1844897"/>
                                    </a:cubicBezTo>
                                    <a:cubicBezTo>
                                      <a:pt x="1398776" y="1807844"/>
                                      <a:pt x="1392087" y="1762265"/>
                                      <a:pt x="1405709" y="1721944"/>
                                    </a:cubicBezTo>
                                    <a:lnTo>
                                      <a:pt x="950242" y="939871"/>
                                    </a:lnTo>
                                    <a:cubicBezTo>
                                      <a:pt x="948462" y="940800"/>
                                      <a:pt x="946850" y="941964"/>
                                      <a:pt x="945240" y="943134"/>
                                    </a:cubicBezTo>
                                    <a:close/>
                                    <a:moveTo>
                                      <a:pt x="390013" y="178929"/>
                                    </a:moveTo>
                                    <a:cubicBezTo>
                                      <a:pt x="223423" y="299964"/>
                                      <a:pt x="186493" y="533130"/>
                                      <a:pt x="307528" y="699721"/>
                                    </a:cubicBezTo>
                                    <a:cubicBezTo>
                                      <a:pt x="392822" y="817118"/>
                                      <a:pt x="533802" y="870124"/>
                                      <a:pt x="667672" y="847235"/>
                                    </a:cubicBezTo>
                                    <a:lnTo>
                                      <a:pt x="556452" y="694153"/>
                                    </a:lnTo>
                                    <a:lnTo>
                                      <a:pt x="528500" y="714461"/>
                                    </a:lnTo>
                                    <a:cubicBezTo>
                                      <a:pt x="498835" y="736014"/>
                                      <a:pt x="457314" y="729437"/>
                                      <a:pt x="435761" y="699772"/>
                                    </a:cubicBezTo>
                                    <a:lnTo>
                                      <a:pt x="341779" y="570418"/>
                                    </a:lnTo>
                                    <a:cubicBezTo>
                                      <a:pt x="320226" y="540753"/>
                                      <a:pt x="326803" y="499231"/>
                                      <a:pt x="356468" y="477679"/>
                                    </a:cubicBezTo>
                                    <a:lnTo>
                                      <a:pt x="684509" y="239343"/>
                                    </a:lnTo>
                                    <a:cubicBezTo>
                                      <a:pt x="714174" y="217790"/>
                                      <a:pt x="755695" y="224366"/>
                                      <a:pt x="777248" y="254031"/>
                                    </a:cubicBezTo>
                                    <a:lnTo>
                                      <a:pt x="871230" y="383386"/>
                                    </a:lnTo>
                                    <a:cubicBezTo>
                                      <a:pt x="892782" y="413051"/>
                                      <a:pt x="886206" y="454572"/>
                                      <a:pt x="856541" y="476125"/>
                                    </a:cubicBezTo>
                                    <a:lnTo>
                                      <a:pt x="828590" y="496433"/>
                                    </a:lnTo>
                                    <a:lnTo>
                                      <a:pt x="939810" y="649514"/>
                                    </a:lnTo>
                                    <a:cubicBezTo>
                                      <a:pt x="1002947" y="529270"/>
                                      <a:pt x="996100" y="378811"/>
                                      <a:pt x="910806" y="261414"/>
                                    </a:cubicBezTo>
                                    <a:cubicBezTo>
                                      <a:pt x="789771" y="94824"/>
                                      <a:pt x="556604" y="57894"/>
                                      <a:pt x="390013" y="178929"/>
                                    </a:cubicBezTo>
                                    <a:close/>
                                    <a:moveTo>
                                      <a:pt x="326716" y="91807"/>
                                    </a:moveTo>
                                    <a:cubicBezTo>
                                      <a:pt x="541423" y="-64186"/>
                                      <a:pt x="841934" y="-16590"/>
                                      <a:pt x="997927" y="198117"/>
                                    </a:cubicBezTo>
                                    <a:cubicBezTo>
                                      <a:pt x="1090326" y="325293"/>
                                      <a:pt x="1111296" y="482575"/>
                                      <a:pt x="1067359" y="621566"/>
                                    </a:cubicBezTo>
                                    <a:cubicBezTo>
                                      <a:pt x="1125087" y="596400"/>
                                      <a:pt x="1184605" y="577365"/>
                                      <a:pt x="1244892" y="563339"/>
                                    </a:cubicBezTo>
                                    <a:lnTo>
                                      <a:pt x="1244892" y="425809"/>
                                    </a:lnTo>
                                    <a:lnTo>
                                      <a:pt x="1238396" y="425809"/>
                                    </a:lnTo>
                                    <a:cubicBezTo>
                                      <a:pt x="1203300" y="425809"/>
                                      <a:pt x="1174849" y="397358"/>
                                      <a:pt x="1174849" y="362262"/>
                                    </a:cubicBezTo>
                                    <a:lnTo>
                                      <a:pt x="1174849" y="209229"/>
                                    </a:lnTo>
                                    <a:cubicBezTo>
                                      <a:pt x="1174849" y="191681"/>
                                      <a:pt x="1181962" y="175794"/>
                                      <a:pt x="1193462" y="164294"/>
                                    </a:cubicBezTo>
                                    <a:cubicBezTo>
                                      <a:pt x="1204961" y="152795"/>
                                      <a:pt x="1220848" y="145682"/>
                                      <a:pt x="1238396" y="145682"/>
                                    </a:cubicBezTo>
                                    <a:lnTo>
                                      <a:pt x="1484804" y="145682"/>
                                    </a:lnTo>
                                    <a:cubicBezTo>
                                      <a:pt x="1519900" y="145682"/>
                                      <a:pt x="1548351" y="174133"/>
                                      <a:pt x="1548351" y="209229"/>
                                    </a:cubicBezTo>
                                    <a:lnTo>
                                      <a:pt x="1548351" y="362262"/>
                                    </a:lnTo>
                                    <a:cubicBezTo>
                                      <a:pt x="1548351" y="397358"/>
                                      <a:pt x="1519900" y="425809"/>
                                      <a:pt x="1484804" y="425809"/>
                                    </a:cubicBezTo>
                                    <a:lnTo>
                                      <a:pt x="1478305" y="425809"/>
                                    </a:lnTo>
                                    <a:lnTo>
                                      <a:pt x="1478305" y="531522"/>
                                    </a:lnTo>
                                    <a:cubicBezTo>
                                      <a:pt x="1867969" y="516696"/>
                                      <a:pt x="2257580" y="690299"/>
                                      <a:pt x="2504004" y="1029474"/>
                                    </a:cubicBezTo>
                                    <a:cubicBezTo>
                                      <a:pt x="2896903" y="1570253"/>
                                      <a:pt x="2777023" y="2327148"/>
                                      <a:pt x="2236244" y="2720047"/>
                                    </a:cubicBezTo>
                                    <a:cubicBezTo>
                                      <a:pt x="1695464" y="3112946"/>
                                      <a:pt x="938569" y="2993066"/>
                                      <a:pt x="545670" y="2452287"/>
                                    </a:cubicBezTo>
                                    <a:cubicBezTo>
                                      <a:pt x="302842" y="2118063"/>
                                      <a:pt x="255883" y="1701289"/>
                                      <a:pt x="383624" y="1339097"/>
                                    </a:cubicBezTo>
                                    <a:lnTo>
                                      <a:pt x="271337" y="1301981"/>
                                    </a:lnTo>
                                    <a:lnTo>
                                      <a:pt x="269200" y="1308446"/>
                                    </a:lnTo>
                                    <a:cubicBezTo>
                                      <a:pt x="258184" y="1341768"/>
                                      <a:pt x="222242" y="1359852"/>
                                      <a:pt x="188919" y="1348836"/>
                                    </a:cubicBezTo>
                                    <a:lnTo>
                                      <a:pt x="43619" y="1300805"/>
                                    </a:lnTo>
                                    <a:cubicBezTo>
                                      <a:pt x="10297" y="1289790"/>
                                      <a:pt x="-7787" y="1253847"/>
                                      <a:pt x="3228" y="1220525"/>
                                    </a:cubicBezTo>
                                    <a:lnTo>
                                      <a:pt x="80565" y="986568"/>
                                    </a:lnTo>
                                    <a:cubicBezTo>
                                      <a:pt x="86073" y="969906"/>
                                      <a:pt x="97812" y="957056"/>
                                      <a:pt x="112340" y="949746"/>
                                    </a:cubicBezTo>
                                    <a:cubicBezTo>
                                      <a:pt x="126869" y="942436"/>
                                      <a:pt x="144185" y="940669"/>
                                      <a:pt x="160847" y="946177"/>
                                    </a:cubicBezTo>
                                    <a:lnTo>
                                      <a:pt x="306147" y="994208"/>
                                    </a:lnTo>
                                    <a:cubicBezTo>
                                      <a:pt x="339468" y="1005223"/>
                                      <a:pt x="357552" y="1041166"/>
                                      <a:pt x="346537" y="1074488"/>
                                    </a:cubicBezTo>
                                    <a:lnTo>
                                      <a:pt x="344596" y="1080361"/>
                                    </a:lnTo>
                                    <a:lnTo>
                                      <a:pt x="482601" y="1125980"/>
                                    </a:lnTo>
                                    <a:cubicBezTo>
                                      <a:pt x="516519" y="1067404"/>
                                      <a:pt x="556040" y="1011588"/>
                                      <a:pt x="601675" y="959905"/>
                                    </a:cubicBezTo>
                                    <a:cubicBezTo>
                                      <a:pt x="455910" y="958740"/>
                                      <a:pt x="312806" y="890195"/>
                                      <a:pt x="220407" y="763018"/>
                                    </a:cubicBezTo>
                                    <a:cubicBezTo>
                                      <a:pt x="64413" y="548311"/>
                                      <a:pt x="112009" y="247801"/>
                                      <a:pt x="326716" y="9180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75000"/>
                                </a:scheme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tlCol="0" anchor="ctr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5087C56C" id="Rounded Rectangle 20" o:spid="_x0000_s1026" style="position:absolute;margin-left:3.55pt;margin-top:14.8pt;width:28.2pt;height:30.4pt;rotation:36;z-index:252474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735240,29512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" path="m945240,943134c504657,1263236,406988,1879894,727090,2320477v320103,440583,936760,538252,1377344,218150c2545017,2218524,2642686,1601867,2322584,1161283,2003839,722570,1391052,623866,951049,939346r606672,678904c1596798,1621348,1633874,1641400,1658719,1675596v46751,64348,32487,154411,-31861,201162c1562511,1923509,1472448,1909245,1425696,1844897v-26920,-37053,-33609,-82632,-19987,-122953l950242,939871v-1780,929,-3392,2093,-5002,3263xm390013,178929c223423,299964,186493,533130,307528,699721v85294,117397,226274,170403,360144,147514l556452,694153r-27952,20308c498835,736014,457314,729437,435761,699772l341779,570418v-21553,-29665,-14976,-71187,14689,-92739l684509,239343v29665,-21553,71186,-14977,92739,14688l871230,383386v21552,29665,14976,71186,-14689,92739l828590,496433,939810,649514c1002947,529270,996100,378811,910806,261414,789771,94824,556604,57894,390013,178929xm326716,91807c541423,-64186,841934,-16590,997927,198117v92399,127176,113369,284458,69432,423449c1125087,596400,1184605,577365,1244892,563339r,-137530l1238396,425809v-35096,,-63547,-28451,-63547,-63547l1174849,209229v,-17548,7113,-33435,18613,-44935c1204961,152795,1220848,145682,1238396,145682r246408,c1519900,145682,1548351,174133,1548351,209229r,153033c1548351,397358,1519900,425809,1484804,425809r-6499,l1478305,531522v389664,-14826,779275,158777,1025699,497952c2896903,1570253,2777023,2327148,2236244,2720047,1695464,3112946,938569,2993066,545670,2452287,302842,2118063,255883,1701289,383624,1339097l271337,1301981r-2137,6465c258184,1341768,222242,1359852,188919,1348836l43619,1300805c10297,1289790,-7787,1253847,3228,1220525l80565,986568v5508,-16662,17247,-29512,31775,-36822c126869,942436,144185,940669,160847,946177r145300,48031c339468,1005223,357552,1041166,346537,1074488r-1941,5873l482601,1125980v33918,-58576,73439,-114392,119074,-166075c455910,958740,312806,890195,220407,763018,64413,548311,112009,247801,326716,91807xe" fillcolor="#17316c [2409]" stroked="f" strokeweight="1pt">
                      <v:stroke joinstyle="miter"/>
                      <v:path arrowok="t"/>
                      <o:lock v:ext="edit" aspectratio="t"/>
                    </v:shape>
                  </w:pict>
                </mc:Fallback>
              </mc:AlternateContent>
            </w:r>
          </w:p>
          <w:p w:rsidR="00C747C8" w:rsidRDefault="00850838" w:rsidP="00C747C8">
            <w:pPr>
              <w:bidi/>
              <w:jc w:val="center"/>
              <w:rPr>
                <w:rFonts w:ascii="Tahoma" w:hAnsi="Tahoma" w:cs="Tahoma"/>
                <w:sz w:val="28"/>
                <w:szCs w:val="28"/>
              </w:rPr>
            </w:pPr>
            <w:r>
              <w:rPr>
                <w:rFonts w:ascii="Tahoma" w:hAnsi="Tahoma" w:cs="Tahoma"/>
                <w:noProof/>
                <w:sz w:val="28"/>
                <w:szCs w:val="28"/>
                <w:rtl/>
              </w:rPr>
              <mc:AlternateContent>
                <mc:Choice Requires="wps">
                  <w:drawing>
                    <wp:anchor distT="0" distB="0" distL="114300" distR="114300" simplePos="0" relativeHeight="252463104" behindDoc="0" locked="0" layoutInCell="1" allowOverlap="1" wp14:anchorId="11E6913E" wp14:editId="555EBC88">
                      <wp:simplePos x="0" y="0"/>
                      <wp:positionH relativeFrom="column">
                        <wp:posOffset>203200</wp:posOffset>
                      </wp:positionH>
                      <wp:positionV relativeFrom="paragraph">
                        <wp:posOffset>209550</wp:posOffset>
                      </wp:positionV>
                      <wp:extent cx="6912000" cy="0"/>
                      <wp:effectExtent l="0" t="0" r="22225" b="19050"/>
                      <wp:wrapNone/>
                      <wp:docPr id="167" name="Connecteur droit 16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912000" cy="0"/>
                              </a:xfrm>
                              <a:prstGeom prst="lin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line w14:anchorId="7CD87A4C" id="Connecteur droit 167" o:spid="_x0000_s1026" style="position:absolute;z-index:2524631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6pt,16.5pt" to="560.25pt,1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" strokecolor="#17316c [2409]" strokeweight="2pt">
                      <v:stroke joinstyle="miter"/>
                    </v:line>
                  </w:pict>
                </mc:Fallback>
              </mc:AlternateContent>
            </w:r>
            <w:r w:rsidR="001F2862">
              <w:rPr>
                <w:rFonts w:ascii="Bahij Palatino Arabic" w:hAnsi="Bahij Palatino Arabic" w:cs="Bahij Palatino Arabic" w:hint="cs"/>
                <w:noProof/>
                <w:color w:val="000000" w:themeColor="text1"/>
                <w:sz w:val="28"/>
                <w:szCs w:val="28"/>
                <w:rtl/>
              </w:rPr>
              <mc:AlternateContent>
                <mc:Choice Requires="wps">
                  <w:drawing>
                    <wp:anchor distT="0" distB="0" distL="114300" distR="114300" simplePos="0" relativeHeight="252456960" behindDoc="0" locked="0" layoutInCell="1" allowOverlap="1" wp14:anchorId="2F4EED1A" wp14:editId="01EAC7A8">
                      <wp:simplePos x="0" y="0"/>
                      <wp:positionH relativeFrom="column">
                        <wp:posOffset>222250</wp:posOffset>
                      </wp:positionH>
                      <wp:positionV relativeFrom="paragraph">
                        <wp:posOffset>196850</wp:posOffset>
                      </wp:positionV>
                      <wp:extent cx="0" cy="9756000"/>
                      <wp:effectExtent l="0" t="0" r="19050" b="36195"/>
                      <wp:wrapNone/>
                      <wp:docPr id="149" name="Connecteur droit 1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756000"/>
                              </a:xfrm>
                              <a:prstGeom prst="lin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line w14:anchorId="24663DBE" id="Connecteur droit 149" o:spid="_x0000_s1026" style="position:absolute;z-index:252456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.5pt,15.5pt" to="17.5pt,78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" strokecolor="#17316c [2409]" strokeweight="2pt">
                      <v:stroke joinstyle="miter"/>
                    </v:line>
                  </w:pict>
                </mc:Fallback>
              </mc:AlternateContent>
            </w:r>
          </w:p>
          <w:p w:rsidR="00C747C8" w:rsidRPr="00C747C8" w:rsidRDefault="00C747C8" w:rsidP="00C747C8">
            <w:pPr>
              <w:bidi/>
              <w:rPr>
                <w:rFonts w:ascii="Tahoma" w:hAnsi="Tahoma" w:cs="Tahoma"/>
                <w:sz w:val="28"/>
                <w:szCs w:val="28"/>
              </w:rPr>
            </w:pPr>
          </w:p>
          <w:p w:rsidR="00C747C8" w:rsidRPr="00C747C8" w:rsidRDefault="00C747C8" w:rsidP="00C747C8">
            <w:pPr>
              <w:bidi/>
              <w:rPr>
                <w:rFonts w:ascii="Tahoma" w:hAnsi="Tahoma" w:cs="Tahoma"/>
                <w:sz w:val="28"/>
                <w:szCs w:val="28"/>
              </w:rPr>
            </w:pPr>
          </w:p>
          <w:p w:rsidR="00C747C8" w:rsidRPr="00C747C8" w:rsidRDefault="00C747C8" w:rsidP="00C747C8">
            <w:pPr>
              <w:bidi/>
              <w:rPr>
                <w:rFonts w:ascii="Tahoma" w:hAnsi="Tahoma" w:cs="Tahoma"/>
                <w:sz w:val="28"/>
                <w:szCs w:val="28"/>
              </w:rPr>
            </w:pPr>
          </w:p>
          <w:p w:rsidR="00C747C8" w:rsidRPr="00C747C8" w:rsidRDefault="00084762" w:rsidP="00C747C8">
            <w:pPr>
              <w:bidi/>
              <w:rPr>
                <w:rFonts w:ascii="Tahoma" w:hAnsi="Tahoma" w:cs="Tahoma"/>
                <w:sz w:val="28"/>
                <w:szCs w:val="28"/>
              </w:rPr>
            </w:pPr>
            <w:r>
              <w:rPr>
                <w:rFonts w:ascii="Tahoma" w:hAnsi="Tahoma" w:cs="Tahoma"/>
                <w:noProof/>
                <w:color w:val="000000" w:themeColor="text1"/>
                <w:sz w:val="28"/>
                <w:szCs w:val="28"/>
                <w:rtl/>
              </w:rPr>
              <mc:AlternateContent>
                <mc:Choice Requires="wps">
                  <w:drawing>
                    <wp:anchor distT="0" distB="0" distL="114300" distR="114300" simplePos="0" relativeHeight="252513280" behindDoc="0" locked="0" layoutInCell="1" allowOverlap="1" wp14:anchorId="26FA16E7" wp14:editId="634D6F77">
                      <wp:simplePos x="0" y="0"/>
                      <wp:positionH relativeFrom="column">
                        <wp:posOffset>4283</wp:posOffset>
                      </wp:positionH>
                      <wp:positionV relativeFrom="paragraph">
                        <wp:posOffset>159385</wp:posOffset>
                      </wp:positionV>
                      <wp:extent cx="374650" cy="457200"/>
                      <wp:effectExtent l="0" t="0" r="25400" b="19050"/>
                      <wp:wrapNone/>
                      <wp:docPr id="302" name="Rectangle 30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74650" cy="4572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" lastClr="FFFFFF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:rsidR="0064153A" w:rsidRPr="007C3851" w:rsidRDefault="0064153A" w:rsidP="00F31FDF">
                                  <w:pPr>
                                    <w:bidi/>
                                    <w:jc w:val="center"/>
                                    <w:rPr>
                                      <w:rFonts w:ascii="Bahij Palatino Arabic" w:hAnsi="Bahij Palatino Arabic" w:cs="Bahij Palatino Arabic"/>
                                      <w:color w:val="0B5294" w:themeColor="accent1" w:themeShade="BF"/>
                                      <w:sz w:val="32"/>
                                      <w:szCs w:val="32"/>
                                      <w:rtl/>
                                    </w:rPr>
                                  </w:pPr>
                                  <w:r w:rsidRPr="007C3851">
                                    <w:rPr>
                                      <w:rFonts w:ascii="Bahij Palatino Arabic" w:hAnsi="Bahij Palatino Arabic" w:cs="Bahij Palatino Arabic" w:hint="cs"/>
                                      <w:color w:val="0B5294" w:themeColor="accent1" w:themeShade="BF"/>
                                      <w:sz w:val="32"/>
                                      <w:szCs w:val="32"/>
                                      <w:rtl/>
                                    </w:rPr>
                                    <w:t>20</w:t>
                                  </w:r>
                                  <w:r w:rsidRPr="007C3851">
                                    <w:rPr>
                                      <w:rFonts w:ascii="Bahij Palatino Arabic" w:hAnsi="Bahij Palatino Arabic" w:cs="Bahij Palatino Arabic"/>
                                      <w:color w:val="0B5294" w:themeColor="accent1" w:themeShade="BF"/>
                                      <w:sz w:val="32"/>
                                      <w:szCs w:val="32"/>
                                      <w:rtl/>
                                    </w:rPr>
                                    <w:t xml:space="preserve"> د</w:t>
                                  </w:r>
                                </w:p>
                                <w:p w:rsidR="0064153A" w:rsidRDefault="0064153A" w:rsidP="00F31FDF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vert270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rect w14:anchorId="26FA16E7" id="Rectangle 302" o:spid="_x0000_s1045" style="position:absolute;left:0;text-align:left;margin-left:.35pt;margin-top:12.55pt;width:29.5pt;height:36pt;z-index:252513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" fillcolor="window" strokecolor="window" strokeweight="1pt">
                      <v:textbox style="layout-flow:vertical;mso-layout-flow-alt:bottom-to-top">
                        <w:txbxContent>
                          <w:p w:rsidR="0064153A" w:rsidRPr="007C3851" w:rsidRDefault="0064153A" w:rsidP="00F31FDF">
                            <w:pPr>
                              <w:bidi/>
                              <w:jc w:val="center"/>
                              <w:rPr>
                                <w:rFonts w:ascii="Bahij Palatino Arabic" w:hAnsi="Bahij Palatino Arabic" w:cs="Bahij Palatino Arabic"/>
                                <w:color w:val="0B5294" w:themeColor="accent1" w:themeShade="BF"/>
                                <w:sz w:val="32"/>
                                <w:szCs w:val="32"/>
                                <w:rtl/>
                              </w:rPr>
                            </w:pPr>
                            <w:r w:rsidRPr="007C3851">
                              <w:rPr>
                                <w:rFonts w:ascii="Bahij Palatino Arabic" w:hAnsi="Bahij Palatino Arabic" w:cs="Bahij Palatino Arabic" w:hint="cs"/>
                                <w:color w:val="0B5294" w:themeColor="accent1" w:themeShade="BF"/>
                                <w:sz w:val="32"/>
                                <w:szCs w:val="32"/>
                                <w:rtl/>
                              </w:rPr>
                              <w:t>20</w:t>
                            </w:r>
                            <w:r w:rsidRPr="007C3851">
                              <w:rPr>
                                <w:rFonts w:ascii="Bahij Palatino Arabic" w:hAnsi="Bahij Palatino Arabic" w:cs="Bahij Palatino Arabic"/>
                                <w:color w:val="0B5294" w:themeColor="accent1" w:themeShade="BF"/>
                                <w:sz w:val="32"/>
                                <w:szCs w:val="32"/>
                                <w:rtl/>
                              </w:rPr>
                              <w:t xml:space="preserve"> د</w:t>
                            </w:r>
                          </w:p>
                          <w:p w:rsidR="0064153A" w:rsidRDefault="0064153A" w:rsidP="00F31FDF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:rsidR="00C747C8" w:rsidRPr="00C747C8" w:rsidRDefault="00C747C8" w:rsidP="00C747C8">
            <w:pPr>
              <w:bidi/>
              <w:rPr>
                <w:rFonts w:ascii="Tahoma" w:hAnsi="Tahoma" w:cs="Tahoma"/>
                <w:sz w:val="28"/>
                <w:szCs w:val="28"/>
              </w:rPr>
            </w:pPr>
          </w:p>
          <w:p w:rsidR="00C747C8" w:rsidRPr="00C747C8" w:rsidRDefault="00C747C8" w:rsidP="00C747C8">
            <w:pPr>
              <w:bidi/>
              <w:rPr>
                <w:rFonts w:ascii="Tahoma" w:hAnsi="Tahoma" w:cs="Tahoma"/>
                <w:sz w:val="28"/>
                <w:szCs w:val="28"/>
              </w:rPr>
            </w:pPr>
          </w:p>
          <w:p w:rsidR="00C747C8" w:rsidRPr="00C747C8" w:rsidRDefault="00C747C8" w:rsidP="00C747C8">
            <w:pPr>
              <w:bidi/>
              <w:rPr>
                <w:rFonts w:ascii="Tahoma" w:hAnsi="Tahoma" w:cs="Tahoma"/>
                <w:sz w:val="28"/>
                <w:szCs w:val="28"/>
              </w:rPr>
            </w:pPr>
          </w:p>
          <w:p w:rsidR="00C747C8" w:rsidRPr="00C747C8" w:rsidRDefault="00C747C8" w:rsidP="00C747C8">
            <w:pPr>
              <w:bidi/>
              <w:rPr>
                <w:rFonts w:ascii="Tahoma" w:hAnsi="Tahoma" w:cs="Tahoma"/>
                <w:sz w:val="28"/>
                <w:szCs w:val="28"/>
              </w:rPr>
            </w:pPr>
          </w:p>
          <w:p w:rsidR="00C747C8" w:rsidRPr="00C747C8" w:rsidRDefault="00C747C8" w:rsidP="00C747C8">
            <w:pPr>
              <w:bidi/>
              <w:rPr>
                <w:rFonts w:ascii="Tahoma" w:hAnsi="Tahoma" w:cs="Tahoma"/>
                <w:sz w:val="28"/>
                <w:szCs w:val="28"/>
              </w:rPr>
            </w:pPr>
          </w:p>
          <w:p w:rsidR="00C747C8" w:rsidRDefault="00C747C8" w:rsidP="00C747C8">
            <w:pPr>
              <w:bidi/>
              <w:rPr>
                <w:rFonts w:ascii="Tahoma" w:hAnsi="Tahoma" w:cs="Tahoma"/>
                <w:sz w:val="28"/>
                <w:szCs w:val="28"/>
              </w:rPr>
            </w:pPr>
          </w:p>
          <w:p w:rsidR="00C747C8" w:rsidRPr="00C747C8" w:rsidRDefault="00C747C8" w:rsidP="00C747C8">
            <w:pPr>
              <w:bidi/>
              <w:rPr>
                <w:rFonts w:ascii="Tahoma" w:hAnsi="Tahoma" w:cs="Tahoma"/>
                <w:sz w:val="28"/>
                <w:szCs w:val="28"/>
              </w:rPr>
            </w:pPr>
          </w:p>
          <w:p w:rsidR="00C747C8" w:rsidRPr="00C747C8" w:rsidRDefault="00C747C8" w:rsidP="00C747C8">
            <w:pPr>
              <w:bidi/>
              <w:rPr>
                <w:rFonts w:ascii="Tahoma" w:hAnsi="Tahoma" w:cs="Tahoma"/>
                <w:sz w:val="28"/>
                <w:szCs w:val="28"/>
              </w:rPr>
            </w:pPr>
          </w:p>
          <w:p w:rsidR="00C747C8" w:rsidRPr="00C747C8" w:rsidRDefault="00D03B05" w:rsidP="00C747C8">
            <w:pPr>
              <w:bidi/>
              <w:rPr>
                <w:rFonts w:ascii="Tahoma" w:hAnsi="Tahoma" w:cs="Tahoma"/>
                <w:sz w:val="28"/>
                <w:szCs w:val="28"/>
              </w:rPr>
            </w:pPr>
            <w:r>
              <w:rPr>
                <w:rFonts w:ascii="Tahoma" w:hAnsi="Tahoma" w:cs="Tahoma"/>
                <w:noProof/>
                <w:color w:val="000000" w:themeColor="text1"/>
                <w:sz w:val="28"/>
                <w:szCs w:val="28"/>
                <w:rtl/>
              </w:rPr>
              <mc:AlternateContent>
                <mc:Choice Requires="wps">
                  <w:drawing>
                    <wp:anchor distT="0" distB="0" distL="114300" distR="114300" simplePos="0" relativeHeight="252515328" behindDoc="0" locked="0" layoutInCell="1" allowOverlap="1" wp14:anchorId="7B74531A" wp14:editId="38A51557">
                      <wp:simplePos x="0" y="0"/>
                      <wp:positionH relativeFrom="column">
                        <wp:posOffset>8065</wp:posOffset>
                      </wp:positionH>
                      <wp:positionV relativeFrom="paragraph">
                        <wp:posOffset>204049</wp:posOffset>
                      </wp:positionV>
                      <wp:extent cx="385282" cy="457200"/>
                      <wp:effectExtent l="0" t="0" r="15240" b="19050"/>
                      <wp:wrapNone/>
                      <wp:docPr id="303" name="Rectangle 30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85282" cy="4572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" lastClr="FFFFFF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:rsidR="0064153A" w:rsidRPr="007C3851" w:rsidRDefault="0064153A" w:rsidP="00F31FDF">
                                  <w:pPr>
                                    <w:bidi/>
                                    <w:jc w:val="center"/>
                                    <w:rPr>
                                      <w:rFonts w:ascii="Bahij Palatino Arabic" w:hAnsi="Bahij Palatino Arabic" w:cs="Bahij Palatino Arabic"/>
                                      <w:color w:val="0B5294" w:themeColor="accent1" w:themeShade="BF"/>
                                      <w:sz w:val="32"/>
                                      <w:szCs w:val="32"/>
                                      <w:rtl/>
                                    </w:rPr>
                                  </w:pPr>
                                  <w:r w:rsidRPr="007C3851">
                                    <w:rPr>
                                      <w:rFonts w:ascii="Bahij Palatino Arabic" w:hAnsi="Bahij Palatino Arabic" w:cs="Bahij Palatino Arabic" w:hint="cs"/>
                                      <w:color w:val="0B5294" w:themeColor="accent1" w:themeShade="BF"/>
                                      <w:sz w:val="32"/>
                                      <w:szCs w:val="32"/>
                                      <w:rtl/>
                                    </w:rPr>
                                    <w:t>10</w:t>
                                  </w:r>
                                  <w:r w:rsidRPr="007C3851">
                                    <w:rPr>
                                      <w:rFonts w:ascii="Bahij Palatino Arabic" w:hAnsi="Bahij Palatino Arabic" w:cs="Bahij Palatino Arabic"/>
                                      <w:color w:val="0B5294" w:themeColor="accent1" w:themeShade="BF"/>
                                      <w:sz w:val="32"/>
                                      <w:szCs w:val="32"/>
                                      <w:rtl/>
                                    </w:rPr>
                                    <w:t xml:space="preserve"> د</w:t>
                                  </w:r>
                                </w:p>
                                <w:p w:rsidR="0064153A" w:rsidRDefault="0064153A" w:rsidP="00F31FDF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vert270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rect w14:anchorId="7B74531A" id="Rectangle 303" o:spid="_x0000_s1046" style="position:absolute;left:0;text-align:left;margin-left:.65pt;margin-top:16.05pt;width:30.35pt;height:36pt;z-index:252515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" fillcolor="window" strokecolor="window" strokeweight="1pt">
                      <v:textbox style="layout-flow:vertical;mso-layout-flow-alt:bottom-to-top">
                        <w:txbxContent>
                          <w:p w:rsidR="0064153A" w:rsidRPr="007C3851" w:rsidRDefault="0064153A" w:rsidP="00F31FDF">
                            <w:pPr>
                              <w:bidi/>
                              <w:jc w:val="center"/>
                              <w:rPr>
                                <w:rFonts w:ascii="Bahij Palatino Arabic" w:hAnsi="Bahij Palatino Arabic" w:cs="Bahij Palatino Arabic"/>
                                <w:color w:val="0B5294" w:themeColor="accent1" w:themeShade="BF"/>
                                <w:sz w:val="32"/>
                                <w:szCs w:val="32"/>
                                <w:rtl/>
                              </w:rPr>
                            </w:pPr>
                            <w:r w:rsidRPr="007C3851">
                              <w:rPr>
                                <w:rFonts w:ascii="Bahij Palatino Arabic" w:hAnsi="Bahij Palatino Arabic" w:cs="Bahij Palatino Arabic" w:hint="cs"/>
                                <w:color w:val="0B5294" w:themeColor="accent1" w:themeShade="BF"/>
                                <w:sz w:val="32"/>
                                <w:szCs w:val="32"/>
                                <w:rtl/>
                              </w:rPr>
                              <w:t>10</w:t>
                            </w:r>
                            <w:r w:rsidRPr="007C3851">
                              <w:rPr>
                                <w:rFonts w:ascii="Bahij Palatino Arabic" w:hAnsi="Bahij Palatino Arabic" w:cs="Bahij Palatino Arabic"/>
                                <w:color w:val="0B5294" w:themeColor="accent1" w:themeShade="BF"/>
                                <w:sz w:val="32"/>
                                <w:szCs w:val="32"/>
                                <w:rtl/>
                              </w:rPr>
                              <w:t xml:space="preserve"> د</w:t>
                            </w:r>
                          </w:p>
                          <w:p w:rsidR="0064153A" w:rsidRDefault="0064153A" w:rsidP="00F31FDF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:rsidR="00C747C8" w:rsidRPr="00C747C8" w:rsidRDefault="00C747C8" w:rsidP="00C747C8">
            <w:pPr>
              <w:bidi/>
              <w:rPr>
                <w:rFonts w:ascii="Tahoma" w:hAnsi="Tahoma" w:cs="Tahoma"/>
                <w:sz w:val="28"/>
                <w:szCs w:val="28"/>
              </w:rPr>
            </w:pPr>
          </w:p>
          <w:p w:rsidR="00C747C8" w:rsidRPr="00C747C8" w:rsidRDefault="00C747C8" w:rsidP="00C747C8">
            <w:pPr>
              <w:bidi/>
              <w:rPr>
                <w:rFonts w:ascii="Tahoma" w:hAnsi="Tahoma" w:cs="Tahoma"/>
                <w:sz w:val="28"/>
                <w:szCs w:val="28"/>
              </w:rPr>
            </w:pPr>
          </w:p>
          <w:p w:rsidR="00C747C8" w:rsidRDefault="00C747C8" w:rsidP="00C747C8">
            <w:pPr>
              <w:bidi/>
              <w:rPr>
                <w:rFonts w:ascii="Tahoma" w:hAnsi="Tahoma" w:cs="Tahoma"/>
                <w:sz w:val="28"/>
                <w:szCs w:val="28"/>
              </w:rPr>
            </w:pPr>
          </w:p>
          <w:p w:rsidR="002A7803" w:rsidRDefault="002A7803" w:rsidP="002A7803">
            <w:pPr>
              <w:bidi/>
              <w:rPr>
                <w:rFonts w:ascii="Tahoma" w:hAnsi="Tahoma" w:cs="Tahoma"/>
                <w:sz w:val="28"/>
                <w:szCs w:val="28"/>
              </w:rPr>
            </w:pPr>
          </w:p>
          <w:p w:rsidR="002A7803" w:rsidRDefault="002A7803" w:rsidP="002A7803">
            <w:pPr>
              <w:bidi/>
              <w:rPr>
                <w:rFonts w:ascii="Tahoma" w:hAnsi="Tahoma" w:cs="Tahoma"/>
                <w:sz w:val="28"/>
                <w:szCs w:val="28"/>
              </w:rPr>
            </w:pPr>
          </w:p>
          <w:p w:rsidR="002A7803" w:rsidRPr="00C747C8" w:rsidRDefault="002A7803" w:rsidP="002A7803">
            <w:pPr>
              <w:bidi/>
              <w:rPr>
                <w:rFonts w:ascii="Tahoma" w:hAnsi="Tahoma" w:cs="Tahoma"/>
                <w:sz w:val="28"/>
                <w:szCs w:val="28"/>
              </w:rPr>
            </w:pPr>
          </w:p>
          <w:p w:rsidR="00C747C8" w:rsidRPr="00C747C8" w:rsidRDefault="00C747C8" w:rsidP="00C747C8">
            <w:pPr>
              <w:bidi/>
              <w:rPr>
                <w:rFonts w:ascii="Tahoma" w:hAnsi="Tahoma" w:cs="Tahoma"/>
                <w:sz w:val="28"/>
                <w:szCs w:val="28"/>
              </w:rPr>
            </w:pPr>
          </w:p>
          <w:p w:rsidR="00C747C8" w:rsidRPr="00C747C8" w:rsidRDefault="00C747C8" w:rsidP="00C747C8">
            <w:pPr>
              <w:bidi/>
              <w:rPr>
                <w:rFonts w:ascii="Tahoma" w:hAnsi="Tahoma" w:cs="Tahoma"/>
                <w:sz w:val="28"/>
                <w:szCs w:val="28"/>
              </w:rPr>
            </w:pPr>
          </w:p>
          <w:p w:rsidR="00C747C8" w:rsidRDefault="00C747C8" w:rsidP="00C747C8">
            <w:pPr>
              <w:bidi/>
              <w:rPr>
                <w:rFonts w:ascii="Tahoma" w:hAnsi="Tahoma" w:cs="Tahoma"/>
                <w:sz w:val="28"/>
                <w:szCs w:val="28"/>
              </w:rPr>
            </w:pPr>
          </w:p>
          <w:p w:rsidR="00710905" w:rsidRPr="00C747C8" w:rsidRDefault="00C1580B" w:rsidP="00C747C8">
            <w:pPr>
              <w:bidi/>
              <w:rPr>
                <w:rFonts w:ascii="Tahoma" w:hAnsi="Tahoma" w:cs="Tahoma"/>
                <w:sz w:val="28"/>
                <w:szCs w:val="28"/>
              </w:rPr>
            </w:pPr>
            <w:r>
              <w:rPr>
                <w:rFonts w:ascii="Tahoma" w:hAnsi="Tahoma" w:cs="Tahoma"/>
                <w:noProof/>
                <w:sz w:val="28"/>
                <w:szCs w:val="28"/>
                <w:rtl/>
              </w:rPr>
              <mc:AlternateContent>
                <mc:Choice Requires="wps">
                  <w:drawing>
                    <wp:anchor distT="0" distB="0" distL="114300" distR="114300" simplePos="0" relativeHeight="252465152" behindDoc="0" locked="0" layoutInCell="1" allowOverlap="1" wp14:anchorId="1AFCC3CB" wp14:editId="6DF00368">
                      <wp:simplePos x="0" y="0"/>
                      <wp:positionH relativeFrom="column">
                        <wp:posOffset>206375</wp:posOffset>
                      </wp:positionH>
                      <wp:positionV relativeFrom="paragraph">
                        <wp:posOffset>1353185</wp:posOffset>
                      </wp:positionV>
                      <wp:extent cx="6912000" cy="0"/>
                      <wp:effectExtent l="0" t="0" r="22225" b="19050"/>
                      <wp:wrapNone/>
                      <wp:docPr id="183" name="Connecteur droit 1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912000" cy="0"/>
                              </a:xfrm>
                              <a:prstGeom prst="lin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line w14:anchorId="5CAC8553" id="Connecteur droit 183" o:spid="_x0000_s1026" style="position:absolute;z-index:2524651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6.25pt,106.55pt" to="560.5pt,10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" strokecolor="#17316c [2409]" strokeweight="2pt">
                      <v:stroke joinstyle="miter"/>
                    </v:line>
                  </w:pict>
                </mc:Fallback>
              </mc:AlternateContent>
            </w:r>
          </w:p>
        </w:tc>
      </w:tr>
    </w:tbl>
    <w:p w:rsidR="00675B19" w:rsidRPr="0008497A" w:rsidRDefault="00675B19" w:rsidP="00675B19">
      <w:pPr>
        <w:bidi/>
        <w:rPr>
          <w:rFonts w:ascii="Tahoma" w:hAnsi="Tahoma" w:cs="Tahoma"/>
          <w:sz w:val="28"/>
          <w:szCs w:val="28"/>
        </w:rPr>
      </w:pPr>
    </w:p>
    <w:p w:rsidR="00675B19" w:rsidRPr="00675B19" w:rsidRDefault="00675B19" w:rsidP="00675B19">
      <w:pPr>
        <w:bidi/>
        <w:jc w:val="center"/>
        <w:rPr>
          <w:rFonts w:ascii="Tahoma" w:hAnsi="Tahoma" w:cs="Tahoma"/>
          <w:sz w:val="28"/>
          <w:szCs w:val="28"/>
        </w:rPr>
      </w:pPr>
    </w:p>
    <w:sectPr w:rsidR="00675B19" w:rsidRPr="00675B19" w:rsidSect="007F11C4">
      <w:pgSz w:w="11906" w:h="16838"/>
      <w:pgMar w:top="0" w:right="0" w:bottom="0" w:left="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ahij Palatino Arabic">
    <w:altName w:val="Times New Roman"/>
    <w:charset w:val="00"/>
    <w:family w:val="roman"/>
    <w:pitch w:val="variable"/>
    <w:sig w:usb0="00000000" w:usb1="D000A04A" w:usb2="00000008" w:usb3="00000000" w:csb0="00000041" w:csb1="00000000"/>
  </w:font>
  <w:font w:name="Amiri">
    <w:panose1 w:val="00000500000000000000"/>
    <w:charset w:val="00"/>
    <w:family w:val="auto"/>
    <w:pitch w:val="variable"/>
    <w:sig w:usb0="A000206F" w:usb1="80002042" w:usb2="00000008" w:usb3="00000000" w:csb0="000000D3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adi">
    <w:altName w:val="Times New Roman"/>
    <w:charset w:val="00"/>
    <w:family w:val="roman"/>
    <w:pitch w:val="variable"/>
    <w:sig w:usb0="00000000" w:usb1="80000100" w:usb2="00000008" w:usb3="00000000" w:csb0="00000041" w:csb1="00000000"/>
  </w:font>
  <w:font w:name="ae_Metal">
    <w:panose1 w:val="02060603050605020204"/>
    <w:charset w:val="00"/>
    <w:family w:val="roman"/>
    <w:pitch w:val="variable"/>
    <w:sig w:usb0="800020AF" w:usb1="C000204A" w:usb2="00000008" w:usb3="00000000" w:csb0="00000041" w:csb1="00000000"/>
  </w:font>
  <w:font w:name="ae_AlBattar">
    <w:panose1 w:val="02060603050605020204"/>
    <w:charset w:val="00"/>
    <w:family w:val="roman"/>
    <w:pitch w:val="variable"/>
    <w:sig w:usb0="800020AF" w:usb1="C000204A" w:usb2="00000008" w:usb3="00000000" w:csb0="00000041" w:csb1="00000000"/>
  </w:font>
  <w:font w:name="Dima Naskh">
    <w:altName w:val="Courier New"/>
    <w:charset w:val="00"/>
    <w:family w:val="auto"/>
    <w:pitch w:val="variable"/>
    <w:sig w:usb0="00002003" w:usb1="10000000" w:usb2="00000008" w:usb3="00000000" w:csb0="0000004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7" type="#_x0000_t75" style="width:11.25pt;height:11.25pt" o:bullet="t">
        <v:imagedata r:id="rId1" o:title="msoFEE"/>
      </v:shape>
    </w:pict>
  </w:numPicBullet>
  <w:numPicBullet w:numPicBulletId="1">
    <w:pict>
      <v:shape id="_x0000_i1078" type="#_x0000_t75" style="width:11.25pt;height:11.25pt" o:bullet="t">
        <v:imagedata r:id="rId2" o:title="msoF29B"/>
      </v:shape>
    </w:pict>
  </w:numPicBullet>
  <w:numPicBullet w:numPicBulletId="2">
    <w:pict>
      <v:shape id="_x0000_i1079" type="#_x0000_t75" style="width:7.5pt;height:7.5pt;visibility:visible;mso-wrap-style:square" o:bullet="t">
        <v:imagedata r:id="rId3" o:title=""/>
      </v:shape>
    </w:pict>
  </w:numPicBullet>
  <w:abstractNum w:abstractNumId="0">
    <w:nsid w:val="059E3DB0"/>
    <w:multiLevelType w:val="hybridMultilevel"/>
    <w:tmpl w:val="CF2A3792"/>
    <w:lvl w:ilvl="0" w:tplc="45462282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7030A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4745D42"/>
    <w:multiLevelType w:val="hybridMultilevel"/>
    <w:tmpl w:val="3118C21E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5AE5A06"/>
    <w:multiLevelType w:val="hybridMultilevel"/>
    <w:tmpl w:val="816A1D4A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7857361"/>
    <w:multiLevelType w:val="hybridMultilevel"/>
    <w:tmpl w:val="7CD8F22C"/>
    <w:lvl w:ilvl="0" w:tplc="E202FA9A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9697778"/>
    <w:multiLevelType w:val="hybridMultilevel"/>
    <w:tmpl w:val="6B0E5958"/>
    <w:lvl w:ilvl="0" w:tplc="D146E778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F2911FD"/>
    <w:multiLevelType w:val="hybridMultilevel"/>
    <w:tmpl w:val="F7C4D436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95B3F0B"/>
    <w:multiLevelType w:val="hybridMultilevel"/>
    <w:tmpl w:val="D06EB31A"/>
    <w:lvl w:ilvl="0" w:tplc="04A8ED22">
      <w:start w:val="1"/>
      <w:numFmt w:val="decimal"/>
      <w:lvlText w:val="%1)"/>
      <w:lvlJc w:val="left"/>
      <w:pPr>
        <w:ind w:left="720" w:hanging="360"/>
      </w:pPr>
      <w:rPr>
        <w:rFonts w:ascii="Bahij Palatino Arabic" w:hAnsi="Bahij Palatino Arabic" w:cs="Bahij Palatino Arabic"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C5E414C"/>
    <w:multiLevelType w:val="hybridMultilevel"/>
    <w:tmpl w:val="2E26F108"/>
    <w:lvl w:ilvl="0" w:tplc="D3343232">
      <w:numFmt w:val="bullet"/>
      <w:lvlText w:val="-"/>
      <w:lvlJc w:val="left"/>
      <w:pPr>
        <w:ind w:left="720" w:hanging="360"/>
      </w:pPr>
      <w:rPr>
        <w:rFonts w:ascii="Bahij Palatino Arabic" w:eastAsiaTheme="minorEastAsia" w:hAnsi="Bahij Palatino Arabic" w:cs="Bahij Palatino Arabic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D543E2A"/>
    <w:multiLevelType w:val="hybridMultilevel"/>
    <w:tmpl w:val="547A3B1A"/>
    <w:lvl w:ilvl="0" w:tplc="A0624C8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30B42028"/>
    <w:multiLevelType w:val="hybridMultilevel"/>
    <w:tmpl w:val="971A26EE"/>
    <w:lvl w:ilvl="0" w:tplc="0B3A0FD8">
      <w:start w:val="1"/>
      <w:numFmt w:val="bullet"/>
      <w:lvlText w:val=""/>
      <w:lvlJc w:val="left"/>
      <w:pPr>
        <w:ind w:left="885" w:hanging="360"/>
      </w:pPr>
      <w:rPr>
        <w:rFonts w:ascii="Wingdings" w:hAnsi="Wingdings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10">
    <w:nsid w:val="30EE5F34"/>
    <w:multiLevelType w:val="hybridMultilevel"/>
    <w:tmpl w:val="25EC39EA"/>
    <w:lvl w:ilvl="0" w:tplc="41F610B2">
      <w:start w:val="1"/>
      <w:numFmt w:val="bullet"/>
      <w:lvlText w:val=""/>
      <w:lvlJc w:val="left"/>
      <w:pPr>
        <w:ind w:left="720" w:hanging="360"/>
      </w:pPr>
      <w:rPr>
        <w:rFonts w:ascii="Wingdings" w:hAnsi="Wingdings" w:hint="default"/>
        <w:color w:val="0B5294" w:themeColor="accent1" w:themeShade="BF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6D64903"/>
    <w:multiLevelType w:val="hybridMultilevel"/>
    <w:tmpl w:val="11EE2EC0"/>
    <w:lvl w:ilvl="0" w:tplc="040C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BAE041A"/>
    <w:multiLevelType w:val="hybridMultilevel"/>
    <w:tmpl w:val="19960E74"/>
    <w:lvl w:ilvl="0" w:tplc="F49C92CE">
      <w:start w:val="1"/>
      <w:numFmt w:val="decimal"/>
      <w:lvlText w:val="%1)"/>
      <w:lvlJc w:val="left"/>
      <w:pPr>
        <w:ind w:left="720" w:hanging="360"/>
      </w:pPr>
      <w:rPr>
        <w:b/>
        <w:bCs/>
        <w:color w:val="0B5294" w:themeColor="accent1" w:themeShade="BF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FF24CD5"/>
    <w:multiLevelType w:val="hybridMultilevel"/>
    <w:tmpl w:val="ED568564"/>
    <w:lvl w:ilvl="0" w:tplc="003AF524">
      <w:start w:val="1"/>
      <w:numFmt w:val="arabicAlpha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1C70F35"/>
    <w:multiLevelType w:val="hybridMultilevel"/>
    <w:tmpl w:val="356A9F44"/>
    <w:lvl w:ilvl="0" w:tplc="7D2EC7EE">
      <w:start w:val="1"/>
      <w:numFmt w:val="arabicAlpha"/>
      <w:lvlText w:val="%1)"/>
      <w:lvlJc w:val="left"/>
      <w:pPr>
        <w:ind w:left="720" w:hanging="360"/>
      </w:pPr>
      <w:rPr>
        <w:rFonts w:hint="default"/>
        <w:color w:val="FFFF0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64D1B5F"/>
    <w:multiLevelType w:val="hybridMultilevel"/>
    <w:tmpl w:val="F998C462"/>
    <w:lvl w:ilvl="0" w:tplc="040C0007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59C77D87"/>
    <w:multiLevelType w:val="hybridMultilevel"/>
    <w:tmpl w:val="0B087C4A"/>
    <w:lvl w:ilvl="0" w:tplc="C56682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AA8344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F16D2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D0A7D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BF063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28DA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D4A7F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FA8E2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E66DB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>
    <w:nsid w:val="5AE31244"/>
    <w:multiLevelType w:val="hybridMultilevel"/>
    <w:tmpl w:val="3CEED34C"/>
    <w:lvl w:ilvl="0" w:tplc="040C0007">
      <w:start w:val="1"/>
      <w:numFmt w:val="bullet"/>
      <w:lvlText w:val=""/>
      <w:lvlPicBulletId w:val="1"/>
      <w:lvlJc w:val="left"/>
      <w:pPr>
        <w:ind w:left="905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62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34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06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78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50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22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94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665" w:hanging="360"/>
      </w:pPr>
      <w:rPr>
        <w:rFonts w:ascii="Wingdings" w:hAnsi="Wingdings" w:hint="default"/>
      </w:rPr>
    </w:lvl>
  </w:abstractNum>
  <w:abstractNum w:abstractNumId="18">
    <w:nsid w:val="5B2B51F3"/>
    <w:multiLevelType w:val="hybridMultilevel"/>
    <w:tmpl w:val="E14CB210"/>
    <w:lvl w:ilvl="0" w:tplc="8EFA92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1327F1C"/>
    <w:multiLevelType w:val="hybridMultilevel"/>
    <w:tmpl w:val="6A62AFCE"/>
    <w:lvl w:ilvl="0" w:tplc="E6ACFCF2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32AAB3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724140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C46FDD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B0A6C9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EC6A39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9CECC3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F5252E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6ECF2E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0">
    <w:nsid w:val="6DE24804"/>
    <w:multiLevelType w:val="hybridMultilevel"/>
    <w:tmpl w:val="5B1CD04E"/>
    <w:lvl w:ilvl="0" w:tplc="A5367B0E">
      <w:numFmt w:val="bullet"/>
      <w:lvlText w:val="-"/>
      <w:lvlJc w:val="left"/>
      <w:pPr>
        <w:ind w:left="720" w:hanging="360"/>
      </w:pPr>
      <w:rPr>
        <w:rFonts w:ascii="Amiri" w:eastAsiaTheme="minorEastAsia" w:hAnsi="Amiri" w:cs="Ami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F991C53"/>
    <w:multiLevelType w:val="hybridMultilevel"/>
    <w:tmpl w:val="55B433C2"/>
    <w:lvl w:ilvl="0" w:tplc="E882789C">
      <w:start w:val="1"/>
      <w:numFmt w:val="bullet"/>
      <w:lvlText w:val=""/>
      <w:lvlJc w:val="left"/>
      <w:pPr>
        <w:ind w:left="720" w:hanging="360"/>
      </w:pPr>
      <w:rPr>
        <w:rFonts w:ascii="Wingdings" w:hAnsi="Wingdings" w:hint="default"/>
        <w:color w:val="0B5294" w:themeColor="accent1" w:themeShade="BF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5"/>
  </w:num>
  <w:num w:numId="3">
    <w:abstractNumId w:val="1"/>
  </w:num>
  <w:num w:numId="4">
    <w:abstractNumId w:val="2"/>
  </w:num>
  <w:num w:numId="5">
    <w:abstractNumId w:val="8"/>
  </w:num>
  <w:num w:numId="6">
    <w:abstractNumId w:val="4"/>
  </w:num>
  <w:num w:numId="7">
    <w:abstractNumId w:val="3"/>
  </w:num>
  <w:num w:numId="8">
    <w:abstractNumId w:val="6"/>
  </w:num>
  <w:num w:numId="9">
    <w:abstractNumId w:val="14"/>
  </w:num>
  <w:num w:numId="10">
    <w:abstractNumId w:val="13"/>
  </w:num>
  <w:num w:numId="11">
    <w:abstractNumId w:val="15"/>
  </w:num>
  <w:num w:numId="12">
    <w:abstractNumId w:val="18"/>
  </w:num>
  <w:num w:numId="13">
    <w:abstractNumId w:val="11"/>
  </w:num>
  <w:num w:numId="14">
    <w:abstractNumId w:val="10"/>
  </w:num>
  <w:num w:numId="15">
    <w:abstractNumId w:val="7"/>
  </w:num>
  <w:num w:numId="16">
    <w:abstractNumId w:val="12"/>
  </w:num>
  <w:num w:numId="17">
    <w:abstractNumId w:val="21"/>
  </w:num>
  <w:num w:numId="18">
    <w:abstractNumId w:val="0"/>
  </w:num>
  <w:num w:numId="19">
    <w:abstractNumId w:val="9"/>
  </w:num>
  <w:num w:numId="20">
    <w:abstractNumId w:val="17"/>
  </w:num>
  <w:num w:numId="21">
    <w:abstractNumId w:val="20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wtTA2MjMyMjc1M7JQ0lEKTi0uzszPAykwrwUAF7DBRywAAAA="/>
  </w:docVars>
  <w:rsids>
    <w:rsidRoot w:val="002479C6"/>
    <w:rsid w:val="000218BC"/>
    <w:rsid w:val="00026238"/>
    <w:rsid w:val="000266CB"/>
    <w:rsid w:val="000364DA"/>
    <w:rsid w:val="000369B2"/>
    <w:rsid w:val="0003730B"/>
    <w:rsid w:val="00037467"/>
    <w:rsid w:val="000463FE"/>
    <w:rsid w:val="00050423"/>
    <w:rsid w:val="00051715"/>
    <w:rsid w:val="00054CD5"/>
    <w:rsid w:val="0005649B"/>
    <w:rsid w:val="00067C58"/>
    <w:rsid w:val="00071892"/>
    <w:rsid w:val="0008094B"/>
    <w:rsid w:val="00081F8C"/>
    <w:rsid w:val="00082B28"/>
    <w:rsid w:val="00084762"/>
    <w:rsid w:val="0008497A"/>
    <w:rsid w:val="00090F0F"/>
    <w:rsid w:val="00094D3B"/>
    <w:rsid w:val="000A0A02"/>
    <w:rsid w:val="000A1965"/>
    <w:rsid w:val="000A36D9"/>
    <w:rsid w:val="000A7146"/>
    <w:rsid w:val="000B20ED"/>
    <w:rsid w:val="000C44FB"/>
    <w:rsid w:val="000D5706"/>
    <w:rsid w:val="000E345C"/>
    <w:rsid w:val="000F7E61"/>
    <w:rsid w:val="0011549E"/>
    <w:rsid w:val="00116A38"/>
    <w:rsid w:val="00116AEB"/>
    <w:rsid w:val="00133C1B"/>
    <w:rsid w:val="001405A6"/>
    <w:rsid w:val="0014305E"/>
    <w:rsid w:val="001456B2"/>
    <w:rsid w:val="00161DC9"/>
    <w:rsid w:val="00163E2B"/>
    <w:rsid w:val="001668C4"/>
    <w:rsid w:val="001748FA"/>
    <w:rsid w:val="001855F6"/>
    <w:rsid w:val="001865A0"/>
    <w:rsid w:val="00187F83"/>
    <w:rsid w:val="0019781F"/>
    <w:rsid w:val="001A65AE"/>
    <w:rsid w:val="001A6D27"/>
    <w:rsid w:val="001B3E07"/>
    <w:rsid w:val="001B4144"/>
    <w:rsid w:val="001D3234"/>
    <w:rsid w:val="001D626F"/>
    <w:rsid w:val="001D65A7"/>
    <w:rsid w:val="001E1722"/>
    <w:rsid w:val="001F0BE7"/>
    <w:rsid w:val="001F2862"/>
    <w:rsid w:val="00200297"/>
    <w:rsid w:val="00200AFB"/>
    <w:rsid w:val="0020401B"/>
    <w:rsid w:val="00215CE0"/>
    <w:rsid w:val="002200FD"/>
    <w:rsid w:val="0022073A"/>
    <w:rsid w:val="00222B35"/>
    <w:rsid w:val="00231D1E"/>
    <w:rsid w:val="00234782"/>
    <w:rsid w:val="00234C49"/>
    <w:rsid w:val="002352EB"/>
    <w:rsid w:val="00235455"/>
    <w:rsid w:val="002438BD"/>
    <w:rsid w:val="002479C6"/>
    <w:rsid w:val="00250EFD"/>
    <w:rsid w:val="00255305"/>
    <w:rsid w:val="0026558E"/>
    <w:rsid w:val="002678C3"/>
    <w:rsid w:val="00270324"/>
    <w:rsid w:val="00273968"/>
    <w:rsid w:val="00281061"/>
    <w:rsid w:val="002A0BFC"/>
    <w:rsid w:val="002A4CF1"/>
    <w:rsid w:val="002A5849"/>
    <w:rsid w:val="002A7803"/>
    <w:rsid w:val="002B195F"/>
    <w:rsid w:val="002B2995"/>
    <w:rsid w:val="002C141F"/>
    <w:rsid w:val="002D01BD"/>
    <w:rsid w:val="002D726B"/>
    <w:rsid w:val="002E1D8C"/>
    <w:rsid w:val="002F063E"/>
    <w:rsid w:val="00306A7F"/>
    <w:rsid w:val="00315689"/>
    <w:rsid w:val="00315FAD"/>
    <w:rsid w:val="003206D5"/>
    <w:rsid w:val="00320964"/>
    <w:rsid w:val="00321C25"/>
    <w:rsid w:val="0032502A"/>
    <w:rsid w:val="003346CF"/>
    <w:rsid w:val="00340572"/>
    <w:rsid w:val="00351A0E"/>
    <w:rsid w:val="00353858"/>
    <w:rsid w:val="003570DA"/>
    <w:rsid w:val="0037052F"/>
    <w:rsid w:val="00372208"/>
    <w:rsid w:val="00375C41"/>
    <w:rsid w:val="00391DE9"/>
    <w:rsid w:val="00397B83"/>
    <w:rsid w:val="003A1AF6"/>
    <w:rsid w:val="003B0534"/>
    <w:rsid w:val="003B0DB4"/>
    <w:rsid w:val="003B14B1"/>
    <w:rsid w:val="003E2101"/>
    <w:rsid w:val="003F3AFA"/>
    <w:rsid w:val="00402B05"/>
    <w:rsid w:val="00402D51"/>
    <w:rsid w:val="00403B2C"/>
    <w:rsid w:val="00407E13"/>
    <w:rsid w:val="00407F96"/>
    <w:rsid w:val="004114EB"/>
    <w:rsid w:val="00411757"/>
    <w:rsid w:val="0041197C"/>
    <w:rsid w:val="00411B65"/>
    <w:rsid w:val="00413686"/>
    <w:rsid w:val="0041515A"/>
    <w:rsid w:val="00417605"/>
    <w:rsid w:val="00440BF7"/>
    <w:rsid w:val="00446E83"/>
    <w:rsid w:val="00456D4F"/>
    <w:rsid w:val="00462DFA"/>
    <w:rsid w:val="004659A9"/>
    <w:rsid w:val="00471690"/>
    <w:rsid w:val="004766AF"/>
    <w:rsid w:val="00495CC5"/>
    <w:rsid w:val="004A092E"/>
    <w:rsid w:val="004A7823"/>
    <w:rsid w:val="004B360D"/>
    <w:rsid w:val="004B3F59"/>
    <w:rsid w:val="004C2E15"/>
    <w:rsid w:val="004C73EF"/>
    <w:rsid w:val="004D0BE8"/>
    <w:rsid w:val="004D4CC4"/>
    <w:rsid w:val="004E7BB7"/>
    <w:rsid w:val="004F1797"/>
    <w:rsid w:val="00507ABA"/>
    <w:rsid w:val="005172EE"/>
    <w:rsid w:val="00534B4D"/>
    <w:rsid w:val="0054491C"/>
    <w:rsid w:val="00550363"/>
    <w:rsid w:val="0055743F"/>
    <w:rsid w:val="00563FC5"/>
    <w:rsid w:val="00564ABA"/>
    <w:rsid w:val="00565DD1"/>
    <w:rsid w:val="00572B7F"/>
    <w:rsid w:val="00573DD0"/>
    <w:rsid w:val="005762F4"/>
    <w:rsid w:val="00576F80"/>
    <w:rsid w:val="0058496A"/>
    <w:rsid w:val="00585FE1"/>
    <w:rsid w:val="00594DED"/>
    <w:rsid w:val="005B3F6B"/>
    <w:rsid w:val="005B5943"/>
    <w:rsid w:val="005C3C85"/>
    <w:rsid w:val="005D0C03"/>
    <w:rsid w:val="005D18D9"/>
    <w:rsid w:val="005D6578"/>
    <w:rsid w:val="005F2475"/>
    <w:rsid w:val="005F659B"/>
    <w:rsid w:val="00600F52"/>
    <w:rsid w:val="00601A8A"/>
    <w:rsid w:val="006102AF"/>
    <w:rsid w:val="00612416"/>
    <w:rsid w:val="00612F78"/>
    <w:rsid w:val="0062456B"/>
    <w:rsid w:val="006350C9"/>
    <w:rsid w:val="0064153A"/>
    <w:rsid w:val="00642A6D"/>
    <w:rsid w:val="00643245"/>
    <w:rsid w:val="00650D44"/>
    <w:rsid w:val="00651D83"/>
    <w:rsid w:val="0065275C"/>
    <w:rsid w:val="006653F3"/>
    <w:rsid w:val="00672C16"/>
    <w:rsid w:val="00675B19"/>
    <w:rsid w:val="00677DC2"/>
    <w:rsid w:val="00683053"/>
    <w:rsid w:val="0068643A"/>
    <w:rsid w:val="00693D33"/>
    <w:rsid w:val="006B2A2F"/>
    <w:rsid w:val="006D1858"/>
    <w:rsid w:val="006D2236"/>
    <w:rsid w:val="006D320F"/>
    <w:rsid w:val="006D6820"/>
    <w:rsid w:val="006E13B2"/>
    <w:rsid w:val="006F6065"/>
    <w:rsid w:val="006F7945"/>
    <w:rsid w:val="0070380A"/>
    <w:rsid w:val="007064A0"/>
    <w:rsid w:val="00710905"/>
    <w:rsid w:val="00710C0B"/>
    <w:rsid w:val="0071598E"/>
    <w:rsid w:val="00723592"/>
    <w:rsid w:val="00733E34"/>
    <w:rsid w:val="00742D25"/>
    <w:rsid w:val="0074451B"/>
    <w:rsid w:val="00747024"/>
    <w:rsid w:val="00751C1D"/>
    <w:rsid w:val="0075565F"/>
    <w:rsid w:val="00760EB5"/>
    <w:rsid w:val="00761764"/>
    <w:rsid w:val="00765789"/>
    <w:rsid w:val="00771201"/>
    <w:rsid w:val="00773937"/>
    <w:rsid w:val="0078459E"/>
    <w:rsid w:val="00786CE4"/>
    <w:rsid w:val="00797207"/>
    <w:rsid w:val="00797B83"/>
    <w:rsid w:val="007A3FD9"/>
    <w:rsid w:val="007B5D93"/>
    <w:rsid w:val="007C14FB"/>
    <w:rsid w:val="007C3851"/>
    <w:rsid w:val="007C3AC5"/>
    <w:rsid w:val="007C44CD"/>
    <w:rsid w:val="007C4819"/>
    <w:rsid w:val="007D3D02"/>
    <w:rsid w:val="007F11C4"/>
    <w:rsid w:val="0080097F"/>
    <w:rsid w:val="008017F9"/>
    <w:rsid w:val="0080629F"/>
    <w:rsid w:val="00812C9D"/>
    <w:rsid w:val="00826F1F"/>
    <w:rsid w:val="008313B4"/>
    <w:rsid w:val="00833894"/>
    <w:rsid w:val="00833D15"/>
    <w:rsid w:val="00850838"/>
    <w:rsid w:val="00852414"/>
    <w:rsid w:val="0086045E"/>
    <w:rsid w:val="00867436"/>
    <w:rsid w:val="00867F17"/>
    <w:rsid w:val="008708B0"/>
    <w:rsid w:val="00882EFA"/>
    <w:rsid w:val="008873BD"/>
    <w:rsid w:val="008877C4"/>
    <w:rsid w:val="00887DAA"/>
    <w:rsid w:val="008966D2"/>
    <w:rsid w:val="008A1C45"/>
    <w:rsid w:val="008A3D91"/>
    <w:rsid w:val="008A6C32"/>
    <w:rsid w:val="008B3E17"/>
    <w:rsid w:val="008C1C80"/>
    <w:rsid w:val="008C3C0C"/>
    <w:rsid w:val="008C556B"/>
    <w:rsid w:val="008D3BB3"/>
    <w:rsid w:val="008D7017"/>
    <w:rsid w:val="008E3B1A"/>
    <w:rsid w:val="008E435F"/>
    <w:rsid w:val="008E62BC"/>
    <w:rsid w:val="009150A2"/>
    <w:rsid w:val="00917D63"/>
    <w:rsid w:val="009218AF"/>
    <w:rsid w:val="00923982"/>
    <w:rsid w:val="00930D80"/>
    <w:rsid w:val="00954A8E"/>
    <w:rsid w:val="00957404"/>
    <w:rsid w:val="0096559F"/>
    <w:rsid w:val="00970E61"/>
    <w:rsid w:val="00975F27"/>
    <w:rsid w:val="0098538F"/>
    <w:rsid w:val="009951AB"/>
    <w:rsid w:val="009A081F"/>
    <w:rsid w:val="009A41EF"/>
    <w:rsid w:val="009A5683"/>
    <w:rsid w:val="009B1650"/>
    <w:rsid w:val="009C0D6A"/>
    <w:rsid w:val="009C28B5"/>
    <w:rsid w:val="009E0EEE"/>
    <w:rsid w:val="009E2764"/>
    <w:rsid w:val="009E2F3E"/>
    <w:rsid w:val="009E3CCA"/>
    <w:rsid w:val="009F40D1"/>
    <w:rsid w:val="009F579E"/>
    <w:rsid w:val="00A02454"/>
    <w:rsid w:val="00A10BE9"/>
    <w:rsid w:val="00A10E7F"/>
    <w:rsid w:val="00A1189F"/>
    <w:rsid w:val="00A12AEF"/>
    <w:rsid w:val="00A176DD"/>
    <w:rsid w:val="00A258CF"/>
    <w:rsid w:val="00A32D4A"/>
    <w:rsid w:val="00A34C8B"/>
    <w:rsid w:val="00A37811"/>
    <w:rsid w:val="00A438A3"/>
    <w:rsid w:val="00A61FD9"/>
    <w:rsid w:val="00A6300D"/>
    <w:rsid w:val="00A64883"/>
    <w:rsid w:val="00A81735"/>
    <w:rsid w:val="00A84965"/>
    <w:rsid w:val="00AA21E2"/>
    <w:rsid w:val="00AA270F"/>
    <w:rsid w:val="00AA7E49"/>
    <w:rsid w:val="00AC212B"/>
    <w:rsid w:val="00AC24B7"/>
    <w:rsid w:val="00AC6DE5"/>
    <w:rsid w:val="00AD4691"/>
    <w:rsid w:val="00AE00A6"/>
    <w:rsid w:val="00AE69F2"/>
    <w:rsid w:val="00B03442"/>
    <w:rsid w:val="00B105D7"/>
    <w:rsid w:val="00B118EE"/>
    <w:rsid w:val="00B14463"/>
    <w:rsid w:val="00B17E98"/>
    <w:rsid w:val="00B20D9E"/>
    <w:rsid w:val="00B23873"/>
    <w:rsid w:val="00B36BFB"/>
    <w:rsid w:val="00B37C8B"/>
    <w:rsid w:val="00B4070C"/>
    <w:rsid w:val="00B43FFA"/>
    <w:rsid w:val="00B46AA3"/>
    <w:rsid w:val="00B46FAA"/>
    <w:rsid w:val="00B56997"/>
    <w:rsid w:val="00B57BD8"/>
    <w:rsid w:val="00B649F5"/>
    <w:rsid w:val="00B67D66"/>
    <w:rsid w:val="00B712C5"/>
    <w:rsid w:val="00B72690"/>
    <w:rsid w:val="00B73A11"/>
    <w:rsid w:val="00B7626B"/>
    <w:rsid w:val="00B93BEC"/>
    <w:rsid w:val="00B96DDD"/>
    <w:rsid w:val="00BA1218"/>
    <w:rsid w:val="00BA1DC1"/>
    <w:rsid w:val="00BA2492"/>
    <w:rsid w:val="00BA4372"/>
    <w:rsid w:val="00BC0723"/>
    <w:rsid w:val="00BD643C"/>
    <w:rsid w:val="00BE5AED"/>
    <w:rsid w:val="00BE74C1"/>
    <w:rsid w:val="00BF081F"/>
    <w:rsid w:val="00BF101F"/>
    <w:rsid w:val="00BF3E46"/>
    <w:rsid w:val="00BF4FEB"/>
    <w:rsid w:val="00C00813"/>
    <w:rsid w:val="00C035F7"/>
    <w:rsid w:val="00C10A17"/>
    <w:rsid w:val="00C1580B"/>
    <w:rsid w:val="00C20E0D"/>
    <w:rsid w:val="00C21CFB"/>
    <w:rsid w:val="00C309D5"/>
    <w:rsid w:val="00C31CC5"/>
    <w:rsid w:val="00C368C8"/>
    <w:rsid w:val="00C4344A"/>
    <w:rsid w:val="00C44223"/>
    <w:rsid w:val="00C45D33"/>
    <w:rsid w:val="00C53229"/>
    <w:rsid w:val="00C57FF4"/>
    <w:rsid w:val="00C63E88"/>
    <w:rsid w:val="00C741DD"/>
    <w:rsid w:val="00C747C8"/>
    <w:rsid w:val="00C82EEE"/>
    <w:rsid w:val="00C8325F"/>
    <w:rsid w:val="00C94CBE"/>
    <w:rsid w:val="00C97BC6"/>
    <w:rsid w:val="00CA7EB1"/>
    <w:rsid w:val="00CB19BE"/>
    <w:rsid w:val="00CB4DD5"/>
    <w:rsid w:val="00CC2988"/>
    <w:rsid w:val="00CC357B"/>
    <w:rsid w:val="00CC422A"/>
    <w:rsid w:val="00CC66CD"/>
    <w:rsid w:val="00CC7C86"/>
    <w:rsid w:val="00CE21D0"/>
    <w:rsid w:val="00CE43DF"/>
    <w:rsid w:val="00CE6CA3"/>
    <w:rsid w:val="00CF2B0A"/>
    <w:rsid w:val="00CF73FB"/>
    <w:rsid w:val="00D01606"/>
    <w:rsid w:val="00D03B05"/>
    <w:rsid w:val="00D04E84"/>
    <w:rsid w:val="00D12F58"/>
    <w:rsid w:val="00D15C71"/>
    <w:rsid w:val="00D23840"/>
    <w:rsid w:val="00D240DC"/>
    <w:rsid w:val="00D259B9"/>
    <w:rsid w:val="00D55065"/>
    <w:rsid w:val="00D5535D"/>
    <w:rsid w:val="00D64B8C"/>
    <w:rsid w:val="00D651EE"/>
    <w:rsid w:val="00D70ADF"/>
    <w:rsid w:val="00D86B0E"/>
    <w:rsid w:val="00D87A64"/>
    <w:rsid w:val="00D902BA"/>
    <w:rsid w:val="00D910FB"/>
    <w:rsid w:val="00D91FD2"/>
    <w:rsid w:val="00D94B61"/>
    <w:rsid w:val="00D96A20"/>
    <w:rsid w:val="00DA16B6"/>
    <w:rsid w:val="00DA574A"/>
    <w:rsid w:val="00DC25D2"/>
    <w:rsid w:val="00DD02BE"/>
    <w:rsid w:val="00DD0627"/>
    <w:rsid w:val="00DD299E"/>
    <w:rsid w:val="00DD5CA1"/>
    <w:rsid w:val="00DE083D"/>
    <w:rsid w:val="00DE45D2"/>
    <w:rsid w:val="00DE71BC"/>
    <w:rsid w:val="00DF23A4"/>
    <w:rsid w:val="00DF532B"/>
    <w:rsid w:val="00E02536"/>
    <w:rsid w:val="00E0660F"/>
    <w:rsid w:val="00E22A35"/>
    <w:rsid w:val="00E26203"/>
    <w:rsid w:val="00E4457D"/>
    <w:rsid w:val="00E46F93"/>
    <w:rsid w:val="00E52FC1"/>
    <w:rsid w:val="00E5453C"/>
    <w:rsid w:val="00E5656F"/>
    <w:rsid w:val="00E649D3"/>
    <w:rsid w:val="00E65B6E"/>
    <w:rsid w:val="00E71695"/>
    <w:rsid w:val="00E75AA3"/>
    <w:rsid w:val="00E8366E"/>
    <w:rsid w:val="00EA1E07"/>
    <w:rsid w:val="00EB00E9"/>
    <w:rsid w:val="00EB048E"/>
    <w:rsid w:val="00EB55CF"/>
    <w:rsid w:val="00EF5BA8"/>
    <w:rsid w:val="00EF5F78"/>
    <w:rsid w:val="00F0445E"/>
    <w:rsid w:val="00F1124E"/>
    <w:rsid w:val="00F11441"/>
    <w:rsid w:val="00F148B0"/>
    <w:rsid w:val="00F31FDF"/>
    <w:rsid w:val="00F324CB"/>
    <w:rsid w:val="00F32DA1"/>
    <w:rsid w:val="00F41C7C"/>
    <w:rsid w:val="00F47D3A"/>
    <w:rsid w:val="00F501F2"/>
    <w:rsid w:val="00F51B46"/>
    <w:rsid w:val="00F51B51"/>
    <w:rsid w:val="00F52620"/>
    <w:rsid w:val="00F545B5"/>
    <w:rsid w:val="00F658AD"/>
    <w:rsid w:val="00F91B3A"/>
    <w:rsid w:val="00F9689F"/>
    <w:rsid w:val="00FA12AB"/>
    <w:rsid w:val="00FA1B89"/>
    <w:rsid w:val="00FA26D8"/>
    <w:rsid w:val="00FA6AEE"/>
    <w:rsid w:val="00FB528C"/>
    <w:rsid w:val="00FC5412"/>
    <w:rsid w:val="00FD3173"/>
    <w:rsid w:val="00FD43EA"/>
    <w:rsid w:val="00FD4B38"/>
    <w:rsid w:val="00FD586B"/>
    <w:rsid w:val="00FE00D9"/>
    <w:rsid w:val="00FE54E7"/>
    <w:rsid w:val="00FF4DA9"/>
    <w:rsid w:val="00FF5F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7C2FF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5565F"/>
    <w:pPr>
      <w:spacing w:after="200" w:line="276" w:lineRule="auto"/>
    </w:pPr>
    <w:rPr>
      <w:rFonts w:eastAsiaTheme="minorEastAsia"/>
      <w:lang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C5412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fr-MA" w:eastAsia="fr-MA"/>
    </w:rPr>
  </w:style>
  <w:style w:type="paragraph" w:styleId="Paragraphedeliste">
    <w:name w:val="List Paragraph"/>
    <w:basedOn w:val="Normal"/>
    <w:uiPriority w:val="34"/>
    <w:qFormat/>
    <w:rsid w:val="00FC5412"/>
    <w:pPr>
      <w:spacing w:after="0" w:line="240" w:lineRule="auto"/>
      <w:ind w:left="720"/>
      <w:contextualSpacing/>
    </w:pPr>
    <w:rPr>
      <w:rFonts w:ascii="Times New Roman" w:hAnsi="Times New Roman" w:cs="Times New Roman"/>
      <w:sz w:val="24"/>
      <w:szCs w:val="24"/>
      <w:lang w:val="fr-MA" w:eastAsia="fr-MA"/>
    </w:rPr>
  </w:style>
  <w:style w:type="paragraph" w:styleId="Sansinterligne">
    <w:name w:val="No Spacing"/>
    <w:uiPriority w:val="1"/>
    <w:qFormat/>
    <w:rsid w:val="00FC5412"/>
    <w:pPr>
      <w:spacing w:after="0" w:line="240" w:lineRule="auto"/>
    </w:pPr>
    <w:rPr>
      <w:rFonts w:eastAsiaTheme="minorEastAsia"/>
      <w:lang w:eastAsia="fr-FR"/>
    </w:rPr>
  </w:style>
  <w:style w:type="character" w:styleId="Accentuation">
    <w:name w:val="Emphasis"/>
    <w:basedOn w:val="Policepardfaut"/>
    <w:uiPriority w:val="20"/>
    <w:qFormat/>
    <w:rsid w:val="00FC5412"/>
    <w:rPr>
      <w:i/>
      <w:iCs/>
    </w:rPr>
  </w:style>
  <w:style w:type="paragraph" w:styleId="Titre">
    <w:name w:val="Title"/>
    <w:basedOn w:val="Normal"/>
    <w:next w:val="Normal"/>
    <w:link w:val="TitreCar"/>
    <w:uiPriority w:val="10"/>
    <w:qFormat/>
    <w:rsid w:val="00FC5412"/>
    <w:pPr>
      <w:pBdr>
        <w:bottom w:val="single" w:sz="8" w:space="4" w:color="0F6FC6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12F51" w:themeColor="text2" w:themeShade="BF"/>
      <w:spacing w:val="5"/>
      <w:kern w:val="28"/>
      <w:sz w:val="52"/>
      <w:szCs w:val="52"/>
    </w:rPr>
  </w:style>
  <w:style w:type="character" w:customStyle="1" w:styleId="TitreCar">
    <w:name w:val="Titre Car"/>
    <w:basedOn w:val="Policepardfaut"/>
    <w:link w:val="Titre"/>
    <w:uiPriority w:val="10"/>
    <w:rsid w:val="00FC5412"/>
    <w:rPr>
      <w:rFonts w:asciiTheme="majorHAnsi" w:eastAsiaTheme="majorEastAsia" w:hAnsiTheme="majorHAnsi" w:cstheme="majorBidi"/>
      <w:color w:val="112F51" w:themeColor="text2" w:themeShade="BF"/>
      <w:spacing w:val="5"/>
      <w:kern w:val="28"/>
      <w:sz w:val="52"/>
      <w:szCs w:val="52"/>
      <w:lang w:eastAsia="fr-FR"/>
    </w:rPr>
  </w:style>
  <w:style w:type="table" w:styleId="Grilledutableau">
    <w:name w:val="Table Grid"/>
    <w:basedOn w:val="TableauNormal"/>
    <w:uiPriority w:val="39"/>
    <w:rsid w:val="00B7626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gende">
    <w:name w:val="caption"/>
    <w:basedOn w:val="Normal"/>
    <w:next w:val="Normal"/>
    <w:uiPriority w:val="35"/>
    <w:unhideWhenUsed/>
    <w:qFormat/>
    <w:rsid w:val="00B67D66"/>
    <w:pPr>
      <w:spacing w:line="240" w:lineRule="auto"/>
    </w:pPr>
    <w:rPr>
      <w:i/>
      <w:iCs/>
      <w:color w:val="17406D" w:themeColor="text2"/>
      <w:sz w:val="18"/>
      <w:szCs w:val="18"/>
    </w:rPr>
  </w:style>
  <w:style w:type="character" w:styleId="Textedelespacerserv">
    <w:name w:val="Placeholder Text"/>
    <w:basedOn w:val="Policepardfaut"/>
    <w:uiPriority w:val="99"/>
    <w:semiHidden/>
    <w:rsid w:val="00F658AD"/>
    <w:rPr>
      <w:color w:val="80808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1855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1855F6"/>
    <w:rPr>
      <w:rFonts w:ascii="Tahoma" w:eastAsiaTheme="minorEastAsia" w:hAnsi="Tahoma" w:cs="Tahoma"/>
      <w:sz w:val="16"/>
      <w:szCs w:val="16"/>
      <w:lang w:eastAsia="fr-F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5565F"/>
    <w:pPr>
      <w:spacing w:after="200" w:line="276" w:lineRule="auto"/>
    </w:pPr>
    <w:rPr>
      <w:rFonts w:eastAsiaTheme="minorEastAsia"/>
      <w:lang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C5412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fr-MA" w:eastAsia="fr-MA"/>
    </w:rPr>
  </w:style>
  <w:style w:type="paragraph" w:styleId="Paragraphedeliste">
    <w:name w:val="List Paragraph"/>
    <w:basedOn w:val="Normal"/>
    <w:uiPriority w:val="34"/>
    <w:qFormat/>
    <w:rsid w:val="00FC5412"/>
    <w:pPr>
      <w:spacing w:after="0" w:line="240" w:lineRule="auto"/>
      <w:ind w:left="720"/>
      <w:contextualSpacing/>
    </w:pPr>
    <w:rPr>
      <w:rFonts w:ascii="Times New Roman" w:hAnsi="Times New Roman" w:cs="Times New Roman"/>
      <w:sz w:val="24"/>
      <w:szCs w:val="24"/>
      <w:lang w:val="fr-MA" w:eastAsia="fr-MA"/>
    </w:rPr>
  </w:style>
  <w:style w:type="paragraph" w:styleId="Sansinterligne">
    <w:name w:val="No Spacing"/>
    <w:uiPriority w:val="1"/>
    <w:qFormat/>
    <w:rsid w:val="00FC5412"/>
    <w:pPr>
      <w:spacing w:after="0" w:line="240" w:lineRule="auto"/>
    </w:pPr>
    <w:rPr>
      <w:rFonts w:eastAsiaTheme="minorEastAsia"/>
      <w:lang w:eastAsia="fr-FR"/>
    </w:rPr>
  </w:style>
  <w:style w:type="character" w:styleId="Accentuation">
    <w:name w:val="Emphasis"/>
    <w:basedOn w:val="Policepardfaut"/>
    <w:uiPriority w:val="20"/>
    <w:qFormat/>
    <w:rsid w:val="00FC5412"/>
    <w:rPr>
      <w:i/>
      <w:iCs/>
    </w:rPr>
  </w:style>
  <w:style w:type="paragraph" w:styleId="Titre">
    <w:name w:val="Title"/>
    <w:basedOn w:val="Normal"/>
    <w:next w:val="Normal"/>
    <w:link w:val="TitreCar"/>
    <w:uiPriority w:val="10"/>
    <w:qFormat/>
    <w:rsid w:val="00FC5412"/>
    <w:pPr>
      <w:pBdr>
        <w:bottom w:val="single" w:sz="8" w:space="4" w:color="0F6FC6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12F51" w:themeColor="text2" w:themeShade="BF"/>
      <w:spacing w:val="5"/>
      <w:kern w:val="28"/>
      <w:sz w:val="52"/>
      <w:szCs w:val="52"/>
    </w:rPr>
  </w:style>
  <w:style w:type="character" w:customStyle="1" w:styleId="TitreCar">
    <w:name w:val="Titre Car"/>
    <w:basedOn w:val="Policepardfaut"/>
    <w:link w:val="Titre"/>
    <w:uiPriority w:val="10"/>
    <w:rsid w:val="00FC5412"/>
    <w:rPr>
      <w:rFonts w:asciiTheme="majorHAnsi" w:eastAsiaTheme="majorEastAsia" w:hAnsiTheme="majorHAnsi" w:cstheme="majorBidi"/>
      <w:color w:val="112F51" w:themeColor="text2" w:themeShade="BF"/>
      <w:spacing w:val="5"/>
      <w:kern w:val="28"/>
      <w:sz w:val="52"/>
      <w:szCs w:val="52"/>
      <w:lang w:eastAsia="fr-FR"/>
    </w:rPr>
  </w:style>
  <w:style w:type="table" w:styleId="Grilledutableau">
    <w:name w:val="Table Grid"/>
    <w:basedOn w:val="TableauNormal"/>
    <w:uiPriority w:val="39"/>
    <w:rsid w:val="00B7626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gende">
    <w:name w:val="caption"/>
    <w:basedOn w:val="Normal"/>
    <w:next w:val="Normal"/>
    <w:uiPriority w:val="35"/>
    <w:unhideWhenUsed/>
    <w:qFormat/>
    <w:rsid w:val="00B67D66"/>
    <w:pPr>
      <w:spacing w:line="240" w:lineRule="auto"/>
    </w:pPr>
    <w:rPr>
      <w:i/>
      <w:iCs/>
      <w:color w:val="17406D" w:themeColor="text2"/>
      <w:sz w:val="18"/>
      <w:szCs w:val="18"/>
    </w:rPr>
  </w:style>
  <w:style w:type="character" w:styleId="Textedelespacerserv">
    <w:name w:val="Placeholder Text"/>
    <w:basedOn w:val="Policepardfaut"/>
    <w:uiPriority w:val="99"/>
    <w:semiHidden/>
    <w:rsid w:val="00F658AD"/>
    <w:rPr>
      <w:color w:val="80808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1855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1855F6"/>
    <w:rPr>
      <w:rFonts w:ascii="Tahoma" w:eastAsiaTheme="minorEastAsia" w:hAnsi="Tahoma" w:cs="Tahoma"/>
      <w:sz w:val="16"/>
      <w:szCs w:val="16"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0.emf"/><Relationship Id="rId3" Type="http://schemas.openxmlformats.org/officeDocument/2006/relationships/styles" Target="styles.xml"/><Relationship Id="rId7" Type="http://schemas.openxmlformats.org/officeDocument/2006/relationships/image" Target="media/image4.emf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50.emf"/><Relationship Id="rId4" Type="http://schemas.microsoft.com/office/2007/relationships/stylesWithEffects" Target="stylesWithEffects.xml"/><Relationship Id="rId9" Type="http://schemas.openxmlformats.org/officeDocument/2006/relationships/image" Target="media/image5.emf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emf"/><Relationship Id="rId2" Type="http://schemas.openxmlformats.org/officeDocument/2006/relationships/image" Target="media/image2.gi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Personnalisé 8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1F4291"/>
      </a:accent6>
      <a:hlink>
        <a:srgbClr val="F49100"/>
      </a:hlink>
      <a:folHlink>
        <a:srgbClr val="85DFD0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72BE44-8BB9-4D23-B507-C447527B69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3</Pages>
  <Words>284</Words>
  <Characters>1286</Characters>
  <Application>Microsoft Office Word</Application>
  <DocSecurity>0</DocSecurity>
  <Lines>1286</Lines>
  <Paragraphs>9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PSµ</dc:creator>
  <cp:keywords/>
  <dc:description/>
  <cp:lastModifiedBy>TAKI_BY_INFO</cp:lastModifiedBy>
  <cp:revision>17</cp:revision>
  <cp:lastPrinted>2021-02-05T19:32:00Z</cp:lastPrinted>
  <dcterms:created xsi:type="dcterms:W3CDTF">2021-02-01T17:02:00Z</dcterms:created>
  <dcterms:modified xsi:type="dcterms:W3CDTF">2021-02-05T19:34:00Z</dcterms:modified>
</cp:coreProperties>
</file>